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0AD3C145" w:rsidR="003B7F95" w:rsidRDefault="00CA3CBD" w:rsidP="00A05819">
      <w:pPr>
        <w:jc w:val="center"/>
        <w:rPr>
          <w:i/>
          <w:color w:val="0070C0"/>
        </w:rPr>
      </w:pPr>
      <w:r>
        <w:rPr>
          <w:i/>
          <w:noProof/>
          <w:color w:val="0070C0"/>
        </w:rPr>
        <w:drawing>
          <wp:anchor distT="0" distB="0" distL="114300" distR="114300" simplePos="0" relativeHeight="251664893" behindDoc="0" locked="0" layoutInCell="1" allowOverlap="1" wp14:anchorId="4A9D6777" wp14:editId="3670F0E3">
            <wp:simplePos x="0" y="0"/>
            <wp:positionH relativeFrom="margin">
              <wp:posOffset>-2647950</wp:posOffset>
            </wp:positionH>
            <wp:positionV relativeFrom="paragraph">
              <wp:posOffset>-12877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Pr>
          <w:i/>
          <w:noProof/>
          <w:color w:val="0070C0"/>
        </w:rPr>
        <w:drawing>
          <wp:anchor distT="0" distB="0" distL="114300" distR="114300" simplePos="0" relativeHeight="251729920" behindDoc="0" locked="0" layoutInCell="1" allowOverlap="1" wp14:anchorId="72E43B2A" wp14:editId="4D67F04D">
            <wp:simplePos x="0" y="0"/>
            <wp:positionH relativeFrom="page">
              <wp:align>left</wp:align>
            </wp:positionH>
            <wp:positionV relativeFrom="paragraph">
              <wp:posOffset>-1097280</wp:posOffset>
            </wp:positionV>
            <wp:extent cx="10048875" cy="5628572"/>
            <wp:effectExtent l="0" t="0" r="0" b="0"/>
            <wp:wrapNone/>
            <wp:docPr id="15695623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233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48875" cy="5628572"/>
                    </a:xfrm>
                    <a:prstGeom prst="rect">
                      <a:avLst/>
                    </a:prstGeom>
                    <a:noFill/>
                  </pic:spPr>
                </pic:pic>
              </a:graphicData>
            </a:graphic>
            <wp14:sizeRelH relativeFrom="margin">
              <wp14:pctWidth>0</wp14:pctWidth>
            </wp14:sizeRelH>
            <wp14:sizeRelV relativeFrom="margin">
              <wp14:pctHeight>0</wp14:pctHeight>
            </wp14:sizeRelV>
          </wp:anchor>
        </w:drawing>
      </w:r>
      <w:r w:rsidRPr="00506A97">
        <w:rPr>
          <w:i/>
          <w:noProof/>
          <w:color w:val="0070C0"/>
        </w:rPr>
        <mc:AlternateContent>
          <mc:Choice Requires="wps">
            <w:drawing>
              <wp:anchor distT="45720" distB="45720" distL="114300" distR="114300" simplePos="0" relativeHeight="251665406" behindDoc="0" locked="0" layoutInCell="1" allowOverlap="1" wp14:anchorId="3683BC6A" wp14:editId="313A915D">
                <wp:simplePos x="0" y="0"/>
                <wp:positionH relativeFrom="page">
                  <wp:align>right</wp:align>
                </wp:positionH>
                <wp:positionV relativeFrom="page">
                  <wp:posOffset>499110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42E4C9C1" w:rsidR="005F0333" w:rsidRPr="00CA3CBD" w:rsidRDefault="00EF181C" w:rsidP="00CA3CBD">
                            <w:pPr>
                              <w:widowControl/>
                              <w:spacing w:after="0"/>
                              <w:jc w:val="center"/>
                              <w:rPr>
                                <w:rFonts w:ascii="Univers LT 59 Ultra Condensed" w:hAnsi="Univers LT 59 Ultra Condensed"/>
                                <w:color w:val="FFFFFF" w:themeColor="background1"/>
                                <w:spacing w:val="100"/>
                                <w:sz w:val="130"/>
                                <w:szCs w:val="130"/>
                              </w:rPr>
                            </w:pPr>
                            <w:r w:rsidRPr="00CA3CBD">
                              <w:rPr>
                                <w:rFonts w:ascii="Univers LT 59 Ultra Condensed" w:hAnsi="Univers LT 59 Ultra Condensed"/>
                                <w:color w:val="FFFFFF" w:themeColor="background1"/>
                                <w:spacing w:val="100"/>
                                <w:sz w:val="130"/>
                                <w:szCs w:val="130"/>
                              </w:rPr>
                              <w:t>Battlefield Primer</w:t>
                            </w:r>
                          </w:p>
                          <w:p w14:paraId="33CF5D27" w14:textId="0466F9CE" w:rsidR="005F0333" w:rsidRPr="00CA3CBD" w:rsidRDefault="005F0333" w:rsidP="00CA3CBD">
                            <w:pPr>
                              <w:widowControl/>
                              <w:spacing w:after="0"/>
                              <w:jc w:val="center"/>
                              <w:rPr>
                                <w:rFonts w:ascii="Univers LT 59 Ultra Condensed" w:hAnsi="Univers LT 59 Ultra Condensed"/>
                                <w:color w:val="FFFFFF" w:themeColor="background1"/>
                                <w:spacing w:val="100"/>
                                <w:sz w:val="72"/>
                                <w:szCs w:val="72"/>
                              </w:rPr>
                            </w:pPr>
                            <w:r w:rsidRPr="00CA3CBD">
                              <w:rPr>
                                <w:rFonts w:ascii="Univers LT 59 Ultra Condensed" w:hAnsi="Univers LT 59 Ultra Condensed"/>
                                <w:color w:val="FFFFFF" w:themeColor="background1"/>
                                <w:spacing w:val="100"/>
                                <w:sz w:val="72"/>
                                <w:szCs w:val="72"/>
                              </w:rPr>
                              <w:t>Field Manual FCCW-0</w:t>
                            </w:r>
                            <w:r w:rsidR="00EF181C" w:rsidRPr="00CA3CBD">
                              <w:rPr>
                                <w:rFonts w:ascii="Univers LT 59 Ultra Condensed" w:hAnsi="Univers LT 59 Ultra Condensed"/>
                                <w:color w:val="FFFFFF" w:themeColor="background1"/>
                                <w:spacing w:val="100"/>
                                <w:sz w:val="72"/>
                                <w:szCs w:val="72"/>
                              </w:rPr>
                              <w:t>2</w:t>
                            </w:r>
                            <w:r w:rsidRPr="00CA3CBD">
                              <w:rPr>
                                <w:rFonts w:ascii="Univers LT 59 Ultra Condensed" w:hAnsi="Univers LT 59 Ultra Condensed"/>
                                <w:color w:val="FFFFFF" w:themeColor="background1"/>
                                <w:spacing w:val="100"/>
                                <w:sz w:val="72"/>
                                <w:szCs w:val="72"/>
                              </w:rPr>
                              <w:t>/R</w:t>
                            </w:r>
                            <w:r w:rsidR="00D13162">
                              <w:rPr>
                                <w:rFonts w:ascii="Univers LT 59 Ultra Condensed" w:hAnsi="Univers LT 59 Ultra Condensed"/>
                                <w:color w:val="FFFFFF" w:themeColor="background1"/>
                                <w:spacing w:val="100"/>
                                <w:sz w:val="72"/>
                                <w:szCs w:val="7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6" type="#_x0000_t202" style="position:absolute;left:0;text-align:left;margin-left:740.8pt;margin-top:393pt;width:11in;height:134.6pt;z-index:251665406;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" filled="f" stroked="f">
                <v:textbox>
                  <w:txbxContent>
                    <w:p w14:paraId="2C6EDADF" w14:textId="42E4C9C1" w:rsidR="005F0333" w:rsidRPr="00CA3CBD" w:rsidRDefault="00EF181C" w:rsidP="00CA3CBD">
                      <w:pPr>
                        <w:widowControl/>
                        <w:spacing w:after="0"/>
                        <w:jc w:val="center"/>
                        <w:rPr>
                          <w:rFonts w:ascii="Univers LT 59 Ultra Condensed" w:hAnsi="Univers LT 59 Ultra Condensed"/>
                          <w:color w:val="FFFFFF" w:themeColor="background1"/>
                          <w:spacing w:val="100"/>
                          <w:sz w:val="130"/>
                          <w:szCs w:val="130"/>
                        </w:rPr>
                      </w:pPr>
                      <w:r w:rsidRPr="00CA3CBD">
                        <w:rPr>
                          <w:rFonts w:ascii="Univers LT 59 Ultra Condensed" w:hAnsi="Univers LT 59 Ultra Condensed"/>
                          <w:color w:val="FFFFFF" w:themeColor="background1"/>
                          <w:spacing w:val="100"/>
                          <w:sz w:val="130"/>
                          <w:szCs w:val="130"/>
                        </w:rPr>
                        <w:t>Battlefield Primer</w:t>
                      </w:r>
                    </w:p>
                    <w:p w14:paraId="33CF5D27" w14:textId="0466F9CE" w:rsidR="005F0333" w:rsidRPr="00CA3CBD" w:rsidRDefault="005F0333" w:rsidP="00CA3CBD">
                      <w:pPr>
                        <w:widowControl/>
                        <w:spacing w:after="0"/>
                        <w:jc w:val="center"/>
                        <w:rPr>
                          <w:rFonts w:ascii="Univers LT 59 Ultra Condensed" w:hAnsi="Univers LT 59 Ultra Condensed"/>
                          <w:color w:val="FFFFFF" w:themeColor="background1"/>
                          <w:spacing w:val="100"/>
                          <w:sz w:val="72"/>
                          <w:szCs w:val="72"/>
                        </w:rPr>
                      </w:pPr>
                      <w:r w:rsidRPr="00CA3CBD">
                        <w:rPr>
                          <w:rFonts w:ascii="Univers LT 59 Ultra Condensed" w:hAnsi="Univers LT 59 Ultra Condensed"/>
                          <w:color w:val="FFFFFF" w:themeColor="background1"/>
                          <w:spacing w:val="100"/>
                          <w:sz w:val="72"/>
                          <w:szCs w:val="72"/>
                        </w:rPr>
                        <w:t>Field Manual FCCW-0</w:t>
                      </w:r>
                      <w:r w:rsidR="00EF181C" w:rsidRPr="00CA3CBD">
                        <w:rPr>
                          <w:rFonts w:ascii="Univers LT 59 Ultra Condensed" w:hAnsi="Univers LT 59 Ultra Condensed"/>
                          <w:color w:val="FFFFFF" w:themeColor="background1"/>
                          <w:spacing w:val="100"/>
                          <w:sz w:val="72"/>
                          <w:szCs w:val="72"/>
                        </w:rPr>
                        <w:t>2</w:t>
                      </w:r>
                      <w:r w:rsidRPr="00CA3CBD">
                        <w:rPr>
                          <w:rFonts w:ascii="Univers LT 59 Ultra Condensed" w:hAnsi="Univers LT 59 Ultra Condensed"/>
                          <w:color w:val="FFFFFF" w:themeColor="background1"/>
                          <w:spacing w:val="100"/>
                          <w:sz w:val="72"/>
                          <w:szCs w:val="72"/>
                        </w:rPr>
                        <w:t>/R</w:t>
                      </w:r>
                      <w:r w:rsidR="00D13162">
                        <w:rPr>
                          <w:rFonts w:ascii="Univers LT 59 Ultra Condensed" w:hAnsi="Univers LT 59 Ultra Condensed"/>
                          <w:color w:val="FFFFFF" w:themeColor="background1"/>
                          <w:spacing w:val="100"/>
                          <w:sz w:val="72"/>
                          <w:szCs w:val="72"/>
                        </w:rPr>
                        <w:t>0</w:t>
                      </w:r>
                    </w:p>
                  </w:txbxContent>
                </v:textbox>
                <w10:wrap type="square" anchorx="page" anchory="page"/>
              </v:shape>
            </w:pict>
          </mc:Fallback>
        </mc:AlternateContent>
      </w:r>
      <w:r w:rsidRPr="007E44B6">
        <w:rPr>
          <w:i/>
          <w:noProof/>
          <w:color w:val="0070C0"/>
        </w:rPr>
        <w:drawing>
          <wp:anchor distT="0" distB="0" distL="114300" distR="114300" simplePos="0" relativeHeight="251734016" behindDoc="0" locked="1" layoutInCell="1" allowOverlap="1" wp14:anchorId="0CC71D04" wp14:editId="0E8F188C">
            <wp:simplePos x="0" y="0"/>
            <wp:positionH relativeFrom="column">
              <wp:posOffset>-323850</wp:posOffset>
            </wp:positionH>
            <wp:positionV relativeFrom="page">
              <wp:posOffset>6686550</wp:posOffset>
            </wp:positionV>
            <wp:extent cx="2058035" cy="767715"/>
            <wp:effectExtent l="0" t="0" r="0" b="0"/>
            <wp:wrapNone/>
            <wp:docPr id="10" name="Picture 1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white text&#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058035" cy="767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44B6">
        <w:rPr>
          <w:i/>
          <w:noProof/>
          <w:color w:val="0070C0"/>
        </w:rPr>
        <w:drawing>
          <wp:anchor distT="0" distB="0" distL="114300" distR="114300" simplePos="0" relativeHeight="251731968" behindDoc="0" locked="1" layoutInCell="1" allowOverlap="1" wp14:anchorId="108CBE5F" wp14:editId="202CBDC9">
            <wp:simplePos x="0" y="0"/>
            <wp:positionH relativeFrom="column">
              <wp:posOffset>8315325</wp:posOffset>
            </wp:positionH>
            <wp:positionV relativeFrom="page">
              <wp:posOffset>6827520</wp:posOffset>
            </wp:positionV>
            <wp:extent cx="676275" cy="676275"/>
            <wp:effectExtent l="0" t="0" r="0" b="9525"/>
            <wp:wrapNone/>
            <wp:docPr id="16" name="Picture 16"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lack and white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a:effectLst/>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4381" behindDoc="0" locked="0" layoutInCell="1" allowOverlap="1" wp14:anchorId="21EBD1FF" wp14:editId="3090E7C5">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4C7B1B06"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7" style="position:absolute;left:0;text-align:left;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" fillcolor="#700000" stroked="f" strokeweight="2pt">
                <v:fill color2="#b80000" rotate="t" angle="225" colors="0 #700000;.5 #8a0000;1 #b80000" focus="100%" type="gradient"/>
                <v:textbox>
                  <w:txbxContent>
                    <w:p w14:paraId="67791CB7" w14:textId="4C7B1B06" w:rsidR="005F0333" w:rsidRDefault="005F0333" w:rsidP="005F0333">
                      <w:pPr>
                        <w:jc w:val="center"/>
                      </w:pPr>
                    </w:p>
                  </w:txbxContent>
                </v:textbox>
                <w10:wrap type="square" anchorx="margin" anchory="margin"/>
              </v:rect>
            </w:pict>
          </mc:Fallback>
        </mc:AlternateContent>
      </w:r>
    </w:p>
    <w:p w14:paraId="45DBE871" w14:textId="6313D3D5" w:rsidR="003F630D" w:rsidRDefault="003F630D" w:rsidP="003F630D"/>
    <w:p w14:paraId="2071020E" w14:textId="775C8E24" w:rsidR="003F630D" w:rsidRDefault="003F630D" w:rsidP="003F630D"/>
    <w:p w14:paraId="2A68A61C" w14:textId="77777777" w:rsidR="003F630D" w:rsidRDefault="003F630D" w:rsidP="003F630D"/>
    <w:p w14:paraId="0BB93D8B" w14:textId="77777777" w:rsidR="003F630D" w:rsidRDefault="003F630D" w:rsidP="003F630D">
      <w:r>
        <w:rPr>
          <w:noProof/>
        </w:rPr>
        <mc:AlternateContent>
          <mc:Choice Requires="wps">
            <w:drawing>
              <wp:anchor distT="0" distB="0" distL="114300" distR="114300" simplePos="0" relativeHeight="251727872" behindDoc="0" locked="0" layoutInCell="1" allowOverlap="1" wp14:anchorId="36392131" wp14:editId="48BB2A12">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4189284D" w14:textId="51654441" w:rsidR="003F630D" w:rsidRPr="00A8580B" w:rsidRDefault="003F630D" w:rsidP="003F630D">
                            <w:pPr>
                              <w:jc w:val="center"/>
                              <w:rPr>
                                <w:b/>
                                <w:sz w:val="28"/>
                              </w:rPr>
                            </w:pPr>
                            <w:r w:rsidRPr="00A8580B">
                              <w:rPr>
                                <w:b/>
                                <w:sz w:val="28"/>
                              </w:rPr>
                              <w:t xml:space="preserve">© </w:t>
                            </w:r>
                            <w:r>
                              <w:rPr>
                                <w:b/>
                                <w:sz w:val="28"/>
                              </w:rPr>
                              <w:t>202</w:t>
                            </w:r>
                            <w:r w:rsidR="00CA3CBD">
                              <w:rPr>
                                <w:b/>
                                <w:sz w:val="28"/>
                              </w:rPr>
                              <w:t>5</w:t>
                            </w:r>
                            <w:r w:rsidRPr="00A8580B">
                              <w:rPr>
                                <w:b/>
                                <w:sz w:val="28"/>
                              </w:rPr>
                              <w:t xml:space="preserve"> On Target Simulations</w:t>
                            </w:r>
                            <w:r>
                              <w:rPr>
                                <w:b/>
                                <w:sz w:val="28"/>
                              </w:rPr>
                              <w:t>, L</w:t>
                            </w:r>
                            <w:r w:rsidR="001F5B61">
                              <w:rPr>
                                <w:b/>
                                <w:sz w:val="28"/>
                              </w:rPr>
                              <w:t>TD</w:t>
                            </w:r>
                            <w:r w:rsidRPr="00A8580B">
                              <w:rPr>
                                <w:b/>
                                <w:sz w:val="28"/>
                              </w:rPr>
                              <w:t>. All Rights Reserved. The images used and OTS Logo are property of On Target Simulations</w:t>
                            </w:r>
                            <w:r>
                              <w:rPr>
                                <w:b/>
                                <w:sz w:val="28"/>
                              </w:rPr>
                              <w:t>, L</w:t>
                            </w:r>
                            <w:r w:rsidR="001F5B61">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392131" id="Rounded Rectangle 2" o:spid="_x0000_s1028" style="position:absolute;margin-left:0;margin-top:9.25pt;width:380.25pt;height:120.25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4189284D" w14:textId="51654441" w:rsidR="003F630D" w:rsidRPr="00A8580B" w:rsidRDefault="003F630D" w:rsidP="003F630D">
                      <w:pPr>
                        <w:jc w:val="center"/>
                        <w:rPr>
                          <w:b/>
                          <w:sz w:val="28"/>
                        </w:rPr>
                      </w:pPr>
                      <w:r w:rsidRPr="00A8580B">
                        <w:rPr>
                          <w:b/>
                          <w:sz w:val="28"/>
                        </w:rPr>
                        <w:t xml:space="preserve">© </w:t>
                      </w:r>
                      <w:r>
                        <w:rPr>
                          <w:b/>
                          <w:sz w:val="28"/>
                        </w:rPr>
                        <w:t>202</w:t>
                      </w:r>
                      <w:r w:rsidR="00CA3CBD">
                        <w:rPr>
                          <w:b/>
                          <w:sz w:val="28"/>
                        </w:rPr>
                        <w:t>5</w:t>
                      </w:r>
                      <w:r w:rsidRPr="00A8580B">
                        <w:rPr>
                          <w:b/>
                          <w:sz w:val="28"/>
                        </w:rPr>
                        <w:t xml:space="preserve"> On Target Simulations</w:t>
                      </w:r>
                      <w:r>
                        <w:rPr>
                          <w:b/>
                          <w:sz w:val="28"/>
                        </w:rPr>
                        <w:t>, L</w:t>
                      </w:r>
                      <w:r w:rsidR="001F5B61">
                        <w:rPr>
                          <w:b/>
                          <w:sz w:val="28"/>
                        </w:rPr>
                        <w:t>TD</w:t>
                      </w:r>
                      <w:r w:rsidRPr="00A8580B">
                        <w:rPr>
                          <w:b/>
                          <w:sz w:val="28"/>
                        </w:rPr>
                        <w:t>. All Rights Reserved. The images used and OTS Logo are property of On Target Simulations</w:t>
                      </w:r>
                      <w:r>
                        <w:rPr>
                          <w:b/>
                          <w:sz w:val="28"/>
                        </w:rPr>
                        <w:t>, L</w:t>
                      </w:r>
                      <w:r w:rsidR="001F5B61">
                        <w:rPr>
                          <w:b/>
                          <w:sz w:val="28"/>
                        </w:rPr>
                        <w:t>TD</w:t>
                      </w:r>
                      <w:r w:rsidRPr="00A8580B">
                        <w:rPr>
                          <w:b/>
                          <w:sz w:val="28"/>
                        </w:rPr>
                        <w:t>. All other marks and trademarks are the property of their respective owners.</w:t>
                      </w:r>
                    </w:p>
                  </w:txbxContent>
                </v:textbox>
                <w10:wrap anchorx="margin"/>
              </v:roundrect>
            </w:pict>
          </mc:Fallback>
        </mc:AlternateContent>
      </w:r>
    </w:p>
    <w:p w14:paraId="5C7AA7E7" w14:textId="77777777" w:rsidR="003F630D" w:rsidRDefault="003F630D" w:rsidP="003F630D"/>
    <w:p w14:paraId="688841C6" w14:textId="77777777" w:rsidR="003F630D" w:rsidRDefault="003F630D" w:rsidP="003F630D"/>
    <w:p w14:paraId="4E50489B" w14:textId="77777777" w:rsidR="003F630D" w:rsidRDefault="003F630D" w:rsidP="003F630D"/>
    <w:p w14:paraId="78FE4FED" w14:textId="77777777" w:rsidR="003F630D" w:rsidRDefault="003F630D" w:rsidP="003F630D"/>
    <w:p w14:paraId="4F4D2D55" w14:textId="77777777" w:rsidR="003F630D" w:rsidRDefault="003F630D" w:rsidP="003F630D"/>
    <w:p w14:paraId="5ED107FE" w14:textId="77777777" w:rsidR="003F630D" w:rsidRDefault="003F630D" w:rsidP="003F630D"/>
    <w:p w14:paraId="142C8D9E" w14:textId="77777777" w:rsidR="003F630D" w:rsidRDefault="003F630D" w:rsidP="003F630D"/>
    <w:p w14:paraId="0C41A0EC" w14:textId="77777777" w:rsidR="003F630D" w:rsidRDefault="003F630D" w:rsidP="003F630D"/>
    <w:p w14:paraId="4CC72BE4" w14:textId="77777777" w:rsidR="003F630D" w:rsidRDefault="003F630D" w:rsidP="003F630D"/>
    <w:p w14:paraId="0FEB9F79" w14:textId="77777777" w:rsidR="003F630D" w:rsidRDefault="003F630D" w:rsidP="003F630D"/>
    <w:p w14:paraId="5D51B009" w14:textId="77777777" w:rsidR="003F630D" w:rsidRDefault="003F630D" w:rsidP="003F630D"/>
    <w:p w14:paraId="21DB2343" w14:textId="77777777" w:rsidR="003F630D" w:rsidRDefault="003F630D" w:rsidP="003F630D"/>
    <w:p w14:paraId="6EE47A95" w14:textId="77777777" w:rsidR="003F630D" w:rsidRDefault="003F630D" w:rsidP="003F630D"/>
    <w:p w14:paraId="4E3F9DA4" w14:textId="77777777" w:rsidR="003F630D" w:rsidRDefault="003F630D" w:rsidP="003F630D"/>
    <w:p w14:paraId="798F6BA0" w14:textId="77777777" w:rsidR="003F630D" w:rsidRDefault="003F630D" w:rsidP="003F630D"/>
    <w:p w14:paraId="0E20CB2B" w14:textId="77777777" w:rsidR="003F630D" w:rsidRDefault="003F630D" w:rsidP="003F630D"/>
    <w:p w14:paraId="1B1EF5C8" w14:textId="77777777" w:rsidR="003F630D" w:rsidRDefault="003F630D" w:rsidP="003F630D"/>
    <w:p w14:paraId="0DC7C63D" w14:textId="77777777" w:rsidR="003F630D" w:rsidRDefault="003F630D" w:rsidP="003F630D">
      <w:pPr>
        <w:sectPr w:rsidR="003F630D" w:rsidSect="000F2279">
          <w:headerReference w:type="even" r:id="rId12"/>
          <w:headerReference w:type="default" r:id="rId13"/>
          <w:footerReference w:type="even" r:id="rId14"/>
          <w:footerReference w:type="default" r:id="rId15"/>
          <w:headerReference w:type="first" r:id="rId16"/>
          <w:footerReference w:type="first" r:id="rId17"/>
          <w:pgSz w:w="15840" w:h="12240" w:orient="landscape" w:code="1"/>
          <w:pgMar w:top="1728" w:right="1080" w:bottom="1008" w:left="1080" w:header="144" w:footer="0" w:gutter="0"/>
          <w:cols w:space="720"/>
          <w:titlePg/>
          <w:docGrid w:linePitch="360"/>
        </w:sectPr>
      </w:pPr>
    </w:p>
    <w:p w14:paraId="440CB7B3" w14:textId="77777777" w:rsidR="003F630D" w:rsidRDefault="003F630D" w:rsidP="003F630D"/>
    <w:p w14:paraId="36F027F1" w14:textId="77777777" w:rsidR="003F630D" w:rsidRDefault="003F630D" w:rsidP="003F630D">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rFonts w:ascii="Eras Bold ITC" w:hAnsi="Eras Bold ITC"/>
          <w:noProof/>
          <w:sz w:val="24"/>
        </w:rPr>
      </w:sdtEndPr>
      <w:sdtContent>
        <w:p w14:paraId="364DBBC7" w14:textId="77777777" w:rsidR="003F630D" w:rsidRPr="00D06CC0" w:rsidRDefault="003F630D" w:rsidP="003F630D">
          <w:pPr>
            <w:pStyle w:val="TOCHeading"/>
            <w:jc w:val="center"/>
            <w:rPr>
              <w:b w:val="0"/>
            </w:rPr>
          </w:pPr>
          <w:r w:rsidRPr="00D06CC0">
            <w:rPr>
              <w:b w:val="0"/>
            </w:rPr>
            <w:t>Table of Contents</w:t>
          </w:r>
        </w:p>
        <w:p w14:paraId="5F298AA5" w14:textId="77777777" w:rsidR="003F630D" w:rsidRDefault="003F630D" w:rsidP="00C42743">
          <w:pPr>
            <w:pStyle w:val="TOC1"/>
            <w:sectPr w:rsidR="003F630D" w:rsidSect="000F2279">
              <w:footerReference w:type="default" r:id="rId18"/>
              <w:type w:val="continuous"/>
              <w:pgSz w:w="15840" w:h="12240" w:orient="landscape"/>
              <w:pgMar w:top="1728" w:right="1080" w:bottom="1008" w:left="1080" w:header="144" w:footer="0" w:gutter="0"/>
              <w:cols w:space="720"/>
              <w:titlePg/>
              <w:docGrid w:linePitch="360"/>
            </w:sectPr>
          </w:pPr>
        </w:p>
        <w:p w14:paraId="41335EF1" w14:textId="2801145D" w:rsidR="00BC0ED7" w:rsidRDefault="003B7F95">
          <w:pPr>
            <w:pStyle w:val="TOC1"/>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490052" w:history="1">
            <w:r w:rsidR="00BC0ED7" w:rsidRPr="00CA460E">
              <w:rPr>
                <w:rStyle w:val="Hyperlink"/>
                <w:noProof/>
              </w:rPr>
              <w:t>1</w:t>
            </w:r>
            <w:r w:rsidR="00BC0ED7">
              <w:rPr>
                <w:rFonts w:asciiTheme="minorHAnsi" w:eastAsiaTheme="minorEastAsia" w:hAnsiTheme="minorHAnsi" w:cstheme="minorBidi"/>
                <w:noProof/>
                <w:kern w:val="2"/>
                <w:szCs w:val="24"/>
                <w14:ligatures w14:val="standardContextual"/>
              </w:rPr>
              <w:tab/>
            </w:r>
            <w:r w:rsidR="00BC0ED7" w:rsidRPr="00CA460E">
              <w:rPr>
                <w:rStyle w:val="Hyperlink"/>
                <w:noProof/>
              </w:rPr>
              <w:t>Introduction</w:t>
            </w:r>
            <w:r w:rsidR="00BC0ED7">
              <w:rPr>
                <w:noProof/>
                <w:webHidden/>
              </w:rPr>
              <w:tab/>
            </w:r>
            <w:r w:rsidR="00BC0ED7">
              <w:rPr>
                <w:noProof/>
                <w:webHidden/>
              </w:rPr>
              <w:fldChar w:fldCharType="begin"/>
            </w:r>
            <w:r w:rsidR="00BC0ED7">
              <w:rPr>
                <w:noProof/>
                <w:webHidden/>
              </w:rPr>
              <w:instrText xml:space="preserve"> PAGEREF _Toc199490052 \h </w:instrText>
            </w:r>
            <w:r w:rsidR="00BC0ED7">
              <w:rPr>
                <w:noProof/>
                <w:webHidden/>
              </w:rPr>
            </w:r>
            <w:r w:rsidR="00BC0ED7">
              <w:rPr>
                <w:noProof/>
                <w:webHidden/>
              </w:rPr>
              <w:fldChar w:fldCharType="separate"/>
            </w:r>
            <w:r w:rsidR="00BC0ED7">
              <w:rPr>
                <w:noProof/>
                <w:webHidden/>
              </w:rPr>
              <w:t>6</w:t>
            </w:r>
            <w:r w:rsidR="00BC0ED7">
              <w:rPr>
                <w:noProof/>
                <w:webHidden/>
              </w:rPr>
              <w:fldChar w:fldCharType="end"/>
            </w:r>
          </w:hyperlink>
        </w:p>
        <w:p w14:paraId="6ACE1F69" w14:textId="0CF5988C"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53" w:history="1">
            <w:r w:rsidRPr="00CA460E">
              <w:rPr>
                <w:rStyle w:val="Hyperlink"/>
                <w:noProof/>
              </w:rPr>
              <w:t>1.1</w:t>
            </w:r>
            <w:r>
              <w:rPr>
                <w:rFonts w:asciiTheme="minorHAnsi" w:eastAsiaTheme="minorEastAsia" w:hAnsiTheme="minorHAnsi" w:cstheme="minorBidi"/>
                <w:noProof/>
                <w:kern w:val="2"/>
                <w:szCs w:val="24"/>
                <w14:ligatures w14:val="standardContextual"/>
              </w:rPr>
              <w:tab/>
            </w:r>
            <w:r w:rsidRPr="00CA460E">
              <w:rPr>
                <w:rStyle w:val="Hyperlink"/>
                <w:noProof/>
              </w:rPr>
              <w:t>What's in This Document</w:t>
            </w:r>
            <w:r>
              <w:rPr>
                <w:noProof/>
                <w:webHidden/>
              </w:rPr>
              <w:tab/>
            </w:r>
            <w:r>
              <w:rPr>
                <w:noProof/>
                <w:webHidden/>
              </w:rPr>
              <w:fldChar w:fldCharType="begin"/>
            </w:r>
            <w:r>
              <w:rPr>
                <w:noProof/>
                <w:webHidden/>
              </w:rPr>
              <w:instrText xml:space="preserve"> PAGEREF _Toc199490053 \h </w:instrText>
            </w:r>
            <w:r>
              <w:rPr>
                <w:noProof/>
                <w:webHidden/>
              </w:rPr>
            </w:r>
            <w:r>
              <w:rPr>
                <w:noProof/>
                <w:webHidden/>
              </w:rPr>
              <w:fldChar w:fldCharType="separate"/>
            </w:r>
            <w:r>
              <w:rPr>
                <w:noProof/>
                <w:webHidden/>
              </w:rPr>
              <w:t>6</w:t>
            </w:r>
            <w:r>
              <w:rPr>
                <w:noProof/>
                <w:webHidden/>
              </w:rPr>
              <w:fldChar w:fldCharType="end"/>
            </w:r>
          </w:hyperlink>
        </w:p>
        <w:p w14:paraId="0097F383" w14:textId="67FCAC9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54" w:history="1">
            <w:r w:rsidRPr="00CA460E">
              <w:rPr>
                <w:rStyle w:val="Hyperlink"/>
                <w:noProof/>
              </w:rPr>
              <w:t>1.2</w:t>
            </w:r>
            <w:r>
              <w:rPr>
                <w:rFonts w:asciiTheme="minorHAnsi" w:eastAsiaTheme="minorEastAsia" w:hAnsiTheme="minorHAnsi" w:cstheme="minorBidi"/>
                <w:noProof/>
                <w:kern w:val="2"/>
                <w:szCs w:val="24"/>
                <w14:ligatures w14:val="standardContextual"/>
              </w:rPr>
              <w:tab/>
            </w:r>
            <w:r w:rsidRPr="00CA460E">
              <w:rPr>
                <w:rStyle w:val="Hyperlink"/>
                <w:noProof/>
              </w:rPr>
              <w:t>Manuals</w:t>
            </w:r>
            <w:r>
              <w:rPr>
                <w:noProof/>
                <w:webHidden/>
              </w:rPr>
              <w:tab/>
            </w:r>
            <w:r>
              <w:rPr>
                <w:noProof/>
                <w:webHidden/>
              </w:rPr>
              <w:fldChar w:fldCharType="begin"/>
            </w:r>
            <w:r>
              <w:rPr>
                <w:noProof/>
                <w:webHidden/>
              </w:rPr>
              <w:instrText xml:space="preserve"> PAGEREF _Toc199490054 \h </w:instrText>
            </w:r>
            <w:r>
              <w:rPr>
                <w:noProof/>
                <w:webHidden/>
              </w:rPr>
            </w:r>
            <w:r>
              <w:rPr>
                <w:noProof/>
                <w:webHidden/>
              </w:rPr>
              <w:fldChar w:fldCharType="separate"/>
            </w:r>
            <w:r>
              <w:rPr>
                <w:noProof/>
                <w:webHidden/>
              </w:rPr>
              <w:t>7</w:t>
            </w:r>
            <w:r>
              <w:rPr>
                <w:noProof/>
                <w:webHidden/>
              </w:rPr>
              <w:fldChar w:fldCharType="end"/>
            </w:r>
          </w:hyperlink>
        </w:p>
        <w:p w14:paraId="60659F83" w14:textId="7862AC77"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55" w:history="1">
            <w:r w:rsidRPr="00CA460E">
              <w:rPr>
                <w:rStyle w:val="Hyperlink"/>
                <w:noProof/>
              </w:rPr>
              <w:t>1.2.1</w:t>
            </w:r>
            <w:r>
              <w:rPr>
                <w:rFonts w:asciiTheme="minorHAnsi" w:eastAsiaTheme="minorEastAsia" w:hAnsiTheme="minorHAnsi" w:cstheme="minorBidi"/>
                <w:noProof/>
                <w:kern w:val="2"/>
                <w:sz w:val="24"/>
                <w:szCs w:val="24"/>
                <w14:ligatures w14:val="standardContextual"/>
              </w:rPr>
              <w:tab/>
            </w:r>
            <w:r w:rsidRPr="00CA460E">
              <w:rPr>
                <w:rStyle w:val="Hyperlink"/>
                <w:noProof/>
              </w:rPr>
              <w:t>The Field Manuals (FM)</w:t>
            </w:r>
            <w:r>
              <w:rPr>
                <w:noProof/>
                <w:webHidden/>
              </w:rPr>
              <w:tab/>
            </w:r>
            <w:r>
              <w:rPr>
                <w:noProof/>
                <w:webHidden/>
              </w:rPr>
              <w:fldChar w:fldCharType="begin"/>
            </w:r>
            <w:r>
              <w:rPr>
                <w:noProof/>
                <w:webHidden/>
              </w:rPr>
              <w:instrText xml:space="preserve"> PAGEREF _Toc199490055 \h </w:instrText>
            </w:r>
            <w:r>
              <w:rPr>
                <w:noProof/>
                <w:webHidden/>
              </w:rPr>
            </w:r>
            <w:r>
              <w:rPr>
                <w:noProof/>
                <w:webHidden/>
              </w:rPr>
              <w:fldChar w:fldCharType="separate"/>
            </w:r>
            <w:r>
              <w:rPr>
                <w:noProof/>
                <w:webHidden/>
              </w:rPr>
              <w:t>7</w:t>
            </w:r>
            <w:r>
              <w:rPr>
                <w:noProof/>
                <w:webHidden/>
              </w:rPr>
              <w:fldChar w:fldCharType="end"/>
            </w:r>
          </w:hyperlink>
        </w:p>
        <w:p w14:paraId="35A543E7" w14:textId="07B1366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56" w:history="1">
            <w:r w:rsidRPr="00CA460E">
              <w:rPr>
                <w:rStyle w:val="Hyperlink"/>
                <w:noProof/>
              </w:rPr>
              <w:t>1.2.2</w:t>
            </w:r>
            <w:r>
              <w:rPr>
                <w:rFonts w:asciiTheme="minorHAnsi" w:eastAsiaTheme="minorEastAsia" w:hAnsiTheme="minorHAnsi" w:cstheme="minorBidi"/>
                <w:noProof/>
                <w:kern w:val="2"/>
                <w:sz w:val="24"/>
                <w:szCs w:val="24"/>
                <w14:ligatures w14:val="standardContextual"/>
              </w:rPr>
              <w:tab/>
            </w:r>
            <w:r w:rsidRPr="00CA460E">
              <w:rPr>
                <w:rStyle w:val="Hyperlink"/>
                <w:noProof/>
              </w:rPr>
              <w:t>What’s New</w:t>
            </w:r>
            <w:r>
              <w:rPr>
                <w:noProof/>
                <w:webHidden/>
              </w:rPr>
              <w:tab/>
            </w:r>
            <w:r>
              <w:rPr>
                <w:noProof/>
                <w:webHidden/>
              </w:rPr>
              <w:fldChar w:fldCharType="begin"/>
            </w:r>
            <w:r>
              <w:rPr>
                <w:noProof/>
                <w:webHidden/>
              </w:rPr>
              <w:instrText xml:space="preserve"> PAGEREF _Toc199490056 \h </w:instrText>
            </w:r>
            <w:r>
              <w:rPr>
                <w:noProof/>
                <w:webHidden/>
              </w:rPr>
            </w:r>
            <w:r>
              <w:rPr>
                <w:noProof/>
                <w:webHidden/>
              </w:rPr>
              <w:fldChar w:fldCharType="separate"/>
            </w:r>
            <w:r>
              <w:rPr>
                <w:noProof/>
                <w:webHidden/>
              </w:rPr>
              <w:t>7</w:t>
            </w:r>
            <w:r>
              <w:rPr>
                <w:noProof/>
                <w:webHidden/>
              </w:rPr>
              <w:fldChar w:fldCharType="end"/>
            </w:r>
          </w:hyperlink>
        </w:p>
        <w:p w14:paraId="202AB5A9" w14:textId="789D4465"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57" w:history="1">
            <w:r w:rsidRPr="00CA460E">
              <w:rPr>
                <w:rStyle w:val="Hyperlink"/>
                <w:noProof/>
              </w:rPr>
              <w:t>1.2.3</w:t>
            </w:r>
            <w:r>
              <w:rPr>
                <w:rFonts w:asciiTheme="minorHAnsi" w:eastAsiaTheme="minorEastAsia" w:hAnsiTheme="minorHAnsi" w:cstheme="minorBidi"/>
                <w:noProof/>
                <w:kern w:val="2"/>
                <w:sz w:val="24"/>
                <w:szCs w:val="24"/>
                <w14:ligatures w14:val="standardContextual"/>
              </w:rPr>
              <w:tab/>
            </w:r>
            <w:r w:rsidRPr="00CA460E">
              <w:rPr>
                <w:rStyle w:val="Hyperlink"/>
                <w:noProof/>
              </w:rPr>
              <w:t>FPC Hotkeys</w:t>
            </w:r>
            <w:r>
              <w:rPr>
                <w:noProof/>
                <w:webHidden/>
              </w:rPr>
              <w:tab/>
            </w:r>
            <w:r>
              <w:rPr>
                <w:noProof/>
                <w:webHidden/>
              </w:rPr>
              <w:fldChar w:fldCharType="begin"/>
            </w:r>
            <w:r>
              <w:rPr>
                <w:noProof/>
                <w:webHidden/>
              </w:rPr>
              <w:instrText xml:space="preserve"> PAGEREF _Toc199490057 \h </w:instrText>
            </w:r>
            <w:r>
              <w:rPr>
                <w:noProof/>
                <w:webHidden/>
              </w:rPr>
            </w:r>
            <w:r>
              <w:rPr>
                <w:noProof/>
                <w:webHidden/>
              </w:rPr>
              <w:fldChar w:fldCharType="separate"/>
            </w:r>
            <w:r>
              <w:rPr>
                <w:noProof/>
                <w:webHidden/>
              </w:rPr>
              <w:t>7</w:t>
            </w:r>
            <w:r>
              <w:rPr>
                <w:noProof/>
                <w:webHidden/>
              </w:rPr>
              <w:fldChar w:fldCharType="end"/>
            </w:r>
          </w:hyperlink>
        </w:p>
        <w:p w14:paraId="2187C57A" w14:textId="159530A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58" w:history="1">
            <w:r w:rsidRPr="00CA460E">
              <w:rPr>
                <w:rStyle w:val="Hyperlink"/>
                <w:noProof/>
              </w:rPr>
              <w:t>1.2.4</w:t>
            </w:r>
            <w:r>
              <w:rPr>
                <w:rFonts w:asciiTheme="minorHAnsi" w:eastAsiaTheme="minorEastAsia" w:hAnsiTheme="minorHAnsi" w:cstheme="minorBidi"/>
                <w:noProof/>
                <w:kern w:val="2"/>
                <w:sz w:val="24"/>
                <w:szCs w:val="24"/>
                <w14:ligatures w14:val="standardContextual"/>
              </w:rPr>
              <w:tab/>
            </w:r>
            <w:r w:rsidRPr="00CA460E">
              <w:rPr>
                <w:rStyle w:val="Hyperlink"/>
                <w:noProof/>
              </w:rPr>
              <w:t>Flashpoint Campaigns: Cold War FAQ</w:t>
            </w:r>
            <w:r>
              <w:rPr>
                <w:noProof/>
                <w:webHidden/>
              </w:rPr>
              <w:tab/>
            </w:r>
            <w:r>
              <w:rPr>
                <w:noProof/>
                <w:webHidden/>
              </w:rPr>
              <w:fldChar w:fldCharType="begin"/>
            </w:r>
            <w:r>
              <w:rPr>
                <w:noProof/>
                <w:webHidden/>
              </w:rPr>
              <w:instrText xml:space="preserve"> PAGEREF _Toc199490058 \h </w:instrText>
            </w:r>
            <w:r>
              <w:rPr>
                <w:noProof/>
                <w:webHidden/>
              </w:rPr>
            </w:r>
            <w:r>
              <w:rPr>
                <w:noProof/>
                <w:webHidden/>
              </w:rPr>
              <w:fldChar w:fldCharType="separate"/>
            </w:r>
            <w:r>
              <w:rPr>
                <w:noProof/>
                <w:webHidden/>
              </w:rPr>
              <w:t>7</w:t>
            </w:r>
            <w:r>
              <w:rPr>
                <w:noProof/>
                <w:webHidden/>
              </w:rPr>
              <w:fldChar w:fldCharType="end"/>
            </w:r>
          </w:hyperlink>
        </w:p>
        <w:p w14:paraId="70AF8BD2" w14:textId="2BA9654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59" w:history="1">
            <w:r w:rsidRPr="00CA460E">
              <w:rPr>
                <w:rStyle w:val="Hyperlink"/>
                <w:noProof/>
              </w:rPr>
              <w:t>1.3</w:t>
            </w:r>
            <w:r>
              <w:rPr>
                <w:rFonts w:asciiTheme="minorHAnsi" w:eastAsiaTheme="minorEastAsia" w:hAnsiTheme="minorHAnsi" w:cstheme="minorBidi"/>
                <w:noProof/>
                <w:kern w:val="2"/>
                <w:szCs w:val="24"/>
                <w14:ligatures w14:val="standardContextual"/>
              </w:rPr>
              <w:tab/>
            </w:r>
            <w:r w:rsidRPr="00CA460E">
              <w:rPr>
                <w:rStyle w:val="Hyperlink"/>
                <w:noProof/>
              </w:rPr>
              <w:t>Gender Pronouns and Inclusion</w:t>
            </w:r>
            <w:r>
              <w:rPr>
                <w:noProof/>
                <w:webHidden/>
              </w:rPr>
              <w:tab/>
            </w:r>
            <w:r>
              <w:rPr>
                <w:noProof/>
                <w:webHidden/>
              </w:rPr>
              <w:fldChar w:fldCharType="begin"/>
            </w:r>
            <w:r>
              <w:rPr>
                <w:noProof/>
                <w:webHidden/>
              </w:rPr>
              <w:instrText xml:space="preserve"> PAGEREF _Toc199490059 \h </w:instrText>
            </w:r>
            <w:r>
              <w:rPr>
                <w:noProof/>
                <w:webHidden/>
              </w:rPr>
            </w:r>
            <w:r>
              <w:rPr>
                <w:noProof/>
                <w:webHidden/>
              </w:rPr>
              <w:fldChar w:fldCharType="separate"/>
            </w:r>
            <w:r>
              <w:rPr>
                <w:noProof/>
                <w:webHidden/>
              </w:rPr>
              <w:t>7</w:t>
            </w:r>
            <w:r>
              <w:rPr>
                <w:noProof/>
                <w:webHidden/>
              </w:rPr>
              <w:fldChar w:fldCharType="end"/>
            </w:r>
          </w:hyperlink>
        </w:p>
        <w:p w14:paraId="1993E177" w14:textId="407E0925" w:rsidR="00BC0ED7" w:rsidRDefault="00BC0ED7">
          <w:pPr>
            <w:pStyle w:val="TOC1"/>
            <w:rPr>
              <w:rFonts w:asciiTheme="minorHAnsi" w:eastAsiaTheme="minorEastAsia" w:hAnsiTheme="minorHAnsi" w:cstheme="minorBidi"/>
              <w:noProof/>
              <w:kern w:val="2"/>
              <w:szCs w:val="24"/>
              <w14:ligatures w14:val="standardContextual"/>
            </w:rPr>
          </w:pPr>
          <w:hyperlink w:anchor="_Toc199490060" w:history="1">
            <w:r w:rsidRPr="00CA460E">
              <w:rPr>
                <w:rStyle w:val="Hyperlink"/>
                <w:noProof/>
              </w:rPr>
              <w:t>2</w:t>
            </w:r>
            <w:r>
              <w:rPr>
                <w:rFonts w:asciiTheme="minorHAnsi" w:eastAsiaTheme="minorEastAsia" w:hAnsiTheme="minorHAnsi" w:cstheme="minorBidi"/>
                <w:noProof/>
                <w:kern w:val="2"/>
                <w:szCs w:val="24"/>
                <w14:ligatures w14:val="standardContextual"/>
              </w:rPr>
              <w:tab/>
            </w:r>
            <w:r w:rsidRPr="00CA460E">
              <w:rPr>
                <w:rStyle w:val="Hyperlink"/>
                <w:noProof/>
              </w:rPr>
              <w:t>Surviving Modern Warfare</w:t>
            </w:r>
            <w:r>
              <w:rPr>
                <w:noProof/>
                <w:webHidden/>
              </w:rPr>
              <w:tab/>
            </w:r>
            <w:r>
              <w:rPr>
                <w:noProof/>
                <w:webHidden/>
              </w:rPr>
              <w:fldChar w:fldCharType="begin"/>
            </w:r>
            <w:r>
              <w:rPr>
                <w:noProof/>
                <w:webHidden/>
              </w:rPr>
              <w:instrText xml:space="preserve"> PAGEREF _Toc199490060 \h </w:instrText>
            </w:r>
            <w:r>
              <w:rPr>
                <w:noProof/>
                <w:webHidden/>
              </w:rPr>
            </w:r>
            <w:r>
              <w:rPr>
                <w:noProof/>
                <w:webHidden/>
              </w:rPr>
              <w:fldChar w:fldCharType="separate"/>
            </w:r>
            <w:r>
              <w:rPr>
                <w:noProof/>
                <w:webHidden/>
              </w:rPr>
              <w:t>8</w:t>
            </w:r>
            <w:r>
              <w:rPr>
                <w:noProof/>
                <w:webHidden/>
              </w:rPr>
              <w:fldChar w:fldCharType="end"/>
            </w:r>
          </w:hyperlink>
        </w:p>
        <w:p w14:paraId="593D548A" w14:textId="339BEC10"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61" w:history="1">
            <w:r w:rsidRPr="00CA460E">
              <w:rPr>
                <w:rStyle w:val="Hyperlink"/>
                <w:noProof/>
              </w:rPr>
              <w:t>2.1</w:t>
            </w:r>
            <w:r>
              <w:rPr>
                <w:rFonts w:asciiTheme="minorHAnsi" w:eastAsiaTheme="minorEastAsia" w:hAnsiTheme="minorHAnsi" w:cstheme="minorBidi"/>
                <w:noProof/>
                <w:kern w:val="2"/>
                <w:szCs w:val="24"/>
                <w14:ligatures w14:val="standardContextual"/>
              </w:rPr>
              <w:tab/>
            </w:r>
            <w:r w:rsidRPr="00CA460E">
              <w:rPr>
                <w:rStyle w:val="Hyperlink"/>
                <w:noProof/>
              </w:rPr>
              <w:t>Force Ratios</w:t>
            </w:r>
            <w:r>
              <w:rPr>
                <w:noProof/>
                <w:webHidden/>
              </w:rPr>
              <w:tab/>
            </w:r>
            <w:r>
              <w:rPr>
                <w:noProof/>
                <w:webHidden/>
              </w:rPr>
              <w:fldChar w:fldCharType="begin"/>
            </w:r>
            <w:r>
              <w:rPr>
                <w:noProof/>
                <w:webHidden/>
              </w:rPr>
              <w:instrText xml:space="preserve"> PAGEREF _Toc199490061 \h </w:instrText>
            </w:r>
            <w:r>
              <w:rPr>
                <w:noProof/>
                <w:webHidden/>
              </w:rPr>
            </w:r>
            <w:r>
              <w:rPr>
                <w:noProof/>
                <w:webHidden/>
              </w:rPr>
              <w:fldChar w:fldCharType="separate"/>
            </w:r>
            <w:r>
              <w:rPr>
                <w:noProof/>
                <w:webHidden/>
              </w:rPr>
              <w:t>8</w:t>
            </w:r>
            <w:r>
              <w:rPr>
                <w:noProof/>
                <w:webHidden/>
              </w:rPr>
              <w:fldChar w:fldCharType="end"/>
            </w:r>
          </w:hyperlink>
        </w:p>
        <w:p w14:paraId="20E128D2" w14:textId="3CEDE84C"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62" w:history="1">
            <w:r w:rsidRPr="00CA460E">
              <w:rPr>
                <w:rStyle w:val="Hyperlink"/>
                <w:noProof/>
              </w:rPr>
              <w:t>2.2</w:t>
            </w:r>
            <w:r>
              <w:rPr>
                <w:rFonts w:asciiTheme="minorHAnsi" w:eastAsiaTheme="minorEastAsia" w:hAnsiTheme="minorHAnsi" w:cstheme="minorBidi"/>
                <w:noProof/>
                <w:kern w:val="2"/>
                <w:szCs w:val="24"/>
                <w14:ligatures w14:val="standardContextual"/>
              </w:rPr>
              <w:tab/>
            </w:r>
            <w:r w:rsidRPr="00CA460E">
              <w:rPr>
                <w:rStyle w:val="Hyperlink"/>
                <w:noProof/>
              </w:rPr>
              <w:t>Tempo</w:t>
            </w:r>
            <w:r>
              <w:rPr>
                <w:noProof/>
                <w:webHidden/>
              </w:rPr>
              <w:tab/>
            </w:r>
            <w:r>
              <w:rPr>
                <w:noProof/>
                <w:webHidden/>
              </w:rPr>
              <w:fldChar w:fldCharType="begin"/>
            </w:r>
            <w:r>
              <w:rPr>
                <w:noProof/>
                <w:webHidden/>
              </w:rPr>
              <w:instrText xml:space="preserve"> PAGEREF _Toc199490062 \h </w:instrText>
            </w:r>
            <w:r>
              <w:rPr>
                <w:noProof/>
                <w:webHidden/>
              </w:rPr>
            </w:r>
            <w:r>
              <w:rPr>
                <w:noProof/>
                <w:webHidden/>
              </w:rPr>
              <w:fldChar w:fldCharType="separate"/>
            </w:r>
            <w:r>
              <w:rPr>
                <w:noProof/>
                <w:webHidden/>
              </w:rPr>
              <w:t>8</w:t>
            </w:r>
            <w:r>
              <w:rPr>
                <w:noProof/>
                <w:webHidden/>
              </w:rPr>
              <w:fldChar w:fldCharType="end"/>
            </w:r>
          </w:hyperlink>
        </w:p>
        <w:p w14:paraId="78E7CF56" w14:textId="4F1A891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63" w:history="1">
            <w:r w:rsidRPr="00CA460E">
              <w:rPr>
                <w:rStyle w:val="Hyperlink"/>
                <w:noProof/>
              </w:rPr>
              <w:t>2.3</w:t>
            </w:r>
            <w:r>
              <w:rPr>
                <w:rFonts w:asciiTheme="minorHAnsi" w:eastAsiaTheme="minorEastAsia" w:hAnsiTheme="minorHAnsi" w:cstheme="minorBidi"/>
                <w:noProof/>
                <w:kern w:val="2"/>
                <w:szCs w:val="24"/>
                <w14:ligatures w14:val="standardContextual"/>
              </w:rPr>
              <w:tab/>
            </w:r>
            <w:r w:rsidRPr="00CA460E">
              <w:rPr>
                <w:rStyle w:val="Hyperlink"/>
                <w:noProof/>
              </w:rPr>
              <w:t>Combined Arms Battle</w:t>
            </w:r>
            <w:r>
              <w:rPr>
                <w:noProof/>
                <w:webHidden/>
              </w:rPr>
              <w:tab/>
            </w:r>
            <w:r>
              <w:rPr>
                <w:noProof/>
                <w:webHidden/>
              </w:rPr>
              <w:fldChar w:fldCharType="begin"/>
            </w:r>
            <w:r>
              <w:rPr>
                <w:noProof/>
                <w:webHidden/>
              </w:rPr>
              <w:instrText xml:space="preserve"> PAGEREF _Toc199490063 \h </w:instrText>
            </w:r>
            <w:r>
              <w:rPr>
                <w:noProof/>
                <w:webHidden/>
              </w:rPr>
            </w:r>
            <w:r>
              <w:rPr>
                <w:noProof/>
                <w:webHidden/>
              </w:rPr>
              <w:fldChar w:fldCharType="separate"/>
            </w:r>
            <w:r>
              <w:rPr>
                <w:noProof/>
                <w:webHidden/>
              </w:rPr>
              <w:t>8</w:t>
            </w:r>
            <w:r>
              <w:rPr>
                <w:noProof/>
                <w:webHidden/>
              </w:rPr>
              <w:fldChar w:fldCharType="end"/>
            </w:r>
          </w:hyperlink>
        </w:p>
        <w:p w14:paraId="700A0848" w14:textId="759AA001"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64" w:history="1">
            <w:r w:rsidRPr="00CA460E">
              <w:rPr>
                <w:rStyle w:val="Hyperlink"/>
                <w:noProof/>
              </w:rPr>
              <w:t>2.3.1</w:t>
            </w:r>
            <w:r>
              <w:rPr>
                <w:rFonts w:asciiTheme="minorHAnsi" w:eastAsiaTheme="minorEastAsia" w:hAnsiTheme="minorHAnsi" w:cstheme="minorBidi"/>
                <w:noProof/>
                <w:kern w:val="2"/>
                <w:sz w:val="24"/>
                <w:szCs w:val="24"/>
                <w14:ligatures w14:val="standardContextual"/>
              </w:rPr>
              <w:tab/>
            </w:r>
            <w:r w:rsidRPr="00CA460E">
              <w:rPr>
                <w:rStyle w:val="Hyperlink"/>
                <w:noProof/>
              </w:rPr>
              <w:t>Artillery</w:t>
            </w:r>
            <w:r>
              <w:rPr>
                <w:noProof/>
                <w:webHidden/>
              </w:rPr>
              <w:tab/>
            </w:r>
            <w:r>
              <w:rPr>
                <w:noProof/>
                <w:webHidden/>
              </w:rPr>
              <w:fldChar w:fldCharType="begin"/>
            </w:r>
            <w:r>
              <w:rPr>
                <w:noProof/>
                <w:webHidden/>
              </w:rPr>
              <w:instrText xml:space="preserve"> PAGEREF _Toc199490064 \h </w:instrText>
            </w:r>
            <w:r>
              <w:rPr>
                <w:noProof/>
                <w:webHidden/>
              </w:rPr>
            </w:r>
            <w:r>
              <w:rPr>
                <w:noProof/>
                <w:webHidden/>
              </w:rPr>
              <w:fldChar w:fldCharType="separate"/>
            </w:r>
            <w:r>
              <w:rPr>
                <w:noProof/>
                <w:webHidden/>
              </w:rPr>
              <w:t>8</w:t>
            </w:r>
            <w:r>
              <w:rPr>
                <w:noProof/>
                <w:webHidden/>
              </w:rPr>
              <w:fldChar w:fldCharType="end"/>
            </w:r>
          </w:hyperlink>
        </w:p>
        <w:p w14:paraId="4BEC9DAE" w14:textId="23BE3A08"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65" w:history="1">
            <w:r w:rsidRPr="00CA460E">
              <w:rPr>
                <w:rStyle w:val="Hyperlink"/>
                <w:noProof/>
              </w:rPr>
              <w:t>2.3.2</w:t>
            </w:r>
            <w:r>
              <w:rPr>
                <w:rFonts w:asciiTheme="minorHAnsi" w:eastAsiaTheme="minorEastAsia" w:hAnsiTheme="minorHAnsi" w:cstheme="minorBidi"/>
                <w:noProof/>
                <w:kern w:val="2"/>
                <w:sz w:val="24"/>
                <w:szCs w:val="24"/>
                <w14:ligatures w14:val="standardContextual"/>
              </w:rPr>
              <w:tab/>
            </w:r>
            <w:r w:rsidRPr="00CA460E">
              <w:rPr>
                <w:rStyle w:val="Hyperlink"/>
                <w:noProof/>
              </w:rPr>
              <w:t>Infantry</w:t>
            </w:r>
            <w:r>
              <w:rPr>
                <w:noProof/>
                <w:webHidden/>
              </w:rPr>
              <w:tab/>
            </w:r>
            <w:r>
              <w:rPr>
                <w:noProof/>
                <w:webHidden/>
              </w:rPr>
              <w:fldChar w:fldCharType="begin"/>
            </w:r>
            <w:r>
              <w:rPr>
                <w:noProof/>
                <w:webHidden/>
              </w:rPr>
              <w:instrText xml:space="preserve"> PAGEREF _Toc199490065 \h </w:instrText>
            </w:r>
            <w:r>
              <w:rPr>
                <w:noProof/>
                <w:webHidden/>
              </w:rPr>
            </w:r>
            <w:r>
              <w:rPr>
                <w:noProof/>
                <w:webHidden/>
              </w:rPr>
              <w:fldChar w:fldCharType="separate"/>
            </w:r>
            <w:r>
              <w:rPr>
                <w:noProof/>
                <w:webHidden/>
              </w:rPr>
              <w:t>9</w:t>
            </w:r>
            <w:r>
              <w:rPr>
                <w:noProof/>
                <w:webHidden/>
              </w:rPr>
              <w:fldChar w:fldCharType="end"/>
            </w:r>
          </w:hyperlink>
        </w:p>
        <w:p w14:paraId="4F69E8DD" w14:textId="3B8A90FD"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66" w:history="1">
            <w:r w:rsidRPr="00CA460E">
              <w:rPr>
                <w:rStyle w:val="Hyperlink"/>
                <w:noProof/>
              </w:rPr>
              <w:t>2.3.3</w:t>
            </w:r>
            <w:r>
              <w:rPr>
                <w:rFonts w:asciiTheme="minorHAnsi" w:eastAsiaTheme="minorEastAsia" w:hAnsiTheme="minorHAnsi" w:cstheme="minorBidi"/>
                <w:noProof/>
                <w:kern w:val="2"/>
                <w:sz w:val="24"/>
                <w:szCs w:val="24"/>
                <w14:ligatures w14:val="standardContextual"/>
              </w:rPr>
              <w:tab/>
            </w:r>
            <w:r w:rsidRPr="00CA460E">
              <w:rPr>
                <w:rStyle w:val="Hyperlink"/>
                <w:noProof/>
              </w:rPr>
              <w:t>Armor</w:t>
            </w:r>
            <w:r>
              <w:rPr>
                <w:noProof/>
                <w:webHidden/>
              </w:rPr>
              <w:tab/>
            </w:r>
            <w:r>
              <w:rPr>
                <w:noProof/>
                <w:webHidden/>
              </w:rPr>
              <w:fldChar w:fldCharType="begin"/>
            </w:r>
            <w:r>
              <w:rPr>
                <w:noProof/>
                <w:webHidden/>
              </w:rPr>
              <w:instrText xml:space="preserve"> PAGEREF _Toc199490066 \h </w:instrText>
            </w:r>
            <w:r>
              <w:rPr>
                <w:noProof/>
                <w:webHidden/>
              </w:rPr>
            </w:r>
            <w:r>
              <w:rPr>
                <w:noProof/>
                <w:webHidden/>
              </w:rPr>
              <w:fldChar w:fldCharType="separate"/>
            </w:r>
            <w:r>
              <w:rPr>
                <w:noProof/>
                <w:webHidden/>
              </w:rPr>
              <w:t>9</w:t>
            </w:r>
            <w:r>
              <w:rPr>
                <w:noProof/>
                <w:webHidden/>
              </w:rPr>
              <w:fldChar w:fldCharType="end"/>
            </w:r>
          </w:hyperlink>
        </w:p>
        <w:p w14:paraId="2D173928" w14:textId="065F935A"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67" w:history="1">
            <w:r w:rsidRPr="00CA460E">
              <w:rPr>
                <w:rStyle w:val="Hyperlink"/>
                <w:noProof/>
              </w:rPr>
              <w:t>2.4</w:t>
            </w:r>
            <w:r>
              <w:rPr>
                <w:rFonts w:asciiTheme="minorHAnsi" w:eastAsiaTheme="minorEastAsia" w:hAnsiTheme="minorHAnsi" w:cstheme="minorBidi"/>
                <w:noProof/>
                <w:kern w:val="2"/>
                <w:szCs w:val="24"/>
                <w14:ligatures w14:val="standardContextual"/>
              </w:rPr>
              <w:tab/>
            </w:r>
            <w:r w:rsidRPr="00CA460E">
              <w:rPr>
                <w:rStyle w:val="Hyperlink"/>
                <w:noProof/>
              </w:rPr>
              <w:t>Battlefield Functions and Activities</w:t>
            </w:r>
            <w:r>
              <w:rPr>
                <w:noProof/>
                <w:webHidden/>
              </w:rPr>
              <w:tab/>
            </w:r>
            <w:r>
              <w:rPr>
                <w:noProof/>
                <w:webHidden/>
              </w:rPr>
              <w:fldChar w:fldCharType="begin"/>
            </w:r>
            <w:r>
              <w:rPr>
                <w:noProof/>
                <w:webHidden/>
              </w:rPr>
              <w:instrText xml:space="preserve"> PAGEREF _Toc199490067 \h </w:instrText>
            </w:r>
            <w:r>
              <w:rPr>
                <w:noProof/>
                <w:webHidden/>
              </w:rPr>
            </w:r>
            <w:r>
              <w:rPr>
                <w:noProof/>
                <w:webHidden/>
              </w:rPr>
              <w:fldChar w:fldCharType="separate"/>
            </w:r>
            <w:r>
              <w:rPr>
                <w:noProof/>
                <w:webHidden/>
              </w:rPr>
              <w:t>9</w:t>
            </w:r>
            <w:r>
              <w:rPr>
                <w:noProof/>
                <w:webHidden/>
              </w:rPr>
              <w:fldChar w:fldCharType="end"/>
            </w:r>
          </w:hyperlink>
        </w:p>
        <w:p w14:paraId="6EF88952" w14:textId="5CE4CD0B"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68" w:history="1">
            <w:r w:rsidRPr="00CA460E">
              <w:rPr>
                <w:rStyle w:val="Hyperlink"/>
                <w:noProof/>
              </w:rPr>
              <w:t>2.4.1</w:t>
            </w:r>
            <w:r>
              <w:rPr>
                <w:rFonts w:asciiTheme="minorHAnsi" w:eastAsiaTheme="minorEastAsia" w:hAnsiTheme="minorHAnsi" w:cstheme="minorBidi"/>
                <w:noProof/>
                <w:kern w:val="2"/>
                <w:sz w:val="24"/>
                <w:szCs w:val="24"/>
                <w14:ligatures w14:val="standardContextual"/>
              </w:rPr>
              <w:tab/>
            </w:r>
            <w:r w:rsidRPr="00CA460E">
              <w:rPr>
                <w:rStyle w:val="Hyperlink"/>
                <w:noProof/>
              </w:rPr>
              <w:t>Intelligence</w:t>
            </w:r>
            <w:r>
              <w:rPr>
                <w:noProof/>
                <w:webHidden/>
              </w:rPr>
              <w:tab/>
            </w:r>
            <w:r>
              <w:rPr>
                <w:noProof/>
                <w:webHidden/>
              </w:rPr>
              <w:fldChar w:fldCharType="begin"/>
            </w:r>
            <w:r>
              <w:rPr>
                <w:noProof/>
                <w:webHidden/>
              </w:rPr>
              <w:instrText xml:space="preserve"> PAGEREF _Toc199490068 \h </w:instrText>
            </w:r>
            <w:r>
              <w:rPr>
                <w:noProof/>
                <w:webHidden/>
              </w:rPr>
            </w:r>
            <w:r>
              <w:rPr>
                <w:noProof/>
                <w:webHidden/>
              </w:rPr>
              <w:fldChar w:fldCharType="separate"/>
            </w:r>
            <w:r>
              <w:rPr>
                <w:noProof/>
                <w:webHidden/>
              </w:rPr>
              <w:t>9</w:t>
            </w:r>
            <w:r>
              <w:rPr>
                <w:noProof/>
                <w:webHidden/>
              </w:rPr>
              <w:fldChar w:fldCharType="end"/>
            </w:r>
          </w:hyperlink>
        </w:p>
        <w:p w14:paraId="4FB90E2B" w14:textId="7611F2FB"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69" w:history="1">
            <w:r w:rsidRPr="00CA460E">
              <w:rPr>
                <w:rStyle w:val="Hyperlink"/>
                <w:noProof/>
              </w:rPr>
              <w:t>2.4.2</w:t>
            </w:r>
            <w:r>
              <w:rPr>
                <w:rFonts w:asciiTheme="minorHAnsi" w:eastAsiaTheme="minorEastAsia" w:hAnsiTheme="minorHAnsi" w:cstheme="minorBidi"/>
                <w:noProof/>
                <w:kern w:val="2"/>
                <w:sz w:val="24"/>
                <w:szCs w:val="24"/>
                <w14:ligatures w14:val="standardContextual"/>
              </w:rPr>
              <w:tab/>
            </w:r>
            <w:r w:rsidRPr="00CA460E">
              <w:rPr>
                <w:rStyle w:val="Hyperlink"/>
                <w:noProof/>
              </w:rPr>
              <w:t>Reconnaissance</w:t>
            </w:r>
            <w:r>
              <w:rPr>
                <w:noProof/>
                <w:webHidden/>
              </w:rPr>
              <w:tab/>
            </w:r>
            <w:r>
              <w:rPr>
                <w:noProof/>
                <w:webHidden/>
              </w:rPr>
              <w:fldChar w:fldCharType="begin"/>
            </w:r>
            <w:r>
              <w:rPr>
                <w:noProof/>
                <w:webHidden/>
              </w:rPr>
              <w:instrText xml:space="preserve"> PAGEREF _Toc199490069 \h </w:instrText>
            </w:r>
            <w:r>
              <w:rPr>
                <w:noProof/>
                <w:webHidden/>
              </w:rPr>
            </w:r>
            <w:r>
              <w:rPr>
                <w:noProof/>
                <w:webHidden/>
              </w:rPr>
              <w:fldChar w:fldCharType="separate"/>
            </w:r>
            <w:r>
              <w:rPr>
                <w:noProof/>
                <w:webHidden/>
              </w:rPr>
              <w:t>10</w:t>
            </w:r>
            <w:r>
              <w:rPr>
                <w:noProof/>
                <w:webHidden/>
              </w:rPr>
              <w:fldChar w:fldCharType="end"/>
            </w:r>
          </w:hyperlink>
        </w:p>
        <w:p w14:paraId="0961595F" w14:textId="49B44BD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0" w:history="1">
            <w:r w:rsidRPr="00CA460E">
              <w:rPr>
                <w:rStyle w:val="Hyperlink"/>
                <w:noProof/>
              </w:rPr>
              <w:t>2.4.3</w:t>
            </w:r>
            <w:r>
              <w:rPr>
                <w:rFonts w:asciiTheme="minorHAnsi" w:eastAsiaTheme="minorEastAsia" w:hAnsiTheme="minorHAnsi" w:cstheme="minorBidi"/>
                <w:noProof/>
                <w:kern w:val="2"/>
                <w:sz w:val="24"/>
                <w:szCs w:val="24"/>
                <w14:ligatures w14:val="standardContextual"/>
              </w:rPr>
              <w:tab/>
            </w:r>
            <w:r w:rsidRPr="00CA460E">
              <w:rPr>
                <w:rStyle w:val="Hyperlink"/>
                <w:noProof/>
              </w:rPr>
              <w:t>Security</w:t>
            </w:r>
            <w:r>
              <w:rPr>
                <w:noProof/>
                <w:webHidden/>
              </w:rPr>
              <w:tab/>
            </w:r>
            <w:r>
              <w:rPr>
                <w:noProof/>
                <w:webHidden/>
              </w:rPr>
              <w:fldChar w:fldCharType="begin"/>
            </w:r>
            <w:r>
              <w:rPr>
                <w:noProof/>
                <w:webHidden/>
              </w:rPr>
              <w:instrText xml:space="preserve"> PAGEREF _Toc199490070 \h </w:instrText>
            </w:r>
            <w:r>
              <w:rPr>
                <w:noProof/>
                <w:webHidden/>
              </w:rPr>
            </w:r>
            <w:r>
              <w:rPr>
                <w:noProof/>
                <w:webHidden/>
              </w:rPr>
              <w:fldChar w:fldCharType="separate"/>
            </w:r>
            <w:r>
              <w:rPr>
                <w:noProof/>
                <w:webHidden/>
              </w:rPr>
              <w:t>10</w:t>
            </w:r>
            <w:r>
              <w:rPr>
                <w:noProof/>
                <w:webHidden/>
              </w:rPr>
              <w:fldChar w:fldCharType="end"/>
            </w:r>
          </w:hyperlink>
        </w:p>
        <w:p w14:paraId="76AE4B81" w14:textId="643534AD"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1" w:history="1">
            <w:r w:rsidRPr="00CA460E">
              <w:rPr>
                <w:rStyle w:val="Hyperlink"/>
                <w:noProof/>
              </w:rPr>
              <w:t>2.4.4</w:t>
            </w:r>
            <w:r>
              <w:rPr>
                <w:rFonts w:asciiTheme="minorHAnsi" w:eastAsiaTheme="minorEastAsia" w:hAnsiTheme="minorHAnsi" w:cstheme="minorBidi"/>
                <w:noProof/>
                <w:kern w:val="2"/>
                <w:sz w:val="24"/>
                <w:szCs w:val="24"/>
                <w14:ligatures w14:val="standardContextual"/>
              </w:rPr>
              <w:tab/>
            </w:r>
            <w:r w:rsidRPr="00CA460E">
              <w:rPr>
                <w:rStyle w:val="Hyperlink"/>
                <w:noProof/>
              </w:rPr>
              <w:t>Maneuver</w:t>
            </w:r>
            <w:r>
              <w:rPr>
                <w:noProof/>
                <w:webHidden/>
              </w:rPr>
              <w:tab/>
            </w:r>
            <w:r>
              <w:rPr>
                <w:noProof/>
                <w:webHidden/>
              </w:rPr>
              <w:fldChar w:fldCharType="begin"/>
            </w:r>
            <w:r>
              <w:rPr>
                <w:noProof/>
                <w:webHidden/>
              </w:rPr>
              <w:instrText xml:space="preserve"> PAGEREF _Toc199490071 \h </w:instrText>
            </w:r>
            <w:r>
              <w:rPr>
                <w:noProof/>
                <w:webHidden/>
              </w:rPr>
            </w:r>
            <w:r>
              <w:rPr>
                <w:noProof/>
                <w:webHidden/>
              </w:rPr>
              <w:fldChar w:fldCharType="separate"/>
            </w:r>
            <w:r>
              <w:rPr>
                <w:noProof/>
                <w:webHidden/>
              </w:rPr>
              <w:t>11</w:t>
            </w:r>
            <w:r>
              <w:rPr>
                <w:noProof/>
                <w:webHidden/>
              </w:rPr>
              <w:fldChar w:fldCharType="end"/>
            </w:r>
          </w:hyperlink>
        </w:p>
        <w:p w14:paraId="17938455" w14:textId="56740CA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2" w:history="1">
            <w:r w:rsidRPr="00CA460E">
              <w:rPr>
                <w:rStyle w:val="Hyperlink"/>
                <w:noProof/>
              </w:rPr>
              <w:t>2.4.5</w:t>
            </w:r>
            <w:r>
              <w:rPr>
                <w:rFonts w:asciiTheme="minorHAnsi" w:eastAsiaTheme="minorEastAsia" w:hAnsiTheme="minorHAnsi" w:cstheme="minorBidi"/>
                <w:noProof/>
                <w:kern w:val="2"/>
                <w:sz w:val="24"/>
                <w:szCs w:val="24"/>
                <w14:ligatures w14:val="standardContextual"/>
              </w:rPr>
              <w:tab/>
            </w:r>
            <w:r w:rsidRPr="00CA460E">
              <w:rPr>
                <w:rStyle w:val="Hyperlink"/>
                <w:noProof/>
              </w:rPr>
              <w:t>Fire Support</w:t>
            </w:r>
            <w:r>
              <w:rPr>
                <w:noProof/>
                <w:webHidden/>
              </w:rPr>
              <w:tab/>
            </w:r>
            <w:r>
              <w:rPr>
                <w:noProof/>
                <w:webHidden/>
              </w:rPr>
              <w:fldChar w:fldCharType="begin"/>
            </w:r>
            <w:r>
              <w:rPr>
                <w:noProof/>
                <w:webHidden/>
              </w:rPr>
              <w:instrText xml:space="preserve"> PAGEREF _Toc199490072 \h </w:instrText>
            </w:r>
            <w:r>
              <w:rPr>
                <w:noProof/>
                <w:webHidden/>
              </w:rPr>
            </w:r>
            <w:r>
              <w:rPr>
                <w:noProof/>
                <w:webHidden/>
              </w:rPr>
              <w:fldChar w:fldCharType="separate"/>
            </w:r>
            <w:r>
              <w:rPr>
                <w:noProof/>
                <w:webHidden/>
              </w:rPr>
              <w:t>11</w:t>
            </w:r>
            <w:r>
              <w:rPr>
                <w:noProof/>
                <w:webHidden/>
              </w:rPr>
              <w:fldChar w:fldCharType="end"/>
            </w:r>
          </w:hyperlink>
        </w:p>
        <w:p w14:paraId="11487D16" w14:textId="335F978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3" w:history="1">
            <w:r w:rsidRPr="00CA460E">
              <w:rPr>
                <w:rStyle w:val="Hyperlink"/>
                <w:noProof/>
              </w:rPr>
              <w:t>2.4.6</w:t>
            </w:r>
            <w:r>
              <w:rPr>
                <w:rFonts w:asciiTheme="minorHAnsi" w:eastAsiaTheme="minorEastAsia" w:hAnsiTheme="minorHAnsi" w:cstheme="minorBidi"/>
                <w:noProof/>
                <w:kern w:val="2"/>
                <w:sz w:val="24"/>
                <w:szCs w:val="24"/>
                <w14:ligatures w14:val="standardContextual"/>
              </w:rPr>
              <w:tab/>
            </w:r>
            <w:r w:rsidRPr="00CA460E">
              <w:rPr>
                <w:rStyle w:val="Hyperlink"/>
                <w:noProof/>
              </w:rPr>
              <w:t>Air Defense</w:t>
            </w:r>
            <w:r>
              <w:rPr>
                <w:noProof/>
                <w:webHidden/>
              </w:rPr>
              <w:tab/>
            </w:r>
            <w:r>
              <w:rPr>
                <w:noProof/>
                <w:webHidden/>
              </w:rPr>
              <w:fldChar w:fldCharType="begin"/>
            </w:r>
            <w:r>
              <w:rPr>
                <w:noProof/>
                <w:webHidden/>
              </w:rPr>
              <w:instrText xml:space="preserve"> PAGEREF _Toc199490073 \h </w:instrText>
            </w:r>
            <w:r>
              <w:rPr>
                <w:noProof/>
                <w:webHidden/>
              </w:rPr>
            </w:r>
            <w:r>
              <w:rPr>
                <w:noProof/>
                <w:webHidden/>
              </w:rPr>
              <w:fldChar w:fldCharType="separate"/>
            </w:r>
            <w:r>
              <w:rPr>
                <w:noProof/>
                <w:webHidden/>
              </w:rPr>
              <w:t>11</w:t>
            </w:r>
            <w:r>
              <w:rPr>
                <w:noProof/>
                <w:webHidden/>
              </w:rPr>
              <w:fldChar w:fldCharType="end"/>
            </w:r>
          </w:hyperlink>
        </w:p>
        <w:p w14:paraId="24F35E0E" w14:textId="5222AD7E"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4" w:history="1">
            <w:r w:rsidRPr="00CA460E">
              <w:rPr>
                <w:rStyle w:val="Hyperlink"/>
                <w:noProof/>
              </w:rPr>
              <w:t>2.4.7</w:t>
            </w:r>
            <w:r>
              <w:rPr>
                <w:rFonts w:asciiTheme="minorHAnsi" w:eastAsiaTheme="minorEastAsia" w:hAnsiTheme="minorHAnsi" w:cstheme="minorBidi"/>
                <w:noProof/>
                <w:kern w:val="2"/>
                <w:sz w:val="24"/>
                <w:szCs w:val="24"/>
                <w14:ligatures w14:val="standardContextual"/>
              </w:rPr>
              <w:tab/>
            </w:r>
            <w:r w:rsidRPr="00CA460E">
              <w:rPr>
                <w:rStyle w:val="Hyperlink"/>
                <w:noProof/>
              </w:rPr>
              <w:t>Engineering</w:t>
            </w:r>
            <w:r>
              <w:rPr>
                <w:noProof/>
                <w:webHidden/>
              </w:rPr>
              <w:tab/>
            </w:r>
            <w:r>
              <w:rPr>
                <w:noProof/>
                <w:webHidden/>
              </w:rPr>
              <w:fldChar w:fldCharType="begin"/>
            </w:r>
            <w:r>
              <w:rPr>
                <w:noProof/>
                <w:webHidden/>
              </w:rPr>
              <w:instrText xml:space="preserve"> PAGEREF _Toc199490074 \h </w:instrText>
            </w:r>
            <w:r>
              <w:rPr>
                <w:noProof/>
                <w:webHidden/>
              </w:rPr>
            </w:r>
            <w:r>
              <w:rPr>
                <w:noProof/>
                <w:webHidden/>
              </w:rPr>
              <w:fldChar w:fldCharType="separate"/>
            </w:r>
            <w:r>
              <w:rPr>
                <w:noProof/>
                <w:webHidden/>
              </w:rPr>
              <w:t>12</w:t>
            </w:r>
            <w:r>
              <w:rPr>
                <w:noProof/>
                <w:webHidden/>
              </w:rPr>
              <w:fldChar w:fldCharType="end"/>
            </w:r>
          </w:hyperlink>
        </w:p>
        <w:p w14:paraId="276C073E" w14:textId="2D90EE64"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5" w:history="1">
            <w:r w:rsidRPr="00CA460E">
              <w:rPr>
                <w:rStyle w:val="Hyperlink"/>
                <w:noProof/>
                <w:highlight w:val="yellow"/>
              </w:rPr>
              <w:t>2.4.8</w:t>
            </w:r>
            <w:r>
              <w:rPr>
                <w:rFonts w:asciiTheme="minorHAnsi" w:eastAsiaTheme="minorEastAsia" w:hAnsiTheme="minorHAnsi" w:cstheme="minorBidi"/>
                <w:noProof/>
                <w:kern w:val="2"/>
                <w:sz w:val="24"/>
                <w:szCs w:val="24"/>
                <w14:ligatures w14:val="standardContextual"/>
              </w:rPr>
              <w:tab/>
            </w:r>
            <w:r w:rsidRPr="00CA460E">
              <w:rPr>
                <w:rStyle w:val="Hyperlink"/>
                <w:noProof/>
                <w:highlight w:val="yellow"/>
              </w:rPr>
              <w:t>Spectrum Warfare</w:t>
            </w:r>
            <w:r>
              <w:rPr>
                <w:noProof/>
                <w:webHidden/>
              </w:rPr>
              <w:tab/>
            </w:r>
            <w:r>
              <w:rPr>
                <w:noProof/>
                <w:webHidden/>
              </w:rPr>
              <w:fldChar w:fldCharType="begin"/>
            </w:r>
            <w:r>
              <w:rPr>
                <w:noProof/>
                <w:webHidden/>
              </w:rPr>
              <w:instrText xml:space="preserve"> PAGEREF _Toc199490075 \h </w:instrText>
            </w:r>
            <w:r>
              <w:rPr>
                <w:noProof/>
                <w:webHidden/>
              </w:rPr>
            </w:r>
            <w:r>
              <w:rPr>
                <w:noProof/>
                <w:webHidden/>
              </w:rPr>
              <w:fldChar w:fldCharType="separate"/>
            </w:r>
            <w:r>
              <w:rPr>
                <w:noProof/>
                <w:webHidden/>
              </w:rPr>
              <w:t>12</w:t>
            </w:r>
            <w:r>
              <w:rPr>
                <w:noProof/>
                <w:webHidden/>
              </w:rPr>
              <w:fldChar w:fldCharType="end"/>
            </w:r>
          </w:hyperlink>
        </w:p>
        <w:p w14:paraId="765EAC4A" w14:textId="1D3B92C0"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6" w:history="1">
            <w:r w:rsidRPr="00CA460E">
              <w:rPr>
                <w:rStyle w:val="Hyperlink"/>
                <w:noProof/>
              </w:rPr>
              <w:t>2.4.9</w:t>
            </w:r>
            <w:r>
              <w:rPr>
                <w:rFonts w:asciiTheme="minorHAnsi" w:eastAsiaTheme="minorEastAsia" w:hAnsiTheme="minorHAnsi" w:cstheme="minorBidi"/>
                <w:noProof/>
                <w:kern w:val="2"/>
                <w:sz w:val="24"/>
                <w:szCs w:val="24"/>
                <w14:ligatures w14:val="standardContextual"/>
              </w:rPr>
              <w:tab/>
            </w:r>
            <w:r w:rsidRPr="00CA460E">
              <w:rPr>
                <w:rStyle w:val="Hyperlink"/>
                <w:noProof/>
              </w:rPr>
              <w:t>Command and Control</w:t>
            </w:r>
            <w:r>
              <w:rPr>
                <w:noProof/>
                <w:webHidden/>
              </w:rPr>
              <w:tab/>
            </w:r>
            <w:r>
              <w:rPr>
                <w:noProof/>
                <w:webHidden/>
              </w:rPr>
              <w:fldChar w:fldCharType="begin"/>
            </w:r>
            <w:r>
              <w:rPr>
                <w:noProof/>
                <w:webHidden/>
              </w:rPr>
              <w:instrText xml:space="preserve"> PAGEREF _Toc199490076 \h </w:instrText>
            </w:r>
            <w:r>
              <w:rPr>
                <w:noProof/>
                <w:webHidden/>
              </w:rPr>
            </w:r>
            <w:r>
              <w:rPr>
                <w:noProof/>
                <w:webHidden/>
              </w:rPr>
              <w:fldChar w:fldCharType="separate"/>
            </w:r>
            <w:r>
              <w:rPr>
                <w:noProof/>
                <w:webHidden/>
              </w:rPr>
              <w:t>12</w:t>
            </w:r>
            <w:r>
              <w:rPr>
                <w:noProof/>
                <w:webHidden/>
              </w:rPr>
              <w:fldChar w:fldCharType="end"/>
            </w:r>
          </w:hyperlink>
        </w:p>
        <w:p w14:paraId="290479C3" w14:textId="67F7C7FD"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77" w:history="1">
            <w:r w:rsidRPr="00CA460E">
              <w:rPr>
                <w:rStyle w:val="Hyperlink"/>
                <w:noProof/>
              </w:rPr>
              <w:t>2.5</w:t>
            </w:r>
            <w:r>
              <w:rPr>
                <w:rFonts w:asciiTheme="minorHAnsi" w:eastAsiaTheme="minorEastAsia" w:hAnsiTheme="minorHAnsi" w:cstheme="minorBidi"/>
                <w:noProof/>
                <w:kern w:val="2"/>
                <w:szCs w:val="24"/>
                <w14:ligatures w14:val="standardContextual"/>
              </w:rPr>
              <w:tab/>
            </w:r>
            <w:r w:rsidRPr="00CA460E">
              <w:rPr>
                <w:rStyle w:val="Hyperlink"/>
                <w:noProof/>
              </w:rPr>
              <w:t>Missions</w:t>
            </w:r>
            <w:r>
              <w:rPr>
                <w:noProof/>
                <w:webHidden/>
              </w:rPr>
              <w:tab/>
            </w:r>
            <w:r>
              <w:rPr>
                <w:noProof/>
                <w:webHidden/>
              </w:rPr>
              <w:fldChar w:fldCharType="begin"/>
            </w:r>
            <w:r>
              <w:rPr>
                <w:noProof/>
                <w:webHidden/>
              </w:rPr>
              <w:instrText xml:space="preserve"> PAGEREF _Toc199490077 \h </w:instrText>
            </w:r>
            <w:r>
              <w:rPr>
                <w:noProof/>
                <w:webHidden/>
              </w:rPr>
            </w:r>
            <w:r>
              <w:rPr>
                <w:noProof/>
                <w:webHidden/>
              </w:rPr>
              <w:fldChar w:fldCharType="separate"/>
            </w:r>
            <w:r>
              <w:rPr>
                <w:noProof/>
                <w:webHidden/>
              </w:rPr>
              <w:t>13</w:t>
            </w:r>
            <w:r>
              <w:rPr>
                <w:noProof/>
                <w:webHidden/>
              </w:rPr>
              <w:fldChar w:fldCharType="end"/>
            </w:r>
          </w:hyperlink>
        </w:p>
        <w:p w14:paraId="2BBFF074" w14:textId="3C634344"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8" w:history="1">
            <w:r w:rsidRPr="00CA460E">
              <w:rPr>
                <w:rStyle w:val="Hyperlink"/>
                <w:noProof/>
              </w:rPr>
              <w:t>2.5.1</w:t>
            </w:r>
            <w:r>
              <w:rPr>
                <w:rFonts w:asciiTheme="minorHAnsi" w:eastAsiaTheme="minorEastAsia" w:hAnsiTheme="minorHAnsi" w:cstheme="minorBidi"/>
                <w:noProof/>
                <w:kern w:val="2"/>
                <w:sz w:val="24"/>
                <w:szCs w:val="24"/>
                <w14:ligatures w14:val="standardContextual"/>
              </w:rPr>
              <w:tab/>
            </w:r>
            <w:r w:rsidRPr="00CA460E">
              <w:rPr>
                <w:rStyle w:val="Hyperlink"/>
                <w:noProof/>
              </w:rPr>
              <w:t>Advance to Contact</w:t>
            </w:r>
            <w:r>
              <w:rPr>
                <w:noProof/>
                <w:webHidden/>
              </w:rPr>
              <w:tab/>
            </w:r>
            <w:r>
              <w:rPr>
                <w:noProof/>
                <w:webHidden/>
              </w:rPr>
              <w:fldChar w:fldCharType="begin"/>
            </w:r>
            <w:r>
              <w:rPr>
                <w:noProof/>
                <w:webHidden/>
              </w:rPr>
              <w:instrText xml:space="preserve"> PAGEREF _Toc199490078 \h </w:instrText>
            </w:r>
            <w:r>
              <w:rPr>
                <w:noProof/>
                <w:webHidden/>
              </w:rPr>
            </w:r>
            <w:r>
              <w:rPr>
                <w:noProof/>
                <w:webHidden/>
              </w:rPr>
              <w:fldChar w:fldCharType="separate"/>
            </w:r>
            <w:r>
              <w:rPr>
                <w:noProof/>
                <w:webHidden/>
              </w:rPr>
              <w:t>13</w:t>
            </w:r>
            <w:r>
              <w:rPr>
                <w:noProof/>
                <w:webHidden/>
              </w:rPr>
              <w:fldChar w:fldCharType="end"/>
            </w:r>
          </w:hyperlink>
        </w:p>
        <w:p w14:paraId="7D7857F8" w14:textId="64DD6D15"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79" w:history="1">
            <w:r w:rsidRPr="00CA460E">
              <w:rPr>
                <w:rStyle w:val="Hyperlink"/>
                <w:noProof/>
              </w:rPr>
              <w:t>2.5.2</w:t>
            </w:r>
            <w:r>
              <w:rPr>
                <w:rFonts w:asciiTheme="minorHAnsi" w:eastAsiaTheme="minorEastAsia" w:hAnsiTheme="minorHAnsi" w:cstheme="minorBidi"/>
                <w:noProof/>
                <w:kern w:val="2"/>
                <w:sz w:val="24"/>
                <w:szCs w:val="24"/>
                <w14:ligatures w14:val="standardContextual"/>
              </w:rPr>
              <w:tab/>
            </w:r>
            <w:r w:rsidRPr="00CA460E">
              <w:rPr>
                <w:rStyle w:val="Hyperlink"/>
                <w:noProof/>
              </w:rPr>
              <w:t>Defend</w:t>
            </w:r>
            <w:r>
              <w:rPr>
                <w:noProof/>
                <w:webHidden/>
              </w:rPr>
              <w:tab/>
            </w:r>
            <w:r>
              <w:rPr>
                <w:noProof/>
                <w:webHidden/>
              </w:rPr>
              <w:fldChar w:fldCharType="begin"/>
            </w:r>
            <w:r>
              <w:rPr>
                <w:noProof/>
                <w:webHidden/>
              </w:rPr>
              <w:instrText xml:space="preserve"> PAGEREF _Toc199490079 \h </w:instrText>
            </w:r>
            <w:r>
              <w:rPr>
                <w:noProof/>
                <w:webHidden/>
              </w:rPr>
            </w:r>
            <w:r>
              <w:rPr>
                <w:noProof/>
                <w:webHidden/>
              </w:rPr>
              <w:fldChar w:fldCharType="separate"/>
            </w:r>
            <w:r>
              <w:rPr>
                <w:noProof/>
                <w:webHidden/>
              </w:rPr>
              <w:t>13</w:t>
            </w:r>
            <w:r>
              <w:rPr>
                <w:noProof/>
                <w:webHidden/>
              </w:rPr>
              <w:fldChar w:fldCharType="end"/>
            </w:r>
          </w:hyperlink>
        </w:p>
        <w:p w14:paraId="0CD3D064" w14:textId="34E2A574"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0" w:history="1">
            <w:r w:rsidRPr="00CA460E">
              <w:rPr>
                <w:rStyle w:val="Hyperlink"/>
                <w:noProof/>
              </w:rPr>
              <w:t>2.5.3</w:t>
            </w:r>
            <w:r>
              <w:rPr>
                <w:rFonts w:asciiTheme="minorHAnsi" w:eastAsiaTheme="minorEastAsia" w:hAnsiTheme="minorHAnsi" w:cstheme="minorBidi"/>
                <w:noProof/>
                <w:kern w:val="2"/>
                <w:sz w:val="24"/>
                <w:szCs w:val="24"/>
                <w14:ligatures w14:val="standardContextual"/>
              </w:rPr>
              <w:tab/>
            </w:r>
            <w:r w:rsidRPr="00CA460E">
              <w:rPr>
                <w:rStyle w:val="Hyperlink"/>
                <w:noProof/>
              </w:rPr>
              <w:t>Attack</w:t>
            </w:r>
            <w:r>
              <w:rPr>
                <w:noProof/>
                <w:webHidden/>
              </w:rPr>
              <w:tab/>
            </w:r>
            <w:r>
              <w:rPr>
                <w:noProof/>
                <w:webHidden/>
              </w:rPr>
              <w:fldChar w:fldCharType="begin"/>
            </w:r>
            <w:r>
              <w:rPr>
                <w:noProof/>
                <w:webHidden/>
              </w:rPr>
              <w:instrText xml:space="preserve"> PAGEREF _Toc199490080 \h </w:instrText>
            </w:r>
            <w:r>
              <w:rPr>
                <w:noProof/>
                <w:webHidden/>
              </w:rPr>
            </w:r>
            <w:r>
              <w:rPr>
                <w:noProof/>
                <w:webHidden/>
              </w:rPr>
              <w:fldChar w:fldCharType="separate"/>
            </w:r>
            <w:r>
              <w:rPr>
                <w:noProof/>
                <w:webHidden/>
              </w:rPr>
              <w:t>14</w:t>
            </w:r>
            <w:r>
              <w:rPr>
                <w:noProof/>
                <w:webHidden/>
              </w:rPr>
              <w:fldChar w:fldCharType="end"/>
            </w:r>
          </w:hyperlink>
        </w:p>
        <w:p w14:paraId="34EE3338" w14:textId="0EE1E3B3" w:rsidR="00BC0ED7" w:rsidRDefault="00BC0ED7">
          <w:pPr>
            <w:pStyle w:val="TOC1"/>
            <w:rPr>
              <w:rFonts w:asciiTheme="minorHAnsi" w:eastAsiaTheme="minorEastAsia" w:hAnsiTheme="minorHAnsi" w:cstheme="minorBidi"/>
              <w:noProof/>
              <w:kern w:val="2"/>
              <w:szCs w:val="24"/>
              <w14:ligatures w14:val="standardContextual"/>
            </w:rPr>
          </w:pPr>
          <w:hyperlink w:anchor="_Toc199490081" w:history="1">
            <w:r w:rsidRPr="00CA460E">
              <w:rPr>
                <w:rStyle w:val="Hyperlink"/>
                <w:noProof/>
                <w:highlight w:val="yellow"/>
              </w:rPr>
              <w:t>3</w:t>
            </w:r>
            <w:r>
              <w:rPr>
                <w:rFonts w:asciiTheme="minorHAnsi" w:eastAsiaTheme="minorEastAsia" w:hAnsiTheme="minorHAnsi" w:cstheme="minorBidi"/>
                <w:noProof/>
                <w:kern w:val="2"/>
                <w:szCs w:val="24"/>
                <w14:ligatures w14:val="standardContextual"/>
              </w:rPr>
              <w:tab/>
            </w:r>
            <w:r w:rsidRPr="00CA460E">
              <w:rPr>
                <w:rStyle w:val="Hyperlink"/>
                <w:noProof/>
                <w:highlight w:val="yellow"/>
              </w:rPr>
              <w:t>Tips and Tricks – Helpful Staff Tips</w:t>
            </w:r>
            <w:r>
              <w:rPr>
                <w:noProof/>
                <w:webHidden/>
              </w:rPr>
              <w:tab/>
            </w:r>
            <w:r>
              <w:rPr>
                <w:noProof/>
                <w:webHidden/>
              </w:rPr>
              <w:fldChar w:fldCharType="begin"/>
            </w:r>
            <w:r>
              <w:rPr>
                <w:noProof/>
                <w:webHidden/>
              </w:rPr>
              <w:instrText xml:space="preserve"> PAGEREF _Toc199490081 \h </w:instrText>
            </w:r>
            <w:r>
              <w:rPr>
                <w:noProof/>
                <w:webHidden/>
              </w:rPr>
            </w:r>
            <w:r>
              <w:rPr>
                <w:noProof/>
                <w:webHidden/>
              </w:rPr>
              <w:fldChar w:fldCharType="separate"/>
            </w:r>
            <w:r>
              <w:rPr>
                <w:noProof/>
                <w:webHidden/>
              </w:rPr>
              <w:t>14</w:t>
            </w:r>
            <w:r>
              <w:rPr>
                <w:noProof/>
                <w:webHidden/>
              </w:rPr>
              <w:fldChar w:fldCharType="end"/>
            </w:r>
          </w:hyperlink>
        </w:p>
        <w:p w14:paraId="312FA93C" w14:textId="2B41C050" w:rsidR="00BC0ED7" w:rsidRDefault="00BC0ED7">
          <w:pPr>
            <w:pStyle w:val="TOC1"/>
            <w:rPr>
              <w:rFonts w:asciiTheme="minorHAnsi" w:eastAsiaTheme="minorEastAsia" w:hAnsiTheme="minorHAnsi" w:cstheme="minorBidi"/>
              <w:noProof/>
              <w:kern w:val="2"/>
              <w:szCs w:val="24"/>
              <w14:ligatures w14:val="standardContextual"/>
            </w:rPr>
          </w:pPr>
          <w:hyperlink w:anchor="_Toc199490082" w:history="1">
            <w:r w:rsidRPr="00CA460E">
              <w:rPr>
                <w:rStyle w:val="Hyperlink"/>
                <w:noProof/>
              </w:rPr>
              <w:t>4</w:t>
            </w:r>
            <w:r>
              <w:rPr>
                <w:rFonts w:asciiTheme="minorHAnsi" w:eastAsiaTheme="minorEastAsia" w:hAnsiTheme="minorHAnsi" w:cstheme="minorBidi"/>
                <w:noProof/>
                <w:kern w:val="2"/>
                <w:szCs w:val="24"/>
                <w14:ligatures w14:val="standardContextual"/>
              </w:rPr>
              <w:tab/>
            </w:r>
            <w:r w:rsidRPr="00CA460E">
              <w:rPr>
                <w:rStyle w:val="Hyperlink"/>
                <w:noProof/>
              </w:rPr>
              <w:t>Types of Units in the Game</w:t>
            </w:r>
            <w:r>
              <w:rPr>
                <w:noProof/>
                <w:webHidden/>
              </w:rPr>
              <w:tab/>
            </w:r>
            <w:r>
              <w:rPr>
                <w:noProof/>
                <w:webHidden/>
              </w:rPr>
              <w:fldChar w:fldCharType="begin"/>
            </w:r>
            <w:r>
              <w:rPr>
                <w:noProof/>
                <w:webHidden/>
              </w:rPr>
              <w:instrText xml:space="preserve"> PAGEREF _Toc199490082 \h </w:instrText>
            </w:r>
            <w:r>
              <w:rPr>
                <w:noProof/>
                <w:webHidden/>
              </w:rPr>
            </w:r>
            <w:r>
              <w:rPr>
                <w:noProof/>
                <w:webHidden/>
              </w:rPr>
              <w:fldChar w:fldCharType="separate"/>
            </w:r>
            <w:r>
              <w:rPr>
                <w:noProof/>
                <w:webHidden/>
              </w:rPr>
              <w:t>14</w:t>
            </w:r>
            <w:r>
              <w:rPr>
                <w:noProof/>
                <w:webHidden/>
              </w:rPr>
              <w:fldChar w:fldCharType="end"/>
            </w:r>
          </w:hyperlink>
        </w:p>
        <w:p w14:paraId="0C7C3DFD" w14:textId="54F4BAE3"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83" w:history="1">
            <w:r w:rsidRPr="00CA460E">
              <w:rPr>
                <w:rStyle w:val="Hyperlink"/>
                <w:noProof/>
              </w:rPr>
              <w:t>4.1</w:t>
            </w:r>
            <w:r>
              <w:rPr>
                <w:rFonts w:asciiTheme="minorHAnsi" w:eastAsiaTheme="minorEastAsia" w:hAnsiTheme="minorHAnsi" w:cstheme="minorBidi"/>
                <w:noProof/>
                <w:kern w:val="2"/>
                <w:szCs w:val="24"/>
                <w14:ligatures w14:val="standardContextual"/>
              </w:rPr>
              <w:tab/>
            </w:r>
            <w:r w:rsidRPr="00CA460E">
              <w:rPr>
                <w:rStyle w:val="Hyperlink"/>
                <w:noProof/>
              </w:rPr>
              <w:t>Air Platforms</w:t>
            </w:r>
            <w:r>
              <w:rPr>
                <w:noProof/>
                <w:webHidden/>
              </w:rPr>
              <w:tab/>
            </w:r>
            <w:r>
              <w:rPr>
                <w:noProof/>
                <w:webHidden/>
              </w:rPr>
              <w:fldChar w:fldCharType="begin"/>
            </w:r>
            <w:r>
              <w:rPr>
                <w:noProof/>
                <w:webHidden/>
              </w:rPr>
              <w:instrText xml:space="preserve"> PAGEREF _Toc199490083 \h </w:instrText>
            </w:r>
            <w:r>
              <w:rPr>
                <w:noProof/>
                <w:webHidden/>
              </w:rPr>
            </w:r>
            <w:r>
              <w:rPr>
                <w:noProof/>
                <w:webHidden/>
              </w:rPr>
              <w:fldChar w:fldCharType="separate"/>
            </w:r>
            <w:r>
              <w:rPr>
                <w:noProof/>
                <w:webHidden/>
              </w:rPr>
              <w:t>14</w:t>
            </w:r>
            <w:r>
              <w:rPr>
                <w:noProof/>
                <w:webHidden/>
              </w:rPr>
              <w:fldChar w:fldCharType="end"/>
            </w:r>
          </w:hyperlink>
        </w:p>
        <w:p w14:paraId="1562C890" w14:textId="1C61195D"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4" w:history="1">
            <w:r w:rsidRPr="00CA460E">
              <w:rPr>
                <w:rStyle w:val="Hyperlink"/>
                <w:noProof/>
              </w:rPr>
              <w:t>4.1.1</w:t>
            </w:r>
            <w:r>
              <w:rPr>
                <w:rFonts w:asciiTheme="minorHAnsi" w:eastAsiaTheme="minorEastAsia" w:hAnsiTheme="minorHAnsi" w:cstheme="minorBidi"/>
                <w:noProof/>
                <w:kern w:val="2"/>
                <w:sz w:val="24"/>
                <w:szCs w:val="24"/>
                <w14:ligatures w14:val="standardContextual"/>
              </w:rPr>
              <w:tab/>
            </w:r>
            <w:r w:rsidRPr="00CA460E">
              <w:rPr>
                <w:rStyle w:val="Hyperlink"/>
                <w:noProof/>
              </w:rPr>
              <w:t>Aircraft</w:t>
            </w:r>
            <w:r>
              <w:rPr>
                <w:noProof/>
                <w:webHidden/>
              </w:rPr>
              <w:tab/>
            </w:r>
            <w:r>
              <w:rPr>
                <w:noProof/>
                <w:webHidden/>
              </w:rPr>
              <w:fldChar w:fldCharType="begin"/>
            </w:r>
            <w:r>
              <w:rPr>
                <w:noProof/>
                <w:webHidden/>
              </w:rPr>
              <w:instrText xml:space="preserve"> PAGEREF _Toc199490084 \h </w:instrText>
            </w:r>
            <w:r>
              <w:rPr>
                <w:noProof/>
                <w:webHidden/>
              </w:rPr>
            </w:r>
            <w:r>
              <w:rPr>
                <w:noProof/>
                <w:webHidden/>
              </w:rPr>
              <w:fldChar w:fldCharType="separate"/>
            </w:r>
            <w:r>
              <w:rPr>
                <w:noProof/>
                <w:webHidden/>
              </w:rPr>
              <w:t>14</w:t>
            </w:r>
            <w:r>
              <w:rPr>
                <w:noProof/>
                <w:webHidden/>
              </w:rPr>
              <w:fldChar w:fldCharType="end"/>
            </w:r>
          </w:hyperlink>
        </w:p>
        <w:p w14:paraId="09B4F1E4" w14:textId="0019F19D"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5" w:history="1">
            <w:r w:rsidRPr="00CA460E">
              <w:rPr>
                <w:rStyle w:val="Hyperlink"/>
                <w:noProof/>
              </w:rPr>
              <w:t>4.1.2</w:t>
            </w:r>
            <w:r>
              <w:rPr>
                <w:rFonts w:asciiTheme="minorHAnsi" w:eastAsiaTheme="minorEastAsia" w:hAnsiTheme="minorHAnsi" w:cstheme="minorBidi"/>
                <w:noProof/>
                <w:kern w:val="2"/>
                <w:sz w:val="24"/>
                <w:szCs w:val="24"/>
                <w14:ligatures w14:val="standardContextual"/>
              </w:rPr>
              <w:tab/>
            </w:r>
            <w:r w:rsidRPr="00CA460E">
              <w:rPr>
                <w:rStyle w:val="Hyperlink"/>
                <w:noProof/>
              </w:rPr>
              <w:t>Drones</w:t>
            </w:r>
            <w:r>
              <w:rPr>
                <w:noProof/>
                <w:webHidden/>
              </w:rPr>
              <w:tab/>
            </w:r>
            <w:r>
              <w:rPr>
                <w:noProof/>
                <w:webHidden/>
              </w:rPr>
              <w:fldChar w:fldCharType="begin"/>
            </w:r>
            <w:r>
              <w:rPr>
                <w:noProof/>
                <w:webHidden/>
              </w:rPr>
              <w:instrText xml:space="preserve"> PAGEREF _Toc199490085 \h </w:instrText>
            </w:r>
            <w:r>
              <w:rPr>
                <w:noProof/>
                <w:webHidden/>
              </w:rPr>
            </w:r>
            <w:r>
              <w:rPr>
                <w:noProof/>
                <w:webHidden/>
              </w:rPr>
              <w:fldChar w:fldCharType="separate"/>
            </w:r>
            <w:r>
              <w:rPr>
                <w:noProof/>
                <w:webHidden/>
              </w:rPr>
              <w:t>14</w:t>
            </w:r>
            <w:r>
              <w:rPr>
                <w:noProof/>
                <w:webHidden/>
              </w:rPr>
              <w:fldChar w:fldCharType="end"/>
            </w:r>
          </w:hyperlink>
        </w:p>
        <w:p w14:paraId="7DB0666E" w14:textId="1C935806"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6" w:history="1">
            <w:r w:rsidRPr="00CA460E">
              <w:rPr>
                <w:rStyle w:val="Hyperlink"/>
                <w:noProof/>
              </w:rPr>
              <w:t>4.1.3</w:t>
            </w:r>
            <w:r>
              <w:rPr>
                <w:rFonts w:asciiTheme="minorHAnsi" w:eastAsiaTheme="minorEastAsia" w:hAnsiTheme="minorHAnsi" w:cstheme="minorBidi"/>
                <w:noProof/>
                <w:kern w:val="2"/>
                <w:sz w:val="24"/>
                <w:szCs w:val="24"/>
                <w14:ligatures w14:val="standardContextual"/>
              </w:rPr>
              <w:tab/>
            </w:r>
            <w:r w:rsidRPr="00CA460E">
              <w:rPr>
                <w:rStyle w:val="Hyperlink"/>
                <w:noProof/>
              </w:rPr>
              <w:t>Helicopters</w:t>
            </w:r>
            <w:r>
              <w:rPr>
                <w:noProof/>
                <w:webHidden/>
              </w:rPr>
              <w:tab/>
            </w:r>
            <w:r>
              <w:rPr>
                <w:noProof/>
                <w:webHidden/>
              </w:rPr>
              <w:fldChar w:fldCharType="begin"/>
            </w:r>
            <w:r>
              <w:rPr>
                <w:noProof/>
                <w:webHidden/>
              </w:rPr>
              <w:instrText xml:space="preserve"> PAGEREF _Toc199490086 \h </w:instrText>
            </w:r>
            <w:r>
              <w:rPr>
                <w:noProof/>
                <w:webHidden/>
              </w:rPr>
            </w:r>
            <w:r>
              <w:rPr>
                <w:noProof/>
                <w:webHidden/>
              </w:rPr>
              <w:fldChar w:fldCharType="separate"/>
            </w:r>
            <w:r>
              <w:rPr>
                <w:noProof/>
                <w:webHidden/>
              </w:rPr>
              <w:t>15</w:t>
            </w:r>
            <w:r>
              <w:rPr>
                <w:noProof/>
                <w:webHidden/>
              </w:rPr>
              <w:fldChar w:fldCharType="end"/>
            </w:r>
          </w:hyperlink>
        </w:p>
        <w:p w14:paraId="73568969" w14:textId="74FF982B"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7" w:history="1">
            <w:r w:rsidRPr="00CA460E">
              <w:rPr>
                <w:rStyle w:val="Hyperlink"/>
                <w:noProof/>
              </w:rPr>
              <w:t>4.1.4</w:t>
            </w:r>
            <w:r>
              <w:rPr>
                <w:rFonts w:asciiTheme="minorHAnsi" w:eastAsiaTheme="minorEastAsia" w:hAnsiTheme="minorHAnsi" w:cstheme="minorBidi"/>
                <w:noProof/>
                <w:kern w:val="2"/>
                <w:sz w:val="24"/>
                <w:szCs w:val="24"/>
                <w14:ligatures w14:val="standardContextual"/>
              </w:rPr>
              <w:tab/>
            </w:r>
            <w:r w:rsidRPr="00CA460E">
              <w:rPr>
                <w:rStyle w:val="Hyperlink"/>
                <w:noProof/>
              </w:rPr>
              <w:t>Surface to Surface Missile (SSM)</w:t>
            </w:r>
            <w:r>
              <w:rPr>
                <w:noProof/>
                <w:webHidden/>
              </w:rPr>
              <w:tab/>
            </w:r>
            <w:r>
              <w:rPr>
                <w:noProof/>
                <w:webHidden/>
              </w:rPr>
              <w:fldChar w:fldCharType="begin"/>
            </w:r>
            <w:r>
              <w:rPr>
                <w:noProof/>
                <w:webHidden/>
              </w:rPr>
              <w:instrText xml:space="preserve"> PAGEREF _Toc199490087 \h </w:instrText>
            </w:r>
            <w:r>
              <w:rPr>
                <w:noProof/>
                <w:webHidden/>
              </w:rPr>
            </w:r>
            <w:r>
              <w:rPr>
                <w:noProof/>
                <w:webHidden/>
              </w:rPr>
              <w:fldChar w:fldCharType="separate"/>
            </w:r>
            <w:r>
              <w:rPr>
                <w:noProof/>
                <w:webHidden/>
              </w:rPr>
              <w:t>15</w:t>
            </w:r>
            <w:r>
              <w:rPr>
                <w:noProof/>
                <w:webHidden/>
              </w:rPr>
              <w:fldChar w:fldCharType="end"/>
            </w:r>
          </w:hyperlink>
        </w:p>
        <w:p w14:paraId="59E2804C" w14:textId="0D0FAD53"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88" w:history="1">
            <w:r w:rsidRPr="00CA460E">
              <w:rPr>
                <w:rStyle w:val="Hyperlink"/>
                <w:noProof/>
              </w:rPr>
              <w:t>4.2</w:t>
            </w:r>
            <w:r>
              <w:rPr>
                <w:rFonts w:asciiTheme="minorHAnsi" w:eastAsiaTheme="minorEastAsia" w:hAnsiTheme="minorHAnsi" w:cstheme="minorBidi"/>
                <w:noProof/>
                <w:kern w:val="2"/>
                <w:szCs w:val="24"/>
                <w14:ligatures w14:val="standardContextual"/>
              </w:rPr>
              <w:tab/>
            </w:r>
            <w:r w:rsidRPr="00CA460E">
              <w:rPr>
                <w:rStyle w:val="Hyperlink"/>
                <w:noProof/>
              </w:rPr>
              <w:t>Ground Troop Platforms</w:t>
            </w:r>
            <w:r>
              <w:rPr>
                <w:noProof/>
                <w:webHidden/>
              </w:rPr>
              <w:tab/>
            </w:r>
            <w:r>
              <w:rPr>
                <w:noProof/>
                <w:webHidden/>
              </w:rPr>
              <w:fldChar w:fldCharType="begin"/>
            </w:r>
            <w:r>
              <w:rPr>
                <w:noProof/>
                <w:webHidden/>
              </w:rPr>
              <w:instrText xml:space="preserve"> PAGEREF _Toc199490088 \h </w:instrText>
            </w:r>
            <w:r>
              <w:rPr>
                <w:noProof/>
                <w:webHidden/>
              </w:rPr>
            </w:r>
            <w:r>
              <w:rPr>
                <w:noProof/>
                <w:webHidden/>
              </w:rPr>
              <w:fldChar w:fldCharType="separate"/>
            </w:r>
            <w:r>
              <w:rPr>
                <w:noProof/>
                <w:webHidden/>
              </w:rPr>
              <w:t>15</w:t>
            </w:r>
            <w:r>
              <w:rPr>
                <w:noProof/>
                <w:webHidden/>
              </w:rPr>
              <w:fldChar w:fldCharType="end"/>
            </w:r>
          </w:hyperlink>
        </w:p>
        <w:p w14:paraId="6160C6E3" w14:textId="117295C8"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89" w:history="1">
            <w:r w:rsidRPr="00CA460E">
              <w:rPr>
                <w:rStyle w:val="Hyperlink"/>
                <w:noProof/>
              </w:rPr>
              <w:t>4.2.1</w:t>
            </w:r>
            <w:r>
              <w:rPr>
                <w:rFonts w:asciiTheme="minorHAnsi" w:eastAsiaTheme="minorEastAsia" w:hAnsiTheme="minorHAnsi" w:cstheme="minorBidi"/>
                <w:noProof/>
                <w:kern w:val="2"/>
                <w:sz w:val="24"/>
                <w:szCs w:val="24"/>
                <w14:ligatures w14:val="standardContextual"/>
              </w:rPr>
              <w:tab/>
            </w:r>
            <w:r w:rsidRPr="00CA460E">
              <w:rPr>
                <w:rStyle w:val="Hyperlink"/>
                <w:noProof/>
              </w:rPr>
              <w:t>Anti-Tank Weapon Systems (ATWS)</w:t>
            </w:r>
            <w:r>
              <w:rPr>
                <w:noProof/>
                <w:webHidden/>
              </w:rPr>
              <w:tab/>
            </w:r>
            <w:r>
              <w:rPr>
                <w:noProof/>
                <w:webHidden/>
              </w:rPr>
              <w:fldChar w:fldCharType="begin"/>
            </w:r>
            <w:r>
              <w:rPr>
                <w:noProof/>
                <w:webHidden/>
              </w:rPr>
              <w:instrText xml:space="preserve"> PAGEREF _Toc199490089 \h </w:instrText>
            </w:r>
            <w:r>
              <w:rPr>
                <w:noProof/>
                <w:webHidden/>
              </w:rPr>
            </w:r>
            <w:r>
              <w:rPr>
                <w:noProof/>
                <w:webHidden/>
              </w:rPr>
              <w:fldChar w:fldCharType="separate"/>
            </w:r>
            <w:r>
              <w:rPr>
                <w:noProof/>
                <w:webHidden/>
              </w:rPr>
              <w:t>15</w:t>
            </w:r>
            <w:r>
              <w:rPr>
                <w:noProof/>
                <w:webHidden/>
              </w:rPr>
              <w:fldChar w:fldCharType="end"/>
            </w:r>
          </w:hyperlink>
        </w:p>
        <w:p w14:paraId="58BAE627" w14:textId="2668411A"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0" w:history="1">
            <w:r w:rsidRPr="00CA460E">
              <w:rPr>
                <w:rStyle w:val="Hyperlink"/>
                <w:noProof/>
              </w:rPr>
              <w:t>4.2.2</w:t>
            </w:r>
            <w:r>
              <w:rPr>
                <w:rFonts w:asciiTheme="minorHAnsi" w:eastAsiaTheme="minorEastAsia" w:hAnsiTheme="minorHAnsi" w:cstheme="minorBidi"/>
                <w:noProof/>
                <w:kern w:val="2"/>
                <w:sz w:val="24"/>
                <w:szCs w:val="24"/>
                <w14:ligatures w14:val="standardContextual"/>
              </w:rPr>
              <w:tab/>
            </w:r>
            <w:r w:rsidRPr="00CA460E">
              <w:rPr>
                <w:rStyle w:val="Hyperlink"/>
                <w:noProof/>
              </w:rPr>
              <w:t>Engineers (ENGR)</w:t>
            </w:r>
            <w:r>
              <w:rPr>
                <w:noProof/>
                <w:webHidden/>
              </w:rPr>
              <w:tab/>
            </w:r>
            <w:r>
              <w:rPr>
                <w:noProof/>
                <w:webHidden/>
              </w:rPr>
              <w:fldChar w:fldCharType="begin"/>
            </w:r>
            <w:r>
              <w:rPr>
                <w:noProof/>
                <w:webHidden/>
              </w:rPr>
              <w:instrText xml:space="preserve"> PAGEREF _Toc199490090 \h </w:instrText>
            </w:r>
            <w:r>
              <w:rPr>
                <w:noProof/>
                <w:webHidden/>
              </w:rPr>
            </w:r>
            <w:r>
              <w:rPr>
                <w:noProof/>
                <w:webHidden/>
              </w:rPr>
              <w:fldChar w:fldCharType="separate"/>
            </w:r>
            <w:r>
              <w:rPr>
                <w:noProof/>
                <w:webHidden/>
              </w:rPr>
              <w:t>15</w:t>
            </w:r>
            <w:r>
              <w:rPr>
                <w:noProof/>
                <w:webHidden/>
              </w:rPr>
              <w:fldChar w:fldCharType="end"/>
            </w:r>
          </w:hyperlink>
        </w:p>
        <w:p w14:paraId="151C5165" w14:textId="387F2E3B"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1" w:history="1">
            <w:r w:rsidRPr="00CA460E">
              <w:rPr>
                <w:rStyle w:val="Hyperlink"/>
                <w:noProof/>
              </w:rPr>
              <w:t>4.2.3</w:t>
            </w:r>
            <w:r>
              <w:rPr>
                <w:rFonts w:asciiTheme="minorHAnsi" w:eastAsiaTheme="minorEastAsia" w:hAnsiTheme="minorHAnsi" w:cstheme="minorBidi"/>
                <w:noProof/>
                <w:kern w:val="2"/>
                <w:sz w:val="24"/>
                <w:szCs w:val="24"/>
                <w14:ligatures w14:val="standardContextual"/>
              </w:rPr>
              <w:tab/>
            </w:r>
            <w:r w:rsidRPr="00CA460E">
              <w:rPr>
                <w:rStyle w:val="Hyperlink"/>
                <w:noProof/>
              </w:rPr>
              <w:t>Flak Systems (FLAK)</w:t>
            </w:r>
            <w:r>
              <w:rPr>
                <w:noProof/>
                <w:webHidden/>
              </w:rPr>
              <w:tab/>
            </w:r>
            <w:r>
              <w:rPr>
                <w:noProof/>
                <w:webHidden/>
              </w:rPr>
              <w:fldChar w:fldCharType="begin"/>
            </w:r>
            <w:r>
              <w:rPr>
                <w:noProof/>
                <w:webHidden/>
              </w:rPr>
              <w:instrText xml:space="preserve"> PAGEREF _Toc199490091 \h </w:instrText>
            </w:r>
            <w:r>
              <w:rPr>
                <w:noProof/>
                <w:webHidden/>
              </w:rPr>
            </w:r>
            <w:r>
              <w:rPr>
                <w:noProof/>
                <w:webHidden/>
              </w:rPr>
              <w:fldChar w:fldCharType="separate"/>
            </w:r>
            <w:r>
              <w:rPr>
                <w:noProof/>
                <w:webHidden/>
              </w:rPr>
              <w:t>15</w:t>
            </w:r>
            <w:r>
              <w:rPr>
                <w:noProof/>
                <w:webHidden/>
              </w:rPr>
              <w:fldChar w:fldCharType="end"/>
            </w:r>
          </w:hyperlink>
        </w:p>
        <w:p w14:paraId="7A6B4064" w14:textId="3B792704"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2" w:history="1">
            <w:r w:rsidRPr="00CA460E">
              <w:rPr>
                <w:rStyle w:val="Hyperlink"/>
                <w:noProof/>
              </w:rPr>
              <w:t>4.2.4</w:t>
            </w:r>
            <w:r>
              <w:rPr>
                <w:rFonts w:asciiTheme="minorHAnsi" w:eastAsiaTheme="minorEastAsia" w:hAnsiTheme="minorHAnsi" w:cstheme="minorBidi"/>
                <w:noProof/>
                <w:kern w:val="2"/>
                <w:sz w:val="24"/>
                <w:szCs w:val="24"/>
                <w14:ligatures w14:val="standardContextual"/>
              </w:rPr>
              <w:tab/>
            </w:r>
            <w:r w:rsidRPr="00CA460E">
              <w:rPr>
                <w:rStyle w:val="Hyperlink"/>
                <w:noProof/>
              </w:rPr>
              <w:t>Infantry (INF)</w:t>
            </w:r>
            <w:r>
              <w:rPr>
                <w:noProof/>
                <w:webHidden/>
              </w:rPr>
              <w:tab/>
            </w:r>
            <w:r>
              <w:rPr>
                <w:noProof/>
                <w:webHidden/>
              </w:rPr>
              <w:fldChar w:fldCharType="begin"/>
            </w:r>
            <w:r>
              <w:rPr>
                <w:noProof/>
                <w:webHidden/>
              </w:rPr>
              <w:instrText xml:space="preserve"> PAGEREF _Toc199490092 \h </w:instrText>
            </w:r>
            <w:r>
              <w:rPr>
                <w:noProof/>
                <w:webHidden/>
              </w:rPr>
            </w:r>
            <w:r>
              <w:rPr>
                <w:noProof/>
                <w:webHidden/>
              </w:rPr>
              <w:fldChar w:fldCharType="separate"/>
            </w:r>
            <w:r>
              <w:rPr>
                <w:noProof/>
                <w:webHidden/>
              </w:rPr>
              <w:t>15</w:t>
            </w:r>
            <w:r>
              <w:rPr>
                <w:noProof/>
                <w:webHidden/>
              </w:rPr>
              <w:fldChar w:fldCharType="end"/>
            </w:r>
          </w:hyperlink>
        </w:p>
        <w:p w14:paraId="7F923F13" w14:textId="1230D31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3" w:history="1">
            <w:r w:rsidRPr="00CA460E">
              <w:rPr>
                <w:rStyle w:val="Hyperlink"/>
                <w:noProof/>
              </w:rPr>
              <w:t>4.2.5</w:t>
            </w:r>
            <w:r>
              <w:rPr>
                <w:rFonts w:asciiTheme="minorHAnsi" w:eastAsiaTheme="minorEastAsia" w:hAnsiTheme="minorHAnsi" w:cstheme="minorBidi"/>
                <w:noProof/>
                <w:kern w:val="2"/>
                <w:sz w:val="24"/>
                <w:szCs w:val="24"/>
                <w14:ligatures w14:val="standardContextual"/>
              </w:rPr>
              <w:tab/>
            </w:r>
            <w:r w:rsidRPr="00CA460E">
              <w:rPr>
                <w:rStyle w:val="Hyperlink"/>
                <w:noProof/>
              </w:rPr>
              <w:t>Infantry – ATGM (INFAT)</w:t>
            </w:r>
            <w:r>
              <w:rPr>
                <w:noProof/>
                <w:webHidden/>
              </w:rPr>
              <w:tab/>
            </w:r>
            <w:r>
              <w:rPr>
                <w:noProof/>
                <w:webHidden/>
              </w:rPr>
              <w:fldChar w:fldCharType="begin"/>
            </w:r>
            <w:r>
              <w:rPr>
                <w:noProof/>
                <w:webHidden/>
              </w:rPr>
              <w:instrText xml:space="preserve"> PAGEREF _Toc199490093 \h </w:instrText>
            </w:r>
            <w:r>
              <w:rPr>
                <w:noProof/>
                <w:webHidden/>
              </w:rPr>
            </w:r>
            <w:r>
              <w:rPr>
                <w:noProof/>
                <w:webHidden/>
              </w:rPr>
              <w:fldChar w:fldCharType="separate"/>
            </w:r>
            <w:r>
              <w:rPr>
                <w:noProof/>
                <w:webHidden/>
              </w:rPr>
              <w:t>15</w:t>
            </w:r>
            <w:r>
              <w:rPr>
                <w:noProof/>
                <w:webHidden/>
              </w:rPr>
              <w:fldChar w:fldCharType="end"/>
            </w:r>
          </w:hyperlink>
        </w:p>
        <w:p w14:paraId="288ABAC2" w14:textId="017C439A"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4" w:history="1">
            <w:r w:rsidRPr="00CA460E">
              <w:rPr>
                <w:rStyle w:val="Hyperlink"/>
                <w:noProof/>
              </w:rPr>
              <w:t>4.2.6</w:t>
            </w:r>
            <w:r>
              <w:rPr>
                <w:rFonts w:asciiTheme="minorHAnsi" w:eastAsiaTheme="minorEastAsia" w:hAnsiTheme="minorHAnsi" w:cstheme="minorBidi"/>
                <w:noProof/>
                <w:kern w:val="2"/>
                <w:sz w:val="24"/>
                <w:szCs w:val="24"/>
                <w14:ligatures w14:val="standardContextual"/>
              </w:rPr>
              <w:tab/>
            </w:r>
            <w:r w:rsidRPr="00CA460E">
              <w:rPr>
                <w:rStyle w:val="Hyperlink"/>
                <w:noProof/>
              </w:rPr>
              <w:t>Command Units (INFHQ)</w:t>
            </w:r>
            <w:r>
              <w:rPr>
                <w:noProof/>
                <w:webHidden/>
              </w:rPr>
              <w:tab/>
            </w:r>
            <w:r>
              <w:rPr>
                <w:noProof/>
                <w:webHidden/>
              </w:rPr>
              <w:fldChar w:fldCharType="begin"/>
            </w:r>
            <w:r>
              <w:rPr>
                <w:noProof/>
                <w:webHidden/>
              </w:rPr>
              <w:instrText xml:space="preserve"> PAGEREF _Toc199490094 \h </w:instrText>
            </w:r>
            <w:r>
              <w:rPr>
                <w:noProof/>
                <w:webHidden/>
              </w:rPr>
            </w:r>
            <w:r>
              <w:rPr>
                <w:noProof/>
                <w:webHidden/>
              </w:rPr>
              <w:fldChar w:fldCharType="separate"/>
            </w:r>
            <w:r>
              <w:rPr>
                <w:noProof/>
                <w:webHidden/>
              </w:rPr>
              <w:t>16</w:t>
            </w:r>
            <w:r>
              <w:rPr>
                <w:noProof/>
                <w:webHidden/>
              </w:rPr>
              <w:fldChar w:fldCharType="end"/>
            </w:r>
          </w:hyperlink>
        </w:p>
        <w:p w14:paraId="6D2B6BE1" w14:textId="62B6406E"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5" w:history="1">
            <w:r w:rsidRPr="00CA460E">
              <w:rPr>
                <w:rStyle w:val="Hyperlink"/>
                <w:bCs/>
                <w:noProof/>
              </w:rPr>
              <w:t>4.2.7</w:t>
            </w:r>
            <w:r>
              <w:rPr>
                <w:rFonts w:asciiTheme="minorHAnsi" w:eastAsiaTheme="minorEastAsia" w:hAnsiTheme="minorHAnsi" w:cstheme="minorBidi"/>
                <w:noProof/>
                <w:kern w:val="2"/>
                <w:sz w:val="24"/>
                <w:szCs w:val="24"/>
                <w14:ligatures w14:val="standardContextual"/>
              </w:rPr>
              <w:tab/>
            </w:r>
            <w:r w:rsidRPr="00CA460E">
              <w:rPr>
                <w:rStyle w:val="Hyperlink"/>
                <w:bCs/>
                <w:noProof/>
              </w:rPr>
              <w:t>Infantry – Machine Gun (INFMG)</w:t>
            </w:r>
            <w:r>
              <w:rPr>
                <w:noProof/>
                <w:webHidden/>
              </w:rPr>
              <w:tab/>
            </w:r>
            <w:r>
              <w:rPr>
                <w:noProof/>
                <w:webHidden/>
              </w:rPr>
              <w:fldChar w:fldCharType="begin"/>
            </w:r>
            <w:r>
              <w:rPr>
                <w:noProof/>
                <w:webHidden/>
              </w:rPr>
              <w:instrText xml:space="preserve"> PAGEREF _Toc199490095 \h </w:instrText>
            </w:r>
            <w:r>
              <w:rPr>
                <w:noProof/>
                <w:webHidden/>
              </w:rPr>
            </w:r>
            <w:r>
              <w:rPr>
                <w:noProof/>
                <w:webHidden/>
              </w:rPr>
              <w:fldChar w:fldCharType="separate"/>
            </w:r>
            <w:r>
              <w:rPr>
                <w:noProof/>
                <w:webHidden/>
              </w:rPr>
              <w:t>16</w:t>
            </w:r>
            <w:r>
              <w:rPr>
                <w:noProof/>
                <w:webHidden/>
              </w:rPr>
              <w:fldChar w:fldCharType="end"/>
            </w:r>
          </w:hyperlink>
        </w:p>
        <w:p w14:paraId="35D69AEA" w14:textId="334072B8"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6" w:history="1">
            <w:r w:rsidRPr="00CA460E">
              <w:rPr>
                <w:rStyle w:val="Hyperlink"/>
                <w:noProof/>
              </w:rPr>
              <w:t>4.2.8</w:t>
            </w:r>
            <w:r>
              <w:rPr>
                <w:rFonts w:asciiTheme="minorHAnsi" w:eastAsiaTheme="minorEastAsia" w:hAnsiTheme="minorHAnsi" w:cstheme="minorBidi"/>
                <w:noProof/>
                <w:kern w:val="2"/>
                <w:sz w:val="24"/>
                <w:szCs w:val="24"/>
                <w14:ligatures w14:val="standardContextual"/>
              </w:rPr>
              <w:tab/>
            </w:r>
            <w:r w:rsidRPr="00CA460E">
              <w:rPr>
                <w:rStyle w:val="Hyperlink"/>
                <w:noProof/>
              </w:rPr>
              <w:t>Scouts (INFSC)</w:t>
            </w:r>
            <w:r>
              <w:rPr>
                <w:noProof/>
                <w:webHidden/>
              </w:rPr>
              <w:tab/>
            </w:r>
            <w:r>
              <w:rPr>
                <w:noProof/>
                <w:webHidden/>
              </w:rPr>
              <w:fldChar w:fldCharType="begin"/>
            </w:r>
            <w:r>
              <w:rPr>
                <w:noProof/>
                <w:webHidden/>
              </w:rPr>
              <w:instrText xml:space="preserve"> PAGEREF _Toc199490096 \h </w:instrText>
            </w:r>
            <w:r>
              <w:rPr>
                <w:noProof/>
                <w:webHidden/>
              </w:rPr>
            </w:r>
            <w:r>
              <w:rPr>
                <w:noProof/>
                <w:webHidden/>
              </w:rPr>
              <w:fldChar w:fldCharType="separate"/>
            </w:r>
            <w:r>
              <w:rPr>
                <w:noProof/>
                <w:webHidden/>
              </w:rPr>
              <w:t>16</w:t>
            </w:r>
            <w:r>
              <w:rPr>
                <w:noProof/>
                <w:webHidden/>
              </w:rPr>
              <w:fldChar w:fldCharType="end"/>
            </w:r>
          </w:hyperlink>
        </w:p>
        <w:p w14:paraId="0501C65F" w14:textId="4FEA8852"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7" w:history="1">
            <w:r w:rsidRPr="00CA460E">
              <w:rPr>
                <w:rStyle w:val="Hyperlink"/>
                <w:noProof/>
              </w:rPr>
              <w:t>4.2.9</w:t>
            </w:r>
            <w:r>
              <w:rPr>
                <w:rFonts w:asciiTheme="minorHAnsi" w:eastAsiaTheme="minorEastAsia" w:hAnsiTheme="minorHAnsi" w:cstheme="minorBidi"/>
                <w:noProof/>
                <w:kern w:val="2"/>
                <w:sz w:val="24"/>
                <w:szCs w:val="24"/>
                <w14:ligatures w14:val="standardContextual"/>
              </w:rPr>
              <w:tab/>
            </w:r>
            <w:r w:rsidRPr="00CA460E">
              <w:rPr>
                <w:rStyle w:val="Hyperlink"/>
                <w:noProof/>
              </w:rPr>
              <w:t>SAM Infantry (INFSM)</w:t>
            </w:r>
            <w:r>
              <w:rPr>
                <w:noProof/>
                <w:webHidden/>
              </w:rPr>
              <w:tab/>
            </w:r>
            <w:r>
              <w:rPr>
                <w:noProof/>
                <w:webHidden/>
              </w:rPr>
              <w:fldChar w:fldCharType="begin"/>
            </w:r>
            <w:r>
              <w:rPr>
                <w:noProof/>
                <w:webHidden/>
              </w:rPr>
              <w:instrText xml:space="preserve"> PAGEREF _Toc199490097 \h </w:instrText>
            </w:r>
            <w:r>
              <w:rPr>
                <w:noProof/>
                <w:webHidden/>
              </w:rPr>
            </w:r>
            <w:r>
              <w:rPr>
                <w:noProof/>
                <w:webHidden/>
              </w:rPr>
              <w:fldChar w:fldCharType="separate"/>
            </w:r>
            <w:r>
              <w:rPr>
                <w:noProof/>
                <w:webHidden/>
              </w:rPr>
              <w:t>16</w:t>
            </w:r>
            <w:r>
              <w:rPr>
                <w:noProof/>
                <w:webHidden/>
              </w:rPr>
              <w:fldChar w:fldCharType="end"/>
            </w:r>
          </w:hyperlink>
        </w:p>
        <w:p w14:paraId="3023E94E" w14:textId="071DD39F"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098" w:history="1">
            <w:r w:rsidRPr="00CA460E">
              <w:rPr>
                <w:rStyle w:val="Hyperlink"/>
                <w:noProof/>
              </w:rPr>
              <w:t>4.2.10</w:t>
            </w:r>
            <w:r>
              <w:rPr>
                <w:rFonts w:asciiTheme="minorHAnsi" w:eastAsiaTheme="minorEastAsia" w:hAnsiTheme="minorHAnsi" w:cstheme="minorBidi"/>
                <w:noProof/>
                <w:kern w:val="2"/>
                <w:sz w:val="24"/>
                <w:szCs w:val="24"/>
                <w14:ligatures w14:val="standardContextual"/>
              </w:rPr>
              <w:tab/>
            </w:r>
            <w:r w:rsidRPr="00CA460E">
              <w:rPr>
                <w:rStyle w:val="Hyperlink"/>
                <w:noProof/>
              </w:rPr>
              <w:t>Towed Artillery</w:t>
            </w:r>
            <w:r>
              <w:rPr>
                <w:noProof/>
                <w:webHidden/>
              </w:rPr>
              <w:tab/>
            </w:r>
            <w:r>
              <w:rPr>
                <w:noProof/>
                <w:webHidden/>
              </w:rPr>
              <w:fldChar w:fldCharType="begin"/>
            </w:r>
            <w:r>
              <w:rPr>
                <w:noProof/>
                <w:webHidden/>
              </w:rPr>
              <w:instrText xml:space="preserve"> PAGEREF _Toc199490098 \h </w:instrText>
            </w:r>
            <w:r>
              <w:rPr>
                <w:noProof/>
                <w:webHidden/>
              </w:rPr>
            </w:r>
            <w:r>
              <w:rPr>
                <w:noProof/>
                <w:webHidden/>
              </w:rPr>
              <w:fldChar w:fldCharType="separate"/>
            </w:r>
            <w:r>
              <w:rPr>
                <w:noProof/>
                <w:webHidden/>
              </w:rPr>
              <w:t>16</w:t>
            </w:r>
            <w:r>
              <w:rPr>
                <w:noProof/>
                <w:webHidden/>
              </w:rPr>
              <w:fldChar w:fldCharType="end"/>
            </w:r>
          </w:hyperlink>
        </w:p>
        <w:p w14:paraId="6CBA110D" w14:textId="321B674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099" w:history="1">
            <w:r w:rsidRPr="00CA460E">
              <w:rPr>
                <w:rStyle w:val="Hyperlink"/>
                <w:noProof/>
              </w:rPr>
              <w:t>4.3</w:t>
            </w:r>
            <w:r>
              <w:rPr>
                <w:rFonts w:asciiTheme="minorHAnsi" w:eastAsiaTheme="minorEastAsia" w:hAnsiTheme="minorHAnsi" w:cstheme="minorBidi"/>
                <w:noProof/>
                <w:kern w:val="2"/>
                <w:szCs w:val="24"/>
                <w14:ligatures w14:val="standardContextual"/>
              </w:rPr>
              <w:tab/>
            </w:r>
            <w:r w:rsidRPr="00CA460E">
              <w:rPr>
                <w:rStyle w:val="Hyperlink"/>
                <w:noProof/>
              </w:rPr>
              <w:t>Land Platforms</w:t>
            </w:r>
            <w:r>
              <w:rPr>
                <w:noProof/>
                <w:webHidden/>
              </w:rPr>
              <w:tab/>
            </w:r>
            <w:r>
              <w:rPr>
                <w:noProof/>
                <w:webHidden/>
              </w:rPr>
              <w:fldChar w:fldCharType="begin"/>
            </w:r>
            <w:r>
              <w:rPr>
                <w:noProof/>
                <w:webHidden/>
              </w:rPr>
              <w:instrText xml:space="preserve"> PAGEREF _Toc199490099 \h </w:instrText>
            </w:r>
            <w:r>
              <w:rPr>
                <w:noProof/>
                <w:webHidden/>
              </w:rPr>
            </w:r>
            <w:r>
              <w:rPr>
                <w:noProof/>
                <w:webHidden/>
              </w:rPr>
              <w:fldChar w:fldCharType="separate"/>
            </w:r>
            <w:r>
              <w:rPr>
                <w:noProof/>
                <w:webHidden/>
              </w:rPr>
              <w:t>16</w:t>
            </w:r>
            <w:r>
              <w:rPr>
                <w:noProof/>
                <w:webHidden/>
              </w:rPr>
              <w:fldChar w:fldCharType="end"/>
            </w:r>
          </w:hyperlink>
        </w:p>
        <w:p w14:paraId="392D1702" w14:textId="0F9C12E9"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0" w:history="1">
            <w:r w:rsidRPr="00CA460E">
              <w:rPr>
                <w:rStyle w:val="Hyperlink"/>
                <w:noProof/>
              </w:rPr>
              <w:t>4.3.1</w:t>
            </w:r>
            <w:r>
              <w:rPr>
                <w:rFonts w:asciiTheme="minorHAnsi" w:eastAsiaTheme="minorEastAsia" w:hAnsiTheme="minorHAnsi" w:cstheme="minorBidi"/>
                <w:noProof/>
                <w:kern w:val="2"/>
                <w:sz w:val="24"/>
                <w:szCs w:val="24"/>
                <w14:ligatures w14:val="standardContextual"/>
              </w:rPr>
              <w:tab/>
            </w:r>
            <w:r w:rsidRPr="00CA460E">
              <w:rPr>
                <w:rStyle w:val="Hyperlink"/>
                <w:noProof/>
              </w:rPr>
              <w:t>Armored Personnel Carrier (APC)</w:t>
            </w:r>
            <w:r>
              <w:rPr>
                <w:noProof/>
                <w:webHidden/>
              </w:rPr>
              <w:tab/>
            </w:r>
            <w:r>
              <w:rPr>
                <w:noProof/>
                <w:webHidden/>
              </w:rPr>
              <w:fldChar w:fldCharType="begin"/>
            </w:r>
            <w:r>
              <w:rPr>
                <w:noProof/>
                <w:webHidden/>
              </w:rPr>
              <w:instrText xml:space="preserve"> PAGEREF _Toc199490100 \h </w:instrText>
            </w:r>
            <w:r>
              <w:rPr>
                <w:noProof/>
                <w:webHidden/>
              </w:rPr>
            </w:r>
            <w:r>
              <w:rPr>
                <w:noProof/>
                <w:webHidden/>
              </w:rPr>
              <w:fldChar w:fldCharType="separate"/>
            </w:r>
            <w:r>
              <w:rPr>
                <w:noProof/>
                <w:webHidden/>
              </w:rPr>
              <w:t>16</w:t>
            </w:r>
            <w:r>
              <w:rPr>
                <w:noProof/>
                <w:webHidden/>
              </w:rPr>
              <w:fldChar w:fldCharType="end"/>
            </w:r>
          </w:hyperlink>
        </w:p>
        <w:p w14:paraId="11D8882A" w14:textId="79AF7AB0"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1" w:history="1">
            <w:r w:rsidRPr="00CA460E">
              <w:rPr>
                <w:rStyle w:val="Hyperlink"/>
                <w:noProof/>
              </w:rPr>
              <w:t>4.3.2</w:t>
            </w:r>
            <w:r>
              <w:rPr>
                <w:rFonts w:asciiTheme="minorHAnsi" w:eastAsiaTheme="minorEastAsia" w:hAnsiTheme="minorHAnsi" w:cstheme="minorBidi"/>
                <w:noProof/>
                <w:kern w:val="2"/>
                <w:sz w:val="24"/>
                <w:szCs w:val="24"/>
                <w14:ligatures w14:val="standardContextual"/>
              </w:rPr>
              <w:tab/>
            </w:r>
            <w:r w:rsidRPr="00CA460E">
              <w:rPr>
                <w:rStyle w:val="Hyperlink"/>
                <w:noProof/>
              </w:rPr>
              <w:t>Air Defense (AD)</w:t>
            </w:r>
            <w:r>
              <w:rPr>
                <w:noProof/>
                <w:webHidden/>
              </w:rPr>
              <w:tab/>
            </w:r>
            <w:r>
              <w:rPr>
                <w:noProof/>
                <w:webHidden/>
              </w:rPr>
              <w:fldChar w:fldCharType="begin"/>
            </w:r>
            <w:r>
              <w:rPr>
                <w:noProof/>
                <w:webHidden/>
              </w:rPr>
              <w:instrText xml:space="preserve"> PAGEREF _Toc199490101 \h </w:instrText>
            </w:r>
            <w:r>
              <w:rPr>
                <w:noProof/>
                <w:webHidden/>
              </w:rPr>
            </w:r>
            <w:r>
              <w:rPr>
                <w:noProof/>
                <w:webHidden/>
              </w:rPr>
              <w:fldChar w:fldCharType="separate"/>
            </w:r>
            <w:r>
              <w:rPr>
                <w:noProof/>
                <w:webHidden/>
              </w:rPr>
              <w:t>16</w:t>
            </w:r>
            <w:r>
              <w:rPr>
                <w:noProof/>
                <w:webHidden/>
              </w:rPr>
              <w:fldChar w:fldCharType="end"/>
            </w:r>
          </w:hyperlink>
        </w:p>
        <w:p w14:paraId="3AEC5DF8" w14:textId="3486FFA1"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2" w:history="1">
            <w:r w:rsidRPr="00CA460E">
              <w:rPr>
                <w:rStyle w:val="Hyperlink"/>
                <w:noProof/>
              </w:rPr>
              <w:t>4.3.3</w:t>
            </w:r>
            <w:r>
              <w:rPr>
                <w:rFonts w:asciiTheme="minorHAnsi" w:eastAsiaTheme="minorEastAsia" w:hAnsiTheme="minorHAnsi" w:cstheme="minorBidi"/>
                <w:noProof/>
                <w:kern w:val="2"/>
                <w:sz w:val="24"/>
                <w:szCs w:val="24"/>
                <w14:ligatures w14:val="standardContextual"/>
              </w:rPr>
              <w:tab/>
            </w:r>
            <w:r w:rsidRPr="00CA460E">
              <w:rPr>
                <w:rStyle w:val="Hyperlink"/>
                <w:noProof/>
              </w:rPr>
              <w:t>Infantry Fighting Vehicle (IFV)</w:t>
            </w:r>
            <w:r>
              <w:rPr>
                <w:noProof/>
                <w:webHidden/>
              </w:rPr>
              <w:tab/>
            </w:r>
            <w:r>
              <w:rPr>
                <w:noProof/>
                <w:webHidden/>
              </w:rPr>
              <w:fldChar w:fldCharType="begin"/>
            </w:r>
            <w:r>
              <w:rPr>
                <w:noProof/>
                <w:webHidden/>
              </w:rPr>
              <w:instrText xml:space="preserve"> PAGEREF _Toc199490102 \h </w:instrText>
            </w:r>
            <w:r>
              <w:rPr>
                <w:noProof/>
                <w:webHidden/>
              </w:rPr>
            </w:r>
            <w:r>
              <w:rPr>
                <w:noProof/>
                <w:webHidden/>
              </w:rPr>
              <w:fldChar w:fldCharType="separate"/>
            </w:r>
            <w:r>
              <w:rPr>
                <w:noProof/>
                <w:webHidden/>
              </w:rPr>
              <w:t>17</w:t>
            </w:r>
            <w:r>
              <w:rPr>
                <w:noProof/>
                <w:webHidden/>
              </w:rPr>
              <w:fldChar w:fldCharType="end"/>
            </w:r>
          </w:hyperlink>
        </w:p>
        <w:p w14:paraId="18DDBB1A" w14:textId="259B41B5"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3" w:history="1">
            <w:r w:rsidRPr="00CA460E">
              <w:rPr>
                <w:rStyle w:val="Hyperlink"/>
                <w:noProof/>
              </w:rPr>
              <w:t>4.3.4</w:t>
            </w:r>
            <w:r>
              <w:rPr>
                <w:rFonts w:asciiTheme="minorHAnsi" w:eastAsiaTheme="minorEastAsia" w:hAnsiTheme="minorHAnsi" w:cstheme="minorBidi"/>
                <w:noProof/>
                <w:kern w:val="2"/>
                <w:sz w:val="24"/>
                <w:szCs w:val="24"/>
                <w14:ligatures w14:val="standardContextual"/>
              </w:rPr>
              <w:tab/>
            </w:r>
            <w:r w:rsidRPr="00CA460E">
              <w:rPr>
                <w:rStyle w:val="Hyperlink"/>
                <w:noProof/>
              </w:rPr>
              <w:t>Command Vehicles (COMV)</w:t>
            </w:r>
            <w:r>
              <w:rPr>
                <w:noProof/>
                <w:webHidden/>
              </w:rPr>
              <w:tab/>
            </w:r>
            <w:r>
              <w:rPr>
                <w:noProof/>
                <w:webHidden/>
              </w:rPr>
              <w:fldChar w:fldCharType="begin"/>
            </w:r>
            <w:r>
              <w:rPr>
                <w:noProof/>
                <w:webHidden/>
              </w:rPr>
              <w:instrText xml:space="preserve"> PAGEREF _Toc199490103 \h </w:instrText>
            </w:r>
            <w:r>
              <w:rPr>
                <w:noProof/>
                <w:webHidden/>
              </w:rPr>
            </w:r>
            <w:r>
              <w:rPr>
                <w:noProof/>
                <w:webHidden/>
              </w:rPr>
              <w:fldChar w:fldCharType="separate"/>
            </w:r>
            <w:r>
              <w:rPr>
                <w:noProof/>
                <w:webHidden/>
              </w:rPr>
              <w:t>17</w:t>
            </w:r>
            <w:r>
              <w:rPr>
                <w:noProof/>
                <w:webHidden/>
              </w:rPr>
              <w:fldChar w:fldCharType="end"/>
            </w:r>
          </w:hyperlink>
        </w:p>
        <w:p w14:paraId="0D5F9D47" w14:textId="4142EE88"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4" w:history="1">
            <w:r w:rsidRPr="00CA460E">
              <w:rPr>
                <w:rStyle w:val="Hyperlink"/>
                <w:noProof/>
              </w:rPr>
              <w:t>4.3.5</w:t>
            </w:r>
            <w:r>
              <w:rPr>
                <w:rFonts w:asciiTheme="minorHAnsi" w:eastAsiaTheme="minorEastAsia" w:hAnsiTheme="minorHAnsi" w:cstheme="minorBidi"/>
                <w:noProof/>
                <w:kern w:val="2"/>
                <w:sz w:val="24"/>
                <w:szCs w:val="24"/>
                <w14:ligatures w14:val="standardContextual"/>
              </w:rPr>
              <w:tab/>
            </w:r>
            <w:r w:rsidRPr="00CA460E">
              <w:rPr>
                <w:rStyle w:val="Hyperlink"/>
                <w:noProof/>
              </w:rPr>
              <w:t>Reconnaissance (RECCE/RECON)</w:t>
            </w:r>
            <w:r>
              <w:rPr>
                <w:noProof/>
                <w:webHidden/>
              </w:rPr>
              <w:tab/>
            </w:r>
            <w:r>
              <w:rPr>
                <w:noProof/>
                <w:webHidden/>
              </w:rPr>
              <w:fldChar w:fldCharType="begin"/>
            </w:r>
            <w:r>
              <w:rPr>
                <w:noProof/>
                <w:webHidden/>
              </w:rPr>
              <w:instrText xml:space="preserve"> PAGEREF _Toc199490104 \h </w:instrText>
            </w:r>
            <w:r>
              <w:rPr>
                <w:noProof/>
                <w:webHidden/>
              </w:rPr>
            </w:r>
            <w:r>
              <w:rPr>
                <w:noProof/>
                <w:webHidden/>
              </w:rPr>
              <w:fldChar w:fldCharType="separate"/>
            </w:r>
            <w:r>
              <w:rPr>
                <w:noProof/>
                <w:webHidden/>
              </w:rPr>
              <w:t>17</w:t>
            </w:r>
            <w:r>
              <w:rPr>
                <w:noProof/>
                <w:webHidden/>
              </w:rPr>
              <w:fldChar w:fldCharType="end"/>
            </w:r>
          </w:hyperlink>
        </w:p>
        <w:p w14:paraId="2821758D" w14:textId="3D5BDAEE"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5" w:history="1">
            <w:r w:rsidRPr="00CA460E">
              <w:rPr>
                <w:rStyle w:val="Hyperlink"/>
                <w:noProof/>
              </w:rPr>
              <w:t>4.3.6</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Artillery (SPARTY)</w:t>
            </w:r>
            <w:r>
              <w:rPr>
                <w:noProof/>
                <w:webHidden/>
              </w:rPr>
              <w:tab/>
            </w:r>
            <w:r>
              <w:rPr>
                <w:noProof/>
                <w:webHidden/>
              </w:rPr>
              <w:fldChar w:fldCharType="begin"/>
            </w:r>
            <w:r>
              <w:rPr>
                <w:noProof/>
                <w:webHidden/>
              </w:rPr>
              <w:instrText xml:space="preserve"> PAGEREF _Toc199490105 \h </w:instrText>
            </w:r>
            <w:r>
              <w:rPr>
                <w:noProof/>
                <w:webHidden/>
              </w:rPr>
            </w:r>
            <w:r>
              <w:rPr>
                <w:noProof/>
                <w:webHidden/>
              </w:rPr>
              <w:fldChar w:fldCharType="separate"/>
            </w:r>
            <w:r>
              <w:rPr>
                <w:noProof/>
                <w:webHidden/>
              </w:rPr>
              <w:t>17</w:t>
            </w:r>
            <w:r>
              <w:rPr>
                <w:noProof/>
                <w:webHidden/>
              </w:rPr>
              <w:fldChar w:fldCharType="end"/>
            </w:r>
          </w:hyperlink>
        </w:p>
        <w:p w14:paraId="26A76403" w14:textId="2C965643"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6" w:history="1">
            <w:r w:rsidRPr="00CA460E">
              <w:rPr>
                <w:rStyle w:val="Hyperlink"/>
                <w:noProof/>
              </w:rPr>
              <w:t>4.3.7</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Anti-Tank (SPAT)</w:t>
            </w:r>
            <w:r>
              <w:rPr>
                <w:noProof/>
                <w:webHidden/>
              </w:rPr>
              <w:tab/>
            </w:r>
            <w:r>
              <w:rPr>
                <w:noProof/>
                <w:webHidden/>
              </w:rPr>
              <w:fldChar w:fldCharType="begin"/>
            </w:r>
            <w:r>
              <w:rPr>
                <w:noProof/>
                <w:webHidden/>
              </w:rPr>
              <w:instrText xml:space="preserve"> PAGEREF _Toc199490106 \h </w:instrText>
            </w:r>
            <w:r>
              <w:rPr>
                <w:noProof/>
                <w:webHidden/>
              </w:rPr>
            </w:r>
            <w:r>
              <w:rPr>
                <w:noProof/>
                <w:webHidden/>
              </w:rPr>
              <w:fldChar w:fldCharType="separate"/>
            </w:r>
            <w:r>
              <w:rPr>
                <w:noProof/>
                <w:webHidden/>
              </w:rPr>
              <w:t>17</w:t>
            </w:r>
            <w:r>
              <w:rPr>
                <w:noProof/>
                <w:webHidden/>
              </w:rPr>
              <w:fldChar w:fldCharType="end"/>
            </w:r>
          </w:hyperlink>
        </w:p>
        <w:p w14:paraId="7EB48CFF" w14:textId="1795B18A"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7" w:history="1">
            <w:r w:rsidRPr="00CA460E">
              <w:rPr>
                <w:rStyle w:val="Hyperlink"/>
                <w:noProof/>
              </w:rPr>
              <w:t>4.3.8</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Flak (SPFLAK)</w:t>
            </w:r>
            <w:r>
              <w:rPr>
                <w:noProof/>
                <w:webHidden/>
              </w:rPr>
              <w:tab/>
            </w:r>
            <w:r>
              <w:rPr>
                <w:noProof/>
                <w:webHidden/>
              </w:rPr>
              <w:fldChar w:fldCharType="begin"/>
            </w:r>
            <w:r>
              <w:rPr>
                <w:noProof/>
                <w:webHidden/>
              </w:rPr>
              <w:instrText xml:space="preserve"> PAGEREF _Toc199490107 \h </w:instrText>
            </w:r>
            <w:r>
              <w:rPr>
                <w:noProof/>
                <w:webHidden/>
              </w:rPr>
            </w:r>
            <w:r>
              <w:rPr>
                <w:noProof/>
                <w:webHidden/>
              </w:rPr>
              <w:fldChar w:fldCharType="separate"/>
            </w:r>
            <w:r>
              <w:rPr>
                <w:noProof/>
                <w:webHidden/>
              </w:rPr>
              <w:t>17</w:t>
            </w:r>
            <w:r>
              <w:rPr>
                <w:noProof/>
                <w:webHidden/>
              </w:rPr>
              <w:fldChar w:fldCharType="end"/>
            </w:r>
          </w:hyperlink>
        </w:p>
        <w:p w14:paraId="6F91FE88" w14:textId="11DBC106"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8" w:history="1">
            <w:r w:rsidRPr="00CA460E">
              <w:rPr>
                <w:rStyle w:val="Hyperlink"/>
                <w:noProof/>
              </w:rPr>
              <w:t>4.3.9</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Mortar (SPMTR)</w:t>
            </w:r>
            <w:r>
              <w:rPr>
                <w:noProof/>
                <w:webHidden/>
              </w:rPr>
              <w:tab/>
            </w:r>
            <w:r>
              <w:rPr>
                <w:noProof/>
                <w:webHidden/>
              </w:rPr>
              <w:fldChar w:fldCharType="begin"/>
            </w:r>
            <w:r>
              <w:rPr>
                <w:noProof/>
                <w:webHidden/>
              </w:rPr>
              <w:instrText xml:space="preserve"> PAGEREF _Toc199490108 \h </w:instrText>
            </w:r>
            <w:r>
              <w:rPr>
                <w:noProof/>
                <w:webHidden/>
              </w:rPr>
            </w:r>
            <w:r>
              <w:rPr>
                <w:noProof/>
                <w:webHidden/>
              </w:rPr>
              <w:fldChar w:fldCharType="separate"/>
            </w:r>
            <w:r>
              <w:rPr>
                <w:noProof/>
                <w:webHidden/>
              </w:rPr>
              <w:t>17</w:t>
            </w:r>
            <w:r>
              <w:rPr>
                <w:noProof/>
                <w:webHidden/>
              </w:rPr>
              <w:fldChar w:fldCharType="end"/>
            </w:r>
          </w:hyperlink>
        </w:p>
        <w:p w14:paraId="4EDE96D3" w14:textId="6FB4C806"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09" w:history="1">
            <w:r w:rsidRPr="00CA460E">
              <w:rPr>
                <w:rStyle w:val="Hyperlink"/>
                <w:noProof/>
              </w:rPr>
              <w:t>4.3.10</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Rocket (SPRKT)</w:t>
            </w:r>
            <w:r>
              <w:rPr>
                <w:noProof/>
                <w:webHidden/>
              </w:rPr>
              <w:tab/>
            </w:r>
            <w:r>
              <w:rPr>
                <w:noProof/>
                <w:webHidden/>
              </w:rPr>
              <w:fldChar w:fldCharType="begin"/>
            </w:r>
            <w:r>
              <w:rPr>
                <w:noProof/>
                <w:webHidden/>
              </w:rPr>
              <w:instrText xml:space="preserve"> PAGEREF _Toc199490109 \h </w:instrText>
            </w:r>
            <w:r>
              <w:rPr>
                <w:noProof/>
                <w:webHidden/>
              </w:rPr>
            </w:r>
            <w:r>
              <w:rPr>
                <w:noProof/>
                <w:webHidden/>
              </w:rPr>
              <w:fldChar w:fldCharType="separate"/>
            </w:r>
            <w:r>
              <w:rPr>
                <w:noProof/>
                <w:webHidden/>
              </w:rPr>
              <w:t>17</w:t>
            </w:r>
            <w:r>
              <w:rPr>
                <w:noProof/>
                <w:webHidden/>
              </w:rPr>
              <w:fldChar w:fldCharType="end"/>
            </w:r>
          </w:hyperlink>
        </w:p>
        <w:p w14:paraId="4C4CFA63" w14:textId="6F520ACC"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10" w:history="1">
            <w:r w:rsidRPr="00CA460E">
              <w:rPr>
                <w:rStyle w:val="Hyperlink"/>
                <w:noProof/>
              </w:rPr>
              <w:t>4.3.11</w:t>
            </w:r>
            <w:r>
              <w:rPr>
                <w:rFonts w:asciiTheme="minorHAnsi" w:eastAsiaTheme="minorEastAsia" w:hAnsiTheme="minorHAnsi" w:cstheme="minorBidi"/>
                <w:noProof/>
                <w:kern w:val="2"/>
                <w:sz w:val="24"/>
                <w:szCs w:val="24"/>
                <w14:ligatures w14:val="standardContextual"/>
              </w:rPr>
              <w:tab/>
            </w:r>
            <w:r w:rsidRPr="00CA460E">
              <w:rPr>
                <w:rStyle w:val="Hyperlink"/>
                <w:noProof/>
              </w:rPr>
              <w:t>Self-Propelled SAM (SPSAM)</w:t>
            </w:r>
            <w:r>
              <w:rPr>
                <w:noProof/>
                <w:webHidden/>
              </w:rPr>
              <w:tab/>
            </w:r>
            <w:r>
              <w:rPr>
                <w:noProof/>
                <w:webHidden/>
              </w:rPr>
              <w:fldChar w:fldCharType="begin"/>
            </w:r>
            <w:r>
              <w:rPr>
                <w:noProof/>
                <w:webHidden/>
              </w:rPr>
              <w:instrText xml:space="preserve"> PAGEREF _Toc199490110 \h </w:instrText>
            </w:r>
            <w:r>
              <w:rPr>
                <w:noProof/>
                <w:webHidden/>
              </w:rPr>
            </w:r>
            <w:r>
              <w:rPr>
                <w:noProof/>
                <w:webHidden/>
              </w:rPr>
              <w:fldChar w:fldCharType="separate"/>
            </w:r>
            <w:r>
              <w:rPr>
                <w:noProof/>
                <w:webHidden/>
              </w:rPr>
              <w:t>17</w:t>
            </w:r>
            <w:r>
              <w:rPr>
                <w:noProof/>
                <w:webHidden/>
              </w:rPr>
              <w:fldChar w:fldCharType="end"/>
            </w:r>
          </w:hyperlink>
        </w:p>
        <w:p w14:paraId="402E8AB8" w14:textId="7A9F3025"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11" w:history="1">
            <w:r w:rsidRPr="00CA460E">
              <w:rPr>
                <w:rStyle w:val="Hyperlink"/>
                <w:noProof/>
              </w:rPr>
              <w:t>4.3.12</w:t>
            </w:r>
            <w:r>
              <w:rPr>
                <w:rFonts w:asciiTheme="minorHAnsi" w:eastAsiaTheme="minorEastAsia" w:hAnsiTheme="minorHAnsi" w:cstheme="minorBidi"/>
                <w:noProof/>
                <w:kern w:val="2"/>
                <w:sz w:val="24"/>
                <w:szCs w:val="24"/>
                <w14:ligatures w14:val="standardContextual"/>
              </w:rPr>
              <w:tab/>
            </w:r>
            <w:r w:rsidRPr="00CA460E">
              <w:rPr>
                <w:rStyle w:val="Hyperlink"/>
                <w:noProof/>
              </w:rPr>
              <w:t>Tank</w:t>
            </w:r>
            <w:r>
              <w:rPr>
                <w:noProof/>
                <w:webHidden/>
              </w:rPr>
              <w:tab/>
            </w:r>
            <w:r>
              <w:rPr>
                <w:noProof/>
                <w:webHidden/>
              </w:rPr>
              <w:fldChar w:fldCharType="begin"/>
            </w:r>
            <w:r>
              <w:rPr>
                <w:noProof/>
                <w:webHidden/>
              </w:rPr>
              <w:instrText xml:space="preserve"> PAGEREF _Toc199490111 \h </w:instrText>
            </w:r>
            <w:r>
              <w:rPr>
                <w:noProof/>
                <w:webHidden/>
              </w:rPr>
            </w:r>
            <w:r>
              <w:rPr>
                <w:noProof/>
                <w:webHidden/>
              </w:rPr>
              <w:fldChar w:fldCharType="separate"/>
            </w:r>
            <w:r>
              <w:rPr>
                <w:noProof/>
                <w:webHidden/>
              </w:rPr>
              <w:t>17</w:t>
            </w:r>
            <w:r>
              <w:rPr>
                <w:noProof/>
                <w:webHidden/>
              </w:rPr>
              <w:fldChar w:fldCharType="end"/>
            </w:r>
          </w:hyperlink>
        </w:p>
        <w:p w14:paraId="548C9E1E" w14:textId="2584E03D"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12" w:history="1">
            <w:r w:rsidRPr="00CA460E">
              <w:rPr>
                <w:rStyle w:val="Hyperlink"/>
                <w:noProof/>
              </w:rPr>
              <w:t>4.3.13</w:t>
            </w:r>
            <w:r>
              <w:rPr>
                <w:rFonts w:asciiTheme="minorHAnsi" w:eastAsiaTheme="minorEastAsia" w:hAnsiTheme="minorHAnsi" w:cstheme="minorBidi"/>
                <w:noProof/>
                <w:kern w:val="2"/>
                <w:sz w:val="24"/>
                <w:szCs w:val="24"/>
                <w14:ligatures w14:val="standardContextual"/>
              </w:rPr>
              <w:tab/>
            </w:r>
            <w:r w:rsidRPr="00CA460E">
              <w:rPr>
                <w:rStyle w:val="Hyperlink"/>
                <w:noProof/>
              </w:rPr>
              <w:t>Utility Vehicle</w:t>
            </w:r>
            <w:r>
              <w:rPr>
                <w:noProof/>
                <w:webHidden/>
              </w:rPr>
              <w:tab/>
            </w:r>
            <w:r>
              <w:rPr>
                <w:noProof/>
                <w:webHidden/>
              </w:rPr>
              <w:fldChar w:fldCharType="begin"/>
            </w:r>
            <w:r>
              <w:rPr>
                <w:noProof/>
                <w:webHidden/>
              </w:rPr>
              <w:instrText xml:space="preserve"> PAGEREF _Toc199490112 \h </w:instrText>
            </w:r>
            <w:r>
              <w:rPr>
                <w:noProof/>
                <w:webHidden/>
              </w:rPr>
            </w:r>
            <w:r>
              <w:rPr>
                <w:noProof/>
                <w:webHidden/>
              </w:rPr>
              <w:fldChar w:fldCharType="separate"/>
            </w:r>
            <w:r>
              <w:rPr>
                <w:noProof/>
                <w:webHidden/>
              </w:rPr>
              <w:t>17</w:t>
            </w:r>
            <w:r>
              <w:rPr>
                <w:noProof/>
                <w:webHidden/>
              </w:rPr>
              <w:fldChar w:fldCharType="end"/>
            </w:r>
          </w:hyperlink>
        </w:p>
        <w:p w14:paraId="319AC69B" w14:textId="2726FB86"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13" w:history="1">
            <w:r w:rsidRPr="00CA460E">
              <w:rPr>
                <w:rStyle w:val="Hyperlink"/>
                <w:noProof/>
                <w:highlight w:val="yellow"/>
              </w:rPr>
              <w:t>4.3.14</w:t>
            </w:r>
            <w:r>
              <w:rPr>
                <w:rFonts w:asciiTheme="minorHAnsi" w:eastAsiaTheme="minorEastAsia" w:hAnsiTheme="minorHAnsi" w:cstheme="minorBidi"/>
                <w:noProof/>
                <w:kern w:val="2"/>
                <w:sz w:val="24"/>
                <w:szCs w:val="24"/>
                <w14:ligatures w14:val="standardContextual"/>
              </w:rPr>
              <w:tab/>
            </w:r>
            <w:r w:rsidRPr="00CA460E">
              <w:rPr>
                <w:rStyle w:val="Hyperlink"/>
                <w:noProof/>
                <w:highlight w:val="yellow"/>
              </w:rPr>
              <w:t>Weapon Locating Radars (WLR)</w:t>
            </w:r>
            <w:r>
              <w:rPr>
                <w:noProof/>
                <w:webHidden/>
              </w:rPr>
              <w:tab/>
            </w:r>
            <w:r>
              <w:rPr>
                <w:noProof/>
                <w:webHidden/>
              </w:rPr>
              <w:fldChar w:fldCharType="begin"/>
            </w:r>
            <w:r>
              <w:rPr>
                <w:noProof/>
                <w:webHidden/>
              </w:rPr>
              <w:instrText xml:space="preserve"> PAGEREF _Toc199490113 \h </w:instrText>
            </w:r>
            <w:r>
              <w:rPr>
                <w:noProof/>
                <w:webHidden/>
              </w:rPr>
            </w:r>
            <w:r>
              <w:rPr>
                <w:noProof/>
                <w:webHidden/>
              </w:rPr>
              <w:fldChar w:fldCharType="separate"/>
            </w:r>
            <w:r>
              <w:rPr>
                <w:noProof/>
                <w:webHidden/>
              </w:rPr>
              <w:t>17</w:t>
            </w:r>
            <w:r>
              <w:rPr>
                <w:noProof/>
                <w:webHidden/>
              </w:rPr>
              <w:fldChar w:fldCharType="end"/>
            </w:r>
          </w:hyperlink>
        </w:p>
        <w:p w14:paraId="19C1FCC1" w14:textId="22918185" w:rsidR="00BC0ED7" w:rsidRDefault="00BC0ED7">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490114" w:history="1">
            <w:r w:rsidRPr="00CA460E">
              <w:rPr>
                <w:rStyle w:val="Hyperlink"/>
                <w:noProof/>
              </w:rPr>
              <w:t>4.3.15</w:t>
            </w:r>
            <w:r>
              <w:rPr>
                <w:rFonts w:asciiTheme="minorHAnsi" w:eastAsiaTheme="minorEastAsia" w:hAnsiTheme="minorHAnsi" w:cstheme="minorBidi"/>
                <w:noProof/>
                <w:kern w:val="2"/>
                <w:sz w:val="24"/>
                <w:szCs w:val="24"/>
                <w14:ligatures w14:val="standardContextual"/>
              </w:rPr>
              <w:tab/>
            </w:r>
            <w:r w:rsidRPr="00CA460E">
              <w:rPr>
                <w:rStyle w:val="Hyperlink"/>
                <w:noProof/>
              </w:rPr>
              <w:t>Logistical Locations</w:t>
            </w:r>
            <w:r>
              <w:rPr>
                <w:noProof/>
                <w:webHidden/>
              </w:rPr>
              <w:tab/>
            </w:r>
            <w:r>
              <w:rPr>
                <w:noProof/>
                <w:webHidden/>
              </w:rPr>
              <w:fldChar w:fldCharType="begin"/>
            </w:r>
            <w:r>
              <w:rPr>
                <w:noProof/>
                <w:webHidden/>
              </w:rPr>
              <w:instrText xml:space="preserve"> PAGEREF _Toc199490114 \h </w:instrText>
            </w:r>
            <w:r>
              <w:rPr>
                <w:noProof/>
                <w:webHidden/>
              </w:rPr>
            </w:r>
            <w:r>
              <w:rPr>
                <w:noProof/>
                <w:webHidden/>
              </w:rPr>
              <w:fldChar w:fldCharType="separate"/>
            </w:r>
            <w:r>
              <w:rPr>
                <w:noProof/>
                <w:webHidden/>
              </w:rPr>
              <w:t>18</w:t>
            </w:r>
            <w:r>
              <w:rPr>
                <w:noProof/>
                <w:webHidden/>
              </w:rPr>
              <w:fldChar w:fldCharType="end"/>
            </w:r>
          </w:hyperlink>
        </w:p>
        <w:p w14:paraId="420A46CA" w14:textId="3AFDB365" w:rsidR="00BC0ED7" w:rsidRDefault="00BC0ED7">
          <w:pPr>
            <w:pStyle w:val="TOC1"/>
            <w:rPr>
              <w:rFonts w:asciiTheme="minorHAnsi" w:eastAsiaTheme="minorEastAsia" w:hAnsiTheme="minorHAnsi" w:cstheme="minorBidi"/>
              <w:noProof/>
              <w:kern w:val="2"/>
              <w:szCs w:val="24"/>
              <w14:ligatures w14:val="standardContextual"/>
            </w:rPr>
          </w:pPr>
          <w:hyperlink w:anchor="_Toc199490115" w:history="1">
            <w:r w:rsidRPr="00CA460E">
              <w:rPr>
                <w:rStyle w:val="Hyperlink"/>
                <w:noProof/>
              </w:rPr>
              <w:t>5</w:t>
            </w:r>
            <w:r>
              <w:rPr>
                <w:rFonts w:asciiTheme="minorHAnsi" w:eastAsiaTheme="minorEastAsia" w:hAnsiTheme="minorHAnsi" w:cstheme="minorBidi"/>
                <w:noProof/>
                <w:kern w:val="2"/>
                <w:szCs w:val="24"/>
                <w14:ligatures w14:val="standardContextual"/>
              </w:rPr>
              <w:tab/>
            </w:r>
            <w:r w:rsidRPr="00CA460E">
              <w:rPr>
                <w:rStyle w:val="Hyperlink"/>
                <w:noProof/>
              </w:rPr>
              <w:t>Other Unit Types</w:t>
            </w:r>
            <w:r>
              <w:rPr>
                <w:noProof/>
                <w:webHidden/>
              </w:rPr>
              <w:tab/>
            </w:r>
            <w:r>
              <w:rPr>
                <w:noProof/>
                <w:webHidden/>
              </w:rPr>
              <w:fldChar w:fldCharType="begin"/>
            </w:r>
            <w:r>
              <w:rPr>
                <w:noProof/>
                <w:webHidden/>
              </w:rPr>
              <w:instrText xml:space="preserve"> PAGEREF _Toc199490115 \h </w:instrText>
            </w:r>
            <w:r>
              <w:rPr>
                <w:noProof/>
                <w:webHidden/>
              </w:rPr>
            </w:r>
            <w:r>
              <w:rPr>
                <w:noProof/>
                <w:webHidden/>
              </w:rPr>
              <w:fldChar w:fldCharType="separate"/>
            </w:r>
            <w:r>
              <w:rPr>
                <w:noProof/>
                <w:webHidden/>
              </w:rPr>
              <w:t>18</w:t>
            </w:r>
            <w:r>
              <w:rPr>
                <w:noProof/>
                <w:webHidden/>
              </w:rPr>
              <w:fldChar w:fldCharType="end"/>
            </w:r>
          </w:hyperlink>
        </w:p>
        <w:p w14:paraId="1F4A8296" w14:textId="2246B03A"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16" w:history="1">
            <w:r w:rsidRPr="00CA460E">
              <w:rPr>
                <w:rStyle w:val="Hyperlink"/>
                <w:noProof/>
              </w:rPr>
              <w:t>5.1</w:t>
            </w:r>
            <w:r>
              <w:rPr>
                <w:rFonts w:asciiTheme="minorHAnsi" w:eastAsiaTheme="minorEastAsia" w:hAnsiTheme="minorHAnsi" w:cstheme="minorBidi"/>
                <w:noProof/>
                <w:kern w:val="2"/>
                <w:szCs w:val="24"/>
                <w14:ligatures w14:val="standardContextual"/>
              </w:rPr>
              <w:tab/>
            </w:r>
            <w:r w:rsidRPr="00CA460E">
              <w:rPr>
                <w:rStyle w:val="Hyperlink"/>
                <w:noProof/>
              </w:rPr>
              <w:t>Sea (Ships and Submarines)</w:t>
            </w:r>
            <w:r>
              <w:rPr>
                <w:noProof/>
                <w:webHidden/>
              </w:rPr>
              <w:tab/>
            </w:r>
            <w:r>
              <w:rPr>
                <w:noProof/>
                <w:webHidden/>
              </w:rPr>
              <w:fldChar w:fldCharType="begin"/>
            </w:r>
            <w:r>
              <w:rPr>
                <w:noProof/>
                <w:webHidden/>
              </w:rPr>
              <w:instrText xml:space="preserve"> PAGEREF _Toc199490116 \h </w:instrText>
            </w:r>
            <w:r>
              <w:rPr>
                <w:noProof/>
                <w:webHidden/>
              </w:rPr>
            </w:r>
            <w:r>
              <w:rPr>
                <w:noProof/>
                <w:webHidden/>
              </w:rPr>
              <w:fldChar w:fldCharType="separate"/>
            </w:r>
            <w:r>
              <w:rPr>
                <w:noProof/>
                <w:webHidden/>
              </w:rPr>
              <w:t>18</w:t>
            </w:r>
            <w:r>
              <w:rPr>
                <w:noProof/>
                <w:webHidden/>
              </w:rPr>
              <w:fldChar w:fldCharType="end"/>
            </w:r>
          </w:hyperlink>
        </w:p>
        <w:p w14:paraId="088067BF" w14:textId="73DE51A8"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17" w:history="1">
            <w:r w:rsidRPr="00CA460E">
              <w:rPr>
                <w:rStyle w:val="Hyperlink"/>
                <w:noProof/>
              </w:rPr>
              <w:t>5.2</w:t>
            </w:r>
            <w:r>
              <w:rPr>
                <w:rFonts w:asciiTheme="minorHAnsi" w:eastAsiaTheme="minorEastAsia" w:hAnsiTheme="minorHAnsi" w:cstheme="minorBidi"/>
                <w:noProof/>
                <w:kern w:val="2"/>
                <w:szCs w:val="24"/>
                <w14:ligatures w14:val="standardContextual"/>
              </w:rPr>
              <w:tab/>
            </w:r>
            <w:r w:rsidRPr="00CA460E">
              <w:rPr>
                <w:rStyle w:val="Hyperlink"/>
                <w:noProof/>
              </w:rPr>
              <w:t>Space (Stations and Satellites)</w:t>
            </w:r>
            <w:r>
              <w:rPr>
                <w:noProof/>
                <w:webHidden/>
              </w:rPr>
              <w:tab/>
            </w:r>
            <w:r>
              <w:rPr>
                <w:noProof/>
                <w:webHidden/>
              </w:rPr>
              <w:fldChar w:fldCharType="begin"/>
            </w:r>
            <w:r>
              <w:rPr>
                <w:noProof/>
                <w:webHidden/>
              </w:rPr>
              <w:instrText xml:space="preserve"> PAGEREF _Toc199490117 \h </w:instrText>
            </w:r>
            <w:r>
              <w:rPr>
                <w:noProof/>
                <w:webHidden/>
              </w:rPr>
            </w:r>
            <w:r>
              <w:rPr>
                <w:noProof/>
                <w:webHidden/>
              </w:rPr>
              <w:fldChar w:fldCharType="separate"/>
            </w:r>
            <w:r>
              <w:rPr>
                <w:noProof/>
                <w:webHidden/>
              </w:rPr>
              <w:t>18</w:t>
            </w:r>
            <w:r>
              <w:rPr>
                <w:noProof/>
                <w:webHidden/>
              </w:rPr>
              <w:fldChar w:fldCharType="end"/>
            </w:r>
          </w:hyperlink>
        </w:p>
        <w:p w14:paraId="4118C727" w14:textId="3338CEE3" w:rsidR="00BC0ED7" w:rsidRDefault="00BC0ED7">
          <w:pPr>
            <w:pStyle w:val="TOC1"/>
            <w:rPr>
              <w:rFonts w:asciiTheme="minorHAnsi" w:eastAsiaTheme="minorEastAsia" w:hAnsiTheme="minorHAnsi" w:cstheme="minorBidi"/>
              <w:noProof/>
              <w:kern w:val="2"/>
              <w:szCs w:val="24"/>
              <w14:ligatures w14:val="standardContextual"/>
            </w:rPr>
          </w:pPr>
          <w:hyperlink w:anchor="_Toc199490118" w:history="1">
            <w:r w:rsidRPr="00CA460E">
              <w:rPr>
                <w:rStyle w:val="Hyperlink"/>
                <w:noProof/>
              </w:rPr>
              <w:t>6</w:t>
            </w:r>
            <w:r>
              <w:rPr>
                <w:rFonts w:asciiTheme="minorHAnsi" w:eastAsiaTheme="minorEastAsia" w:hAnsiTheme="minorHAnsi" w:cstheme="minorBidi"/>
                <w:noProof/>
                <w:kern w:val="2"/>
                <w:szCs w:val="24"/>
                <w14:ligatures w14:val="standardContextual"/>
              </w:rPr>
              <w:tab/>
            </w:r>
            <w:r w:rsidRPr="00CA460E">
              <w:rPr>
                <w:rStyle w:val="Hyperlink"/>
                <w:noProof/>
              </w:rPr>
              <w:t>Weapon Types</w:t>
            </w:r>
            <w:r>
              <w:rPr>
                <w:noProof/>
                <w:webHidden/>
              </w:rPr>
              <w:tab/>
            </w:r>
            <w:r>
              <w:rPr>
                <w:noProof/>
                <w:webHidden/>
              </w:rPr>
              <w:fldChar w:fldCharType="begin"/>
            </w:r>
            <w:r>
              <w:rPr>
                <w:noProof/>
                <w:webHidden/>
              </w:rPr>
              <w:instrText xml:space="preserve"> PAGEREF _Toc199490118 \h </w:instrText>
            </w:r>
            <w:r>
              <w:rPr>
                <w:noProof/>
                <w:webHidden/>
              </w:rPr>
            </w:r>
            <w:r>
              <w:rPr>
                <w:noProof/>
                <w:webHidden/>
              </w:rPr>
              <w:fldChar w:fldCharType="separate"/>
            </w:r>
            <w:r>
              <w:rPr>
                <w:noProof/>
                <w:webHidden/>
              </w:rPr>
              <w:t>18</w:t>
            </w:r>
            <w:r>
              <w:rPr>
                <w:noProof/>
                <w:webHidden/>
              </w:rPr>
              <w:fldChar w:fldCharType="end"/>
            </w:r>
          </w:hyperlink>
        </w:p>
        <w:p w14:paraId="6E9D08EB" w14:textId="7EA300F3"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19" w:history="1">
            <w:r w:rsidRPr="00CA460E">
              <w:rPr>
                <w:rStyle w:val="Hyperlink"/>
                <w:noProof/>
              </w:rPr>
              <w:t>6.1</w:t>
            </w:r>
            <w:r>
              <w:rPr>
                <w:rFonts w:asciiTheme="minorHAnsi" w:eastAsiaTheme="minorEastAsia" w:hAnsiTheme="minorHAnsi" w:cstheme="minorBidi"/>
                <w:noProof/>
                <w:kern w:val="2"/>
                <w:szCs w:val="24"/>
                <w14:ligatures w14:val="standardContextual"/>
              </w:rPr>
              <w:tab/>
            </w:r>
            <w:r w:rsidRPr="00CA460E">
              <w:rPr>
                <w:rStyle w:val="Hyperlink"/>
                <w:noProof/>
              </w:rPr>
              <w:t>Aircraft Guns and Cannons</w:t>
            </w:r>
            <w:r>
              <w:rPr>
                <w:noProof/>
                <w:webHidden/>
              </w:rPr>
              <w:tab/>
            </w:r>
            <w:r>
              <w:rPr>
                <w:noProof/>
                <w:webHidden/>
              </w:rPr>
              <w:fldChar w:fldCharType="begin"/>
            </w:r>
            <w:r>
              <w:rPr>
                <w:noProof/>
                <w:webHidden/>
              </w:rPr>
              <w:instrText xml:space="preserve"> PAGEREF _Toc199490119 \h </w:instrText>
            </w:r>
            <w:r>
              <w:rPr>
                <w:noProof/>
                <w:webHidden/>
              </w:rPr>
            </w:r>
            <w:r>
              <w:rPr>
                <w:noProof/>
                <w:webHidden/>
              </w:rPr>
              <w:fldChar w:fldCharType="separate"/>
            </w:r>
            <w:r>
              <w:rPr>
                <w:noProof/>
                <w:webHidden/>
              </w:rPr>
              <w:t>18</w:t>
            </w:r>
            <w:r>
              <w:rPr>
                <w:noProof/>
                <w:webHidden/>
              </w:rPr>
              <w:fldChar w:fldCharType="end"/>
            </w:r>
          </w:hyperlink>
        </w:p>
        <w:p w14:paraId="196C12D7" w14:textId="7A72A95D"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0" w:history="1">
            <w:r w:rsidRPr="00CA460E">
              <w:rPr>
                <w:rStyle w:val="Hyperlink"/>
                <w:noProof/>
              </w:rPr>
              <w:t>6.2</w:t>
            </w:r>
            <w:r>
              <w:rPr>
                <w:rFonts w:asciiTheme="minorHAnsi" w:eastAsiaTheme="minorEastAsia" w:hAnsiTheme="minorHAnsi" w:cstheme="minorBidi"/>
                <w:noProof/>
                <w:kern w:val="2"/>
                <w:szCs w:val="24"/>
                <w14:ligatures w14:val="standardContextual"/>
              </w:rPr>
              <w:tab/>
            </w:r>
            <w:r w:rsidRPr="00CA460E">
              <w:rPr>
                <w:rStyle w:val="Hyperlink"/>
                <w:noProof/>
              </w:rPr>
              <w:t>Anti-Aircraft Gun (AAA)</w:t>
            </w:r>
            <w:r>
              <w:rPr>
                <w:noProof/>
                <w:webHidden/>
              </w:rPr>
              <w:tab/>
            </w:r>
            <w:r>
              <w:rPr>
                <w:noProof/>
                <w:webHidden/>
              </w:rPr>
              <w:fldChar w:fldCharType="begin"/>
            </w:r>
            <w:r>
              <w:rPr>
                <w:noProof/>
                <w:webHidden/>
              </w:rPr>
              <w:instrText xml:space="preserve"> PAGEREF _Toc199490120 \h </w:instrText>
            </w:r>
            <w:r>
              <w:rPr>
                <w:noProof/>
                <w:webHidden/>
              </w:rPr>
            </w:r>
            <w:r>
              <w:rPr>
                <w:noProof/>
                <w:webHidden/>
              </w:rPr>
              <w:fldChar w:fldCharType="separate"/>
            </w:r>
            <w:r>
              <w:rPr>
                <w:noProof/>
                <w:webHidden/>
              </w:rPr>
              <w:t>18</w:t>
            </w:r>
            <w:r>
              <w:rPr>
                <w:noProof/>
                <w:webHidden/>
              </w:rPr>
              <w:fldChar w:fldCharType="end"/>
            </w:r>
          </w:hyperlink>
        </w:p>
        <w:p w14:paraId="621B7222" w14:textId="49A34B39"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1" w:history="1">
            <w:r w:rsidRPr="00CA460E">
              <w:rPr>
                <w:rStyle w:val="Hyperlink"/>
                <w:noProof/>
              </w:rPr>
              <w:t>6.3</w:t>
            </w:r>
            <w:r>
              <w:rPr>
                <w:rFonts w:asciiTheme="minorHAnsi" w:eastAsiaTheme="minorEastAsia" w:hAnsiTheme="minorHAnsi" w:cstheme="minorBidi"/>
                <w:noProof/>
                <w:kern w:val="2"/>
                <w:szCs w:val="24"/>
                <w14:ligatures w14:val="standardContextual"/>
              </w:rPr>
              <w:tab/>
            </w:r>
            <w:r w:rsidRPr="00CA460E">
              <w:rPr>
                <w:rStyle w:val="Hyperlink"/>
                <w:noProof/>
              </w:rPr>
              <w:t>Air Defense Autocannon</w:t>
            </w:r>
            <w:r>
              <w:rPr>
                <w:noProof/>
                <w:webHidden/>
              </w:rPr>
              <w:tab/>
            </w:r>
            <w:r>
              <w:rPr>
                <w:noProof/>
                <w:webHidden/>
              </w:rPr>
              <w:fldChar w:fldCharType="begin"/>
            </w:r>
            <w:r>
              <w:rPr>
                <w:noProof/>
                <w:webHidden/>
              </w:rPr>
              <w:instrText xml:space="preserve"> PAGEREF _Toc199490121 \h </w:instrText>
            </w:r>
            <w:r>
              <w:rPr>
                <w:noProof/>
                <w:webHidden/>
              </w:rPr>
            </w:r>
            <w:r>
              <w:rPr>
                <w:noProof/>
                <w:webHidden/>
              </w:rPr>
              <w:fldChar w:fldCharType="separate"/>
            </w:r>
            <w:r>
              <w:rPr>
                <w:noProof/>
                <w:webHidden/>
              </w:rPr>
              <w:t>18</w:t>
            </w:r>
            <w:r>
              <w:rPr>
                <w:noProof/>
                <w:webHidden/>
              </w:rPr>
              <w:fldChar w:fldCharType="end"/>
            </w:r>
          </w:hyperlink>
        </w:p>
        <w:p w14:paraId="51F66CC0" w14:textId="49FD92FB"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2" w:history="1">
            <w:r w:rsidRPr="00CA460E">
              <w:rPr>
                <w:rStyle w:val="Hyperlink"/>
                <w:noProof/>
              </w:rPr>
              <w:t>6.4</w:t>
            </w:r>
            <w:r>
              <w:rPr>
                <w:rFonts w:asciiTheme="minorHAnsi" w:eastAsiaTheme="minorEastAsia" w:hAnsiTheme="minorHAnsi" w:cstheme="minorBidi"/>
                <w:noProof/>
                <w:kern w:val="2"/>
                <w:szCs w:val="24"/>
                <w14:ligatures w14:val="standardContextual"/>
              </w:rPr>
              <w:tab/>
            </w:r>
            <w:r w:rsidRPr="00CA460E">
              <w:rPr>
                <w:rStyle w:val="Hyperlink"/>
                <w:noProof/>
              </w:rPr>
              <w:t>Air-Launched Rockets (ARK)</w:t>
            </w:r>
            <w:r>
              <w:rPr>
                <w:noProof/>
                <w:webHidden/>
              </w:rPr>
              <w:tab/>
            </w:r>
            <w:r>
              <w:rPr>
                <w:noProof/>
                <w:webHidden/>
              </w:rPr>
              <w:fldChar w:fldCharType="begin"/>
            </w:r>
            <w:r>
              <w:rPr>
                <w:noProof/>
                <w:webHidden/>
              </w:rPr>
              <w:instrText xml:space="preserve"> PAGEREF _Toc199490122 \h </w:instrText>
            </w:r>
            <w:r>
              <w:rPr>
                <w:noProof/>
                <w:webHidden/>
              </w:rPr>
            </w:r>
            <w:r>
              <w:rPr>
                <w:noProof/>
                <w:webHidden/>
              </w:rPr>
              <w:fldChar w:fldCharType="separate"/>
            </w:r>
            <w:r>
              <w:rPr>
                <w:noProof/>
                <w:webHidden/>
              </w:rPr>
              <w:t>18</w:t>
            </w:r>
            <w:r>
              <w:rPr>
                <w:noProof/>
                <w:webHidden/>
              </w:rPr>
              <w:fldChar w:fldCharType="end"/>
            </w:r>
          </w:hyperlink>
        </w:p>
        <w:p w14:paraId="75B6D8E3" w14:textId="0AC3A35E"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3" w:history="1">
            <w:r w:rsidRPr="00CA460E">
              <w:rPr>
                <w:rStyle w:val="Hyperlink"/>
                <w:noProof/>
              </w:rPr>
              <w:t>6.5</w:t>
            </w:r>
            <w:r>
              <w:rPr>
                <w:rFonts w:asciiTheme="minorHAnsi" w:eastAsiaTheme="minorEastAsia" w:hAnsiTheme="minorHAnsi" w:cstheme="minorBidi"/>
                <w:noProof/>
                <w:kern w:val="2"/>
                <w:szCs w:val="24"/>
                <w14:ligatures w14:val="standardContextual"/>
              </w:rPr>
              <w:tab/>
            </w:r>
            <w:r w:rsidRPr="00CA460E">
              <w:rPr>
                <w:rStyle w:val="Hyperlink"/>
                <w:noProof/>
              </w:rPr>
              <w:t>Anti-Tank Guided Missile (ATGM)</w:t>
            </w:r>
            <w:r>
              <w:rPr>
                <w:noProof/>
                <w:webHidden/>
              </w:rPr>
              <w:tab/>
            </w:r>
            <w:r>
              <w:rPr>
                <w:noProof/>
                <w:webHidden/>
              </w:rPr>
              <w:fldChar w:fldCharType="begin"/>
            </w:r>
            <w:r>
              <w:rPr>
                <w:noProof/>
                <w:webHidden/>
              </w:rPr>
              <w:instrText xml:space="preserve"> PAGEREF _Toc199490123 \h </w:instrText>
            </w:r>
            <w:r>
              <w:rPr>
                <w:noProof/>
                <w:webHidden/>
              </w:rPr>
            </w:r>
            <w:r>
              <w:rPr>
                <w:noProof/>
                <w:webHidden/>
              </w:rPr>
              <w:fldChar w:fldCharType="separate"/>
            </w:r>
            <w:r>
              <w:rPr>
                <w:noProof/>
                <w:webHidden/>
              </w:rPr>
              <w:t>18</w:t>
            </w:r>
            <w:r>
              <w:rPr>
                <w:noProof/>
                <w:webHidden/>
              </w:rPr>
              <w:fldChar w:fldCharType="end"/>
            </w:r>
          </w:hyperlink>
        </w:p>
        <w:p w14:paraId="02AB8630" w14:textId="182F9B5D"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4" w:history="1">
            <w:r w:rsidRPr="00CA460E">
              <w:rPr>
                <w:rStyle w:val="Hyperlink"/>
                <w:noProof/>
              </w:rPr>
              <w:t>6.6</w:t>
            </w:r>
            <w:r>
              <w:rPr>
                <w:rFonts w:asciiTheme="minorHAnsi" w:eastAsiaTheme="minorEastAsia" w:hAnsiTheme="minorHAnsi" w:cstheme="minorBidi"/>
                <w:noProof/>
                <w:kern w:val="2"/>
                <w:szCs w:val="24"/>
                <w14:ligatures w14:val="standardContextual"/>
              </w:rPr>
              <w:tab/>
            </w:r>
            <w:r w:rsidRPr="00CA460E">
              <w:rPr>
                <w:rStyle w:val="Hyperlink"/>
                <w:noProof/>
              </w:rPr>
              <w:t>Automatic Grenade Launcher (AGL)</w:t>
            </w:r>
            <w:r>
              <w:rPr>
                <w:noProof/>
                <w:webHidden/>
              </w:rPr>
              <w:tab/>
            </w:r>
            <w:r>
              <w:rPr>
                <w:noProof/>
                <w:webHidden/>
              </w:rPr>
              <w:fldChar w:fldCharType="begin"/>
            </w:r>
            <w:r>
              <w:rPr>
                <w:noProof/>
                <w:webHidden/>
              </w:rPr>
              <w:instrText xml:space="preserve"> PAGEREF _Toc199490124 \h </w:instrText>
            </w:r>
            <w:r>
              <w:rPr>
                <w:noProof/>
                <w:webHidden/>
              </w:rPr>
            </w:r>
            <w:r>
              <w:rPr>
                <w:noProof/>
                <w:webHidden/>
              </w:rPr>
              <w:fldChar w:fldCharType="separate"/>
            </w:r>
            <w:r>
              <w:rPr>
                <w:noProof/>
                <w:webHidden/>
              </w:rPr>
              <w:t>18</w:t>
            </w:r>
            <w:r>
              <w:rPr>
                <w:noProof/>
                <w:webHidden/>
              </w:rPr>
              <w:fldChar w:fldCharType="end"/>
            </w:r>
          </w:hyperlink>
        </w:p>
        <w:p w14:paraId="09478D86" w14:textId="474B51E2"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5" w:history="1">
            <w:r w:rsidRPr="00CA460E">
              <w:rPr>
                <w:rStyle w:val="Hyperlink"/>
                <w:noProof/>
              </w:rPr>
              <w:t>6.7</w:t>
            </w:r>
            <w:r>
              <w:rPr>
                <w:rFonts w:asciiTheme="minorHAnsi" w:eastAsiaTheme="minorEastAsia" w:hAnsiTheme="minorHAnsi" w:cstheme="minorBidi"/>
                <w:noProof/>
                <w:kern w:val="2"/>
                <w:szCs w:val="24"/>
                <w14:ligatures w14:val="standardContextual"/>
              </w:rPr>
              <w:tab/>
            </w:r>
            <w:r w:rsidRPr="00CA460E">
              <w:rPr>
                <w:rStyle w:val="Hyperlink"/>
                <w:noProof/>
              </w:rPr>
              <w:t>Autocannon (AUCN)</w:t>
            </w:r>
            <w:r>
              <w:rPr>
                <w:noProof/>
                <w:webHidden/>
              </w:rPr>
              <w:tab/>
            </w:r>
            <w:r>
              <w:rPr>
                <w:noProof/>
                <w:webHidden/>
              </w:rPr>
              <w:fldChar w:fldCharType="begin"/>
            </w:r>
            <w:r>
              <w:rPr>
                <w:noProof/>
                <w:webHidden/>
              </w:rPr>
              <w:instrText xml:space="preserve"> PAGEREF _Toc199490125 \h </w:instrText>
            </w:r>
            <w:r>
              <w:rPr>
                <w:noProof/>
                <w:webHidden/>
              </w:rPr>
            </w:r>
            <w:r>
              <w:rPr>
                <w:noProof/>
                <w:webHidden/>
              </w:rPr>
              <w:fldChar w:fldCharType="separate"/>
            </w:r>
            <w:r>
              <w:rPr>
                <w:noProof/>
                <w:webHidden/>
              </w:rPr>
              <w:t>18</w:t>
            </w:r>
            <w:r>
              <w:rPr>
                <w:noProof/>
                <w:webHidden/>
              </w:rPr>
              <w:fldChar w:fldCharType="end"/>
            </w:r>
          </w:hyperlink>
        </w:p>
        <w:p w14:paraId="190CF5FF" w14:textId="3797F9F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6" w:history="1">
            <w:r w:rsidRPr="00CA460E">
              <w:rPr>
                <w:rStyle w:val="Hyperlink"/>
                <w:noProof/>
              </w:rPr>
              <w:t>6.8</w:t>
            </w:r>
            <w:r>
              <w:rPr>
                <w:rFonts w:asciiTheme="minorHAnsi" w:eastAsiaTheme="minorEastAsia" w:hAnsiTheme="minorHAnsi" w:cstheme="minorBidi"/>
                <w:noProof/>
                <w:kern w:val="2"/>
                <w:szCs w:val="24"/>
                <w14:ligatures w14:val="standardContextual"/>
              </w:rPr>
              <w:tab/>
            </w:r>
            <w:r w:rsidRPr="00CA460E">
              <w:rPr>
                <w:rStyle w:val="Hyperlink"/>
                <w:noProof/>
              </w:rPr>
              <w:t>Rifle</w:t>
            </w:r>
            <w:r>
              <w:rPr>
                <w:noProof/>
                <w:webHidden/>
              </w:rPr>
              <w:tab/>
            </w:r>
            <w:r>
              <w:rPr>
                <w:noProof/>
                <w:webHidden/>
              </w:rPr>
              <w:fldChar w:fldCharType="begin"/>
            </w:r>
            <w:r>
              <w:rPr>
                <w:noProof/>
                <w:webHidden/>
              </w:rPr>
              <w:instrText xml:space="preserve"> PAGEREF _Toc199490126 \h </w:instrText>
            </w:r>
            <w:r>
              <w:rPr>
                <w:noProof/>
                <w:webHidden/>
              </w:rPr>
            </w:r>
            <w:r>
              <w:rPr>
                <w:noProof/>
                <w:webHidden/>
              </w:rPr>
              <w:fldChar w:fldCharType="separate"/>
            </w:r>
            <w:r>
              <w:rPr>
                <w:noProof/>
                <w:webHidden/>
              </w:rPr>
              <w:t>18</w:t>
            </w:r>
            <w:r>
              <w:rPr>
                <w:noProof/>
                <w:webHidden/>
              </w:rPr>
              <w:fldChar w:fldCharType="end"/>
            </w:r>
          </w:hyperlink>
        </w:p>
        <w:p w14:paraId="2145F778" w14:textId="624EF8B2"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27" w:history="1">
            <w:r w:rsidRPr="00CA460E">
              <w:rPr>
                <w:rStyle w:val="Hyperlink"/>
                <w:noProof/>
              </w:rPr>
              <w:t>6.9</w:t>
            </w:r>
            <w:r>
              <w:rPr>
                <w:rFonts w:asciiTheme="minorHAnsi" w:eastAsiaTheme="minorEastAsia" w:hAnsiTheme="minorHAnsi" w:cstheme="minorBidi"/>
                <w:noProof/>
                <w:kern w:val="2"/>
                <w:szCs w:val="24"/>
                <w14:ligatures w14:val="standardContextual"/>
              </w:rPr>
              <w:tab/>
            </w:r>
            <w:r w:rsidRPr="00CA460E">
              <w:rPr>
                <w:rStyle w:val="Hyperlink"/>
                <w:noProof/>
              </w:rPr>
              <w:t>Machine Gun (MG)</w:t>
            </w:r>
            <w:r>
              <w:rPr>
                <w:noProof/>
                <w:webHidden/>
              </w:rPr>
              <w:tab/>
            </w:r>
            <w:r>
              <w:rPr>
                <w:noProof/>
                <w:webHidden/>
              </w:rPr>
              <w:fldChar w:fldCharType="begin"/>
            </w:r>
            <w:r>
              <w:rPr>
                <w:noProof/>
                <w:webHidden/>
              </w:rPr>
              <w:instrText xml:space="preserve"> PAGEREF _Toc199490127 \h </w:instrText>
            </w:r>
            <w:r>
              <w:rPr>
                <w:noProof/>
                <w:webHidden/>
              </w:rPr>
            </w:r>
            <w:r>
              <w:rPr>
                <w:noProof/>
                <w:webHidden/>
              </w:rPr>
              <w:fldChar w:fldCharType="separate"/>
            </w:r>
            <w:r>
              <w:rPr>
                <w:noProof/>
                <w:webHidden/>
              </w:rPr>
              <w:t>19</w:t>
            </w:r>
            <w:r>
              <w:rPr>
                <w:noProof/>
                <w:webHidden/>
              </w:rPr>
              <w:fldChar w:fldCharType="end"/>
            </w:r>
          </w:hyperlink>
        </w:p>
        <w:p w14:paraId="143377E6" w14:textId="0F290C43"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28" w:history="1">
            <w:r w:rsidRPr="00CA460E">
              <w:rPr>
                <w:rStyle w:val="Hyperlink"/>
                <w:noProof/>
              </w:rPr>
              <w:t>6.10</w:t>
            </w:r>
            <w:r>
              <w:rPr>
                <w:rFonts w:asciiTheme="minorHAnsi" w:eastAsiaTheme="minorEastAsia" w:hAnsiTheme="minorHAnsi" w:cstheme="minorBidi"/>
                <w:noProof/>
                <w:kern w:val="2"/>
                <w:szCs w:val="24"/>
                <w14:ligatures w14:val="standardContextual"/>
              </w:rPr>
              <w:tab/>
            </w:r>
            <w:r w:rsidRPr="00CA460E">
              <w:rPr>
                <w:rStyle w:val="Hyperlink"/>
                <w:noProof/>
              </w:rPr>
              <w:t>Rocket-Propelled Grenade (RPG)</w:t>
            </w:r>
            <w:r>
              <w:rPr>
                <w:noProof/>
                <w:webHidden/>
              </w:rPr>
              <w:tab/>
            </w:r>
            <w:r>
              <w:rPr>
                <w:noProof/>
                <w:webHidden/>
              </w:rPr>
              <w:fldChar w:fldCharType="begin"/>
            </w:r>
            <w:r>
              <w:rPr>
                <w:noProof/>
                <w:webHidden/>
              </w:rPr>
              <w:instrText xml:space="preserve"> PAGEREF _Toc199490128 \h </w:instrText>
            </w:r>
            <w:r>
              <w:rPr>
                <w:noProof/>
                <w:webHidden/>
              </w:rPr>
            </w:r>
            <w:r>
              <w:rPr>
                <w:noProof/>
                <w:webHidden/>
              </w:rPr>
              <w:fldChar w:fldCharType="separate"/>
            </w:r>
            <w:r>
              <w:rPr>
                <w:noProof/>
                <w:webHidden/>
              </w:rPr>
              <w:t>19</w:t>
            </w:r>
            <w:r>
              <w:rPr>
                <w:noProof/>
                <w:webHidden/>
              </w:rPr>
              <w:fldChar w:fldCharType="end"/>
            </w:r>
          </w:hyperlink>
        </w:p>
        <w:p w14:paraId="158B5E5A" w14:textId="2EC14564"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29" w:history="1">
            <w:r w:rsidRPr="00CA460E">
              <w:rPr>
                <w:rStyle w:val="Hyperlink"/>
                <w:noProof/>
              </w:rPr>
              <w:t>6.11</w:t>
            </w:r>
            <w:r>
              <w:rPr>
                <w:rFonts w:asciiTheme="minorHAnsi" w:eastAsiaTheme="minorEastAsia" w:hAnsiTheme="minorHAnsi" w:cstheme="minorBidi"/>
                <w:noProof/>
                <w:kern w:val="2"/>
                <w:szCs w:val="24"/>
                <w14:ligatures w14:val="standardContextual"/>
              </w:rPr>
              <w:tab/>
            </w:r>
            <w:r w:rsidRPr="00CA460E">
              <w:rPr>
                <w:rStyle w:val="Hyperlink"/>
                <w:noProof/>
              </w:rPr>
              <w:t>Tank Cannon</w:t>
            </w:r>
            <w:r>
              <w:rPr>
                <w:noProof/>
                <w:webHidden/>
              </w:rPr>
              <w:tab/>
            </w:r>
            <w:r>
              <w:rPr>
                <w:noProof/>
                <w:webHidden/>
              </w:rPr>
              <w:fldChar w:fldCharType="begin"/>
            </w:r>
            <w:r>
              <w:rPr>
                <w:noProof/>
                <w:webHidden/>
              </w:rPr>
              <w:instrText xml:space="preserve"> PAGEREF _Toc199490129 \h </w:instrText>
            </w:r>
            <w:r>
              <w:rPr>
                <w:noProof/>
                <w:webHidden/>
              </w:rPr>
            </w:r>
            <w:r>
              <w:rPr>
                <w:noProof/>
                <w:webHidden/>
              </w:rPr>
              <w:fldChar w:fldCharType="separate"/>
            </w:r>
            <w:r>
              <w:rPr>
                <w:noProof/>
                <w:webHidden/>
              </w:rPr>
              <w:t>19</w:t>
            </w:r>
            <w:r>
              <w:rPr>
                <w:noProof/>
                <w:webHidden/>
              </w:rPr>
              <w:fldChar w:fldCharType="end"/>
            </w:r>
          </w:hyperlink>
        </w:p>
        <w:p w14:paraId="1EAF6FD6" w14:textId="03DD37B3"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30" w:history="1">
            <w:r w:rsidRPr="00CA460E">
              <w:rPr>
                <w:rStyle w:val="Hyperlink"/>
                <w:noProof/>
              </w:rPr>
              <w:t>6.12</w:t>
            </w:r>
            <w:r>
              <w:rPr>
                <w:rFonts w:asciiTheme="minorHAnsi" w:eastAsiaTheme="minorEastAsia" w:hAnsiTheme="minorHAnsi" w:cstheme="minorBidi"/>
                <w:noProof/>
                <w:kern w:val="2"/>
                <w:szCs w:val="24"/>
                <w14:ligatures w14:val="standardContextual"/>
              </w:rPr>
              <w:tab/>
            </w:r>
            <w:r w:rsidRPr="00CA460E">
              <w:rPr>
                <w:rStyle w:val="Hyperlink"/>
                <w:noProof/>
              </w:rPr>
              <w:t>Surface to Air Missiles</w:t>
            </w:r>
            <w:r>
              <w:rPr>
                <w:noProof/>
                <w:webHidden/>
              </w:rPr>
              <w:tab/>
            </w:r>
            <w:r>
              <w:rPr>
                <w:noProof/>
                <w:webHidden/>
              </w:rPr>
              <w:fldChar w:fldCharType="begin"/>
            </w:r>
            <w:r>
              <w:rPr>
                <w:noProof/>
                <w:webHidden/>
              </w:rPr>
              <w:instrText xml:space="preserve"> PAGEREF _Toc199490130 \h </w:instrText>
            </w:r>
            <w:r>
              <w:rPr>
                <w:noProof/>
                <w:webHidden/>
              </w:rPr>
            </w:r>
            <w:r>
              <w:rPr>
                <w:noProof/>
                <w:webHidden/>
              </w:rPr>
              <w:fldChar w:fldCharType="separate"/>
            </w:r>
            <w:r>
              <w:rPr>
                <w:noProof/>
                <w:webHidden/>
              </w:rPr>
              <w:t>19</w:t>
            </w:r>
            <w:r>
              <w:rPr>
                <w:noProof/>
                <w:webHidden/>
              </w:rPr>
              <w:fldChar w:fldCharType="end"/>
            </w:r>
          </w:hyperlink>
        </w:p>
        <w:p w14:paraId="4B622B5D" w14:textId="58A9A453" w:rsidR="00BC0ED7" w:rsidRDefault="00BC0ED7">
          <w:pPr>
            <w:pStyle w:val="TOC1"/>
            <w:rPr>
              <w:rFonts w:asciiTheme="minorHAnsi" w:eastAsiaTheme="minorEastAsia" w:hAnsiTheme="minorHAnsi" w:cstheme="minorBidi"/>
              <w:noProof/>
              <w:kern w:val="2"/>
              <w:szCs w:val="24"/>
              <w14:ligatures w14:val="standardContextual"/>
            </w:rPr>
          </w:pPr>
          <w:hyperlink w:anchor="_Toc199490131" w:history="1">
            <w:r w:rsidRPr="00CA460E">
              <w:rPr>
                <w:rStyle w:val="Hyperlink"/>
                <w:noProof/>
              </w:rPr>
              <w:t>7</w:t>
            </w:r>
            <w:r>
              <w:rPr>
                <w:rFonts w:asciiTheme="minorHAnsi" w:eastAsiaTheme="minorEastAsia" w:hAnsiTheme="minorHAnsi" w:cstheme="minorBidi"/>
                <w:noProof/>
                <w:kern w:val="2"/>
                <w:szCs w:val="24"/>
                <w14:ligatures w14:val="standardContextual"/>
              </w:rPr>
              <w:tab/>
            </w:r>
            <w:r w:rsidRPr="00CA460E">
              <w:rPr>
                <w:rStyle w:val="Hyperlink"/>
                <w:noProof/>
              </w:rPr>
              <w:t>Munitions</w:t>
            </w:r>
            <w:r>
              <w:rPr>
                <w:noProof/>
                <w:webHidden/>
              </w:rPr>
              <w:tab/>
            </w:r>
            <w:r>
              <w:rPr>
                <w:noProof/>
                <w:webHidden/>
              </w:rPr>
              <w:fldChar w:fldCharType="begin"/>
            </w:r>
            <w:r>
              <w:rPr>
                <w:noProof/>
                <w:webHidden/>
              </w:rPr>
              <w:instrText xml:space="preserve"> PAGEREF _Toc199490131 \h </w:instrText>
            </w:r>
            <w:r>
              <w:rPr>
                <w:noProof/>
                <w:webHidden/>
              </w:rPr>
            </w:r>
            <w:r>
              <w:rPr>
                <w:noProof/>
                <w:webHidden/>
              </w:rPr>
              <w:fldChar w:fldCharType="separate"/>
            </w:r>
            <w:r>
              <w:rPr>
                <w:noProof/>
                <w:webHidden/>
              </w:rPr>
              <w:t>19</w:t>
            </w:r>
            <w:r>
              <w:rPr>
                <w:noProof/>
                <w:webHidden/>
              </w:rPr>
              <w:fldChar w:fldCharType="end"/>
            </w:r>
          </w:hyperlink>
        </w:p>
        <w:p w14:paraId="10265CFA" w14:textId="0BC78F1D"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2" w:history="1">
            <w:r w:rsidRPr="00CA460E">
              <w:rPr>
                <w:rStyle w:val="Hyperlink"/>
                <w:noProof/>
              </w:rPr>
              <w:t>7.1</w:t>
            </w:r>
            <w:r>
              <w:rPr>
                <w:rFonts w:asciiTheme="minorHAnsi" w:eastAsiaTheme="minorEastAsia" w:hAnsiTheme="minorHAnsi" w:cstheme="minorBidi"/>
                <w:noProof/>
                <w:kern w:val="2"/>
                <w:szCs w:val="24"/>
                <w14:ligatures w14:val="standardContextual"/>
              </w:rPr>
              <w:tab/>
            </w:r>
            <w:r w:rsidRPr="00CA460E">
              <w:rPr>
                <w:rStyle w:val="Hyperlink"/>
                <w:noProof/>
              </w:rPr>
              <w:t>Armor Piercing (AP)</w:t>
            </w:r>
            <w:r>
              <w:rPr>
                <w:noProof/>
                <w:webHidden/>
              </w:rPr>
              <w:tab/>
            </w:r>
            <w:r>
              <w:rPr>
                <w:noProof/>
                <w:webHidden/>
              </w:rPr>
              <w:fldChar w:fldCharType="begin"/>
            </w:r>
            <w:r>
              <w:rPr>
                <w:noProof/>
                <w:webHidden/>
              </w:rPr>
              <w:instrText xml:space="preserve"> PAGEREF _Toc199490132 \h </w:instrText>
            </w:r>
            <w:r>
              <w:rPr>
                <w:noProof/>
                <w:webHidden/>
              </w:rPr>
            </w:r>
            <w:r>
              <w:rPr>
                <w:noProof/>
                <w:webHidden/>
              </w:rPr>
              <w:fldChar w:fldCharType="separate"/>
            </w:r>
            <w:r>
              <w:rPr>
                <w:noProof/>
                <w:webHidden/>
              </w:rPr>
              <w:t>19</w:t>
            </w:r>
            <w:r>
              <w:rPr>
                <w:noProof/>
                <w:webHidden/>
              </w:rPr>
              <w:fldChar w:fldCharType="end"/>
            </w:r>
          </w:hyperlink>
        </w:p>
        <w:p w14:paraId="2AC997DF" w14:textId="58500EA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3" w:history="1">
            <w:r w:rsidRPr="00CA460E">
              <w:rPr>
                <w:rStyle w:val="Hyperlink"/>
                <w:noProof/>
              </w:rPr>
              <w:t>7.2</w:t>
            </w:r>
            <w:r>
              <w:rPr>
                <w:rFonts w:asciiTheme="minorHAnsi" w:eastAsiaTheme="minorEastAsia" w:hAnsiTheme="minorHAnsi" w:cstheme="minorBidi"/>
                <w:noProof/>
                <w:kern w:val="2"/>
                <w:szCs w:val="24"/>
                <w14:ligatures w14:val="standardContextual"/>
              </w:rPr>
              <w:tab/>
            </w:r>
            <w:r w:rsidRPr="00CA460E">
              <w:rPr>
                <w:rStyle w:val="Hyperlink"/>
                <w:noProof/>
              </w:rPr>
              <w:t>Anti-Radiation (ARR)</w:t>
            </w:r>
            <w:r>
              <w:rPr>
                <w:noProof/>
                <w:webHidden/>
              </w:rPr>
              <w:tab/>
            </w:r>
            <w:r>
              <w:rPr>
                <w:noProof/>
                <w:webHidden/>
              </w:rPr>
              <w:fldChar w:fldCharType="begin"/>
            </w:r>
            <w:r>
              <w:rPr>
                <w:noProof/>
                <w:webHidden/>
              </w:rPr>
              <w:instrText xml:space="preserve"> PAGEREF _Toc199490133 \h </w:instrText>
            </w:r>
            <w:r>
              <w:rPr>
                <w:noProof/>
                <w:webHidden/>
              </w:rPr>
            </w:r>
            <w:r>
              <w:rPr>
                <w:noProof/>
                <w:webHidden/>
              </w:rPr>
              <w:fldChar w:fldCharType="separate"/>
            </w:r>
            <w:r>
              <w:rPr>
                <w:noProof/>
                <w:webHidden/>
              </w:rPr>
              <w:t>19</w:t>
            </w:r>
            <w:r>
              <w:rPr>
                <w:noProof/>
                <w:webHidden/>
              </w:rPr>
              <w:fldChar w:fldCharType="end"/>
            </w:r>
          </w:hyperlink>
        </w:p>
        <w:p w14:paraId="12D41092" w14:textId="1C1D89C0"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4" w:history="1">
            <w:r w:rsidRPr="00CA460E">
              <w:rPr>
                <w:rStyle w:val="Hyperlink"/>
                <w:noProof/>
              </w:rPr>
              <w:t>7.3</w:t>
            </w:r>
            <w:r>
              <w:rPr>
                <w:rFonts w:asciiTheme="minorHAnsi" w:eastAsiaTheme="minorEastAsia" w:hAnsiTheme="minorHAnsi" w:cstheme="minorBidi"/>
                <w:noProof/>
                <w:kern w:val="2"/>
                <w:szCs w:val="24"/>
                <w14:ligatures w14:val="standardContextual"/>
              </w:rPr>
              <w:tab/>
            </w:r>
            <w:r w:rsidRPr="00CA460E">
              <w:rPr>
                <w:rStyle w:val="Hyperlink"/>
                <w:noProof/>
              </w:rPr>
              <w:t>Anti-Tank Guided Missile (ATGM)</w:t>
            </w:r>
            <w:r>
              <w:rPr>
                <w:noProof/>
                <w:webHidden/>
              </w:rPr>
              <w:tab/>
            </w:r>
            <w:r>
              <w:rPr>
                <w:noProof/>
                <w:webHidden/>
              </w:rPr>
              <w:fldChar w:fldCharType="begin"/>
            </w:r>
            <w:r>
              <w:rPr>
                <w:noProof/>
                <w:webHidden/>
              </w:rPr>
              <w:instrText xml:space="preserve"> PAGEREF _Toc199490134 \h </w:instrText>
            </w:r>
            <w:r>
              <w:rPr>
                <w:noProof/>
                <w:webHidden/>
              </w:rPr>
            </w:r>
            <w:r>
              <w:rPr>
                <w:noProof/>
                <w:webHidden/>
              </w:rPr>
              <w:fldChar w:fldCharType="separate"/>
            </w:r>
            <w:r>
              <w:rPr>
                <w:noProof/>
                <w:webHidden/>
              </w:rPr>
              <w:t>19</w:t>
            </w:r>
            <w:r>
              <w:rPr>
                <w:noProof/>
                <w:webHidden/>
              </w:rPr>
              <w:fldChar w:fldCharType="end"/>
            </w:r>
          </w:hyperlink>
        </w:p>
        <w:p w14:paraId="6C8C5A3F" w14:textId="4EBC669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5" w:history="1">
            <w:r w:rsidRPr="00CA460E">
              <w:rPr>
                <w:rStyle w:val="Hyperlink"/>
                <w:noProof/>
              </w:rPr>
              <w:t>7.4</w:t>
            </w:r>
            <w:r>
              <w:rPr>
                <w:rFonts w:asciiTheme="minorHAnsi" w:eastAsiaTheme="minorEastAsia" w:hAnsiTheme="minorHAnsi" w:cstheme="minorBidi"/>
                <w:noProof/>
                <w:kern w:val="2"/>
                <w:szCs w:val="24"/>
                <w14:ligatures w14:val="standardContextual"/>
              </w:rPr>
              <w:tab/>
            </w:r>
            <w:r w:rsidRPr="00CA460E">
              <w:rPr>
                <w:rStyle w:val="Hyperlink"/>
                <w:noProof/>
              </w:rPr>
              <w:t>Canister/Flechette (CAN)</w:t>
            </w:r>
            <w:r>
              <w:rPr>
                <w:noProof/>
                <w:webHidden/>
              </w:rPr>
              <w:tab/>
            </w:r>
            <w:r>
              <w:rPr>
                <w:noProof/>
                <w:webHidden/>
              </w:rPr>
              <w:fldChar w:fldCharType="begin"/>
            </w:r>
            <w:r>
              <w:rPr>
                <w:noProof/>
                <w:webHidden/>
              </w:rPr>
              <w:instrText xml:space="preserve"> PAGEREF _Toc199490135 \h </w:instrText>
            </w:r>
            <w:r>
              <w:rPr>
                <w:noProof/>
                <w:webHidden/>
              </w:rPr>
            </w:r>
            <w:r>
              <w:rPr>
                <w:noProof/>
                <w:webHidden/>
              </w:rPr>
              <w:fldChar w:fldCharType="separate"/>
            </w:r>
            <w:r>
              <w:rPr>
                <w:noProof/>
                <w:webHidden/>
              </w:rPr>
              <w:t>19</w:t>
            </w:r>
            <w:r>
              <w:rPr>
                <w:noProof/>
                <w:webHidden/>
              </w:rPr>
              <w:fldChar w:fldCharType="end"/>
            </w:r>
          </w:hyperlink>
        </w:p>
        <w:p w14:paraId="5F6F1F57" w14:textId="297B224E"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6" w:history="1">
            <w:r w:rsidRPr="00CA460E">
              <w:rPr>
                <w:rStyle w:val="Hyperlink"/>
                <w:noProof/>
              </w:rPr>
              <w:t>7.5</w:t>
            </w:r>
            <w:r>
              <w:rPr>
                <w:rFonts w:asciiTheme="minorHAnsi" w:eastAsiaTheme="minorEastAsia" w:hAnsiTheme="minorHAnsi" w:cstheme="minorBidi"/>
                <w:noProof/>
                <w:kern w:val="2"/>
                <w:szCs w:val="24"/>
                <w14:ligatures w14:val="standardContextual"/>
              </w:rPr>
              <w:tab/>
            </w:r>
            <w:r w:rsidRPr="00CA460E">
              <w:rPr>
                <w:rStyle w:val="Hyperlink"/>
                <w:noProof/>
              </w:rPr>
              <w:t>Demolition Charge (DEMO)</w:t>
            </w:r>
            <w:r>
              <w:rPr>
                <w:noProof/>
                <w:webHidden/>
              </w:rPr>
              <w:tab/>
            </w:r>
            <w:r>
              <w:rPr>
                <w:noProof/>
                <w:webHidden/>
              </w:rPr>
              <w:fldChar w:fldCharType="begin"/>
            </w:r>
            <w:r>
              <w:rPr>
                <w:noProof/>
                <w:webHidden/>
              </w:rPr>
              <w:instrText xml:space="preserve"> PAGEREF _Toc199490136 \h </w:instrText>
            </w:r>
            <w:r>
              <w:rPr>
                <w:noProof/>
                <w:webHidden/>
              </w:rPr>
            </w:r>
            <w:r>
              <w:rPr>
                <w:noProof/>
                <w:webHidden/>
              </w:rPr>
              <w:fldChar w:fldCharType="separate"/>
            </w:r>
            <w:r>
              <w:rPr>
                <w:noProof/>
                <w:webHidden/>
              </w:rPr>
              <w:t>19</w:t>
            </w:r>
            <w:r>
              <w:rPr>
                <w:noProof/>
                <w:webHidden/>
              </w:rPr>
              <w:fldChar w:fldCharType="end"/>
            </w:r>
          </w:hyperlink>
        </w:p>
        <w:p w14:paraId="45124192" w14:textId="527286FA"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7" w:history="1">
            <w:r w:rsidRPr="00CA460E">
              <w:rPr>
                <w:rStyle w:val="Hyperlink"/>
                <w:noProof/>
              </w:rPr>
              <w:t>7.6</w:t>
            </w:r>
            <w:r>
              <w:rPr>
                <w:rFonts w:asciiTheme="minorHAnsi" w:eastAsiaTheme="minorEastAsia" w:hAnsiTheme="minorHAnsi" w:cstheme="minorBidi"/>
                <w:noProof/>
                <w:kern w:val="2"/>
                <w:szCs w:val="24"/>
                <w14:ligatures w14:val="standardContextual"/>
              </w:rPr>
              <w:tab/>
            </w:r>
            <w:r w:rsidRPr="00CA460E">
              <w:rPr>
                <w:rStyle w:val="Hyperlink"/>
                <w:noProof/>
              </w:rPr>
              <w:t>Fuel Air Explosive (FAE)</w:t>
            </w:r>
            <w:r>
              <w:rPr>
                <w:noProof/>
                <w:webHidden/>
              </w:rPr>
              <w:tab/>
            </w:r>
            <w:r>
              <w:rPr>
                <w:noProof/>
                <w:webHidden/>
              </w:rPr>
              <w:fldChar w:fldCharType="begin"/>
            </w:r>
            <w:r>
              <w:rPr>
                <w:noProof/>
                <w:webHidden/>
              </w:rPr>
              <w:instrText xml:space="preserve"> PAGEREF _Toc199490137 \h </w:instrText>
            </w:r>
            <w:r>
              <w:rPr>
                <w:noProof/>
                <w:webHidden/>
              </w:rPr>
            </w:r>
            <w:r>
              <w:rPr>
                <w:noProof/>
                <w:webHidden/>
              </w:rPr>
              <w:fldChar w:fldCharType="separate"/>
            </w:r>
            <w:r>
              <w:rPr>
                <w:noProof/>
                <w:webHidden/>
              </w:rPr>
              <w:t>19</w:t>
            </w:r>
            <w:r>
              <w:rPr>
                <w:noProof/>
                <w:webHidden/>
              </w:rPr>
              <w:fldChar w:fldCharType="end"/>
            </w:r>
          </w:hyperlink>
        </w:p>
        <w:p w14:paraId="686A4645" w14:textId="24814932"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8" w:history="1">
            <w:r w:rsidRPr="00CA460E">
              <w:rPr>
                <w:rStyle w:val="Hyperlink"/>
                <w:noProof/>
              </w:rPr>
              <w:t>7.7</w:t>
            </w:r>
            <w:r>
              <w:rPr>
                <w:rFonts w:asciiTheme="minorHAnsi" w:eastAsiaTheme="minorEastAsia" w:hAnsiTheme="minorHAnsi" w:cstheme="minorBidi"/>
                <w:noProof/>
                <w:kern w:val="2"/>
                <w:szCs w:val="24"/>
                <w14:ligatures w14:val="standardContextual"/>
              </w:rPr>
              <w:tab/>
            </w:r>
            <w:r w:rsidRPr="00CA460E">
              <w:rPr>
                <w:rStyle w:val="Hyperlink"/>
                <w:noProof/>
              </w:rPr>
              <w:t>High Explosive (HE)</w:t>
            </w:r>
            <w:r>
              <w:rPr>
                <w:noProof/>
                <w:webHidden/>
              </w:rPr>
              <w:tab/>
            </w:r>
            <w:r>
              <w:rPr>
                <w:noProof/>
                <w:webHidden/>
              </w:rPr>
              <w:fldChar w:fldCharType="begin"/>
            </w:r>
            <w:r>
              <w:rPr>
                <w:noProof/>
                <w:webHidden/>
              </w:rPr>
              <w:instrText xml:space="preserve"> PAGEREF _Toc199490138 \h </w:instrText>
            </w:r>
            <w:r>
              <w:rPr>
                <w:noProof/>
                <w:webHidden/>
              </w:rPr>
            </w:r>
            <w:r>
              <w:rPr>
                <w:noProof/>
                <w:webHidden/>
              </w:rPr>
              <w:fldChar w:fldCharType="separate"/>
            </w:r>
            <w:r>
              <w:rPr>
                <w:noProof/>
                <w:webHidden/>
              </w:rPr>
              <w:t>19</w:t>
            </w:r>
            <w:r>
              <w:rPr>
                <w:noProof/>
                <w:webHidden/>
              </w:rPr>
              <w:fldChar w:fldCharType="end"/>
            </w:r>
          </w:hyperlink>
        </w:p>
        <w:p w14:paraId="5016A2CD" w14:textId="5BA501BB"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39" w:history="1">
            <w:r w:rsidRPr="00CA460E">
              <w:rPr>
                <w:rStyle w:val="Hyperlink"/>
                <w:noProof/>
              </w:rPr>
              <w:t>7.8</w:t>
            </w:r>
            <w:r>
              <w:rPr>
                <w:rFonts w:asciiTheme="minorHAnsi" w:eastAsiaTheme="minorEastAsia" w:hAnsiTheme="minorHAnsi" w:cstheme="minorBidi"/>
                <w:noProof/>
                <w:kern w:val="2"/>
                <w:szCs w:val="24"/>
                <w14:ligatures w14:val="standardContextual"/>
              </w:rPr>
              <w:tab/>
            </w:r>
            <w:r w:rsidRPr="00CA460E">
              <w:rPr>
                <w:rStyle w:val="Hyperlink"/>
                <w:noProof/>
              </w:rPr>
              <w:t>High Explosive Anti Tank (HEAT)</w:t>
            </w:r>
            <w:r>
              <w:rPr>
                <w:noProof/>
                <w:webHidden/>
              </w:rPr>
              <w:tab/>
            </w:r>
            <w:r>
              <w:rPr>
                <w:noProof/>
                <w:webHidden/>
              </w:rPr>
              <w:fldChar w:fldCharType="begin"/>
            </w:r>
            <w:r>
              <w:rPr>
                <w:noProof/>
                <w:webHidden/>
              </w:rPr>
              <w:instrText xml:space="preserve"> PAGEREF _Toc199490139 \h </w:instrText>
            </w:r>
            <w:r>
              <w:rPr>
                <w:noProof/>
                <w:webHidden/>
              </w:rPr>
            </w:r>
            <w:r>
              <w:rPr>
                <w:noProof/>
                <w:webHidden/>
              </w:rPr>
              <w:fldChar w:fldCharType="separate"/>
            </w:r>
            <w:r>
              <w:rPr>
                <w:noProof/>
                <w:webHidden/>
              </w:rPr>
              <w:t>19</w:t>
            </w:r>
            <w:r>
              <w:rPr>
                <w:noProof/>
                <w:webHidden/>
              </w:rPr>
              <w:fldChar w:fldCharType="end"/>
            </w:r>
          </w:hyperlink>
        </w:p>
        <w:p w14:paraId="0F70753B" w14:textId="67B7DFAE"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40" w:history="1">
            <w:r w:rsidRPr="00CA460E">
              <w:rPr>
                <w:rStyle w:val="Hyperlink"/>
                <w:noProof/>
              </w:rPr>
              <w:t>7.9</w:t>
            </w:r>
            <w:r>
              <w:rPr>
                <w:rFonts w:asciiTheme="minorHAnsi" w:eastAsiaTheme="minorEastAsia" w:hAnsiTheme="minorHAnsi" w:cstheme="minorBidi"/>
                <w:noProof/>
                <w:kern w:val="2"/>
                <w:szCs w:val="24"/>
                <w14:ligatures w14:val="standardContextual"/>
              </w:rPr>
              <w:tab/>
            </w:r>
            <w:r w:rsidRPr="00CA460E">
              <w:rPr>
                <w:rStyle w:val="Hyperlink"/>
                <w:noProof/>
              </w:rPr>
              <w:t>HEAT - Tandem Warhead</w:t>
            </w:r>
            <w:r>
              <w:rPr>
                <w:noProof/>
                <w:webHidden/>
              </w:rPr>
              <w:tab/>
            </w:r>
            <w:r>
              <w:rPr>
                <w:noProof/>
                <w:webHidden/>
              </w:rPr>
              <w:fldChar w:fldCharType="begin"/>
            </w:r>
            <w:r>
              <w:rPr>
                <w:noProof/>
                <w:webHidden/>
              </w:rPr>
              <w:instrText xml:space="preserve"> PAGEREF _Toc199490140 \h </w:instrText>
            </w:r>
            <w:r>
              <w:rPr>
                <w:noProof/>
                <w:webHidden/>
              </w:rPr>
            </w:r>
            <w:r>
              <w:rPr>
                <w:noProof/>
                <w:webHidden/>
              </w:rPr>
              <w:fldChar w:fldCharType="separate"/>
            </w:r>
            <w:r>
              <w:rPr>
                <w:noProof/>
                <w:webHidden/>
              </w:rPr>
              <w:t>19</w:t>
            </w:r>
            <w:r>
              <w:rPr>
                <w:noProof/>
                <w:webHidden/>
              </w:rPr>
              <w:fldChar w:fldCharType="end"/>
            </w:r>
          </w:hyperlink>
        </w:p>
        <w:p w14:paraId="684E1B58" w14:textId="5390A5C6"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1" w:history="1">
            <w:r w:rsidRPr="00CA460E">
              <w:rPr>
                <w:rStyle w:val="Hyperlink"/>
                <w:noProof/>
              </w:rPr>
              <w:t>7.10</w:t>
            </w:r>
            <w:r>
              <w:rPr>
                <w:rFonts w:asciiTheme="minorHAnsi" w:eastAsiaTheme="minorEastAsia" w:hAnsiTheme="minorHAnsi" w:cstheme="minorBidi"/>
                <w:noProof/>
                <w:kern w:val="2"/>
                <w:szCs w:val="24"/>
                <w14:ligatures w14:val="standardContextual"/>
              </w:rPr>
              <w:tab/>
            </w:r>
            <w:r w:rsidRPr="00CA460E">
              <w:rPr>
                <w:rStyle w:val="Hyperlink"/>
                <w:noProof/>
              </w:rPr>
              <w:t>HEAT - Triple Warhead</w:t>
            </w:r>
            <w:r>
              <w:rPr>
                <w:noProof/>
                <w:webHidden/>
              </w:rPr>
              <w:tab/>
            </w:r>
            <w:r>
              <w:rPr>
                <w:noProof/>
                <w:webHidden/>
              </w:rPr>
              <w:fldChar w:fldCharType="begin"/>
            </w:r>
            <w:r>
              <w:rPr>
                <w:noProof/>
                <w:webHidden/>
              </w:rPr>
              <w:instrText xml:space="preserve"> PAGEREF _Toc199490141 \h </w:instrText>
            </w:r>
            <w:r>
              <w:rPr>
                <w:noProof/>
                <w:webHidden/>
              </w:rPr>
            </w:r>
            <w:r>
              <w:rPr>
                <w:noProof/>
                <w:webHidden/>
              </w:rPr>
              <w:fldChar w:fldCharType="separate"/>
            </w:r>
            <w:r>
              <w:rPr>
                <w:noProof/>
                <w:webHidden/>
              </w:rPr>
              <w:t>20</w:t>
            </w:r>
            <w:r>
              <w:rPr>
                <w:noProof/>
                <w:webHidden/>
              </w:rPr>
              <w:fldChar w:fldCharType="end"/>
            </w:r>
          </w:hyperlink>
        </w:p>
        <w:p w14:paraId="177BE0AE" w14:textId="092E5603"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2" w:history="1">
            <w:r w:rsidRPr="00CA460E">
              <w:rPr>
                <w:rStyle w:val="Hyperlink"/>
                <w:noProof/>
              </w:rPr>
              <w:t>7.11</w:t>
            </w:r>
            <w:r>
              <w:rPr>
                <w:rFonts w:asciiTheme="minorHAnsi" w:eastAsiaTheme="minorEastAsia" w:hAnsiTheme="minorHAnsi" w:cstheme="minorBidi"/>
                <w:noProof/>
                <w:kern w:val="2"/>
                <w:szCs w:val="24"/>
                <w14:ligatures w14:val="standardContextual"/>
              </w:rPr>
              <w:tab/>
            </w:r>
            <w:r w:rsidRPr="00CA460E">
              <w:rPr>
                <w:rStyle w:val="Hyperlink"/>
                <w:noProof/>
              </w:rPr>
              <w:t>HESH/HEP (HESH)</w:t>
            </w:r>
            <w:r>
              <w:rPr>
                <w:noProof/>
                <w:webHidden/>
              </w:rPr>
              <w:tab/>
            </w:r>
            <w:r>
              <w:rPr>
                <w:noProof/>
                <w:webHidden/>
              </w:rPr>
              <w:fldChar w:fldCharType="begin"/>
            </w:r>
            <w:r>
              <w:rPr>
                <w:noProof/>
                <w:webHidden/>
              </w:rPr>
              <w:instrText xml:space="preserve"> PAGEREF _Toc199490142 \h </w:instrText>
            </w:r>
            <w:r>
              <w:rPr>
                <w:noProof/>
                <w:webHidden/>
              </w:rPr>
            </w:r>
            <w:r>
              <w:rPr>
                <w:noProof/>
                <w:webHidden/>
              </w:rPr>
              <w:fldChar w:fldCharType="separate"/>
            </w:r>
            <w:r>
              <w:rPr>
                <w:noProof/>
                <w:webHidden/>
              </w:rPr>
              <w:t>20</w:t>
            </w:r>
            <w:r>
              <w:rPr>
                <w:noProof/>
                <w:webHidden/>
              </w:rPr>
              <w:fldChar w:fldCharType="end"/>
            </w:r>
          </w:hyperlink>
        </w:p>
        <w:p w14:paraId="0667214C" w14:textId="05B89EE4"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3" w:history="1">
            <w:r w:rsidRPr="00CA460E">
              <w:rPr>
                <w:rStyle w:val="Hyperlink"/>
                <w:noProof/>
              </w:rPr>
              <w:t>7.12</w:t>
            </w:r>
            <w:r>
              <w:rPr>
                <w:rFonts w:asciiTheme="minorHAnsi" w:eastAsiaTheme="minorEastAsia" w:hAnsiTheme="minorHAnsi" w:cstheme="minorBidi"/>
                <w:noProof/>
                <w:kern w:val="2"/>
                <w:szCs w:val="24"/>
                <w14:ligatures w14:val="standardContextual"/>
              </w:rPr>
              <w:tab/>
            </w:r>
            <w:r w:rsidRPr="00CA460E">
              <w:rPr>
                <w:rStyle w:val="Hyperlink"/>
                <w:noProof/>
              </w:rPr>
              <w:t>Hyper Velocity Round (HVR)</w:t>
            </w:r>
            <w:r>
              <w:rPr>
                <w:noProof/>
                <w:webHidden/>
              </w:rPr>
              <w:tab/>
            </w:r>
            <w:r>
              <w:rPr>
                <w:noProof/>
                <w:webHidden/>
              </w:rPr>
              <w:fldChar w:fldCharType="begin"/>
            </w:r>
            <w:r>
              <w:rPr>
                <w:noProof/>
                <w:webHidden/>
              </w:rPr>
              <w:instrText xml:space="preserve"> PAGEREF _Toc199490143 \h </w:instrText>
            </w:r>
            <w:r>
              <w:rPr>
                <w:noProof/>
                <w:webHidden/>
              </w:rPr>
            </w:r>
            <w:r>
              <w:rPr>
                <w:noProof/>
                <w:webHidden/>
              </w:rPr>
              <w:fldChar w:fldCharType="separate"/>
            </w:r>
            <w:r>
              <w:rPr>
                <w:noProof/>
                <w:webHidden/>
              </w:rPr>
              <w:t>20</w:t>
            </w:r>
            <w:r>
              <w:rPr>
                <w:noProof/>
                <w:webHidden/>
              </w:rPr>
              <w:fldChar w:fldCharType="end"/>
            </w:r>
          </w:hyperlink>
        </w:p>
        <w:p w14:paraId="3D7508EC" w14:textId="6B1882EE"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4" w:history="1">
            <w:r w:rsidRPr="00CA460E">
              <w:rPr>
                <w:rStyle w:val="Hyperlink"/>
                <w:noProof/>
                <w:highlight w:val="yellow"/>
              </w:rPr>
              <w:t>7.13</w:t>
            </w:r>
            <w:r>
              <w:rPr>
                <w:rFonts w:asciiTheme="minorHAnsi" w:eastAsiaTheme="minorEastAsia" w:hAnsiTheme="minorHAnsi" w:cstheme="minorBidi"/>
                <w:noProof/>
                <w:kern w:val="2"/>
                <w:szCs w:val="24"/>
                <w14:ligatures w14:val="standardContextual"/>
              </w:rPr>
              <w:tab/>
            </w:r>
            <w:r w:rsidRPr="00CA460E">
              <w:rPr>
                <w:rStyle w:val="Hyperlink"/>
                <w:noProof/>
                <w:highlight w:val="yellow"/>
              </w:rPr>
              <w:t>Illumination Rounds</w:t>
            </w:r>
            <w:r>
              <w:rPr>
                <w:noProof/>
                <w:webHidden/>
              </w:rPr>
              <w:tab/>
            </w:r>
            <w:r>
              <w:rPr>
                <w:noProof/>
                <w:webHidden/>
              </w:rPr>
              <w:fldChar w:fldCharType="begin"/>
            </w:r>
            <w:r>
              <w:rPr>
                <w:noProof/>
                <w:webHidden/>
              </w:rPr>
              <w:instrText xml:space="preserve"> PAGEREF _Toc199490144 \h </w:instrText>
            </w:r>
            <w:r>
              <w:rPr>
                <w:noProof/>
                <w:webHidden/>
              </w:rPr>
            </w:r>
            <w:r>
              <w:rPr>
                <w:noProof/>
                <w:webHidden/>
              </w:rPr>
              <w:fldChar w:fldCharType="separate"/>
            </w:r>
            <w:r>
              <w:rPr>
                <w:noProof/>
                <w:webHidden/>
              </w:rPr>
              <w:t>20</w:t>
            </w:r>
            <w:r>
              <w:rPr>
                <w:noProof/>
                <w:webHidden/>
              </w:rPr>
              <w:fldChar w:fldCharType="end"/>
            </w:r>
          </w:hyperlink>
        </w:p>
        <w:p w14:paraId="4DE414EF" w14:textId="40FA6D5B"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5" w:history="1">
            <w:r w:rsidRPr="00CA460E">
              <w:rPr>
                <w:rStyle w:val="Hyperlink"/>
                <w:noProof/>
              </w:rPr>
              <w:t>7.14</w:t>
            </w:r>
            <w:r>
              <w:rPr>
                <w:rFonts w:asciiTheme="minorHAnsi" w:eastAsiaTheme="minorEastAsia" w:hAnsiTheme="minorHAnsi" w:cstheme="minorBidi"/>
                <w:noProof/>
                <w:kern w:val="2"/>
                <w:szCs w:val="24"/>
                <w14:ligatures w14:val="standardContextual"/>
              </w:rPr>
              <w:tab/>
            </w:r>
            <w:r w:rsidRPr="00CA460E">
              <w:rPr>
                <w:rStyle w:val="Hyperlink"/>
                <w:noProof/>
              </w:rPr>
              <w:t>Improved Conventional Munition (ICM)</w:t>
            </w:r>
            <w:r>
              <w:rPr>
                <w:noProof/>
                <w:webHidden/>
              </w:rPr>
              <w:tab/>
            </w:r>
            <w:r>
              <w:rPr>
                <w:noProof/>
                <w:webHidden/>
              </w:rPr>
              <w:fldChar w:fldCharType="begin"/>
            </w:r>
            <w:r>
              <w:rPr>
                <w:noProof/>
                <w:webHidden/>
              </w:rPr>
              <w:instrText xml:space="preserve"> PAGEREF _Toc199490145 \h </w:instrText>
            </w:r>
            <w:r>
              <w:rPr>
                <w:noProof/>
                <w:webHidden/>
              </w:rPr>
            </w:r>
            <w:r>
              <w:rPr>
                <w:noProof/>
                <w:webHidden/>
              </w:rPr>
              <w:fldChar w:fldCharType="separate"/>
            </w:r>
            <w:r>
              <w:rPr>
                <w:noProof/>
                <w:webHidden/>
              </w:rPr>
              <w:t>20</w:t>
            </w:r>
            <w:r>
              <w:rPr>
                <w:noProof/>
                <w:webHidden/>
              </w:rPr>
              <w:fldChar w:fldCharType="end"/>
            </w:r>
          </w:hyperlink>
        </w:p>
        <w:p w14:paraId="4203EE70" w14:textId="7EA4F07E"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6" w:history="1">
            <w:r w:rsidRPr="00CA460E">
              <w:rPr>
                <w:rStyle w:val="Hyperlink"/>
                <w:noProof/>
              </w:rPr>
              <w:t>7.15</w:t>
            </w:r>
            <w:r>
              <w:rPr>
                <w:rFonts w:asciiTheme="minorHAnsi" w:eastAsiaTheme="minorEastAsia" w:hAnsiTheme="minorHAnsi" w:cstheme="minorBidi"/>
                <w:noProof/>
                <w:kern w:val="2"/>
                <w:szCs w:val="24"/>
                <w14:ligatures w14:val="standardContextual"/>
              </w:rPr>
              <w:tab/>
            </w:r>
            <w:r w:rsidRPr="00CA460E">
              <w:rPr>
                <w:rStyle w:val="Hyperlink"/>
                <w:noProof/>
              </w:rPr>
              <w:t>Non-Persistent Chemical (NCHEM)</w:t>
            </w:r>
            <w:r>
              <w:rPr>
                <w:noProof/>
                <w:webHidden/>
              </w:rPr>
              <w:tab/>
            </w:r>
            <w:r>
              <w:rPr>
                <w:noProof/>
                <w:webHidden/>
              </w:rPr>
              <w:fldChar w:fldCharType="begin"/>
            </w:r>
            <w:r>
              <w:rPr>
                <w:noProof/>
                <w:webHidden/>
              </w:rPr>
              <w:instrText xml:space="preserve"> PAGEREF _Toc199490146 \h </w:instrText>
            </w:r>
            <w:r>
              <w:rPr>
                <w:noProof/>
                <w:webHidden/>
              </w:rPr>
            </w:r>
            <w:r>
              <w:rPr>
                <w:noProof/>
                <w:webHidden/>
              </w:rPr>
              <w:fldChar w:fldCharType="separate"/>
            </w:r>
            <w:r>
              <w:rPr>
                <w:noProof/>
                <w:webHidden/>
              </w:rPr>
              <w:t>20</w:t>
            </w:r>
            <w:r>
              <w:rPr>
                <w:noProof/>
                <w:webHidden/>
              </w:rPr>
              <w:fldChar w:fldCharType="end"/>
            </w:r>
          </w:hyperlink>
        </w:p>
        <w:p w14:paraId="2BDF21D2" w14:textId="6F4B0B03"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7" w:history="1">
            <w:r w:rsidRPr="00CA460E">
              <w:rPr>
                <w:rStyle w:val="Hyperlink"/>
                <w:noProof/>
              </w:rPr>
              <w:t>7.16</w:t>
            </w:r>
            <w:r>
              <w:rPr>
                <w:rFonts w:asciiTheme="minorHAnsi" w:eastAsiaTheme="minorEastAsia" w:hAnsiTheme="minorHAnsi" w:cstheme="minorBidi"/>
                <w:noProof/>
                <w:kern w:val="2"/>
                <w:szCs w:val="24"/>
                <w14:ligatures w14:val="standardContextual"/>
              </w:rPr>
              <w:tab/>
            </w:r>
            <w:r w:rsidRPr="00CA460E">
              <w:rPr>
                <w:rStyle w:val="Hyperlink"/>
                <w:noProof/>
              </w:rPr>
              <w:t>Nuclear (NUKE)</w:t>
            </w:r>
            <w:r>
              <w:rPr>
                <w:noProof/>
                <w:webHidden/>
              </w:rPr>
              <w:tab/>
            </w:r>
            <w:r>
              <w:rPr>
                <w:noProof/>
                <w:webHidden/>
              </w:rPr>
              <w:fldChar w:fldCharType="begin"/>
            </w:r>
            <w:r>
              <w:rPr>
                <w:noProof/>
                <w:webHidden/>
              </w:rPr>
              <w:instrText xml:space="preserve"> PAGEREF _Toc199490147 \h </w:instrText>
            </w:r>
            <w:r>
              <w:rPr>
                <w:noProof/>
                <w:webHidden/>
              </w:rPr>
            </w:r>
            <w:r>
              <w:rPr>
                <w:noProof/>
                <w:webHidden/>
              </w:rPr>
              <w:fldChar w:fldCharType="separate"/>
            </w:r>
            <w:r>
              <w:rPr>
                <w:noProof/>
                <w:webHidden/>
              </w:rPr>
              <w:t>20</w:t>
            </w:r>
            <w:r>
              <w:rPr>
                <w:noProof/>
                <w:webHidden/>
              </w:rPr>
              <w:fldChar w:fldCharType="end"/>
            </w:r>
          </w:hyperlink>
        </w:p>
        <w:p w14:paraId="2A2134AE" w14:textId="41D70AF2"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8" w:history="1">
            <w:r w:rsidRPr="00CA460E">
              <w:rPr>
                <w:rStyle w:val="Hyperlink"/>
                <w:noProof/>
              </w:rPr>
              <w:t>7.17</w:t>
            </w:r>
            <w:r>
              <w:rPr>
                <w:rFonts w:asciiTheme="minorHAnsi" w:eastAsiaTheme="minorEastAsia" w:hAnsiTheme="minorHAnsi" w:cstheme="minorBidi"/>
                <w:noProof/>
                <w:kern w:val="2"/>
                <w:szCs w:val="24"/>
                <w14:ligatures w14:val="standardContextual"/>
              </w:rPr>
              <w:tab/>
            </w:r>
            <w:r w:rsidRPr="00CA460E">
              <w:rPr>
                <w:rStyle w:val="Hyperlink"/>
                <w:noProof/>
              </w:rPr>
              <w:t>Persistent Chemical (PCHEM)</w:t>
            </w:r>
            <w:r>
              <w:rPr>
                <w:noProof/>
                <w:webHidden/>
              </w:rPr>
              <w:tab/>
            </w:r>
            <w:r>
              <w:rPr>
                <w:noProof/>
                <w:webHidden/>
              </w:rPr>
              <w:fldChar w:fldCharType="begin"/>
            </w:r>
            <w:r>
              <w:rPr>
                <w:noProof/>
                <w:webHidden/>
              </w:rPr>
              <w:instrText xml:space="preserve"> PAGEREF _Toc199490148 \h </w:instrText>
            </w:r>
            <w:r>
              <w:rPr>
                <w:noProof/>
                <w:webHidden/>
              </w:rPr>
            </w:r>
            <w:r>
              <w:rPr>
                <w:noProof/>
                <w:webHidden/>
              </w:rPr>
              <w:fldChar w:fldCharType="separate"/>
            </w:r>
            <w:r>
              <w:rPr>
                <w:noProof/>
                <w:webHidden/>
              </w:rPr>
              <w:t>20</w:t>
            </w:r>
            <w:r>
              <w:rPr>
                <w:noProof/>
                <w:webHidden/>
              </w:rPr>
              <w:fldChar w:fldCharType="end"/>
            </w:r>
          </w:hyperlink>
        </w:p>
        <w:p w14:paraId="56EEC450" w14:textId="57AC1ADF"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49" w:history="1">
            <w:r w:rsidRPr="00CA460E">
              <w:rPr>
                <w:rStyle w:val="Hyperlink"/>
                <w:noProof/>
              </w:rPr>
              <w:t>7.18</w:t>
            </w:r>
            <w:r>
              <w:rPr>
                <w:rFonts w:asciiTheme="minorHAnsi" w:eastAsiaTheme="minorEastAsia" w:hAnsiTheme="minorHAnsi" w:cstheme="minorBidi"/>
                <w:noProof/>
                <w:kern w:val="2"/>
                <w:szCs w:val="24"/>
                <w14:ligatures w14:val="standardContextual"/>
              </w:rPr>
              <w:tab/>
            </w:r>
            <w:r w:rsidRPr="00CA460E">
              <w:rPr>
                <w:rStyle w:val="Hyperlink"/>
                <w:noProof/>
              </w:rPr>
              <w:t>Precision Munition – Designated (PMD)</w:t>
            </w:r>
            <w:r>
              <w:rPr>
                <w:noProof/>
                <w:webHidden/>
              </w:rPr>
              <w:tab/>
            </w:r>
            <w:r>
              <w:rPr>
                <w:noProof/>
                <w:webHidden/>
              </w:rPr>
              <w:fldChar w:fldCharType="begin"/>
            </w:r>
            <w:r>
              <w:rPr>
                <w:noProof/>
                <w:webHidden/>
              </w:rPr>
              <w:instrText xml:space="preserve"> PAGEREF _Toc199490149 \h </w:instrText>
            </w:r>
            <w:r>
              <w:rPr>
                <w:noProof/>
                <w:webHidden/>
              </w:rPr>
            </w:r>
            <w:r>
              <w:rPr>
                <w:noProof/>
                <w:webHidden/>
              </w:rPr>
              <w:fldChar w:fldCharType="separate"/>
            </w:r>
            <w:r>
              <w:rPr>
                <w:noProof/>
                <w:webHidden/>
              </w:rPr>
              <w:t>20</w:t>
            </w:r>
            <w:r>
              <w:rPr>
                <w:noProof/>
                <w:webHidden/>
              </w:rPr>
              <w:fldChar w:fldCharType="end"/>
            </w:r>
          </w:hyperlink>
        </w:p>
        <w:p w14:paraId="20EE0762" w14:textId="695A6E38"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50" w:history="1">
            <w:r w:rsidRPr="00CA460E">
              <w:rPr>
                <w:rStyle w:val="Hyperlink"/>
                <w:noProof/>
              </w:rPr>
              <w:t>7.19</w:t>
            </w:r>
            <w:r>
              <w:rPr>
                <w:rFonts w:asciiTheme="minorHAnsi" w:eastAsiaTheme="minorEastAsia" w:hAnsiTheme="minorHAnsi" w:cstheme="minorBidi"/>
                <w:noProof/>
                <w:kern w:val="2"/>
                <w:szCs w:val="24"/>
                <w14:ligatures w14:val="standardContextual"/>
              </w:rPr>
              <w:tab/>
            </w:r>
            <w:r w:rsidRPr="00CA460E">
              <w:rPr>
                <w:rStyle w:val="Hyperlink"/>
                <w:noProof/>
              </w:rPr>
              <w:t>Precision Munition – Guided (PMG)</w:t>
            </w:r>
            <w:r>
              <w:rPr>
                <w:noProof/>
                <w:webHidden/>
              </w:rPr>
              <w:tab/>
            </w:r>
            <w:r>
              <w:rPr>
                <w:noProof/>
                <w:webHidden/>
              </w:rPr>
              <w:fldChar w:fldCharType="begin"/>
            </w:r>
            <w:r>
              <w:rPr>
                <w:noProof/>
                <w:webHidden/>
              </w:rPr>
              <w:instrText xml:space="preserve"> PAGEREF _Toc199490150 \h </w:instrText>
            </w:r>
            <w:r>
              <w:rPr>
                <w:noProof/>
                <w:webHidden/>
              </w:rPr>
            </w:r>
            <w:r>
              <w:rPr>
                <w:noProof/>
                <w:webHidden/>
              </w:rPr>
              <w:fldChar w:fldCharType="separate"/>
            </w:r>
            <w:r>
              <w:rPr>
                <w:noProof/>
                <w:webHidden/>
              </w:rPr>
              <w:t>20</w:t>
            </w:r>
            <w:r>
              <w:rPr>
                <w:noProof/>
                <w:webHidden/>
              </w:rPr>
              <w:fldChar w:fldCharType="end"/>
            </w:r>
          </w:hyperlink>
        </w:p>
        <w:p w14:paraId="669DF7AB" w14:textId="7A5450C0"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51" w:history="1">
            <w:r w:rsidRPr="00CA460E">
              <w:rPr>
                <w:rStyle w:val="Hyperlink"/>
                <w:noProof/>
              </w:rPr>
              <w:t>7.20</w:t>
            </w:r>
            <w:r>
              <w:rPr>
                <w:rFonts w:asciiTheme="minorHAnsi" w:eastAsiaTheme="minorEastAsia" w:hAnsiTheme="minorHAnsi" w:cstheme="minorBidi"/>
                <w:noProof/>
                <w:kern w:val="2"/>
                <w:szCs w:val="24"/>
                <w14:ligatures w14:val="standardContextual"/>
              </w:rPr>
              <w:tab/>
            </w:r>
            <w:r w:rsidRPr="00CA460E">
              <w:rPr>
                <w:rStyle w:val="Hyperlink"/>
                <w:noProof/>
              </w:rPr>
              <w:t>Scattered Mines (MINES)</w:t>
            </w:r>
            <w:r>
              <w:rPr>
                <w:noProof/>
                <w:webHidden/>
              </w:rPr>
              <w:tab/>
            </w:r>
            <w:r>
              <w:rPr>
                <w:noProof/>
                <w:webHidden/>
              </w:rPr>
              <w:fldChar w:fldCharType="begin"/>
            </w:r>
            <w:r>
              <w:rPr>
                <w:noProof/>
                <w:webHidden/>
              </w:rPr>
              <w:instrText xml:space="preserve"> PAGEREF _Toc199490151 \h </w:instrText>
            </w:r>
            <w:r>
              <w:rPr>
                <w:noProof/>
                <w:webHidden/>
              </w:rPr>
            </w:r>
            <w:r>
              <w:rPr>
                <w:noProof/>
                <w:webHidden/>
              </w:rPr>
              <w:fldChar w:fldCharType="separate"/>
            </w:r>
            <w:r>
              <w:rPr>
                <w:noProof/>
                <w:webHidden/>
              </w:rPr>
              <w:t>20</w:t>
            </w:r>
            <w:r>
              <w:rPr>
                <w:noProof/>
                <w:webHidden/>
              </w:rPr>
              <w:fldChar w:fldCharType="end"/>
            </w:r>
          </w:hyperlink>
        </w:p>
        <w:p w14:paraId="55333662" w14:textId="20B97485"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52" w:history="1">
            <w:r w:rsidRPr="00CA460E">
              <w:rPr>
                <w:rStyle w:val="Hyperlink"/>
                <w:noProof/>
              </w:rPr>
              <w:t>7.21</w:t>
            </w:r>
            <w:r>
              <w:rPr>
                <w:rFonts w:asciiTheme="minorHAnsi" w:eastAsiaTheme="minorEastAsia" w:hAnsiTheme="minorHAnsi" w:cstheme="minorBidi"/>
                <w:noProof/>
                <w:kern w:val="2"/>
                <w:szCs w:val="24"/>
                <w14:ligatures w14:val="standardContextual"/>
              </w:rPr>
              <w:tab/>
            </w:r>
            <w:r w:rsidRPr="00CA460E">
              <w:rPr>
                <w:rStyle w:val="Hyperlink"/>
                <w:noProof/>
              </w:rPr>
              <w:t>Smoke – Normal</w:t>
            </w:r>
            <w:r>
              <w:rPr>
                <w:noProof/>
                <w:webHidden/>
              </w:rPr>
              <w:tab/>
            </w:r>
            <w:r>
              <w:rPr>
                <w:noProof/>
                <w:webHidden/>
              </w:rPr>
              <w:fldChar w:fldCharType="begin"/>
            </w:r>
            <w:r>
              <w:rPr>
                <w:noProof/>
                <w:webHidden/>
              </w:rPr>
              <w:instrText xml:space="preserve"> PAGEREF _Toc199490152 \h </w:instrText>
            </w:r>
            <w:r>
              <w:rPr>
                <w:noProof/>
                <w:webHidden/>
              </w:rPr>
            </w:r>
            <w:r>
              <w:rPr>
                <w:noProof/>
                <w:webHidden/>
              </w:rPr>
              <w:fldChar w:fldCharType="separate"/>
            </w:r>
            <w:r>
              <w:rPr>
                <w:noProof/>
                <w:webHidden/>
              </w:rPr>
              <w:t>20</w:t>
            </w:r>
            <w:r>
              <w:rPr>
                <w:noProof/>
                <w:webHidden/>
              </w:rPr>
              <w:fldChar w:fldCharType="end"/>
            </w:r>
          </w:hyperlink>
        </w:p>
        <w:p w14:paraId="28BA3095" w14:textId="54109E9C" w:rsidR="00BC0ED7" w:rsidRDefault="00BC0ED7">
          <w:pPr>
            <w:pStyle w:val="TOC1"/>
            <w:rPr>
              <w:rFonts w:asciiTheme="minorHAnsi" w:eastAsiaTheme="minorEastAsia" w:hAnsiTheme="minorHAnsi" w:cstheme="minorBidi"/>
              <w:noProof/>
              <w:kern w:val="2"/>
              <w:szCs w:val="24"/>
              <w14:ligatures w14:val="standardContextual"/>
            </w:rPr>
          </w:pPr>
          <w:hyperlink w:anchor="_Toc199490153" w:history="1">
            <w:r w:rsidRPr="00CA460E">
              <w:rPr>
                <w:rStyle w:val="Hyperlink"/>
                <w:noProof/>
              </w:rPr>
              <w:t>8</w:t>
            </w:r>
            <w:r>
              <w:rPr>
                <w:rFonts w:asciiTheme="minorHAnsi" w:eastAsiaTheme="minorEastAsia" w:hAnsiTheme="minorHAnsi" w:cstheme="minorBidi"/>
                <w:noProof/>
                <w:kern w:val="2"/>
                <w:szCs w:val="24"/>
                <w14:ligatures w14:val="standardContextual"/>
              </w:rPr>
              <w:tab/>
            </w:r>
            <w:r w:rsidRPr="00CA460E">
              <w:rPr>
                <w:rStyle w:val="Hyperlink"/>
                <w:noProof/>
              </w:rPr>
              <w:t>Sensors</w:t>
            </w:r>
            <w:r>
              <w:rPr>
                <w:noProof/>
                <w:webHidden/>
              </w:rPr>
              <w:tab/>
            </w:r>
            <w:r>
              <w:rPr>
                <w:noProof/>
                <w:webHidden/>
              </w:rPr>
              <w:fldChar w:fldCharType="begin"/>
            </w:r>
            <w:r>
              <w:rPr>
                <w:noProof/>
                <w:webHidden/>
              </w:rPr>
              <w:instrText xml:space="preserve"> PAGEREF _Toc199490153 \h </w:instrText>
            </w:r>
            <w:r>
              <w:rPr>
                <w:noProof/>
                <w:webHidden/>
              </w:rPr>
            </w:r>
            <w:r>
              <w:rPr>
                <w:noProof/>
                <w:webHidden/>
              </w:rPr>
              <w:fldChar w:fldCharType="separate"/>
            </w:r>
            <w:r>
              <w:rPr>
                <w:noProof/>
                <w:webHidden/>
              </w:rPr>
              <w:t>20</w:t>
            </w:r>
            <w:r>
              <w:rPr>
                <w:noProof/>
                <w:webHidden/>
              </w:rPr>
              <w:fldChar w:fldCharType="end"/>
            </w:r>
          </w:hyperlink>
        </w:p>
        <w:p w14:paraId="09E69BF3" w14:textId="06174F4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4" w:history="1">
            <w:r w:rsidRPr="00CA460E">
              <w:rPr>
                <w:rStyle w:val="Hyperlink"/>
                <w:noProof/>
              </w:rPr>
              <w:t>8.1</w:t>
            </w:r>
            <w:r>
              <w:rPr>
                <w:rFonts w:asciiTheme="minorHAnsi" w:eastAsiaTheme="minorEastAsia" w:hAnsiTheme="minorHAnsi" w:cstheme="minorBidi"/>
                <w:noProof/>
                <w:kern w:val="2"/>
                <w:szCs w:val="24"/>
                <w14:ligatures w14:val="standardContextual"/>
              </w:rPr>
              <w:tab/>
            </w:r>
            <w:r w:rsidRPr="00CA460E">
              <w:rPr>
                <w:rStyle w:val="Hyperlink"/>
                <w:noProof/>
              </w:rPr>
              <w:t>Air Search Radar (ASR)</w:t>
            </w:r>
            <w:r>
              <w:rPr>
                <w:noProof/>
                <w:webHidden/>
              </w:rPr>
              <w:tab/>
            </w:r>
            <w:r>
              <w:rPr>
                <w:noProof/>
                <w:webHidden/>
              </w:rPr>
              <w:fldChar w:fldCharType="begin"/>
            </w:r>
            <w:r>
              <w:rPr>
                <w:noProof/>
                <w:webHidden/>
              </w:rPr>
              <w:instrText xml:space="preserve"> PAGEREF _Toc199490154 \h </w:instrText>
            </w:r>
            <w:r>
              <w:rPr>
                <w:noProof/>
                <w:webHidden/>
              </w:rPr>
            </w:r>
            <w:r>
              <w:rPr>
                <w:noProof/>
                <w:webHidden/>
              </w:rPr>
              <w:fldChar w:fldCharType="separate"/>
            </w:r>
            <w:r>
              <w:rPr>
                <w:noProof/>
                <w:webHidden/>
              </w:rPr>
              <w:t>20</w:t>
            </w:r>
            <w:r>
              <w:rPr>
                <w:noProof/>
                <w:webHidden/>
              </w:rPr>
              <w:fldChar w:fldCharType="end"/>
            </w:r>
          </w:hyperlink>
        </w:p>
        <w:p w14:paraId="6EF96841" w14:textId="11C68C42"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5" w:history="1">
            <w:r w:rsidRPr="00CA460E">
              <w:rPr>
                <w:rStyle w:val="Hyperlink"/>
                <w:noProof/>
              </w:rPr>
              <w:t>8.2</w:t>
            </w:r>
            <w:r>
              <w:rPr>
                <w:rFonts w:asciiTheme="minorHAnsi" w:eastAsiaTheme="minorEastAsia" w:hAnsiTheme="minorHAnsi" w:cstheme="minorBidi"/>
                <w:noProof/>
                <w:kern w:val="2"/>
                <w:szCs w:val="24"/>
                <w14:ligatures w14:val="standardContextual"/>
              </w:rPr>
              <w:tab/>
            </w:r>
            <w:r w:rsidRPr="00CA460E">
              <w:rPr>
                <w:rStyle w:val="Hyperlink"/>
                <w:noProof/>
              </w:rPr>
              <w:t>Avionics (AVS)</w:t>
            </w:r>
            <w:r>
              <w:rPr>
                <w:noProof/>
                <w:webHidden/>
              </w:rPr>
              <w:tab/>
            </w:r>
            <w:r>
              <w:rPr>
                <w:noProof/>
                <w:webHidden/>
              </w:rPr>
              <w:fldChar w:fldCharType="begin"/>
            </w:r>
            <w:r>
              <w:rPr>
                <w:noProof/>
                <w:webHidden/>
              </w:rPr>
              <w:instrText xml:space="preserve"> PAGEREF _Toc199490155 \h </w:instrText>
            </w:r>
            <w:r>
              <w:rPr>
                <w:noProof/>
                <w:webHidden/>
              </w:rPr>
            </w:r>
            <w:r>
              <w:rPr>
                <w:noProof/>
                <w:webHidden/>
              </w:rPr>
              <w:fldChar w:fldCharType="separate"/>
            </w:r>
            <w:r>
              <w:rPr>
                <w:noProof/>
                <w:webHidden/>
              </w:rPr>
              <w:t>21</w:t>
            </w:r>
            <w:r>
              <w:rPr>
                <w:noProof/>
                <w:webHidden/>
              </w:rPr>
              <w:fldChar w:fldCharType="end"/>
            </w:r>
          </w:hyperlink>
        </w:p>
        <w:p w14:paraId="7121818B" w14:textId="700EA297"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6" w:history="1">
            <w:r w:rsidRPr="00CA460E">
              <w:rPr>
                <w:rStyle w:val="Hyperlink"/>
                <w:noProof/>
              </w:rPr>
              <w:t>8.3</w:t>
            </w:r>
            <w:r>
              <w:rPr>
                <w:rFonts w:asciiTheme="minorHAnsi" w:eastAsiaTheme="minorEastAsia" w:hAnsiTheme="minorHAnsi" w:cstheme="minorBidi"/>
                <w:noProof/>
                <w:kern w:val="2"/>
                <w:szCs w:val="24"/>
                <w14:ligatures w14:val="standardContextual"/>
              </w:rPr>
              <w:tab/>
            </w:r>
            <w:r w:rsidRPr="00CA460E">
              <w:rPr>
                <w:rStyle w:val="Hyperlink"/>
                <w:noProof/>
              </w:rPr>
              <w:t>Ground Search Radar (GSR)</w:t>
            </w:r>
            <w:r>
              <w:rPr>
                <w:noProof/>
                <w:webHidden/>
              </w:rPr>
              <w:tab/>
            </w:r>
            <w:r>
              <w:rPr>
                <w:noProof/>
                <w:webHidden/>
              </w:rPr>
              <w:fldChar w:fldCharType="begin"/>
            </w:r>
            <w:r>
              <w:rPr>
                <w:noProof/>
                <w:webHidden/>
              </w:rPr>
              <w:instrText xml:space="preserve"> PAGEREF _Toc199490156 \h </w:instrText>
            </w:r>
            <w:r>
              <w:rPr>
                <w:noProof/>
                <w:webHidden/>
              </w:rPr>
            </w:r>
            <w:r>
              <w:rPr>
                <w:noProof/>
                <w:webHidden/>
              </w:rPr>
              <w:fldChar w:fldCharType="separate"/>
            </w:r>
            <w:r>
              <w:rPr>
                <w:noProof/>
                <w:webHidden/>
              </w:rPr>
              <w:t>21</w:t>
            </w:r>
            <w:r>
              <w:rPr>
                <w:noProof/>
                <w:webHidden/>
              </w:rPr>
              <w:fldChar w:fldCharType="end"/>
            </w:r>
          </w:hyperlink>
        </w:p>
        <w:p w14:paraId="2D739C1F" w14:textId="797FFBBE"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7" w:history="1">
            <w:r w:rsidRPr="00CA460E">
              <w:rPr>
                <w:rStyle w:val="Hyperlink"/>
                <w:noProof/>
              </w:rPr>
              <w:t>8.4</w:t>
            </w:r>
            <w:r>
              <w:rPr>
                <w:rFonts w:asciiTheme="minorHAnsi" w:eastAsiaTheme="minorEastAsia" w:hAnsiTheme="minorHAnsi" w:cstheme="minorBidi"/>
                <w:noProof/>
                <w:kern w:val="2"/>
                <w:szCs w:val="24"/>
                <w14:ligatures w14:val="standardContextual"/>
              </w:rPr>
              <w:tab/>
            </w:r>
            <w:r w:rsidRPr="00CA460E">
              <w:rPr>
                <w:rStyle w:val="Hyperlink"/>
                <w:noProof/>
              </w:rPr>
              <w:t>Infra-Red Sights (IR-S or IR-L)</w:t>
            </w:r>
            <w:r>
              <w:rPr>
                <w:noProof/>
                <w:webHidden/>
              </w:rPr>
              <w:tab/>
            </w:r>
            <w:r>
              <w:rPr>
                <w:noProof/>
                <w:webHidden/>
              </w:rPr>
              <w:fldChar w:fldCharType="begin"/>
            </w:r>
            <w:r>
              <w:rPr>
                <w:noProof/>
                <w:webHidden/>
              </w:rPr>
              <w:instrText xml:space="preserve"> PAGEREF _Toc199490157 \h </w:instrText>
            </w:r>
            <w:r>
              <w:rPr>
                <w:noProof/>
                <w:webHidden/>
              </w:rPr>
            </w:r>
            <w:r>
              <w:rPr>
                <w:noProof/>
                <w:webHidden/>
              </w:rPr>
              <w:fldChar w:fldCharType="separate"/>
            </w:r>
            <w:r>
              <w:rPr>
                <w:noProof/>
                <w:webHidden/>
              </w:rPr>
              <w:t>21</w:t>
            </w:r>
            <w:r>
              <w:rPr>
                <w:noProof/>
                <w:webHidden/>
              </w:rPr>
              <w:fldChar w:fldCharType="end"/>
            </w:r>
          </w:hyperlink>
        </w:p>
        <w:p w14:paraId="47391705" w14:textId="6BEBF0FB"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8" w:history="1">
            <w:r w:rsidRPr="00CA460E">
              <w:rPr>
                <w:rStyle w:val="Hyperlink"/>
                <w:noProof/>
              </w:rPr>
              <w:t>8.5</w:t>
            </w:r>
            <w:r>
              <w:rPr>
                <w:rFonts w:asciiTheme="minorHAnsi" w:eastAsiaTheme="minorEastAsia" w:hAnsiTheme="minorHAnsi" w:cstheme="minorBidi"/>
                <w:noProof/>
                <w:kern w:val="2"/>
                <w:szCs w:val="24"/>
                <w14:ligatures w14:val="standardContextual"/>
              </w:rPr>
              <w:tab/>
            </w:r>
            <w:r w:rsidRPr="00CA460E">
              <w:rPr>
                <w:rStyle w:val="Hyperlink"/>
                <w:noProof/>
              </w:rPr>
              <w:t>Laser Warning Receivers</w:t>
            </w:r>
            <w:r>
              <w:rPr>
                <w:noProof/>
                <w:webHidden/>
              </w:rPr>
              <w:tab/>
            </w:r>
            <w:r>
              <w:rPr>
                <w:noProof/>
                <w:webHidden/>
              </w:rPr>
              <w:fldChar w:fldCharType="begin"/>
            </w:r>
            <w:r>
              <w:rPr>
                <w:noProof/>
                <w:webHidden/>
              </w:rPr>
              <w:instrText xml:space="preserve"> PAGEREF _Toc199490158 \h </w:instrText>
            </w:r>
            <w:r>
              <w:rPr>
                <w:noProof/>
                <w:webHidden/>
              </w:rPr>
            </w:r>
            <w:r>
              <w:rPr>
                <w:noProof/>
                <w:webHidden/>
              </w:rPr>
              <w:fldChar w:fldCharType="separate"/>
            </w:r>
            <w:r>
              <w:rPr>
                <w:noProof/>
                <w:webHidden/>
              </w:rPr>
              <w:t>21</w:t>
            </w:r>
            <w:r>
              <w:rPr>
                <w:noProof/>
                <w:webHidden/>
              </w:rPr>
              <w:fldChar w:fldCharType="end"/>
            </w:r>
          </w:hyperlink>
        </w:p>
        <w:p w14:paraId="7434F8C6" w14:textId="1E94A84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59" w:history="1">
            <w:r w:rsidRPr="00CA460E">
              <w:rPr>
                <w:rStyle w:val="Hyperlink"/>
                <w:noProof/>
              </w:rPr>
              <w:t>8.6</w:t>
            </w:r>
            <w:r>
              <w:rPr>
                <w:rFonts w:asciiTheme="minorHAnsi" w:eastAsiaTheme="minorEastAsia" w:hAnsiTheme="minorHAnsi" w:cstheme="minorBidi"/>
                <w:noProof/>
                <w:kern w:val="2"/>
                <w:szCs w:val="24"/>
                <w14:ligatures w14:val="standardContextual"/>
              </w:rPr>
              <w:tab/>
            </w:r>
            <w:r w:rsidRPr="00CA460E">
              <w:rPr>
                <w:rStyle w:val="Hyperlink"/>
                <w:noProof/>
              </w:rPr>
              <w:t>Night Vision (NV)</w:t>
            </w:r>
            <w:r>
              <w:rPr>
                <w:noProof/>
                <w:webHidden/>
              </w:rPr>
              <w:tab/>
            </w:r>
            <w:r>
              <w:rPr>
                <w:noProof/>
                <w:webHidden/>
              </w:rPr>
              <w:fldChar w:fldCharType="begin"/>
            </w:r>
            <w:r>
              <w:rPr>
                <w:noProof/>
                <w:webHidden/>
              </w:rPr>
              <w:instrText xml:space="preserve"> PAGEREF _Toc199490159 \h </w:instrText>
            </w:r>
            <w:r>
              <w:rPr>
                <w:noProof/>
                <w:webHidden/>
              </w:rPr>
            </w:r>
            <w:r>
              <w:rPr>
                <w:noProof/>
                <w:webHidden/>
              </w:rPr>
              <w:fldChar w:fldCharType="separate"/>
            </w:r>
            <w:r>
              <w:rPr>
                <w:noProof/>
                <w:webHidden/>
              </w:rPr>
              <w:t>21</w:t>
            </w:r>
            <w:r>
              <w:rPr>
                <w:noProof/>
                <w:webHidden/>
              </w:rPr>
              <w:fldChar w:fldCharType="end"/>
            </w:r>
          </w:hyperlink>
        </w:p>
        <w:p w14:paraId="2F38BB97" w14:textId="6C8B3765"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0" w:history="1">
            <w:r w:rsidRPr="00CA460E">
              <w:rPr>
                <w:rStyle w:val="Hyperlink"/>
                <w:noProof/>
              </w:rPr>
              <w:t>8.7</w:t>
            </w:r>
            <w:r>
              <w:rPr>
                <w:rFonts w:asciiTheme="minorHAnsi" w:eastAsiaTheme="minorEastAsia" w:hAnsiTheme="minorHAnsi" w:cstheme="minorBidi"/>
                <w:noProof/>
                <w:kern w:val="2"/>
                <w:szCs w:val="24"/>
                <w14:ligatures w14:val="standardContextual"/>
              </w:rPr>
              <w:tab/>
            </w:r>
            <w:r w:rsidRPr="00CA460E">
              <w:rPr>
                <w:rStyle w:val="Hyperlink"/>
                <w:noProof/>
              </w:rPr>
              <w:t>Optical Sights</w:t>
            </w:r>
            <w:r>
              <w:rPr>
                <w:noProof/>
                <w:webHidden/>
              </w:rPr>
              <w:tab/>
            </w:r>
            <w:r>
              <w:rPr>
                <w:noProof/>
                <w:webHidden/>
              </w:rPr>
              <w:fldChar w:fldCharType="begin"/>
            </w:r>
            <w:r>
              <w:rPr>
                <w:noProof/>
                <w:webHidden/>
              </w:rPr>
              <w:instrText xml:space="preserve"> PAGEREF _Toc199490160 \h </w:instrText>
            </w:r>
            <w:r>
              <w:rPr>
                <w:noProof/>
                <w:webHidden/>
              </w:rPr>
            </w:r>
            <w:r>
              <w:rPr>
                <w:noProof/>
                <w:webHidden/>
              </w:rPr>
              <w:fldChar w:fldCharType="separate"/>
            </w:r>
            <w:r>
              <w:rPr>
                <w:noProof/>
                <w:webHidden/>
              </w:rPr>
              <w:t>21</w:t>
            </w:r>
            <w:r>
              <w:rPr>
                <w:noProof/>
                <w:webHidden/>
              </w:rPr>
              <w:fldChar w:fldCharType="end"/>
            </w:r>
          </w:hyperlink>
        </w:p>
        <w:p w14:paraId="2E816CD8" w14:textId="684B8E8F"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1" w:history="1">
            <w:r w:rsidRPr="00CA460E">
              <w:rPr>
                <w:rStyle w:val="Hyperlink"/>
                <w:noProof/>
              </w:rPr>
              <w:t>8.8</w:t>
            </w:r>
            <w:r>
              <w:rPr>
                <w:rFonts w:asciiTheme="minorHAnsi" w:eastAsiaTheme="minorEastAsia" w:hAnsiTheme="minorHAnsi" w:cstheme="minorBidi"/>
                <w:noProof/>
                <w:kern w:val="2"/>
                <w:szCs w:val="24"/>
                <w14:ligatures w14:val="standardContextual"/>
              </w:rPr>
              <w:tab/>
            </w:r>
            <w:r w:rsidRPr="00CA460E">
              <w:rPr>
                <w:rStyle w:val="Hyperlink"/>
                <w:noProof/>
              </w:rPr>
              <w:t>Radar Warning Receivers</w:t>
            </w:r>
            <w:r>
              <w:rPr>
                <w:noProof/>
                <w:webHidden/>
              </w:rPr>
              <w:tab/>
            </w:r>
            <w:r>
              <w:rPr>
                <w:noProof/>
                <w:webHidden/>
              </w:rPr>
              <w:fldChar w:fldCharType="begin"/>
            </w:r>
            <w:r>
              <w:rPr>
                <w:noProof/>
                <w:webHidden/>
              </w:rPr>
              <w:instrText xml:space="preserve"> PAGEREF _Toc199490161 \h </w:instrText>
            </w:r>
            <w:r>
              <w:rPr>
                <w:noProof/>
                <w:webHidden/>
              </w:rPr>
            </w:r>
            <w:r>
              <w:rPr>
                <w:noProof/>
                <w:webHidden/>
              </w:rPr>
              <w:fldChar w:fldCharType="separate"/>
            </w:r>
            <w:r>
              <w:rPr>
                <w:noProof/>
                <w:webHidden/>
              </w:rPr>
              <w:t>21</w:t>
            </w:r>
            <w:r>
              <w:rPr>
                <w:noProof/>
                <w:webHidden/>
              </w:rPr>
              <w:fldChar w:fldCharType="end"/>
            </w:r>
          </w:hyperlink>
        </w:p>
        <w:p w14:paraId="36395DE8" w14:textId="5B3B9CE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2" w:history="1">
            <w:r w:rsidRPr="00CA460E">
              <w:rPr>
                <w:rStyle w:val="Hyperlink"/>
                <w:noProof/>
              </w:rPr>
              <w:t>8.9</w:t>
            </w:r>
            <w:r>
              <w:rPr>
                <w:rFonts w:asciiTheme="minorHAnsi" w:eastAsiaTheme="minorEastAsia" w:hAnsiTheme="minorHAnsi" w:cstheme="minorBidi"/>
                <w:noProof/>
                <w:kern w:val="2"/>
                <w:szCs w:val="24"/>
                <w14:ligatures w14:val="standardContextual"/>
              </w:rPr>
              <w:tab/>
            </w:r>
            <w:r w:rsidRPr="00CA460E">
              <w:rPr>
                <w:rStyle w:val="Hyperlink"/>
                <w:noProof/>
              </w:rPr>
              <w:t>Thermal Sights (TIS)</w:t>
            </w:r>
            <w:r>
              <w:rPr>
                <w:noProof/>
                <w:webHidden/>
              </w:rPr>
              <w:tab/>
            </w:r>
            <w:r>
              <w:rPr>
                <w:noProof/>
                <w:webHidden/>
              </w:rPr>
              <w:fldChar w:fldCharType="begin"/>
            </w:r>
            <w:r>
              <w:rPr>
                <w:noProof/>
                <w:webHidden/>
              </w:rPr>
              <w:instrText xml:space="preserve"> PAGEREF _Toc199490162 \h </w:instrText>
            </w:r>
            <w:r>
              <w:rPr>
                <w:noProof/>
                <w:webHidden/>
              </w:rPr>
            </w:r>
            <w:r>
              <w:rPr>
                <w:noProof/>
                <w:webHidden/>
              </w:rPr>
              <w:fldChar w:fldCharType="separate"/>
            </w:r>
            <w:r>
              <w:rPr>
                <w:noProof/>
                <w:webHidden/>
              </w:rPr>
              <w:t>21</w:t>
            </w:r>
            <w:r>
              <w:rPr>
                <w:noProof/>
                <w:webHidden/>
              </w:rPr>
              <w:fldChar w:fldCharType="end"/>
            </w:r>
          </w:hyperlink>
        </w:p>
        <w:p w14:paraId="51D4530A" w14:textId="4456C91F"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63" w:history="1">
            <w:r w:rsidRPr="00CA460E">
              <w:rPr>
                <w:rStyle w:val="Hyperlink"/>
                <w:noProof/>
              </w:rPr>
              <w:t>8.10</w:t>
            </w:r>
            <w:r>
              <w:rPr>
                <w:rFonts w:asciiTheme="minorHAnsi" w:eastAsiaTheme="minorEastAsia" w:hAnsiTheme="minorHAnsi" w:cstheme="minorBidi"/>
                <w:noProof/>
                <w:kern w:val="2"/>
                <w:szCs w:val="24"/>
                <w14:ligatures w14:val="standardContextual"/>
              </w:rPr>
              <w:tab/>
            </w:r>
            <w:r w:rsidRPr="00CA460E">
              <w:rPr>
                <w:rStyle w:val="Hyperlink"/>
                <w:noProof/>
              </w:rPr>
              <w:t>Weapon Locating Radar (WLR)</w:t>
            </w:r>
            <w:r>
              <w:rPr>
                <w:noProof/>
                <w:webHidden/>
              </w:rPr>
              <w:tab/>
            </w:r>
            <w:r>
              <w:rPr>
                <w:noProof/>
                <w:webHidden/>
              </w:rPr>
              <w:fldChar w:fldCharType="begin"/>
            </w:r>
            <w:r>
              <w:rPr>
                <w:noProof/>
                <w:webHidden/>
              </w:rPr>
              <w:instrText xml:space="preserve"> PAGEREF _Toc199490163 \h </w:instrText>
            </w:r>
            <w:r>
              <w:rPr>
                <w:noProof/>
                <w:webHidden/>
              </w:rPr>
            </w:r>
            <w:r>
              <w:rPr>
                <w:noProof/>
                <w:webHidden/>
              </w:rPr>
              <w:fldChar w:fldCharType="separate"/>
            </w:r>
            <w:r>
              <w:rPr>
                <w:noProof/>
                <w:webHidden/>
              </w:rPr>
              <w:t>21</w:t>
            </w:r>
            <w:r>
              <w:rPr>
                <w:noProof/>
                <w:webHidden/>
              </w:rPr>
              <w:fldChar w:fldCharType="end"/>
            </w:r>
          </w:hyperlink>
        </w:p>
        <w:p w14:paraId="59828497" w14:textId="7E84BD27" w:rsidR="00BC0ED7" w:rsidRDefault="00BC0ED7">
          <w:pPr>
            <w:pStyle w:val="TOC1"/>
            <w:rPr>
              <w:rFonts w:asciiTheme="minorHAnsi" w:eastAsiaTheme="minorEastAsia" w:hAnsiTheme="minorHAnsi" w:cstheme="minorBidi"/>
              <w:noProof/>
              <w:kern w:val="2"/>
              <w:szCs w:val="24"/>
              <w14:ligatures w14:val="standardContextual"/>
            </w:rPr>
          </w:pPr>
          <w:hyperlink w:anchor="_Toc199490164" w:history="1">
            <w:r w:rsidRPr="00CA460E">
              <w:rPr>
                <w:rStyle w:val="Hyperlink"/>
                <w:noProof/>
              </w:rPr>
              <w:t>9</w:t>
            </w:r>
            <w:r>
              <w:rPr>
                <w:rFonts w:asciiTheme="minorHAnsi" w:eastAsiaTheme="minorEastAsia" w:hAnsiTheme="minorHAnsi" w:cstheme="minorBidi"/>
                <w:noProof/>
                <w:kern w:val="2"/>
                <w:szCs w:val="24"/>
                <w14:ligatures w14:val="standardContextual"/>
              </w:rPr>
              <w:tab/>
            </w:r>
            <w:r w:rsidRPr="00CA460E">
              <w:rPr>
                <w:rStyle w:val="Hyperlink"/>
                <w:noProof/>
              </w:rPr>
              <w:t>Systems</w:t>
            </w:r>
            <w:r>
              <w:rPr>
                <w:noProof/>
                <w:webHidden/>
              </w:rPr>
              <w:tab/>
            </w:r>
            <w:r>
              <w:rPr>
                <w:noProof/>
                <w:webHidden/>
              </w:rPr>
              <w:fldChar w:fldCharType="begin"/>
            </w:r>
            <w:r>
              <w:rPr>
                <w:noProof/>
                <w:webHidden/>
              </w:rPr>
              <w:instrText xml:space="preserve"> PAGEREF _Toc199490164 \h </w:instrText>
            </w:r>
            <w:r>
              <w:rPr>
                <w:noProof/>
                <w:webHidden/>
              </w:rPr>
            </w:r>
            <w:r>
              <w:rPr>
                <w:noProof/>
                <w:webHidden/>
              </w:rPr>
              <w:fldChar w:fldCharType="separate"/>
            </w:r>
            <w:r>
              <w:rPr>
                <w:noProof/>
                <w:webHidden/>
              </w:rPr>
              <w:t>21</w:t>
            </w:r>
            <w:r>
              <w:rPr>
                <w:noProof/>
                <w:webHidden/>
              </w:rPr>
              <w:fldChar w:fldCharType="end"/>
            </w:r>
          </w:hyperlink>
        </w:p>
        <w:p w14:paraId="7F258C83" w14:textId="507713C9"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5" w:history="1">
            <w:r w:rsidRPr="00CA460E">
              <w:rPr>
                <w:rStyle w:val="Hyperlink"/>
                <w:noProof/>
              </w:rPr>
              <w:t>9.1</w:t>
            </w:r>
            <w:r>
              <w:rPr>
                <w:rFonts w:asciiTheme="minorHAnsi" w:eastAsiaTheme="minorEastAsia" w:hAnsiTheme="minorHAnsi" w:cstheme="minorBidi"/>
                <w:noProof/>
                <w:kern w:val="2"/>
                <w:szCs w:val="24"/>
                <w14:ligatures w14:val="standardContextual"/>
              </w:rPr>
              <w:tab/>
            </w:r>
            <w:r w:rsidRPr="00CA460E">
              <w:rPr>
                <w:rStyle w:val="Hyperlink"/>
                <w:noProof/>
              </w:rPr>
              <w:t>Fire Control/Range Finding System (FC/RF)</w:t>
            </w:r>
            <w:r>
              <w:rPr>
                <w:noProof/>
                <w:webHidden/>
              </w:rPr>
              <w:tab/>
            </w:r>
            <w:r>
              <w:rPr>
                <w:noProof/>
                <w:webHidden/>
              </w:rPr>
              <w:fldChar w:fldCharType="begin"/>
            </w:r>
            <w:r>
              <w:rPr>
                <w:noProof/>
                <w:webHidden/>
              </w:rPr>
              <w:instrText xml:space="preserve"> PAGEREF _Toc199490165 \h </w:instrText>
            </w:r>
            <w:r>
              <w:rPr>
                <w:noProof/>
                <w:webHidden/>
              </w:rPr>
            </w:r>
            <w:r>
              <w:rPr>
                <w:noProof/>
                <w:webHidden/>
              </w:rPr>
              <w:fldChar w:fldCharType="separate"/>
            </w:r>
            <w:r>
              <w:rPr>
                <w:noProof/>
                <w:webHidden/>
              </w:rPr>
              <w:t>21</w:t>
            </w:r>
            <w:r>
              <w:rPr>
                <w:noProof/>
                <w:webHidden/>
              </w:rPr>
              <w:fldChar w:fldCharType="end"/>
            </w:r>
          </w:hyperlink>
        </w:p>
        <w:p w14:paraId="5E8C80DD" w14:textId="4D784136"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6" w:history="1">
            <w:r w:rsidRPr="00CA460E">
              <w:rPr>
                <w:rStyle w:val="Hyperlink"/>
                <w:noProof/>
              </w:rPr>
              <w:t>9.2</w:t>
            </w:r>
            <w:r>
              <w:rPr>
                <w:rFonts w:asciiTheme="minorHAnsi" w:eastAsiaTheme="minorEastAsia" w:hAnsiTheme="minorHAnsi" w:cstheme="minorBidi"/>
                <w:noProof/>
                <w:kern w:val="2"/>
                <w:szCs w:val="24"/>
                <w14:ligatures w14:val="standardContextual"/>
              </w:rPr>
              <w:tab/>
            </w:r>
            <w:r w:rsidRPr="00CA460E">
              <w:rPr>
                <w:rStyle w:val="Hyperlink"/>
                <w:noProof/>
              </w:rPr>
              <w:t>Laser Range Finder (LRF)</w:t>
            </w:r>
            <w:r>
              <w:rPr>
                <w:noProof/>
                <w:webHidden/>
              </w:rPr>
              <w:tab/>
            </w:r>
            <w:r>
              <w:rPr>
                <w:noProof/>
                <w:webHidden/>
              </w:rPr>
              <w:fldChar w:fldCharType="begin"/>
            </w:r>
            <w:r>
              <w:rPr>
                <w:noProof/>
                <w:webHidden/>
              </w:rPr>
              <w:instrText xml:space="preserve"> PAGEREF _Toc199490166 \h </w:instrText>
            </w:r>
            <w:r>
              <w:rPr>
                <w:noProof/>
                <w:webHidden/>
              </w:rPr>
            </w:r>
            <w:r>
              <w:rPr>
                <w:noProof/>
                <w:webHidden/>
              </w:rPr>
              <w:fldChar w:fldCharType="separate"/>
            </w:r>
            <w:r>
              <w:rPr>
                <w:noProof/>
                <w:webHidden/>
              </w:rPr>
              <w:t>22</w:t>
            </w:r>
            <w:r>
              <w:rPr>
                <w:noProof/>
                <w:webHidden/>
              </w:rPr>
              <w:fldChar w:fldCharType="end"/>
            </w:r>
          </w:hyperlink>
        </w:p>
        <w:p w14:paraId="4F38811D" w14:textId="526BAE16"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7" w:history="1">
            <w:r w:rsidRPr="00CA460E">
              <w:rPr>
                <w:rStyle w:val="Hyperlink"/>
                <w:noProof/>
              </w:rPr>
              <w:t>9.3</w:t>
            </w:r>
            <w:r>
              <w:rPr>
                <w:rFonts w:asciiTheme="minorHAnsi" w:eastAsiaTheme="minorEastAsia" w:hAnsiTheme="minorHAnsi" w:cstheme="minorBidi"/>
                <w:noProof/>
                <w:kern w:val="2"/>
                <w:szCs w:val="24"/>
                <w14:ligatures w14:val="standardContextual"/>
              </w:rPr>
              <w:tab/>
            </w:r>
            <w:r w:rsidRPr="00CA460E">
              <w:rPr>
                <w:rStyle w:val="Hyperlink"/>
                <w:noProof/>
              </w:rPr>
              <w:t>Advanced Gun Sight (AGS)</w:t>
            </w:r>
            <w:r>
              <w:rPr>
                <w:noProof/>
                <w:webHidden/>
              </w:rPr>
              <w:tab/>
            </w:r>
            <w:r>
              <w:rPr>
                <w:noProof/>
                <w:webHidden/>
              </w:rPr>
              <w:fldChar w:fldCharType="begin"/>
            </w:r>
            <w:r>
              <w:rPr>
                <w:noProof/>
                <w:webHidden/>
              </w:rPr>
              <w:instrText xml:space="preserve"> PAGEREF _Toc199490167 \h </w:instrText>
            </w:r>
            <w:r>
              <w:rPr>
                <w:noProof/>
                <w:webHidden/>
              </w:rPr>
            </w:r>
            <w:r>
              <w:rPr>
                <w:noProof/>
                <w:webHidden/>
              </w:rPr>
              <w:fldChar w:fldCharType="separate"/>
            </w:r>
            <w:r>
              <w:rPr>
                <w:noProof/>
                <w:webHidden/>
              </w:rPr>
              <w:t>22</w:t>
            </w:r>
            <w:r>
              <w:rPr>
                <w:noProof/>
                <w:webHidden/>
              </w:rPr>
              <w:fldChar w:fldCharType="end"/>
            </w:r>
          </w:hyperlink>
        </w:p>
        <w:p w14:paraId="45BE25C7" w14:textId="2D3D82CC"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8" w:history="1">
            <w:r w:rsidRPr="00CA460E">
              <w:rPr>
                <w:rStyle w:val="Hyperlink"/>
                <w:noProof/>
              </w:rPr>
              <w:t>9.4</w:t>
            </w:r>
            <w:r>
              <w:rPr>
                <w:rFonts w:asciiTheme="minorHAnsi" w:eastAsiaTheme="minorEastAsia" w:hAnsiTheme="minorHAnsi" w:cstheme="minorBidi"/>
                <w:noProof/>
                <w:kern w:val="2"/>
                <w:szCs w:val="24"/>
                <w14:ligatures w14:val="standardContextual"/>
              </w:rPr>
              <w:tab/>
            </w:r>
            <w:r w:rsidRPr="00CA460E">
              <w:rPr>
                <w:rStyle w:val="Hyperlink"/>
                <w:noProof/>
              </w:rPr>
              <w:t>Stabilization System (Stab)</w:t>
            </w:r>
            <w:r>
              <w:rPr>
                <w:noProof/>
                <w:webHidden/>
              </w:rPr>
              <w:tab/>
            </w:r>
            <w:r>
              <w:rPr>
                <w:noProof/>
                <w:webHidden/>
              </w:rPr>
              <w:fldChar w:fldCharType="begin"/>
            </w:r>
            <w:r>
              <w:rPr>
                <w:noProof/>
                <w:webHidden/>
              </w:rPr>
              <w:instrText xml:space="preserve"> PAGEREF _Toc199490168 \h </w:instrText>
            </w:r>
            <w:r>
              <w:rPr>
                <w:noProof/>
                <w:webHidden/>
              </w:rPr>
            </w:r>
            <w:r>
              <w:rPr>
                <w:noProof/>
                <w:webHidden/>
              </w:rPr>
              <w:fldChar w:fldCharType="separate"/>
            </w:r>
            <w:r>
              <w:rPr>
                <w:noProof/>
                <w:webHidden/>
              </w:rPr>
              <w:t>22</w:t>
            </w:r>
            <w:r>
              <w:rPr>
                <w:noProof/>
                <w:webHidden/>
              </w:rPr>
              <w:fldChar w:fldCharType="end"/>
            </w:r>
          </w:hyperlink>
        </w:p>
        <w:p w14:paraId="2ABC20E1" w14:textId="5BC7CFFA"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69" w:history="1">
            <w:r w:rsidRPr="00CA460E">
              <w:rPr>
                <w:rStyle w:val="Hyperlink"/>
                <w:noProof/>
              </w:rPr>
              <w:t>9.5</w:t>
            </w:r>
            <w:r>
              <w:rPr>
                <w:rFonts w:asciiTheme="minorHAnsi" w:eastAsiaTheme="minorEastAsia" w:hAnsiTheme="minorHAnsi" w:cstheme="minorBidi"/>
                <w:noProof/>
                <w:kern w:val="2"/>
                <w:szCs w:val="24"/>
                <w14:ligatures w14:val="standardContextual"/>
              </w:rPr>
              <w:tab/>
            </w:r>
            <w:r w:rsidRPr="00CA460E">
              <w:rPr>
                <w:rStyle w:val="Hyperlink"/>
                <w:noProof/>
              </w:rPr>
              <w:t>Stadia Coincidence Sights (STC)</w:t>
            </w:r>
            <w:r>
              <w:rPr>
                <w:noProof/>
                <w:webHidden/>
              </w:rPr>
              <w:tab/>
            </w:r>
            <w:r>
              <w:rPr>
                <w:noProof/>
                <w:webHidden/>
              </w:rPr>
              <w:fldChar w:fldCharType="begin"/>
            </w:r>
            <w:r>
              <w:rPr>
                <w:noProof/>
                <w:webHidden/>
              </w:rPr>
              <w:instrText xml:space="preserve"> PAGEREF _Toc199490169 \h </w:instrText>
            </w:r>
            <w:r>
              <w:rPr>
                <w:noProof/>
                <w:webHidden/>
              </w:rPr>
            </w:r>
            <w:r>
              <w:rPr>
                <w:noProof/>
                <w:webHidden/>
              </w:rPr>
              <w:fldChar w:fldCharType="separate"/>
            </w:r>
            <w:r>
              <w:rPr>
                <w:noProof/>
                <w:webHidden/>
              </w:rPr>
              <w:t>22</w:t>
            </w:r>
            <w:r>
              <w:rPr>
                <w:noProof/>
                <w:webHidden/>
              </w:rPr>
              <w:fldChar w:fldCharType="end"/>
            </w:r>
          </w:hyperlink>
        </w:p>
        <w:p w14:paraId="0E462C8F" w14:textId="6A452E1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70" w:history="1">
            <w:r w:rsidRPr="00CA460E">
              <w:rPr>
                <w:rStyle w:val="Hyperlink"/>
                <w:noProof/>
              </w:rPr>
              <w:t>9.6</w:t>
            </w:r>
            <w:r>
              <w:rPr>
                <w:rFonts w:asciiTheme="minorHAnsi" w:eastAsiaTheme="minorEastAsia" w:hAnsiTheme="minorHAnsi" w:cstheme="minorBidi"/>
                <w:noProof/>
                <w:kern w:val="2"/>
                <w:szCs w:val="24"/>
                <w14:ligatures w14:val="standardContextual"/>
              </w:rPr>
              <w:tab/>
            </w:r>
            <w:r w:rsidRPr="00CA460E">
              <w:rPr>
                <w:rStyle w:val="Hyperlink"/>
                <w:noProof/>
              </w:rPr>
              <w:t>Stadia Reticle Sights (STR)</w:t>
            </w:r>
            <w:r>
              <w:rPr>
                <w:noProof/>
                <w:webHidden/>
              </w:rPr>
              <w:tab/>
            </w:r>
            <w:r>
              <w:rPr>
                <w:noProof/>
                <w:webHidden/>
              </w:rPr>
              <w:fldChar w:fldCharType="begin"/>
            </w:r>
            <w:r>
              <w:rPr>
                <w:noProof/>
                <w:webHidden/>
              </w:rPr>
              <w:instrText xml:space="preserve"> PAGEREF _Toc199490170 \h </w:instrText>
            </w:r>
            <w:r>
              <w:rPr>
                <w:noProof/>
                <w:webHidden/>
              </w:rPr>
            </w:r>
            <w:r>
              <w:rPr>
                <w:noProof/>
                <w:webHidden/>
              </w:rPr>
              <w:fldChar w:fldCharType="separate"/>
            </w:r>
            <w:r>
              <w:rPr>
                <w:noProof/>
                <w:webHidden/>
              </w:rPr>
              <w:t>22</w:t>
            </w:r>
            <w:r>
              <w:rPr>
                <w:noProof/>
                <w:webHidden/>
              </w:rPr>
              <w:fldChar w:fldCharType="end"/>
            </w:r>
          </w:hyperlink>
        </w:p>
        <w:p w14:paraId="3528351A" w14:textId="6F1AC58B"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71" w:history="1">
            <w:r w:rsidRPr="00CA460E">
              <w:rPr>
                <w:rStyle w:val="Hyperlink"/>
                <w:noProof/>
              </w:rPr>
              <w:t>9.7</w:t>
            </w:r>
            <w:r>
              <w:rPr>
                <w:rFonts w:asciiTheme="minorHAnsi" w:eastAsiaTheme="minorEastAsia" w:hAnsiTheme="minorHAnsi" w:cstheme="minorBidi"/>
                <w:noProof/>
                <w:kern w:val="2"/>
                <w:szCs w:val="24"/>
                <w14:ligatures w14:val="standardContextual"/>
              </w:rPr>
              <w:tab/>
            </w:r>
            <w:r w:rsidRPr="00CA460E">
              <w:rPr>
                <w:rStyle w:val="Hyperlink"/>
                <w:noProof/>
              </w:rPr>
              <w:t>Electronic Countermeasures (ECM)</w:t>
            </w:r>
            <w:r>
              <w:rPr>
                <w:noProof/>
                <w:webHidden/>
              </w:rPr>
              <w:tab/>
            </w:r>
            <w:r>
              <w:rPr>
                <w:noProof/>
                <w:webHidden/>
              </w:rPr>
              <w:fldChar w:fldCharType="begin"/>
            </w:r>
            <w:r>
              <w:rPr>
                <w:noProof/>
                <w:webHidden/>
              </w:rPr>
              <w:instrText xml:space="preserve"> PAGEREF _Toc199490171 \h </w:instrText>
            </w:r>
            <w:r>
              <w:rPr>
                <w:noProof/>
                <w:webHidden/>
              </w:rPr>
            </w:r>
            <w:r>
              <w:rPr>
                <w:noProof/>
                <w:webHidden/>
              </w:rPr>
              <w:fldChar w:fldCharType="separate"/>
            </w:r>
            <w:r>
              <w:rPr>
                <w:noProof/>
                <w:webHidden/>
              </w:rPr>
              <w:t>22</w:t>
            </w:r>
            <w:r>
              <w:rPr>
                <w:noProof/>
                <w:webHidden/>
              </w:rPr>
              <w:fldChar w:fldCharType="end"/>
            </w:r>
          </w:hyperlink>
        </w:p>
        <w:p w14:paraId="628A0767" w14:textId="7E096A64"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72" w:history="1">
            <w:r w:rsidRPr="00CA460E">
              <w:rPr>
                <w:rStyle w:val="Hyperlink"/>
                <w:noProof/>
              </w:rPr>
              <w:t>9.8</w:t>
            </w:r>
            <w:r>
              <w:rPr>
                <w:rFonts w:asciiTheme="minorHAnsi" w:eastAsiaTheme="minorEastAsia" w:hAnsiTheme="minorHAnsi" w:cstheme="minorBidi"/>
                <w:noProof/>
                <w:kern w:val="2"/>
                <w:szCs w:val="24"/>
                <w14:ligatures w14:val="standardContextual"/>
              </w:rPr>
              <w:tab/>
            </w:r>
            <w:r w:rsidRPr="00CA460E">
              <w:rPr>
                <w:rStyle w:val="Hyperlink"/>
                <w:noProof/>
              </w:rPr>
              <w:t>Electronic Counter-Countermeasures (ECCM)</w:t>
            </w:r>
            <w:r>
              <w:rPr>
                <w:noProof/>
                <w:webHidden/>
              </w:rPr>
              <w:tab/>
            </w:r>
            <w:r>
              <w:rPr>
                <w:noProof/>
                <w:webHidden/>
              </w:rPr>
              <w:fldChar w:fldCharType="begin"/>
            </w:r>
            <w:r>
              <w:rPr>
                <w:noProof/>
                <w:webHidden/>
              </w:rPr>
              <w:instrText xml:space="preserve"> PAGEREF _Toc199490172 \h </w:instrText>
            </w:r>
            <w:r>
              <w:rPr>
                <w:noProof/>
                <w:webHidden/>
              </w:rPr>
            </w:r>
            <w:r>
              <w:rPr>
                <w:noProof/>
                <w:webHidden/>
              </w:rPr>
              <w:fldChar w:fldCharType="separate"/>
            </w:r>
            <w:r>
              <w:rPr>
                <w:noProof/>
                <w:webHidden/>
              </w:rPr>
              <w:t>22</w:t>
            </w:r>
            <w:r>
              <w:rPr>
                <w:noProof/>
                <w:webHidden/>
              </w:rPr>
              <w:fldChar w:fldCharType="end"/>
            </w:r>
          </w:hyperlink>
        </w:p>
        <w:p w14:paraId="644AD5E7" w14:textId="30375C16" w:rsidR="00BC0ED7" w:rsidRDefault="00BC0ED7">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490173" w:history="1">
            <w:r w:rsidRPr="00CA460E">
              <w:rPr>
                <w:rStyle w:val="Hyperlink"/>
                <w:noProof/>
              </w:rPr>
              <w:t>9.9</w:t>
            </w:r>
            <w:r>
              <w:rPr>
                <w:rFonts w:asciiTheme="minorHAnsi" w:eastAsiaTheme="minorEastAsia" w:hAnsiTheme="minorHAnsi" w:cstheme="minorBidi"/>
                <w:noProof/>
                <w:kern w:val="2"/>
                <w:szCs w:val="24"/>
                <w14:ligatures w14:val="standardContextual"/>
              </w:rPr>
              <w:tab/>
            </w:r>
            <w:r w:rsidRPr="00CA460E">
              <w:rPr>
                <w:rStyle w:val="Hyperlink"/>
                <w:noProof/>
              </w:rPr>
              <w:t>Defensive Countermeasures (DCM)</w:t>
            </w:r>
            <w:r>
              <w:rPr>
                <w:noProof/>
                <w:webHidden/>
              </w:rPr>
              <w:tab/>
            </w:r>
            <w:r>
              <w:rPr>
                <w:noProof/>
                <w:webHidden/>
              </w:rPr>
              <w:fldChar w:fldCharType="begin"/>
            </w:r>
            <w:r>
              <w:rPr>
                <w:noProof/>
                <w:webHidden/>
              </w:rPr>
              <w:instrText xml:space="preserve"> PAGEREF _Toc199490173 \h </w:instrText>
            </w:r>
            <w:r>
              <w:rPr>
                <w:noProof/>
                <w:webHidden/>
              </w:rPr>
            </w:r>
            <w:r>
              <w:rPr>
                <w:noProof/>
                <w:webHidden/>
              </w:rPr>
              <w:fldChar w:fldCharType="separate"/>
            </w:r>
            <w:r>
              <w:rPr>
                <w:noProof/>
                <w:webHidden/>
              </w:rPr>
              <w:t>22</w:t>
            </w:r>
            <w:r>
              <w:rPr>
                <w:noProof/>
                <w:webHidden/>
              </w:rPr>
              <w:fldChar w:fldCharType="end"/>
            </w:r>
          </w:hyperlink>
        </w:p>
        <w:p w14:paraId="25FCF6CE" w14:textId="45DD21E5"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74" w:history="1">
            <w:r w:rsidRPr="00CA460E">
              <w:rPr>
                <w:rStyle w:val="Hyperlink"/>
                <w:noProof/>
              </w:rPr>
              <w:t>9.10</w:t>
            </w:r>
            <w:r>
              <w:rPr>
                <w:rFonts w:asciiTheme="minorHAnsi" w:eastAsiaTheme="minorEastAsia" w:hAnsiTheme="minorHAnsi" w:cstheme="minorBidi"/>
                <w:noProof/>
                <w:kern w:val="2"/>
                <w:szCs w:val="24"/>
                <w14:ligatures w14:val="standardContextual"/>
              </w:rPr>
              <w:tab/>
            </w:r>
            <w:r w:rsidRPr="00CA460E">
              <w:rPr>
                <w:rStyle w:val="Hyperlink"/>
                <w:noProof/>
              </w:rPr>
              <w:t>Smoke Dischargers</w:t>
            </w:r>
            <w:r>
              <w:rPr>
                <w:noProof/>
                <w:webHidden/>
              </w:rPr>
              <w:tab/>
            </w:r>
            <w:r>
              <w:rPr>
                <w:noProof/>
                <w:webHidden/>
              </w:rPr>
              <w:fldChar w:fldCharType="begin"/>
            </w:r>
            <w:r>
              <w:rPr>
                <w:noProof/>
                <w:webHidden/>
              </w:rPr>
              <w:instrText xml:space="preserve"> PAGEREF _Toc199490174 \h </w:instrText>
            </w:r>
            <w:r>
              <w:rPr>
                <w:noProof/>
                <w:webHidden/>
              </w:rPr>
            </w:r>
            <w:r>
              <w:rPr>
                <w:noProof/>
                <w:webHidden/>
              </w:rPr>
              <w:fldChar w:fldCharType="separate"/>
            </w:r>
            <w:r>
              <w:rPr>
                <w:noProof/>
                <w:webHidden/>
              </w:rPr>
              <w:t>22</w:t>
            </w:r>
            <w:r>
              <w:rPr>
                <w:noProof/>
                <w:webHidden/>
              </w:rPr>
              <w:fldChar w:fldCharType="end"/>
            </w:r>
          </w:hyperlink>
        </w:p>
        <w:p w14:paraId="74950849" w14:textId="1FD1E903" w:rsidR="00BC0ED7" w:rsidRDefault="00BC0ED7">
          <w:pPr>
            <w:pStyle w:val="TOC1"/>
            <w:rPr>
              <w:rFonts w:asciiTheme="minorHAnsi" w:eastAsiaTheme="minorEastAsia" w:hAnsiTheme="minorHAnsi" w:cstheme="minorBidi"/>
              <w:noProof/>
              <w:kern w:val="2"/>
              <w:szCs w:val="24"/>
              <w14:ligatures w14:val="standardContextual"/>
            </w:rPr>
          </w:pPr>
          <w:hyperlink w:anchor="_Toc199490175" w:history="1">
            <w:r w:rsidRPr="00CA460E">
              <w:rPr>
                <w:rStyle w:val="Hyperlink"/>
                <w:noProof/>
              </w:rPr>
              <w:t>10</w:t>
            </w:r>
            <w:r>
              <w:rPr>
                <w:rFonts w:asciiTheme="minorHAnsi" w:eastAsiaTheme="minorEastAsia" w:hAnsiTheme="minorHAnsi" w:cstheme="minorBidi"/>
                <w:noProof/>
                <w:kern w:val="2"/>
                <w:szCs w:val="24"/>
                <w14:ligatures w14:val="standardContextual"/>
              </w:rPr>
              <w:tab/>
            </w:r>
            <w:r w:rsidRPr="00CA460E">
              <w:rPr>
                <w:rStyle w:val="Hyperlink"/>
                <w:noProof/>
              </w:rPr>
              <w:t>Types of Protection</w:t>
            </w:r>
            <w:r>
              <w:rPr>
                <w:noProof/>
                <w:webHidden/>
              </w:rPr>
              <w:tab/>
            </w:r>
            <w:r>
              <w:rPr>
                <w:noProof/>
                <w:webHidden/>
              </w:rPr>
              <w:fldChar w:fldCharType="begin"/>
            </w:r>
            <w:r>
              <w:rPr>
                <w:noProof/>
                <w:webHidden/>
              </w:rPr>
              <w:instrText xml:space="preserve"> PAGEREF _Toc199490175 \h </w:instrText>
            </w:r>
            <w:r>
              <w:rPr>
                <w:noProof/>
                <w:webHidden/>
              </w:rPr>
            </w:r>
            <w:r>
              <w:rPr>
                <w:noProof/>
                <w:webHidden/>
              </w:rPr>
              <w:fldChar w:fldCharType="separate"/>
            </w:r>
            <w:r>
              <w:rPr>
                <w:noProof/>
                <w:webHidden/>
              </w:rPr>
              <w:t>22</w:t>
            </w:r>
            <w:r>
              <w:rPr>
                <w:noProof/>
                <w:webHidden/>
              </w:rPr>
              <w:fldChar w:fldCharType="end"/>
            </w:r>
          </w:hyperlink>
        </w:p>
        <w:p w14:paraId="146BD55A" w14:textId="138CFEFB"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76" w:history="1">
            <w:r w:rsidRPr="00CA460E">
              <w:rPr>
                <w:rStyle w:val="Hyperlink"/>
                <w:noProof/>
              </w:rPr>
              <w:t>10.1</w:t>
            </w:r>
            <w:r>
              <w:rPr>
                <w:rFonts w:asciiTheme="minorHAnsi" w:eastAsiaTheme="minorEastAsia" w:hAnsiTheme="minorHAnsi" w:cstheme="minorBidi"/>
                <w:noProof/>
                <w:kern w:val="2"/>
                <w:szCs w:val="24"/>
                <w14:ligatures w14:val="standardContextual"/>
              </w:rPr>
              <w:tab/>
            </w:r>
            <w:r w:rsidRPr="00CA460E">
              <w:rPr>
                <w:rStyle w:val="Hyperlink"/>
                <w:noProof/>
              </w:rPr>
              <w:t>Armor</w:t>
            </w:r>
            <w:r>
              <w:rPr>
                <w:noProof/>
                <w:webHidden/>
              </w:rPr>
              <w:tab/>
            </w:r>
            <w:r>
              <w:rPr>
                <w:noProof/>
                <w:webHidden/>
              </w:rPr>
              <w:fldChar w:fldCharType="begin"/>
            </w:r>
            <w:r>
              <w:rPr>
                <w:noProof/>
                <w:webHidden/>
              </w:rPr>
              <w:instrText xml:space="preserve"> PAGEREF _Toc199490176 \h </w:instrText>
            </w:r>
            <w:r>
              <w:rPr>
                <w:noProof/>
                <w:webHidden/>
              </w:rPr>
            </w:r>
            <w:r>
              <w:rPr>
                <w:noProof/>
                <w:webHidden/>
              </w:rPr>
              <w:fldChar w:fldCharType="separate"/>
            </w:r>
            <w:r>
              <w:rPr>
                <w:noProof/>
                <w:webHidden/>
              </w:rPr>
              <w:t>22</w:t>
            </w:r>
            <w:r>
              <w:rPr>
                <w:noProof/>
                <w:webHidden/>
              </w:rPr>
              <w:fldChar w:fldCharType="end"/>
            </w:r>
          </w:hyperlink>
        </w:p>
        <w:p w14:paraId="07E4A8DA" w14:textId="07BE88C6"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77" w:history="1">
            <w:r w:rsidRPr="00CA460E">
              <w:rPr>
                <w:rStyle w:val="Hyperlink"/>
                <w:noProof/>
              </w:rPr>
              <w:t>10.2</w:t>
            </w:r>
            <w:r>
              <w:rPr>
                <w:rFonts w:asciiTheme="minorHAnsi" w:eastAsiaTheme="minorEastAsia" w:hAnsiTheme="minorHAnsi" w:cstheme="minorBidi"/>
                <w:noProof/>
                <w:kern w:val="2"/>
                <w:szCs w:val="24"/>
                <w14:ligatures w14:val="standardContextual"/>
              </w:rPr>
              <w:tab/>
            </w:r>
            <w:r w:rsidRPr="00CA460E">
              <w:rPr>
                <w:rStyle w:val="Hyperlink"/>
                <w:noProof/>
              </w:rPr>
              <w:t>Explosive Reactive Armor (ERA)</w:t>
            </w:r>
            <w:r>
              <w:rPr>
                <w:noProof/>
                <w:webHidden/>
              </w:rPr>
              <w:tab/>
            </w:r>
            <w:r>
              <w:rPr>
                <w:noProof/>
                <w:webHidden/>
              </w:rPr>
              <w:fldChar w:fldCharType="begin"/>
            </w:r>
            <w:r>
              <w:rPr>
                <w:noProof/>
                <w:webHidden/>
              </w:rPr>
              <w:instrText xml:space="preserve"> PAGEREF _Toc199490177 \h </w:instrText>
            </w:r>
            <w:r>
              <w:rPr>
                <w:noProof/>
                <w:webHidden/>
              </w:rPr>
            </w:r>
            <w:r>
              <w:rPr>
                <w:noProof/>
                <w:webHidden/>
              </w:rPr>
              <w:fldChar w:fldCharType="separate"/>
            </w:r>
            <w:r>
              <w:rPr>
                <w:noProof/>
                <w:webHidden/>
              </w:rPr>
              <w:t>22</w:t>
            </w:r>
            <w:r>
              <w:rPr>
                <w:noProof/>
                <w:webHidden/>
              </w:rPr>
              <w:fldChar w:fldCharType="end"/>
            </w:r>
          </w:hyperlink>
        </w:p>
        <w:p w14:paraId="6A2E6DC9" w14:textId="245B6581"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78" w:history="1">
            <w:r w:rsidRPr="00CA460E">
              <w:rPr>
                <w:rStyle w:val="Hyperlink"/>
                <w:noProof/>
              </w:rPr>
              <w:t>10.3</w:t>
            </w:r>
            <w:r>
              <w:rPr>
                <w:rFonts w:asciiTheme="minorHAnsi" w:eastAsiaTheme="minorEastAsia" w:hAnsiTheme="minorHAnsi" w:cstheme="minorBidi"/>
                <w:noProof/>
                <w:kern w:val="2"/>
                <w:szCs w:val="24"/>
                <w14:ligatures w14:val="standardContextual"/>
              </w:rPr>
              <w:tab/>
            </w:r>
            <w:r w:rsidRPr="00CA460E">
              <w:rPr>
                <w:rStyle w:val="Hyperlink"/>
                <w:noProof/>
              </w:rPr>
              <w:t>Non-Explosive Reactive Armor (NERA)</w:t>
            </w:r>
            <w:r>
              <w:rPr>
                <w:noProof/>
                <w:webHidden/>
              </w:rPr>
              <w:tab/>
            </w:r>
            <w:r>
              <w:rPr>
                <w:noProof/>
                <w:webHidden/>
              </w:rPr>
              <w:fldChar w:fldCharType="begin"/>
            </w:r>
            <w:r>
              <w:rPr>
                <w:noProof/>
                <w:webHidden/>
              </w:rPr>
              <w:instrText xml:space="preserve"> PAGEREF _Toc199490178 \h </w:instrText>
            </w:r>
            <w:r>
              <w:rPr>
                <w:noProof/>
                <w:webHidden/>
              </w:rPr>
            </w:r>
            <w:r>
              <w:rPr>
                <w:noProof/>
                <w:webHidden/>
              </w:rPr>
              <w:fldChar w:fldCharType="separate"/>
            </w:r>
            <w:r>
              <w:rPr>
                <w:noProof/>
                <w:webHidden/>
              </w:rPr>
              <w:t>23</w:t>
            </w:r>
            <w:r>
              <w:rPr>
                <w:noProof/>
                <w:webHidden/>
              </w:rPr>
              <w:fldChar w:fldCharType="end"/>
            </w:r>
          </w:hyperlink>
        </w:p>
        <w:p w14:paraId="1236B9E0" w14:textId="24A919E3"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79" w:history="1">
            <w:r w:rsidRPr="00CA460E">
              <w:rPr>
                <w:rStyle w:val="Hyperlink"/>
                <w:noProof/>
              </w:rPr>
              <w:t>10.4</w:t>
            </w:r>
            <w:r>
              <w:rPr>
                <w:rFonts w:asciiTheme="minorHAnsi" w:eastAsiaTheme="minorEastAsia" w:hAnsiTheme="minorHAnsi" w:cstheme="minorBidi"/>
                <w:noProof/>
                <w:kern w:val="2"/>
                <w:szCs w:val="24"/>
                <w14:ligatures w14:val="standardContextual"/>
              </w:rPr>
              <w:tab/>
            </w:r>
            <w:r w:rsidRPr="00CA460E">
              <w:rPr>
                <w:rStyle w:val="Hyperlink"/>
                <w:noProof/>
              </w:rPr>
              <w:t>Advanced Composite Armor</w:t>
            </w:r>
            <w:r>
              <w:rPr>
                <w:noProof/>
                <w:webHidden/>
              </w:rPr>
              <w:tab/>
            </w:r>
            <w:r>
              <w:rPr>
                <w:noProof/>
                <w:webHidden/>
              </w:rPr>
              <w:fldChar w:fldCharType="begin"/>
            </w:r>
            <w:r>
              <w:rPr>
                <w:noProof/>
                <w:webHidden/>
              </w:rPr>
              <w:instrText xml:space="preserve"> PAGEREF _Toc199490179 \h </w:instrText>
            </w:r>
            <w:r>
              <w:rPr>
                <w:noProof/>
                <w:webHidden/>
              </w:rPr>
            </w:r>
            <w:r>
              <w:rPr>
                <w:noProof/>
                <w:webHidden/>
              </w:rPr>
              <w:fldChar w:fldCharType="separate"/>
            </w:r>
            <w:r>
              <w:rPr>
                <w:noProof/>
                <w:webHidden/>
              </w:rPr>
              <w:t>23</w:t>
            </w:r>
            <w:r>
              <w:rPr>
                <w:noProof/>
                <w:webHidden/>
              </w:rPr>
              <w:fldChar w:fldCharType="end"/>
            </w:r>
          </w:hyperlink>
        </w:p>
        <w:p w14:paraId="58857188" w14:textId="0871ED80"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0" w:history="1">
            <w:r w:rsidRPr="00CA460E">
              <w:rPr>
                <w:rStyle w:val="Hyperlink"/>
                <w:noProof/>
              </w:rPr>
              <w:t>10.5</w:t>
            </w:r>
            <w:r>
              <w:rPr>
                <w:rFonts w:asciiTheme="minorHAnsi" w:eastAsiaTheme="minorEastAsia" w:hAnsiTheme="minorHAnsi" w:cstheme="minorBidi"/>
                <w:noProof/>
                <w:kern w:val="2"/>
                <w:szCs w:val="24"/>
                <w14:ligatures w14:val="standardContextual"/>
              </w:rPr>
              <w:tab/>
            </w:r>
            <w:r w:rsidRPr="00CA460E">
              <w:rPr>
                <w:rStyle w:val="Hyperlink"/>
                <w:noProof/>
              </w:rPr>
              <w:t>HEAT Resistant Armor</w:t>
            </w:r>
            <w:r>
              <w:rPr>
                <w:noProof/>
                <w:webHidden/>
              </w:rPr>
              <w:tab/>
            </w:r>
            <w:r>
              <w:rPr>
                <w:noProof/>
                <w:webHidden/>
              </w:rPr>
              <w:fldChar w:fldCharType="begin"/>
            </w:r>
            <w:r>
              <w:rPr>
                <w:noProof/>
                <w:webHidden/>
              </w:rPr>
              <w:instrText xml:space="preserve"> PAGEREF _Toc199490180 \h </w:instrText>
            </w:r>
            <w:r>
              <w:rPr>
                <w:noProof/>
                <w:webHidden/>
              </w:rPr>
            </w:r>
            <w:r>
              <w:rPr>
                <w:noProof/>
                <w:webHidden/>
              </w:rPr>
              <w:fldChar w:fldCharType="separate"/>
            </w:r>
            <w:r>
              <w:rPr>
                <w:noProof/>
                <w:webHidden/>
              </w:rPr>
              <w:t>23</w:t>
            </w:r>
            <w:r>
              <w:rPr>
                <w:noProof/>
                <w:webHidden/>
              </w:rPr>
              <w:fldChar w:fldCharType="end"/>
            </w:r>
          </w:hyperlink>
        </w:p>
        <w:p w14:paraId="1261603A" w14:textId="3EC43414"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1" w:history="1">
            <w:r w:rsidRPr="00CA460E">
              <w:rPr>
                <w:rStyle w:val="Hyperlink"/>
                <w:noProof/>
              </w:rPr>
              <w:t>10.6</w:t>
            </w:r>
            <w:r>
              <w:rPr>
                <w:rFonts w:asciiTheme="minorHAnsi" w:eastAsiaTheme="minorEastAsia" w:hAnsiTheme="minorHAnsi" w:cstheme="minorBidi"/>
                <w:noProof/>
                <w:kern w:val="2"/>
                <w:szCs w:val="24"/>
                <w14:ligatures w14:val="standardContextual"/>
              </w:rPr>
              <w:tab/>
            </w:r>
            <w:r w:rsidRPr="00CA460E">
              <w:rPr>
                <w:rStyle w:val="Hyperlink"/>
                <w:noProof/>
              </w:rPr>
              <w:t>Armored Skirts</w:t>
            </w:r>
            <w:r>
              <w:rPr>
                <w:noProof/>
                <w:webHidden/>
              </w:rPr>
              <w:tab/>
            </w:r>
            <w:r>
              <w:rPr>
                <w:noProof/>
                <w:webHidden/>
              </w:rPr>
              <w:fldChar w:fldCharType="begin"/>
            </w:r>
            <w:r>
              <w:rPr>
                <w:noProof/>
                <w:webHidden/>
              </w:rPr>
              <w:instrText xml:space="preserve"> PAGEREF _Toc199490181 \h </w:instrText>
            </w:r>
            <w:r>
              <w:rPr>
                <w:noProof/>
                <w:webHidden/>
              </w:rPr>
            </w:r>
            <w:r>
              <w:rPr>
                <w:noProof/>
                <w:webHidden/>
              </w:rPr>
              <w:fldChar w:fldCharType="separate"/>
            </w:r>
            <w:r>
              <w:rPr>
                <w:noProof/>
                <w:webHidden/>
              </w:rPr>
              <w:t>23</w:t>
            </w:r>
            <w:r>
              <w:rPr>
                <w:noProof/>
                <w:webHidden/>
              </w:rPr>
              <w:fldChar w:fldCharType="end"/>
            </w:r>
          </w:hyperlink>
        </w:p>
        <w:p w14:paraId="3CB5412D" w14:textId="34B16B90"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2" w:history="1">
            <w:r w:rsidRPr="00CA460E">
              <w:rPr>
                <w:rStyle w:val="Hyperlink"/>
                <w:noProof/>
              </w:rPr>
              <w:t>10.7</w:t>
            </w:r>
            <w:r>
              <w:rPr>
                <w:rFonts w:asciiTheme="minorHAnsi" w:eastAsiaTheme="minorEastAsia" w:hAnsiTheme="minorHAnsi" w:cstheme="minorBidi"/>
                <w:noProof/>
                <w:kern w:val="2"/>
                <w:szCs w:val="24"/>
                <w14:ligatures w14:val="standardContextual"/>
              </w:rPr>
              <w:tab/>
            </w:r>
            <w:r w:rsidRPr="00CA460E">
              <w:rPr>
                <w:rStyle w:val="Hyperlink"/>
                <w:noProof/>
              </w:rPr>
              <w:t>Active Protection Systems (APS)</w:t>
            </w:r>
            <w:r>
              <w:rPr>
                <w:noProof/>
                <w:webHidden/>
              </w:rPr>
              <w:tab/>
            </w:r>
            <w:r>
              <w:rPr>
                <w:noProof/>
                <w:webHidden/>
              </w:rPr>
              <w:fldChar w:fldCharType="begin"/>
            </w:r>
            <w:r>
              <w:rPr>
                <w:noProof/>
                <w:webHidden/>
              </w:rPr>
              <w:instrText xml:space="preserve"> PAGEREF _Toc199490182 \h </w:instrText>
            </w:r>
            <w:r>
              <w:rPr>
                <w:noProof/>
                <w:webHidden/>
              </w:rPr>
            </w:r>
            <w:r>
              <w:rPr>
                <w:noProof/>
                <w:webHidden/>
              </w:rPr>
              <w:fldChar w:fldCharType="separate"/>
            </w:r>
            <w:r>
              <w:rPr>
                <w:noProof/>
                <w:webHidden/>
              </w:rPr>
              <w:t>23</w:t>
            </w:r>
            <w:r>
              <w:rPr>
                <w:noProof/>
                <w:webHidden/>
              </w:rPr>
              <w:fldChar w:fldCharType="end"/>
            </w:r>
          </w:hyperlink>
        </w:p>
        <w:p w14:paraId="1092265B" w14:textId="3D8C51E0"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3" w:history="1">
            <w:r w:rsidRPr="00CA460E">
              <w:rPr>
                <w:rStyle w:val="Hyperlink"/>
                <w:noProof/>
              </w:rPr>
              <w:t>10.8</w:t>
            </w:r>
            <w:r>
              <w:rPr>
                <w:rFonts w:asciiTheme="minorHAnsi" w:eastAsiaTheme="minorEastAsia" w:hAnsiTheme="minorHAnsi" w:cstheme="minorBidi"/>
                <w:noProof/>
                <w:kern w:val="2"/>
                <w:szCs w:val="24"/>
                <w14:ligatures w14:val="standardContextual"/>
              </w:rPr>
              <w:tab/>
            </w:r>
            <w:r w:rsidRPr="00CA460E">
              <w:rPr>
                <w:rStyle w:val="Hyperlink"/>
                <w:noProof/>
              </w:rPr>
              <w:t>Stealth and Low Observable Technology</w:t>
            </w:r>
            <w:r>
              <w:rPr>
                <w:noProof/>
                <w:webHidden/>
              </w:rPr>
              <w:tab/>
            </w:r>
            <w:r>
              <w:rPr>
                <w:noProof/>
                <w:webHidden/>
              </w:rPr>
              <w:fldChar w:fldCharType="begin"/>
            </w:r>
            <w:r>
              <w:rPr>
                <w:noProof/>
                <w:webHidden/>
              </w:rPr>
              <w:instrText xml:space="preserve"> PAGEREF _Toc199490183 \h </w:instrText>
            </w:r>
            <w:r>
              <w:rPr>
                <w:noProof/>
                <w:webHidden/>
              </w:rPr>
            </w:r>
            <w:r>
              <w:rPr>
                <w:noProof/>
                <w:webHidden/>
              </w:rPr>
              <w:fldChar w:fldCharType="separate"/>
            </w:r>
            <w:r>
              <w:rPr>
                <w:noProof/>
                <w:webHidden/>
              </w:rPr>
              <w:t>23</w:t>
            </w:r>
            <w:r>
              <w:rPr>
                <w:noProof/>
                <w:webHidden/>
              </w:rPr>
              <w:fldChar w:fldCharType="end"/>
            </w:r>
          </w:hyperlink>
        </w:p>
        <w:p w14:paraId="51D61DB7" w14:textId="510D05E0" w:rsidR="00BC0ED7" w:rsidRDefault="00BC0ED7">
          <w:pPr>
            <w:pStyle w:val="TOC1"/>
            <w:rPr>
              <w:rFonts w:asciiTheme="minorHAnsi" w:eastAsiaTheme="minorEastAsia" w:hAnsiTheme="minorHAnsi" w:cstheme="minorBidi"/>
              <w:noProof/>
              <w:kern w:val="2"/>
              <w:szCs w:val="24"/>
              <w14:ligatures w14:val="standardContextual"/>
            </w:rPr>
          </w:pPr>
          <w:hyperlink w:anchor="_Toc199490184" w:history="1">
            <w:r w:rsidRPr="00CA460E">
              <w:rPr>
                <w:rStyle w:val="Hyperlink"/>
                <w:noProof/>
              </w:rPr>
              <w:t>11</w:t>
            </w:r>
            <w:r>
              <w:rPr>
                <w:rFonts w:asciiTheme="minorHAnsi" w:eastAsiaTheme="minorEastAsia" w:hAnsiTheme="minorHAnsi" w:cstheme="minorBidi"/>
                <w:noProof/>
                <w:kern w:val="2"/>
                <w:szCs w:val="24"/>
                <w14:ligatures w14:val="standardContextual"/>
              </w:rPr>
              <w:tab/>
            </w:r>
            <w:r w:rsidRPr="00CA460E">
              <w:rPr>
                <w:rStyle w:val="Hyperlink"/>
                <w:noProof/>
              </w:rPr>
              <w:t>NATO Symbols</w:t>
            </w:r>
            <w:r>
              <w:rPr>
                <w:noProof/>
                <w:webHidden/>
              </w:rPr>
              <w:tab/>
            </w:r>
            <w:r>
              <w:rPr>
                <w:noProof/>
                <w:webHidden/>
              </w:rPr>
              <w:fldChar w:fldCharType="begin"/>
            </w:r>
            <w:r>
              <w:rPr>
                <w:noProof/>
                <w:webHidden/>
              </w:rPr>
              <w:instrText xml:space="preserve"> PAGEREF _Toc199490184 \h </w:instrText>
            </w:r>
            <w:r>
              <w:rPr>
                <w:noProof/>
                <w:webHidden/>
              </w:rPr>
            </w:r>
            <w:r>
              <w:rPr>
                <w:noProof/>
                <w:webHidden/>
              </w:rPr>
              <w:fldChar w:fldCharType="separate"/>
            </w:r>
            <w:r>
              <w:rPr>
                <w:noProof/>
                <w:webHidden/>
              </w:rPr>
              <w:t>24</w:t>
            </w:r>
            <w:r>
              <w:rPr>
                <w:noProof/>
                <w:webHidden/>
              </w:rPr>
              <w:fldChar w:fldCharType="end"/>
            </w:r>
          </w:hyperlink>
        </w:p>
        <w:p w14:paraId="1E3ED936" w14:textId="5B4A3029" w:rsidR="00BC0ED7" w:rsidRDefault="00BC0ED7">
          <w:pPr>
            <w:pStyle w:val="TOC1"/>
            <w:rPr>
              <w:rFonts w:asciiTheme="minorHAnsi" w:eastAsiaTheme="minorEastAsia" w:hAnsiTheme="minorHAnsi" w:cstheme="minorBidi"/>
              <w:noProof/>
              <w:kern w:val="2"/>
              <w:szCs w:val="24"/>
              <w14:ligatures w14:val="standardContextual"/>
            </w:rPr>
          </w:pPr>
          <w:hyperlink w:anchor="_Toc199490185" w:history="1">
            <w:r w:rsidRPr="00CA460E">
              <w:rPr>
                <w:rStyle w:val="Hyperlink"/>
                <w:noProof/>
              </w:rPr>
              <w:t>12</w:t>
            </w:r>
            <w:r>
              <w:rPr>
                <w:rFonts w:asciiTheme="minorHAnsi" w:eastAsiaTheme="minorEastAsia" w:hAnsiTheme="minorHAnsi" w:cstheme="minorBidi"/>
                <w:noProof/>
                <w:kern w:val="2"/>
                <w:szCs w:val="24"/>
                <w14:ligatures w14:val="standardContextual"/>
              </w:rPr>
              <w:tab/>
            </w:r>
            <w:r w:rsidRPr="00CA460E">
              <w:rPr>
                <w:rStyle w:val="Hyperlink"/>
                <w:noProof/>
              </w:rPr>
              <w:t>Force Organization</w:t>
            </w:r>
            <w:r>
              <w:rPr>
                <w:noProof/>
                <w:webHidden/>
              </w:rPr>
              <w:tab/>
            </w:r>
            <w:r>
              <w:rPr>
                <w:noProof/>
                <w:webHidden/>
              </w:rPr>
              <w:fldChar w:fldCharType="begin"/>
            </w:r>
            <w:r>
              <w:rPr>
                <w:noProof/>
                <w:webHidden/>
              </w:rPr>
              <w:instrText xml:space="preserve"> PAGEREF _Toc199490185 \h </w:instrText>
            </w:r>
            <w:r>
              <w:rPr>
                <w:noProof/>
                <w:webHidden/>
              </w:rPr>
            </w:r>
            <w:r>
              <w:rPr>
                <w:noProof/>
                <w:webHidden/>
              </w:rPr>
              <w:fldChar w:fldCharType="separate"/>
            </w:r>
            <w:r>
              <w:rPr>
                <w:noProof/>
                <w:webHidden/>
              </w:rPr>
              <w:t>24</w:t>
            </w:r>
            <w:r>
              <w:rPr>
                <w:noProof/>
                <w:webHidden/>
              </w:rPr>
              <w:fldChar w:fldCharType="end"/>
            </w:r>
          </w:hyperlink>
        </w:p>
        <w:p w14:paraId="6C1FBD63" w14:textId="1E0D62E9" w:rsidR="00BC0ED7" w:rsidRDefault="00BC0ED7">
          <w:pPr>
            <w:pStyle w:val="TOC1"/>
            <w:rPr>
              <w:rFonts w:asciiTheme="minorHAnsi" w:eastAsiaTheme="minorEastAsia" w:hAnsiTheme="minorHAnsi" w:cstheme="minorBidi"/>
              <w:noProof/>
              <w:kern w:val="2"/>
              <w:szCs w:val="24"/>
              <w14:ligatures w14:val="standardContextual"/>
            </w:rPr>
          </w:pPr>
          <w:hyperlink w:anchor="_Toc199490186" w:history="1">
            <w:r w:rsidRPr="00CA460E">
              <w:rPr>
                <w:rStyle w:val="Hyperlink"/>
                <w:noProof/>
              </w:rPr>
              <w:t>13</w:t>
            </w:r>
            <w:r>
              <w:rPr>
                <w:rFonts w:asciiTheme="minorHAnsi" w:eastAsiaTheme="minorEastAsia" w:hAnsiTheme="minorHAnsi" w:cstheme="minorBidi"/>
                <w:noProof/>
                <w:kern w:val="2"/>
                <w:szCs w:val="24"/>
                <w14:ligatures w14:val="standardContextual"/>
              </w:rPr>
              <w:tab/>
            </w:r>
            <w:r w:rsidRPr="00CA460E">
              <w:rPr>
                <w:rStyle w:val="Hyperlink"/>
                <w:noProof/>
              </w:rPr>
              <w:t>Counter Layout and Map Objects</w:t>
            </w:r>
            <w:r>
              <w:rPr>
                <w:noProof/>
                <w:webHidden/>
              </w:rPr>
              <w:tab/>
            </w:r>
            <w:r>
              <w:rPr>
                <w:noProof/>
                <w:webHidden/>
              </w:rPr>
              <w:fldChar w:fldCharType="begin"/>
            </w:r>
            <w:r>
              <w:rPr>
                <w:noProof/>
                <w:webHidden/>
              </w:rPr>
              <w:instrText xml:space="preserve"> PAGEREF _Toc199490186 \h </w:instrText>
            </w:r>
            <w:r>
              <w:rPr>
                <w:noProof/>
                <w:webHidden/>
              </w:rPr>
            </w:r>
            <w:r>
              <w:rPr>
                <w:noProof/>
                <w:webHidden/>
              </w:rPr>
              <w:fldChar w:fldCharType="separate"/>
            </w:r>
            <w:r>
              <w:rPr>
                <w:noProof/>
                <w:webHidden/>
              </w:rPr>
              <w:t>25</w:t>
            </w:r>
            <w:r>
              <w:rPr>
                <w:noProof/>
                <w:webHidden/>
              </w:rPr>
              <w:fldChar w:fldCharType="end"/>
            </w:r>
          </w:hyperlink>
        </w:p>
        <w:p w14:paraId="18B177D4" w14:textId="4E69DD48"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7" w:history="1">
            <w:r w:rsidRPr="00CA460E">
              <w:rPr>
                <w:rStyle w:val="Hyperlink"/>
                <w:noProof/>
              </w:rPr>
              <w:t>13.1</w:t>
            </w:r>
            <w:r>
              <w:rPr>
                <w:rFonts w:asciiTheme="minorHAnsi" w:eastAsiaTheme="minorEastAsia" w:hAnsiTheme="minorHAnsi" w:cstheme="minorBidi"/>
                <w:noProof/>
                <w:kern w:val="2"/>
                <w:szCs w:val="24"/>
                <w14:ligatures w14:val="standardContextual"/>
              </w:rPr>
              <w:tab/>
            </w:r>
            <w:r w:rsidRPr="00CA460E">
              <w:rPr>
                <w:rStyle w:val="Hyperlink"/>
                <w:noProof/>
              </w:rPr>
              <w:t>Counter Layout</w:t>
            </w:r>
            <w:r>
              <w:rPr>
                <w:noProof/>
                <w:webHidden/>
              </w:rPr>
              <w:tab/>
            </w:r>
            <w:r>
              <w:rPr>
                <w:noProof/>
                <w:webHidden/>
              </w:rPr>
              <w:fldChar w:fldCharType="begin"/>
            </w:r>
            <w:r>
              <w:rPr>
                <w:noProof/>
                <w:webHidden/>
              </w:rPr>
              <w:instrText xml:space="preserve"> PAGEREF _Toc199490187 \h </w:instrText>
            </w:r>
            <w:r>
              <w:rPr>
                <w:noProof/>
                <w:webHidden/>
              </w:rPr>
            </w:r>
            <w:r>
              <w:rPr>
                <w:noProof/>
                <w:webHidden/>
              </w:rPr>
              <w:fldChar w:fldCharType="separate"/>
            </w:r>
            <w:r>
              <w:rPr>
                <w:noProof/>
                <w:webHidden/>
              </w:rPr>
              <w:t>25</w:t>
            </w:r>
            <w:r>
              <w:rPr>
                <w:noProof/>
                <w:webHidden/>
              </w:rPr>
              <w:fldChar w:fldCharType="end"/>
            </w:r>
          </w:hyperlink>
        </w:p>
        <w:p w14:paraId="6B4EB30A" w14:textId="17F3CCC9"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88" w:history="1">
            <w:r w:rsidRPr="00CA460E">
              <w:rPr>
                <w:rStyle w:val="Hyperlink"/>
                <w:noProof/>
              </w:rPr>
              <w:t>13.2</w:t>
            </w:r>
            <w:r>
              <w:rPr>
                <w:rFonts w:asciiTheme="minorHAnsi" w:eastAsiaTheme="minorEastAsia" w:hAnsiTheme="minorHAnsi" w:cstheme="minorBidi"/>
                <w:noProof/>
                <w:kern w:val="2"/>
                <w:szCs w:val="24"/>
                <w14:ligatures w14:val="standardContextual"/>
              </w:rPr>
              <w:tab/>
            </w:r>
            <w:r w:rsidRPr="00CA460E">
              <w:rPr>
                <w:rStyle w:val="Hyperlink"/>
                <w:noProof/>
              </w:rPr>
              <w:t>Map Markers (Full and Hex Edge)</w:t>
            </w:r>
            <w:r>
              <w:rPr>
                <w:noProof/>
                <w:webHidden/>
              </w:rPr>
              <w:tab/>
            </w:r>
            <w:r>
              <w:rPr>
                <w:noProof/>
                <w:webHidden/>
              </w:rPr>
              <w:fldChar w:fldCharType="begin"/>
            </w:r>
            <w:r>
              <w:rPr>
                <w:noProof/>
                <w:webHidden/>
              </w:rPr>
              <w:instrText xml:space="preserve"> PAGEREF _Toc199490188 \h </w:instrText>
            </w:r>
            <w:r>
              <w:rPr>
                <w:noProof/>
                <w:webHidden/>
              </w:rPr>
            </w:r>
            <w:r>
              <w:rPr>
                <w:noProof/>
                <w:webHidden/>
              </w:rPr>
              <w:fldChar w:fldCharType="separate"/>
            </w:r>
            <w:r>
              <w:rPr>
                <w:noProof/>
                <w:webHidden/>
              </w:rPr>
              <w:t>26</w:t>
            </w:r>
            <w:r>
              <w:rPr>
                <w:noProof/>
                <w:webHidden/>
              </w:rPr>
              <w:fldChar w:fldCharType="end"/>
            </w:r>
          </w:hyperlink>
        </w:p>
        <w:p w14:paraId="45377B39" w14:textId="19D3380F" w:rsidR="00BC0ED7" w:rsidRDefault="00BC0ED7">
          <w:pPr>
            <w:pStyle w:val="TOC1"/>
            <w:rPr>
              <w:rFonts w:asciiTheme="minorHAnsi" w:eastAsiaTheme="minorEastAsia" w:hAnsiTheme="minorHAnsi" w:cstheme="minorBidi"/>
              <w:noProof/>
              <w:kern w:val="2"/>
              <w:szCs w:val="24"/>
              <w14:ligatures w14:val="standardContextual"/>
            </w:rPr>
          </w:pPr>
          <w:hyperlink w:anchor="_Toc199490189" w:history="1">
            <w:r w:rsidRPr="00CA460E">
              <w:rPr>
                <w:rStyle w:val="Hyperlink"/>
                <w:noProof/>
              </w:rPr>
              <w:t>14</w:t>
            </w:r>
            <w:r>
              <w:rPr>
                <w:rFonts w:asciiTheme="minorHAnsi" w:eastAsiaTheme="minorEastAsia" w:hAnsiTheme="minorHAnsi" w:cstheme="minorBidi"/>
                <w:noProof/>
                <w:kern w:val="2"/>
                <w:szCs w:val="24"/>
                <w14:ligatures w14:val="standardContextual"/>
              </w:rPr>
              <w:tab/>
            </w:r>
            <w:r w:rsidRPr="00CA460E">
              <w:rPr>
                <w:rStyle w:val="Hyperlink"/>
                <w:noProof/>
              </w:rPr>
              <w:t>Table of Common Abbreviations</w:t>
            </w:r>
            <w:r>
              <w:rPr>
                <w:noProof/>
                <w:webHidden/>
              </w:rPr>
              <w:tab/>
            </w:r>
            <w:r>
              <w:rPr>
                <w:noProof/>
                <w:webHidden/>
              </w:rPr>
              <w:fldChar w:fldCharType="begin"/>
            </w:r>
            <w:r>
              <w:rPr>
                <w:noProof/>
                <w:webHidden/>
              </w:rPr>
              <w:instrText xml:space="preserve"> PAGEREF _Toc199490189 \h </w:instrText>
            </w:r>
            <w:r>
              <w:rPr>
                <w:noProof/>
                <w:webHidden/>
              </w:rPr>
            </w:r>
            <w:r>
              <w:rPr>
                <w:noProof/>
                <w:webHidden/>
              </w:rPr>
              <w:fldChar w:fldCharType="separate"/>
            </w:r>
            <w:r>
              <w:rPr>
                <w:noProof/>
                <w:webHidden/>
              </w:rPr>
              <w:t>26</w:t>
            </w:r>
            <w:r>
              <w:rPr>
                <w:noProof/>
                <w:webHidden/>
              </w:rPr>
              <w:fldChar w:fldCharType="end"/>
            </w:r>
          </w:hyperlink>
        </w:p>
        <w:p w14:paraId="7C7F0575" w14:textId="08F1F4B3" w:rsidR="00BC0ED7" w:rsidRDefault="00BC0ED7">
          <w:pPr>
            <w:pStyle w:val="TOC1"/>
            <w:rPr>
              <w:rFonts w:asciiTheme="minorHAnsi" w:eastAsiaTheme="minorEastAsia" w:hAnsiTheme="minorHAnsi" w:cstheme="minorBidi"/>
              <w:noProof/>
              <w:kern w:val="2"/>
              <w:szCs w:val="24"/>
              <w14:ligatures w14:val="standardContextual"/>
            </w:rPr>
          </w:pPr>
          <w:hyperlink w:anchor="_Toc199490190" w:history="1">
            <w:r w:rsidRPr="00CA460E">
              <w:rPr>
                <w:rStyle w:val="Hyperlink"/>
                <w:noProof/>
              </w:rPr>
              <w:t>15</w:t>
            </w:r>
            <w:r>
              <w:rPr>
                <w:rFonts w:asciiTheme="minorHAnsi" w:eastAsiaTheme="minorEastAsia" w:hAnsiTheme="minorHAnsi" w:cstheme="minorBidi"/>
                <w:noProof/>
                <w:kern w:val="2"/>
                <w:szCs w:val="24"/>
                <w14:ligatures w14:val="standardContextual"/>
              </w:rPr>
              <w:tab/>
            </w:r>
            <w:r w:rsidRPr="00CA460E">
              <w:rPr>
                <w:rStyle w:val="Hyperlink"/>
                <w:noProof/>
              </w:rPr>
              <w:t>Flashpoint Campaigns Credits</w:t>
            </w:r>
            <w:r>
              <w:rPr>
                <w:noProof/>
                <w:webHidden/>
              </w:rPr>
              <w:tab/>
            </w:r>
            <w:r>
              <w:rPr>
                <w:noProof/>
                <w:webHidden/>
              </w:rPr>
              <w:fldChar w:fldCharType="begin"/>
            </w:r>
            <w:r>
              <w:rPr>
                <w:noProof/>
                <w:webHidden/>
              </w:rPr>
              <w:instrText xml:space="preserve"> PAGEREF _Toc199490190 \h </w:instrText>
            </w:r>
            <w:r>
              <w:rPr>
                <w:noProof/>
                <w:webHidden/>
              </w:rPr>
            </w:r>
            <w:r>
              <w:rPr>
                <w:noProof/>
                <w:webHidden/>
              </w:rPr>
              <w:fldChar w:fldCharType="separate"/>
            </w:r>
            <w:r>
              <w:rPr>
                <w:noProof/>
                <w:webHidden/>
              </w:rPr>
              <w:t>29</w:t>
            </w:r>
            <w:r>
              <w:rPr>
                <w:noProof/>
                <w:webHidden/>
              </w:rPr>
              <w:fldChar w:fldCharType="end"/>
            </w:r>
          </w:hyperlink>
        </w:p>
        <w:p w14:paraId="30014BD9" w14:textId="0AF449C8"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91" w:history="1">
            <w:r w:rsidRPr="00CA460E">
              <w:rPr>
                <w:rStyle w:val="Hyperlink"/>
                <w:noProof/>
              </w:rPr>
              <w:t>15.1</w:t>
            </w:r>
            <w:r>
              <w:rPr>
                <w:rFonts w:asciiTheme="minorHAnsi" w:eastAsiaTheme="minorEastAsia" w:hAnsiTheme="minorHAnsi" w:cstheme="minorBidi"/>
                <w:noProof/>
                <w:kern w:val="2"/>
                <w:szCs w:val="24"/>
                <w14:ligatures w14:val="standardContextual"/>
              </w:rPr>
              <w:tab/>
            </w:r>
            <w:r w:rsidRPr="00CA460E">
              <w:rPr>
                <w:rStyle w:val="Hyperlink"/>
                <w:noProof/>
              </w:rPr>
              <w:t>On Target Simulations</w:t>
            </w:r>
            <w:r>
              <w:rPr>
                <w:noProof/>
                <w:webHidden/>
              </w:rPr>
              <w:tab/>
            </w:r>
            <w:r>
              <w:rPr>
                <w:noProof/>
                <w:webHidden/>
              </w:rPr>
              <w:fldChar w:fldCharType="begin"/>
            </w:r>
            <w:r>
              <w:rPr>
                <w:noProof/>
                <w:webHidden/>
              </w:rPr>
              <w:instrText xml:space="preserve"> PAGEREF _Toc199490191 \h </w:instrText>
            </w:r>
            <w:r>
              <w:rPr>
                <w:noProof/>
                <w:webHidden/>
              </w:rPr>
            </w:r>
            <w:r>
              <w:rPr>
                <w:noProof/>
                <w:webHidden/>
              </w:rPr>
              <w:fldChar w:fldCharType="separate"/>
            </w:r>
            <w:r>
              <w:rPr>
                <w:noProof/>
                <w:webHidden/>
              </w:rPr>
              <w:t>29</w:t>
            </w:r>
            <w:r>
              <w:rPr>
                <w:noProof/>
                <w:webHidden/>
              </w:rPr>
              <w:fldChar w:fldCharType="end"/>
            </w:r>
          </w:hyperlink>
        </w:p>
        <w:p w14:paraId="3CC77E80" w14:textId="719150A6"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92" w:history="1">
            <w:r w:rsidRPr="00CA460E">
              <w:rPr>
                <w:rStyle w:val="Hyperlink"/>
                <w:noProof/>
              </w:rPr>
              <w:t>15.2</w:t>
            </w:r>
            <w:r>
              <w:rPr>
                <w:rFonts w:asciiTheme="minorHAnsi" w:eastAsiaTheme="minorEastAsia" w:hAnsiTheme="minorHAnsi" w:cstheme="minorBidi"/>
                <w:noProof/>
                <w:kern w:val="2"/>
                <w:szCs w:val="24"/>
                <w14:ligatures w14:val="standardContextual"/>
              </w:rPr>
              <w:tab/>
            </w:r>
            <w:r w:rsidRPr="00CA460E">
              <w:rPr>
                <w:rStyle w:val="Hyperlink"/>
                <w:noProof/>
              </w:rPr>
              <w:t>On Target Simulations Content Team</w:t>
            </w:r>
            <w:r>
              <w:rPr>
                <w:noProof/>
                <w:webHidden/>
              </w:rPr>
              <w:tab/>
            </w:r>
            <w:r>
              <w:rPr>
                <w:noProof/>
                <w:webHidden/>
              </w:rPr>
              <w:fldChar w:fldCharType="begin"/>
            </w:r>
            <w:r>
              <w:rPr>
                <w:noProof/>
                <w:webHidden/>
              </w:rPr>
              <w:instrText xml:space="preserve"> PAGEREF _Toc199490192 \h </w:instrText>
            </w:r>
            <w:r>
              <w:rPr>
                <w:noProof/>
                <w:webHidden/>
              </w:rPr>
            </w:r>
            <w:r>
              <w:rPr>
                <w:noProof/>
                <w:webHidden/>
              </w:rPr>
              <w:fldChar w:fldCharType="separate"/>
            </w:r>
            <w:r>
              <w:rPr>
                <w:noProof/>
                <w:webHidden/>
              </w:rPr>
              <w:t>29</w:t>
            </w:r>
            <w:r>
              <w:rPr>
                <w:noProof/>
                <w:webHidden/>
              </w:rPr>
              <w:fldChar w:fldCharType="end"/>
            </w:r>
          </w:hyperlink>
        </w:p>
        <w:p w14:paraId="4C4CD6F5" w14:textId="491AC63B"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93" w:history="1">
            <w:r w:rsidRPr="00CA460E">
              <w:rPr>
                <w:rStyle w:val="Hyperlink"/>
                <w:noProof/>
              </w:rPr>
              <w:t>15.3</w:t>
            </w:r>
            <w:r>
              <w:rPr>
                <w:rFonts w:asciiTheme="minorHAnsi" w:eastAsiaTheme="minorEastAsia" w:hAnsiTheme="minorHAnsi" w:cstheme="minorBidi"/>
                <w:noProof/>
                <w:kern w:val="2"/>
                <w:szCs w:val="24"/>
                <w14:ligatures w14:val="standardContextual"/>
              </w:rPr>
              <w:tab/>
            </w:r>
            <w:r w:rsidRPr="00CA460E">
              <w:rPr>
                <w:rStyle w:val="Hyperlink"/>
                <w:noProof/>
              </w:rPr>
              <w:t>Cold War Beta Testers</w:t>
            </w:r>
            <w:r>
              <w:rPr>
                <w:noProof/>
                <w:webHidden/>
              </w:rPr>
              <w:tab/>
            </w:r>
            <w:r>
              <w:rPr>
                <w:noProof/>
                <w:webHidden/>
              </w:rPr>
              <w:fldChar w:fldCharType="begin"/>
            </w:r>
            <w:r>
              <w:rPr>
                <w:noProof/>
                <w:webHidden/>
              </w:rPr>
              <w:instrText xml:space="preserve"> PAGEREF _Toc199490193 \h </w:instrText>
            </w:r>
            <w:r>
              <w:rPr>
                <w:noProof/>
                <w:webHidden/>
              </w:rPr>
            </w:r>
            <w:r>
              <w:rPr>
                <w:noProof/>
                <w:webHidden/>
              </w:rPr>
              <w:fldChar w:fldCharType="separate"/>
            </w:r>
            <w:r>
              <w:rPr>
                <w:noProof/>
                <w:webHidden/>
              </w:rPr>
              <w:t>29</w:t>
            </w:r>
            <w:r>
              <w:rPr>
                <w:noProof/>
                <w:webHidden/>
              </w:rPr>
              <w:fldChar w:fldCharType="end"/>
            </w:r>
          </w:hyperlink>
        </w:p>
        <w:p w14:paraId="3ADF4268" w14:textId="2C0A5A58" w:rsidR="00BC0ED7" w:rsidRDefault="00BC0ED7">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490194" w:history="1">
            <w:r w:rsidRPr="00CA460E">
              <w:rPr>
                <w:rStyle w:val="Hyperlink"/>
                <w:noProof/>
              </w:rPr>
              <w:t>15.4</w:t>
            </w:r>
            <w:r>
              <w:rPr>
                <w:rFonts w:asciiTheme="minorHAnsi" w:eastAsiaTheme="minorEastAsia" w:hAnsiTheme="minorHAnsi" w:cstheme="minorBidi"/>
                <w:noProof/>
                <w:kern w:val="2"/>
                <w:szCs w:val="24"/>
                <w14:ligatures w14:val="standardContextual"/>
              </w:rPr>
              <w:tab/>
            </w:r>
            <w:r w:rsidRPr="00CA460E">
              <w:rPr>
                <w:rStyle w:val="Hyperlink"/>
                <w:noProof/>
              </w:rPr>
              <w:t>Matrix Production Support</w:t>
            </w:r>
            <w:r>
              <w:rPr>
                <w:noProof/>
                <w:webHidden/>
              </w:rPr>
              <w:tab/>
            </w:r>
            <w:r>
              <w:rPr>
                <w:noProof/>
                <w:webHidden/>
              </w:rPr>
              <w:fldChar w:fldCharType="begin"/>
            </w:r>
            <w:r>
              <w:rPr>
                <w:noProof/>
                <w:webHidden/>
              </w:rPr>
              <w:instrText xml:space="preserve"> PAGEREF _Toc199490194 \h </w:instrText>
            </w:r>
            <w:r>
              <w:rPr>
                <w:noProof/>
                <w:webHidden/>
              </w:rPr>
            </w:r>
            <w:r>
              <w:rPr>
                <w:noProof/>
                <w:webHidden/>
              </w:rPr>
              <w:fldChar w:fldCharType="separate"/>
            </w:r>
            <w:r>
              <w:rPr>
                <w:noProof/>
                <w:webHidden/>
              </w:rPr>
              <w:t>29</w:t>
            </w:r>
            <w:r>
              <w:rPr>
                <w:noProof/>
                <w:webHidden/>
              </w:rPr>
              <w:fldChar w:fldCharType="end"/>
            </w:r>
          </w:hyperlink>
        </w:p>
        <w:p w14:paraId="22035B9C" w14:textId="16CF9FED" w:rsidR="00BC0ED7" w:rsidRDefault="00BC0ED7">
          <w:pPr>
            <w:pStyle w:val="TOC1"/>
            <w:rPr>
              <w:rFonts w:asciiTheme="minorHAnsi" w:eastAsiaTheme="minorEastAsia" w:hAnsiTheme="minorHAnsi" w:cstheme="minorBidi"/>
              <w:noProof/>
              <w:kern w:val="2"/>
              <w:szCs w:val="24"/>
              <w14:ligatures w14:val="standardContextual"/>
            </w:rPr>
          </w:pPr>
          <w:hyperlink w:anchor="_Toc199490195" w:history="1">
            <w:r w:rsidRPr="00CA460E">
              <w:rPr>
                <w:rStyle w:val="Hyperlink"/>
                <w:noProof/>
              </w:rPr>
              <w:t>16</w:t>
            </w:r>
            <w:r>
              <w:rPr>
                <w:rFonts w:asciiTheme="minorHAnsi" w:eastAsiaTheme="minorEastAsia" w:hAnsiTheme="minorHAnsi" w:cstheme="minorBidi"/>
                <w:noProof/>
                <w:kern w:val="2"/>
                <w:szCs w:val="24"/>
                <w14:ligatures w14:val="standardContextual"/>
              </w:rPr>
              <w:tab/>
            </w:r>
            <w:r w:rsidRPr="00CA460E">
              <w:rPr>
                <w:rStyle w:val="Hyperlink"/>
                <w:noProof/>
              </w:rPr>
              <w:t>OTS on the Web</w:t>
            </w:r>
            <w:r>
              <w:rPr>
                <w:noProof/>
                <w:webHidden/>
              </w:rPr>
              <w:tab/>
            </w:r>
            <w:r>
              <w:rPr>
                <w:noProof/>
                <w:webHidden/>
              </w:rPr>
              <w:fldChar w:fldCharType="begin"/>
            </w:r>
            <w:r>
              <w:rPr>
                <w:noProof/>
                <w:webHidden/>
              </w:rPr>
              <w:instrText xml:space="preserve"> PAGEREF _Toc199490195 \h </w:instrText>
            </w:r>
            <w:r>
              <w:rPr>
                <w:noProof/>
                <w:webHidden/>
              </w:rPr>
            </w:r>
            <w:r>
              <w:rPr>
                <w:noProof/>
                <w:webHidden/>
              </w:rPr>
              <w:fldChar w:fldCharType="separate"/>
            </w:r>
            <w:r>
              <w:rPr>
                <w:noProof/>
                <w:webHidden/>
              </w:rPr>
              <w:t>30</w:t>
            </w:r>
            <w:r>
              <w:rPr>
                <w:noProof/>
                <w:webHidden/>
              </w:rPr>
              <w:fldChar w:fldCharType="end"/>
            </w:r>
          </w:hyperlink>
        </w:p>
        <w:p w14:paraId="2D0ADFFE" w14:textId="75DE429D" w:rsidR="003B7F95" w:rsidRPr="00D6149B" w:rsidRDefault="003B7F95" w:rsidP="00C42743">
          <w:pPr>
            <w:pStyle w:val="TOC1"/>
            <w:rPr>
              <w:b/>
              <w:bCs/>
              <w:noProof/>
            </w:rPr>
          </w:pPr>
          <w:r>
            <w:rPr>
              <w:b/>
              <w:bCs/>
              <w:noProof/>
            </w:rPr>
            <w:fldChar w:fldCharType="end"/>
          </w:r>
          <w:r w:rsidR="00487CCE" w:rsidRPr="00487CCE">
            <w:rPr>
              <w:noProof/>
            </w:rPr>
            <w:t xml:space="preserve"> </w:t>
          </w:r>
        </w:p>
      </w:sdtContent>
    </w:sdt>
    <w:p w14:paraId="153FCFF8" w14:textId="77777777" w:rsidR="00D847E4" w:rsidRDefault="00D847E4" w:rsidP="006238C1">
      <w:pPr>
        <w:pStyle w:val="Heading1"/>
        <w:sectPr w:rsidR="00D847E4" w:rsidSect="000F2279">
          <w:footerReference w:type="default" r:id="rId19"/>
          <w:type w:val="continuous"/>
          <w:pgSz w:w="15840" w:h="12240" w:orient="landscape"/>
          <w:pgMar w:top="1728" w:right="1080" w:bottom="1008" w:left="1080" w:header="144" w:footer="144" w:gutter="0"/>
          <w:cols w:num="2" w:sep="1" w:space="720"/>
          <w:titlePg/>
          <w:docGrid w:linePitch="360"/>
        </w:sectPr>
      </w:pPr>
    </w:p>
    <w:p w14:paraId="0FD59D97" w14:textId="77777777" w:rsidR="00CA40A0" w:rsidRPr="008A1FD3" w:rsidRDefault="00CA40A0" w:rsidP="00CA40A0">
      <w:pPr>
        <w:pStyle w:val="Heading1"/>
        <w:pageBreakBefore/>
      </w:pPr>
      <w:bookmarkStart w:id="0" w:name="_Toc157422851"/>
      <w:bookmarkStart w:id="1" w:name="_Toc163486751"/>
      <w:bookmarkStart w:id="2" w:name="_Toc171425791"/>
      <w:bookmarkStart w:id="3" w:name="_Toc199398578"/>
      <w:bookmarkStart w:id="4" w:name="_Toc199490052"/>
      <w:r w:rsidRPr="008A1FD3">
        <w:rPr>
          <w:noProof/>
        </w:rPr>
        <w:lastRenderedPageBreak/>
        <w:drawing>
          <wp:anchor distT="0" distB="0" distL="114300" distR="114300" simplePos="0" relativeHeight="251736064" behindDoc="0" locked="0" layoutInCell="1" allowOverlap="1" wp14:anchorId="5C75E02C" wp14:editId="37655869">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bookmarkEnd w:id="4"/>
    </w:p>
    <w:p w14:paraId="110B6367" w14:textId="77777777" w:rsidR="00CA40A0" w:rsidRPr="008A1FD3" w:rsidRDefault="00CA40A0" w:rsidP="00CA40A0">
      <w:pPr>
        <w:rPr>
          <w:rFonts w:ascii="Eras Bold ITC" w:hAnsi="Eras Bold ITC"/>
          <w:color w:val="8F0000" w:themeColor="accent1" w:themeShade="BF"/>
          <w:sz w:val="28"/>
          <w:szCs w:val="28"/>
        </w:rPr>
      </w:pPr>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7CF12D12" w14:textId="77777777" w:rsidR="00CA40A0" w:rsidRPr="008A1FD3" w:rsidRDefault="00CA40A0" w:rsidP="00CA40A0">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4B5B16C1" w14:textId="77777777" w:rsidR="00CA40A0" w:rsidRPr="008A1FD3" w:rsidRDefault="00CA40A0" w:rsidP="00CA40A0">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0084D6D7" w14:textId="77777777" w:rsidR="00CA40A0" w:rsidRPr="008A1FD3" w:rsidRDefault="00CA40A0" w:rsidP="00CA40A0">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033298BA" w14:textId="77777777" w:rsidR="00CA40A0" w:rsidRPr="008A1FD3" w:rsidRDefault="00CA40A0" w:rsidP="00CA40A0">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4719C7E6" w14:textId="77777777" w:rsidR="00CA40A0" w:rsidRPr="008A1FD3" w:rsidRDefault="00CA40A0" w:rsidP="00CA40A0">
      <w:r w:rsidRPr="008A1FD3">
        <w:t>The game is packed with information dialogs, map overlays, and range rings to aid you as Commander, master the situation, and understand your force’s capabilities.</w:t>
      </w:r>
    </w:p>
    <w:p w14:paraId="4316ADF6" w14:textId="77777777" w:rsidR="00CA40A0" w:rsidRPr="008A1FD3" w:rsidRDefault="00CA40A0" w:rsidP="00CA40A0">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w:t>
      </w:r>
      <w:proofErr w:type="gramStart"/>
      <w:r w:rsidRPr="008A1FD3">
        <w:t>era</w:t>
      </w:r>
      <w:proofErr w:type="gramEnd"/>
      <w:r w:rsidRPr="008A1FD3">
        <w:t xml:space="preserve">-specific equipment and troops. Weapon Systems of the time, such as guns, missiles, precision munitions, small arms, and much more, are comprehensively modeled. </w:t>
      </w:r>
    </w:p>
    <w:p w14:paraId="799CA64A" w14:textId="581C9B12" w:rsidR="00705131" w:rsidRDefault="00CA40A0" w:rsidP="00CA40A0">
      <w:r w:rsidRPr="008A1FD3">
        <w:t>As a toolkit, you can create your own scenarios and campaigns. You can also dive deeper and create or modify game data, artwork, and sound effects as you see fit. All these modding capabilities are supported by detailed documentation</w:t>
      </w:r>
      <w:r w:rsidR="00487273">
        <w:t xml:space="preserve"> </w:t>
      </w:r>
    </w:p>
    <w:p w14:paraId="09A44BD7" w14:textId="69D3F774" w:rsidR="00A85ABF" w:rsidRDefault="00013B22" w:rsidP="00A85ABF">
      <w:pPr>
        <w:pStyle w:val="Heading2"/>
      </w:pPr>
      <w:bookmarkStart w:id="5" w:name="_Toc199490053"/>
      <w:r>
        <w:t>What</w:t>
      </w:r>
      <w:r w:rsidR="00A91FB6">
        <w:t>'</w:t>
      </w:r>
      <w:r>
        <w:t>s in This Document</w:t>
      </w:r>
      <w:bookmarkEnd w:id="5"/>
    </w:p>
    <w:p w14:paraId="41859BD2" w14:textId="6AE408A8" w:rsidR="00FA4D3D" w:rsidRPr="00FA4D3D" w:rsidRDefault="004A6701" w:rsidP="00FA4D3D">
      <w:pPr>
        <w:rPr>
          <w:iCs/>
        </w:rPr>
      </w:pPr>
      <w:r>
        <w:rPr>
          <w:iCs/>
        </w:rPr>
        <w:t>This document describes b</w:t>
      </w:r>
      <w:r w:rsidR="00FA4D3D" w:rsidRPr="00FA4D3D">
        <w:rPr>
          <w:iCs/>
        </w:rPr>
        <w:t xml:space="preserve">asic information and use of the various unit types, weapon types, sensors, and systems found in the game. We will do our best to provide </w:t>
      </w:r>
      <w:r w:rsidR="00A91FB6">
        <w:rPr>
          <w:iCs/>
        </w:rPr>
        <w:t>real-world service and in-game details of</w:t>
      </w:r>
      <w:r w:rsidR="00FA4D3D" w:rsidRPr="00FA4D3D">
        <w:rPr>
          <w:iCs/>
        </w:rPr>
        <w:t xml:space="preserve"> how </w:t>
      </w:r>
      <w:r>
        <w:rPr>
          <w:iCs/>
        </w:rPr>
        <w:t>they</w:t>
      </w:r>
      <w:r w:rsidR="00FA4D3D" w:rsidRPr="00FA4D3D">
        <w:rPr>
          <w:iCs/>
        </w:rPr>
        <w:t xml:space="preserve"> work or what </w:t>
      </w:r>
      <w:r>
        <w:rPr>
          <w:iCs/>
        </w:rPr>
        <w:t>they</w:t>
      </w:r>
      <w:r w:rsidR="00FA4D3D" w:rsidRPr="00FA4D3D">
        <w:rPr>
          <w:iCs/>
        </w:rPr>
        <w:t xml:space="preserve"> do.</w:t>
      </w:r>
    </w:p>
    <w:p w14:paraId="754783BB" w14:textId="0BC01F47" w:rsidR="009D0441" w:rsidRDefault="004A6701" w:rsidP="00FA4D3D">
      <w:pPr>
        <w:rPr>
          <w:iCs/>
        </w:rPr>
      </w:pPr>
      <w:r>
        <w:rPr>
          <w:iCs/>
        </w:rPr>
        <w:t>We provide s</w:t>
      </w:r>
      <w:r w:rsidR="00FA4D3D" w:rsidRPr="00FA4D3D">
        <w:rPr>
          <w:iCs/>
        </w:rPr>
        <w:t xml:space="preserve">ome </w:t>
      </w:r>
      <w:r>
        <w:rPr>
          <w:iCs/>
        </w:rPr>
        <w:t xml:space="preserve">of the </w:t>
      </w:r>
      <w:r w:rsidR="00FA4D3D" w:rsidRPr="00FA4D3D">
        <w:rPr>
          <w:iCs/>
        </w:rPr>
        <w:t xml:space="preserve">basic </w:t>
      </w:r>
      <w:r w:rsidR="00A91FB6">
        <w:rPr>
          <w:iCs/>
        </w:rPr>
        <w:t>"</w:t>
      </w:r>
      <w:r w:rsidR="00FA4D3D" w:rsidRPr="00FA4D3D">
        <w:rPr>
          <w:iCs/>
        </w:rPr>
        <w:t>do</w:t>
      </w:r>
      <w:r w:rsidR="00A91FB6">
        <w:rPr>
          <w:iCs/>
        </w:rPr>
        <w:t>s</w:t>
      </w:r>
      <w:r w:rsidR="00FA4D3D" w:rsidRPr="00FA4D3D">
        <w:rPr>
          <w:iCs/>
        </w:rPr>
        <w:t xml:space="preserve"> and don</w:t>
      </w:r>
      <w:r w:rsidR="00A91FB6">
        <w:rPr>
          <w:iCs/>
        </w:rPr>
        <w:t>'</w:t>
      </w:r>
      <w:r w:rsidR="00FA4D3D" w:rsidRPr="00FA4D3D">
        <w:rPr>
          <w:iCs/>
        </w:rPr>
        <w:t>t</w:t>
      </w:r>
      <w:r w:rsidR="00A91FB6">
        <w:rPr>
          <w:iCs/>
        </w:rPr>
        <w:t>s"</w:t>
      </w:r>
      <w:r>
        <w:rPr>
          <w:iCs/>
        </w:rPr>
        <w:t xml:space="preserve"> </w:t>
      </w:r>
      <w:r w:rsidR="00FA4D3D" w:rsidRPr="00FA4D3D">
        <w:rPr>
          <w:iCs/>
        </w:rPr>
        <w:t>of modern tactical warfare</w:t>
      </w:r>
      <w:r>
        <w:rPr>
          <w:iCs/>
        </w:rPr>
        <w:t>, but n</w:t>
      </w:r>
      <w:r w:rsidR="00FA4D3D" w:rsidRPr="00FA4D3D">
        <w:rPr>
          <w:iCs/>
        </w:rPr>
        <w:t xml:space="preserve">ot </w:t>
      </w:r>
      <w:r w:rsidR="0058151D">
        <w:rPr>
          <w:iCs/>
        </w:rPr>
        <w:t xml:space="preserve">an </w:t>
      </w:r>
      <w:r w:rsidR="00FA4D3D" w:rsidRPr="00FA4D3D">
        <w:rPr>
          <w:iCs/>
        </w:rPr>
        <w:t>army training manual deep</w:t>
      </w:r>
      <w:r>
        <w:rPr>
          <w:iCs/>
        </w:rPr>
        <w:t>.</w:t>
      </w:r>
      <w:r w:rsidR="00FA4D3D" w:rsidRPr="00FA4D3D">
        <w:rPr>
          <w:iCs/>
        </w:rPr>
        <w:t xml:space="preserve"> </w:t>
      </w:r>
      <w:r>
        <w:rPr>
          <w:iCs/>
        </w:rPr>
        <w:t>W</w:t>
      </w:r>
      <w:r w:rsidR="00FA4D3D" w:rsidRPr="00FA4D3D">
        <w:rPr>
          <w:iCs/>
        </w:rPr>
        <w:t xml:space="preserve">e </w:t>
      </w:r>
      <w:r>
        <w:rPr>
          <w:iCs/>
        </w:rPr>
        <w:t xml:space="preserve">try to </w:t>
      </w:r>
      <w:r w:rsidR="00FA4D3D" w:rsidRPr="00FA4D3D">
        <w:rPr>
          <w:iCs/>
        </w:rPr>
        <w:t>impart lessons learned from the game and those elements of real-world tactics that apply and can save your backside in this game.</w:t>
      </w:r>
    </w:p>
    <w:p w14:paraId="54F0E92C" w14:textId="77777777" w:rsidR="00CA40A0" w:rsidRPr="008A1FD3" w:rsidRDefault="00CA40A0" w:rsidP="00CA40A0">
      <w:bookmarkStart w:id="6" w:name="_Hlk198735223"/>
      <w:r w:rsidRPr="008A1FD3">
        <w:rPr>
          <w:b/>
          <w:bCs/>
        </w:rPr>
        <w:t>NOTE:</w:t>
      </w:r>
      <w:r w:rsidRPr="008A1FD3">
        <w:t xml:space="preserve"> Areas of interest or buttons on form pictures are outlined in red.</w:t>
      </w:r>
    </w:p>
    <w:p w14:paraId="392E2C67" w14:textId="77777777" w:rsidR="00CA40A0" w:rsidRPr="008A1FD3" w:rsidRDefault="00CA40A0" w:rsidP="00CA40A0">
      <w:r w:rsidRPr="008A1FD3">
        <w:rPr>
          <w:b/>
          <w:bCs/>
        </w:rPr>
        <w:t>NOTE:</w:t>
      </w:r>
      <w:r w:rsidRPr="008A1FD3">
        <w:t xml:space="preserve"> Some images in this manual are from other game versions. While your maps and units may differ, all the information and how it is used and displayed will match the information in this manual.</w:t>
      </w:r>
    </w:p>
    <w:p w14:paraId="796DD00F" w14:textId="77777777" w:rsidR="00CA40A0" w:rsidRPr="008A1FD3" w:rsidRDefault="00CA40A0" w:rsidP="00CA40A0">
      <w:pPr>
        <w:pStyle w:val="Heading2"/>
      </w:pPr>
      <w:bookmarkStart w:id="7" w:name="_Toc157422853"/>
      <w:bookmarkStart w:id="8" w:name="_Toc163486753"/>
      <w:bookmarkStart w:id="9" w:name="_Toc171425793"/>
      <w:bookmarkStart w:id="10" w:name="_Toc199398580"/>
      <w:bookmarkStart w:id="11" w:name="_Toc199490054"/>
      <w:bookmarkStart w:id="12" w:name="_Hlk100760964"/>
      <w:bookmarkStart w:id="13" w:name="_Hlk157423320"/>
      <w:bookmarkStart w:id="14" w:name="_Hlk198735250"/>
      <w:bookmarkEnd w:id="6"/>
      <w:r w:rsidRPr="008A1FD3">
        <w:lastRenderedPageBreak/>
        <w:t>Manuals</w:t>
      </w:r>
      <w:bookmarkEnd w:id="7"/>
      <w:bookmarkEnd w:id="8"/>
      <w:bookmarkEnd w:id="9"/>
      <w:bookmarkEnd w:id="10"/>
      <w:bookmarkEnd w:id="11"/>
    </w:p>
    <w:p w14:paraId="04D3CEC2" w14:textId="77777777" w:rsidR="00CA40A0" w:rsidRPr="008A1FD3" w:rsidRDefault="00CA40A0" w:rsidP="00CA40A0">
      <w:bookmarkStart w:id="15" w:name="_Toc157422855"/>
      <w:bookmarkStart w:id="16" w:name="_Toc163486755"/>
      <w:bookmarkEnd w:id="12"/>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4CAF8CF7" w14:textId="77777777" w:rsidR="00CA40A0" w:rsidRPr="00C14DCD" w:rsidRDefault="00CA40A0" w:rsidP="00CA40A0">
      <w:pPr>
        <w:pStyle w:val="Heading3"/>
      </w:pPr>
      <w:bookmarkStart w:id="17" w:name="_Toc100209989"/>
      <w:bookmarkStart w:id="18" w:name="_Ref100432015"/>
      <w:bookmarkStart w:id="19" w:name="_Toc118049757"/>
      <w:bookmarkStart w:id="20" w:name="_Toc163379032"/>
      <w:bookmarkStart w:id="21" w:name="_Toc171425794"/>
      <w:bookmarkStart w:id="22" w:name="_Toc199398581"/>
      <w:bookmarkStart w:id="23" w:name="_Toc199490055"/>
      <w:bookmarkStart w:id="24" w:name="_Hlk188208402"/>
      <w:bookmarkStart w:id="25" w:name="_Hlk188208516"/>
      <w:r w:rsidRPr="00C14DCD">
        <w:t>The Field Manuals (FM)</w:t>
      </w:r>
      <w:bookmarkEnd w:id="17"/>
      <w:bookmarkEnd w:id="18"/>
      <w:bookmarkEnd w:id="19"/>
      <w:bookmarkEnd w:id="20"/>
      <w:bookmarkEnd w:id="21"/>
      <w:bookmarkEnd w:id="22"/>
      <w:bookmarkEnd w:id="23"/>
    </w:p>
    <w:bookmarkEnd w:id="24"/>
    <w:p w14:paraId="05BFCB2E" w14:textId="77777777" w:rsidR="00CA40A0" w:rsidRPr="008A1FD3" w:rsidRDefault="00CA40A0" w:rsidP="00CA40A0">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t>Flashpoint Campaigns</w:t>
      </w:r>
      <w:r w:rsidRPr="008A1FD3">
        <w:t xml:space="preserve"> players should review </w:t>
      </w:r>
      <w:r w:rsidRPr="008A1FD3">
        <w:rPr>
          <w:b/>
          <w:bCs/>
        </w:rPr>
        <w:t>Game Operations</w:t>
      </w:r>
      <w:r w:rsidRPr="008A1FD3">
        <w:t xml:space="preserve"> to get details on new features, as there are many. </w:t>
      </w:r>
    </w:p>
    <w:p w14:paraId="29E26952" w14:textId="77777777" w:rsidR="00CA40A0" w:rsidRPr="008A1FD3" w:rsidRDefault="00CA40A0" w:rsidP="00CA40A0">
      <w:r w:rsidRPr="008A1FD3">
        <w:t>These documents are found in the Documents\FMs folder.</w:t>
      </w:r>
    </w:p>
    <w:bookmarkEnd w:id="25"/>
    <w:p w14:paraId="6DEF3ECF" w14:textId="77777777" w:rsidR="00CA40A0" w:rsidRPr="008A1FD3" w:rsidRDefault="00CA40A0" w:rsidP="00CA40A0">
      <w:pPr>
        <w:widowControl/>
        <w:numPr>
          <w:ilvl w:val="0"/>
          <w:numId w:val="32"/>
        </w:numPr>
      </w:pPr>
      <w:r w:rsidRPr="008A1FD3">
        <w:t>FM01: Game Operations – Detailed information on the game, its interface, and how to use it</w:t>
      </w:r>
    </w:p>
    <w:p w14:paraId="0E498B1B" w14:textId="03719652" w:rsidR="00CA40A0" w:rsidRPr="008A1FD3" w:rsidRDefault="00CA40A0" w:rsidP="00CA40A0">
      <w:pPr>
        <w:widowControl/>
        <w:numPr>
          <w:ilvl w:val="0"/>
          <w:numId w:val="32"/>
        </w:numPr>
      </w:pPr>
      <w:r w:rsidRPr="008A1FD3">
        <w:t xml:space="preserve">FM02: Battlefield Primer – </w:t>
      </w:r>
      <w:r w:rsidRPr="008A1FD3">
        <w:rPr>
          <w:b/>
          <w:bCs/>
          <w:i/>
          <w:iCs/>
        </w:rPr>
        <w:t>This Manual</w:t>
      </w:r>
      <w:r w:rsidRPr="008A1FD3">
        <w:t xml:space="preserve"> – Fighting in the Cold War</w:t>
      </w:r>
    </w:p>
    <w:p w14:paraId="366A40AF" w14:textId="77777777" w:rsidR="00CA40A0" w:rsidRPr="008A1FD3" w:rsidRDefault="00CA40A0" w:rsidP="00CA40A0">
      <w:pPr>
        <w:widowControl/>
        <w:numPr>
          <w:ilvl w:val="0"/>
          <w:numId w:val="32"/>
        </w:numPr>
      </w:pPr>
      <w:bookmarkStart w:id="26" w:name="_Hlk199674005"/>
      <w:r w:rsidRPr="008A1FD3">
        <w:t>FM03: Tutorial Operations – How to learn and play the game</w:t>
      </w:r>
    </w:p>
    <w:p w14:paraId="2540440E" w14:textId="77777777" w:rsidR="00CA40A0" w:rsidRPr="008A1FD3" w:rsidRDefault="00CA40A0" w:rsidP="00CA40A0">
      <w:pPr>
        <w:widowControl/>
        <w:numPr>
          <w:ilvl w:val="0"/>
          <w:numId w:val="32"/>
        </w:numPr>
      </w:pPr>
      <w:r w:rsidRPr="008A1FD3">
        <w:t>FM04: Scenario Design – How to make or edit scenarios</w:t>
      </w:r>
    </w:p>
    <w:p w14:paraId="2D7F95B1" w14:textId="5261A237" w:rsidR="00CA40A0" w:rsidRPr="008A1FD3" w:rsidRDefault="00CA40A0" w:rsidP="00CA40A0">
      <w:pPr>
        <w:widowControl/>
        <w:numPr>
          <w:ilvl w:val="0"/>
          <w:numId w:val="32"/>
        </w:numPr>
      </w:pPr>
      <w:r w:rsidRPr="008A1FD3">
        <w:t>FM05: Battle Planning – How to create or edit battle plans</w:t>
      </w:r>
    </w:p>
    <w:p w14:paraId="129E8184" w14:textId="77777777" w:rsidR="00CA40A0" w:rsidRPr="008A1FD3" w:rsidRDefault="00CA40A0" w:rsidP="00CA40A0">
      <w:pPr>
        <w:widowControl/>
        <w:numPr>
          <w:ilvl w:val="0"/>
          <w:numId w:val="32"/>
        </w:numPr>
      </w:pPr>
      <w:r w:rsidRPr="008A1FD3">
        <w:t>FM06: Campaign Design –How to make or edit campaigns</w:t>
      </w:r>
    </w:p>
    <w:p w14:paraId="65DB731A" w14:textId="77777777" w:rsidR="00CA40A0" w:rsidRPr="008A1FD3" w:rsidRDefault="00CA40A0" w:rsidP="00CA40A0">
      <w:pPr>
        <w:widowControl/>
        <w:numPr>
          <w:ilvl w:val="0"/>
          <w:numId w:val="32"/>
        </w:numPr>
      </w:pPr>
      <w:r w:rsidRPr="008A1FD3">
        <w:t>FM07: Map Construction –How to make simple maps for the game</w:t>
      </w:r>
    </w:p>
    <w:p w14:paraId="2EDB9798" w14:textId="6F21DBC7" w:rsidR="00CA40A0" w:rsidRPr="008A1FD3" w:rsidRDefault="00CA40A0" w:rsidP="00CA40A0">
      <w:pPr>
        <w:widowControl/>
        <w:numPr>
          <w:ilvl w:val="0"/>
          <w:numId w:val="32"/>
        </w:numPr>
      </w:pPr>
      <w:r w:rsidRPr="008A1FD3">
        <w:t xml:space="preserve">FM08: Game Engine Modifications - How to </w:t>
      </w:r>
      <w:r w:rsidR="00F069D6">
        <w:t>m</w:t>
      </w:r>
      <w:r w:rsidRPr="008A1FD3">
        <w:t>od elements of the game engine</w:t>
      </w:r>
    </w:p>
    <w:p w14:paraId="39537251" w14:textId="03879526" w:rsidR="00CA40A0" w:rsidRPr="008A1FD3" w:rsidRDefault="00CA40A0" w:rsidP="00CA40A0">
      <w:pPr>
        <w:widowControl/>
        <w:numPr>
          <w:ilvl w:val="0"/>
          <w:numId w:val="32"/>
        </w:numPr>
      </w:pPr>
      <w:r w:rsidRPr="008A1FD3">
        <w:t>FM09: Data Structures and Editing–How to edit or build data sets</w:t>
      </w:r>
    </w:p>
    <w:p w14:paraId="51556DEF" w14:textId="77777777" w:rsidR="00CA40A0" w:rsidRDefault="00CA40A0" w:rsidP="00CA40A0">
      <w:pPr>
        <w:widowControl/>
        <w:numPr>
          <w:ilvl w:val="0"/>
          <w:numId w:val="32"/>
        </w:numPr>
      </w:pPr>
      <w:r w:rsidRPr="008A1FD3">
        <w:t>FM10: Weather Setup – How to add in weather from other locales</w:t>
      </w:r>
    </w:p>
    <w:bookmarkEnd w:id="26"/>
    <w:p w14:paraId="6BF59FAF" w14:textId="77777777" w:rsidR="00CA40A0" w:rsidRPr="008A1FD3" w:rsidRDefault="00CA40A0" w:rsidP="00CA40A0">
      <w:pPr>
        <w:widowControl/>
        <w:ind w:left="360"/>
      </w:pPr>
    </w:p>
    <w:p w14:paraId="556741DD" w14:textId="77777777" w:rsidR="00CA40A0" w:rsidRPr="008A1FD3" w:rsidRDefault="00CA40A0" w:rsidP="00CA40A0">
      <w:pPr>
        <w:pStyle w:val="Heading3"/>
      </w:pPr>
      <w:bookmarkStart w:id="27" w:name="_Toc171425795"/>
      <w:bookmarkStart w:id="28" w:name="_Toc199398582"/>
      <w:bookmarkStart w:id="29" w:name="_Toc199490056"/>
      <w:r w:rsidRPr="008A1FD3">
        <w:t>What’s New</w:t>
      </w:r>
      <w:bookmarkEnd w:id="15"/>
      <w:bookmarkEnd w:id="16"/>
      <w:bookmarkEnd w:id="27"/>
      <w:bookmarkEnd w:id="28"/>
      <w:bookmarkEnd w:id="29"/>
    </w:p>
    <w:p w14:paraId="7556A588" w14:textId="77777777" w:rsidR="00CA40A0" w:rsidRPr="008A1FD3" w:rsidRDefault="00CA40A0" w:rsidP="00CA40A0">
      <w:r w:rsidRPr="008A1FD3">
        <w:t xml:space="preserve">The What’s New PDFs summarize any changes and fixes when updates are released. </w:t>
      </w:r>
    </w:p>
    <w:p w14:paraId="181941FA" w14:textId="77777777" w:rsidR="00CA40A0" w:rsidRPr="008A1FD3" w:rsidRDefault="00CA40A0" w:rsidP="00CA40A0">
      <w:r w:rsidRPr="008A1FD3">
        <w:t>These can be found in the Documents\WhatsNew folder.</w:t>
      </w:r>
    </w:p>
    <w:p w14:paraId="1C04D922" w14:textId="77777777" w:rsidR="00CA40A0" w:rsidRPr="008A1FD3" w:rsidRDefault="00CA40A0" w:rsidP="00CA40A0">
      <w:pPr>
        <w:pStyle w:val="Heading3"/>
      </w:pPr>
      <w:bookmarkStart w:id="30" w:name="_Toc157422856"/>
      <w:bookmarkStart w:id="31" w:name="_Toc163486756"/>
      <w:bookmarkStart w:id="32" w:name="_Toc171425796"/>
      <w:bookmarkStart w:id="33" w:name="_Toc199398583"/>
      <w:bookmarkStart w:id="34" w:name="_Toc199490057"/>
      <w:r w:rsidRPr="008A1FD3">
        <w:t>FPC Hotkeys</w:t>
      </w:r>
      <w:bookmarkEnd w:id="30"/>
      <w:bookmarkEnd w:id="31"/>
      <w:bookmarkEnd w:id="32"/>
      <w:bookmarkEnd w:id="33"/>
      <w:bookmarkEnd w:id="34"/>
    </w:p>
    <w:p w14:paraId="010AA181" w14:textId="77777777" w:rsidR="00CA40A0" w:rsidRPr="008A1FD3" w:rsidRDefault="00CA40A0" w:rsidP="00CA40A0">
      <w:r w:rsidRPr="008A1FD3">
        <w:t xml:space="preserve">This PDF document lists all the unique game key presses for Function keys and all </w:t>
      </w:r>
      <w:proofErr w:type="gramStart"/>
      <w:r w:rsidRPr="008A1FD3">
        <w:t>hotkey</w:t>
      </w:r>
      <w:proofErr w:type="gramEnd"/>
      <w:r w:rsidRPr="008A1FD3">
        <w:t xml:space="preserve"> definitions. Due to the large number of functions in the game, rebinding is not possible.</w:t>
      </w:r>
    </w:p>
    <w:p w14:paraId="0FE29587" w14:textId="77777777" w:rsidR="00CA40A0" w:rsidRPr="008A1FD3" w:rsidRDefault="00CA40A0" w:rsidP="00CA40A0">
      <w:r w:rsidRPr="008A1FD3">
        <w:t>This document is in \Documents folder.</w:t>
      </w:r>
    </w:p>
    <w:p w14:paraId="028F1059" w14:textId="77777777" w:rsidR="00CA40A0" w:rsidRPr="008A1FD3" w:rsidRDefault="00CA40A0" w:rsidP="00CA40A0">
      <w:pPr>
        <w:pStyle w:val="Heading3"/>
      </w:pPr>
      <w:bookmarkStart w:id="35" w:name="_Toc118049761"/>
      <w:bookmarkStart w:id="36" w:name="_Toc163379036"/>
      <w:bookmarkStart w:id="37" w:name="_Toc171425797"/>
      <w:bookmarkStart w:id="38" w:name="_Toc199398584"/>
      <w:bookmarkStart w:id="39" w:name="_Toc199490058"/>
      <w:bookmarkStart w:id="40" w:name="_Hlk196228418"/>
      <w:bookmarkStart w:id="41" w:name="_Toc157422857"/>
      <w:bookmarkStart w:id="42" w:name="_Toc163486757"/>
      <w:bookmarkStart w:id="43" w:name="_Hlk157601071"/>
      <w:bookmarkEnd w:id="13"/>
      <w:r>
        <w:t>Flashpoint Campaigns: Cold War</w:t>
      </w:r>
      <w:r w:rsidRPr="008A1FD3">
        <w:t xml:space="preserve"> FAQ</w:t>
      </w:r>
      <w:bookmarkEnd w:id="35"/>
      <w:bookmarkEnd w:id="36"/>
      <w:bookmarkEnd w:id="37"/>
      <w:bookmarkEnd w:id="38"/>
      <w:bookmarkEnd w:id="39"/>
    </w:p>
    <w:bookmarkEnd w:id="40"/>
    <w:p w14:paraId="4572DD11" w14:textId="77777777" w:rsidR="00CA40A0" w:rsidRPr="008A1FD3" w:rsidRDefault="00CA40A0" w:rsidP="00CA40A0">
      <w:r w:rsidRPr="008A1FD3">
        <w:t>To stave off forum-clogging threads on various topics we either don't control or can't support, we created this FAQ document with the answers to those specific topics.</w:t>
      </w:r>
    </w:p>
    <w:p w14:paraId="6297B63F" w14:textId="77777777" w:rsidR="00CA40A0" w:rsidRPr="008A1FD3" w:rsidRDefault="00CA40A0" w:rsidP="00CA40A0">
      <w:r w:rsidRPr="008A1FD3">
        <w:t xml:space="preserve">Please review the FAQ for answers to several game topics related to the game but not on how to play the game. </w:t>
      </w:r>
    </w:p>
    <w:p w14:paraId="7137789C" w14:textId="77777777" w:rsidR="00CA40A0" w:rsidRPr="008A1FD3" w:rsidRDefault="00CA40A0" w:rsidP="00CA40A0">
      <w:r w:rsidRPr="008A1FD3">
        <w:t>This document is in the \Documents folder.</w:t>
      </w:r>
    </w:p>
    <w:p w14:paraId="781ADDD2" w14:textId="77777777" w:rsidR="00CA40A0" w:rsidRPr="00C14DCD" w:rsidRDefault="00CA40A0" w:rsidP="00CA40A0">
      <w:pPr>
        <w:pStyle w:val="Heading2"/>
      </w:pPr>
      <w:bookmarkStart w:id="44" w:name="_Toc171425798"/>
      <w:bookmarkStart w:id="45" w:name="_Toc199398585"/>
      <w:bookmarkStart w:id="46" w:name="_Toc199490059"/>
      <w:r w:rsidRPr="00C14DCD">
        <w:t>Gender Pronouns and Inclusion</w:t>
      </w:r>
      <w:bookmarkEnd w:id="41"/>
      <w:bookmarkEnd w:id="42"/>
      <w:bookmarkEnd w:id="44"/>
      <w:bookmarkEnd w:id="45"/>
      <w:bookmarkEnd w:id="46"/>
    </w:p>
    <w:p w14:paraId="39BCC9E2" w14:textId="77777777" w:rsidR="00CA40A0" w:rsidRPr="008A1FD3" w:rsidRDefault="00CA40A0" w:rsidP="00CA40A0">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1A99C20A" w14:textId="77777777" w:rsidR="00CA40A0" w:rsidRDefault="00CA40A0" w:rsidP="00CA40A0">
      <w:r w:rsidRPr="008A1FD3">
        <w:t>The On Target Simulations team supports the inclusion of all people in the field of wargaming.</w:t>
      </w:r>
      <w:bookmarkEnd w:id="43"/>
    </w:p>
    <w:p w14:paraId="594D64B0" w14:textId="77777777" w:rsidR="0009458E" w:rsidRDefault="0009458E" w:rsidP="0009458E">
      <w:pPr>
        <w:pStyle w:val="Heading1"/>
      </w:pPr>
      <w:bookmarkStart w:id="47" w:name="_Toc199490060"/>
      <w:bookmarkEnd w:id="14"/>
      <w:r>
        <w:lastRenderedPageBreak/>
        <w:t>Surviving Modern Warfare</w:t>
      </w:r>
      <w:bookmarkEnd w:id="47"/>
    </w:p>
    <w:p w14:paraId="091C96EC" w14:textId="51ED2120" w:rsidR="0009458E" w:rsidRDefault="0009458E" w:rsidP="0009458E">
      <w:pPr>
        <w:keepNext/>
        <w:keepLines/>
      </w:pPr>
      <w:r>
        <w:t xml:space="preserve">The battlefield in the late Cold War and beyond is a very unforgiving and lethal mistress. During WW II, it was not uncommon for a tank that was put out of action by enemy fire to be repaired and returned to service, with the effort and time being well short of a factory </w:t>
      </w:r>
      <w:proofErr w:type="gramStart"/>
      <w:r>
        <w:t>rebuild</w:t>
      </w:r>
      <w:proofErr w:type="gramEnd"/>
      <w:r>
        <w:t>. Desert Storm and the Ukraine War show that those days are long past. Even the development and fielding of things like ACA, ERA, and APS only slightly mitigate the immense shift from combat damage to catastrophic kill.</w:t>
      </w:r>
    </w:p>
    <w:p w14:paraId="28D68D30" w14:textId="12C564A9" w:rsidR="0009458E" w:rsidRDefault="0009458E" w:rsidP="0009458E">
      <w:pPr>
        <w:keepNext/>
        <w:keepLines/>
      </w:pPr>
      <w:r>
        <w:t xml:space="preserve">Overall, time is compressed compared to WW II. Armored formations can cover ground </w:t>
      </w:r>
      <w:proofErr w:type="gramStart"/>
      <w:r>
        <w:t>much quicker</w:t>
      </w:r>
      <w:proofErr w:type="gramEnd"/>
      <w:r>
        <w:t xml:space="preserve"> than in the 1940s</w:t>
      </w:r>
      <w:r w:rsidR="00A91FB6">
        <w:t>,</w:t>
      </w:r>
      <w:r>
        <w:t xml:space="preserve"> and radio communications </w:t>
      </w:r>
      <w:r w:rsidR="00A91FB6">
        <w:t>are</w:t>
      </w:r>
      <w:r>
        <w:t xml:space="preserve"> distributed at every </w:t>
      </w:r>
      <w:r w:rsidR="00A91FB6">
        <w:t>command level</w:t>
      </w:r>
      <w:r>
        <w:t>. Commanders have a much clearer picture of the battlefield.</w:t>
      </w:r>
    </w:p>
    <w:p w14:paraId="49F33FC8" w14:textId="0A7321D3" w:rsidR="0009458E" w:rsidRDefault="0009458E" w:rsidP="0009458E">
      <w:pPr>
        <w:keepNext/>
        <w:keepLines/>
      </w:pPr>
      <w:r>
        <w:t xml:space="preserve">Artillery is much more accurate and can </w:t>
      </w:r>
      <w:r w:rsidR="00A91FB6">
        <w:t>serve</w:t>
      </w:r>
      <w:r>
        <w:t xml:space="preserve"> missions much faster. Artillery was</w:t>
      </w:r>
      <w:r w:rsidR="00A91FB6">
        <w:t>,</w:t>
      </w:r>
      <w:r>
        <w:t xml:space="preserve"> and </w:t>
      </w:r>
      <w:r w:rsidR="00A91FB6">
        <w:t>still is,</w:t>
      </w:r>
      <w:r>
        <w:t xml:space="preserve"> the King of Battle.</w:t>
      </w:r>
    </w:p>
    <w:p w14:paraId="13E2B13A" w14:textId="77777777" w:rsidR="0009458E" w:rsidRDefault="0009458E" w:rsidP="0009458E">
      <w:pPr>
        <w:pStyle w:val="Heading2"/>
      </w:pPr>
      <w:bookmarkStart w:id="48" w:name="_Toc199490061"/>
      <w:r>
        <w:t>Force Ratios</w:t>
      </w:r>
      <w:bookmarkEnd w:id="48"/>
    </w:p>
    <w:p w14:paraId="7AB5C22D" w14:textId="236E7310" w:rsidR="0009458E" w:rsidRDefault="0009458E" w:rsidP="0009458E">
      <w:r>
        <w:t xml:space="preserve">The classic ratio for success has been </w:t>
      </w:r>
      <w:r w:rsidR="00A91FB6">
        <w:t xml:space="preserve">a </w:t>
      </w:r>
      <w:r>
        <w:t>3:1 attacker advantage. This stemmed from Historical Analysis of conflicts where, by and large</w:t>
      </w:r>
      <w:r w:rsidR="00F10A20">
        <w:t>,</w:t>
      </w:r>
      <w:r>
        <w:t xml:space="preserve"> throughout the world, major armies had no significant offsets to one another. They had about the same troop quality and battlefield capabilities.</w:t>
      </w:r>
    </w:p>
    <w:p w14:paraId="29E73CD3" w14:textId="6EE22670" w:rsidR="0009458E" w:rsidRDefault="0009458E" w:rsidP="0009458E">
      <w:r>
        <w:t>WW II saw the effect of tactical</w:t>
      </w:r>
      <w:r w:rsidR="00F10A20">
        <w:t>-</w:t>
      </w:r>
      <w:r>
        <w:t>level offsets, particularly in tank performance and troop quality v</w:t>
      </w:r>
      <w:r w:rsidR="00A91FB6">
        <w:t>ersus</w:t>
      </w:r>
      <w:r>
        <w:t xml:space="preserve"> mass.</w:t>
      </w:r>
    </w:p>
    <w:p w14:paraId="27152386" w14:textId="50E32AB4" w:rsidR="0009458E" w:rsidRDefault="0009458E" w:rsidP="0009458E">
      <w:r>
        <w:t>In the late Cold War and beyond, offsets in various platform capabilities and troop quality grew more pronounced</w:t>
      </w:r>
      <w:r w:rsidR="00A91FB6">
        <w:t>. T</w:t>
      </w:r>
      <w:r>
        <w:t>here are examples of numerically inferior forces handily defeating larger forces while attacking.</w:t>
      </w:r>
    </w:p>
    <w:p w14:paraId="7100A059" w14:textId="56204966" w:rsidR="0009458E" w:rsidRDefault="0009458E" w:rsidP="0009458E">
      <w:r>
        <w:t>The effect of these offsets (weapon range, lethality, sensor capability, and troop quality) result</w:t>
      </w:r>
      <w:r w:rsidR="00A91FB6">
        <w:t>s</w:t>
      </w:r>
      <w:r>
        <w:t xml:space="preserve"> in it </w:t>
      </w:r>
      <w:r w:rsidR="004B5942">
        <w:t>being</w:t>
      </w:r>
      <w:r>
        <w:t xml:space="preserve"> </w:t>
      </w:r>
      <w:r w:rsidR="00A91FB6">
        <w:t>entirely</w:t>
      </w:r>
      <w:r>
        <w:t xml:space="preserve"> possible to operate outside the Lanchester range of 1:6 to 6:1. For example, given the right set of circumstances, a company can defeat an attack by a regiment (a 1:9 force ratio)</w:t>
      </w:r>
      <w:r w:rsidR="00A91FB6">
        <w:t>.</w:t>
      </w:r>
      <w:r>
        <w:t xml:space="preserve"> </w:t>
      </w:r>
      <w:r w:rsidR="00A91FB6">
        <w:t>T</w:t>
      </w:r>
      <w:r>
        <w:t>his</w:t>
      </w:r>
      <w:r w:rsidR="00174E37">
        <w:t xml:space="preserve"> situation</w:t>
      </w:r>
      <w:r>
        <w:t xml:space="preserve"> is absent </w:t>
      </w:r>
      <w:r w:rsidR="0058151D">
        <w:t xml:space="preserve">from </w:t>
      </w:r>
      <w:r>
        <w:t xml:space="preserve">the traditional </w:t>
      </w:r>
      <w:r w:rsidR="00A91FB6">
        <w:t>"</w:t>
      </w:r>
      <w:r>
        <w:t>force multipliers</w:t>
      </w:r>
      <w:r w:rsidR="00A91FB6">
        <w:t>"</w:t>
      </w:r>
      <w:r>
        <w:t xml:space="preserve"> of artillery and combat engineering.</w:t>
      </w:r>
    </w:p>
    <w:p w14:paraId="1A527A19" w14:textId="4CEF0741" w:rsidR="00C42743" w:rsidRDefault="00C42743" w:rsidP="0009458E"/>
    <w:p w14:paraId="08F62C32" w14:textId="77777777" w:rsidR="00C42743" w:rsidRDefault="00C42743" w:rsidP="0009458E"/>
    <w:p w14:paraId="401459E9" w14:textId="77777777" w:rsidR="0009458E" w:rsidRDefault="0009458E" w:rsidP="0009458E">
      <w:pPr>
        <w:pStyle w:val="Heading2"/>
      </w:pPr>
      <w:bookmarkStart w:id="49" w:name="_Toc199490062"/>
      <w:r>
        <w:t>Tempo</w:t>
      </w:r>
      <w:bookmarkEnd w:id="49"/>
    </w:p>
    <w:p w14:paraId="67CA28EB" w14:textId="35E85694" w:rsidR="0009458E" w:rsidRDefault="0009458E" w:rsidP="0009458E">
      <w:r>
        <w:t>A unit can</w:t>
      </w:r>
      <w:r w:rsidR="00A91FB6">
        <w:t>'</w:t>
      </w:r>
      <w:r>
        <w:t>t turn on a dime. Even individual soldiers can</w:t>
      </w:r>
      <w:r w:rsidR="00A91FB6">
        <w:t>'</w:t>
      </w:r>
      <w:r>
        <w:t xml:space="preserve">t do that in most cases. Send an experienced, well-trained soldier off to </w:t>
      </w:r>
      <w:proofErr w:type="gramStart"/>
      <w:r>
        <w:t>make contact with</w:t>
      </w:r>
      <w:proofErr w:type="gramEnd"/>
      <w:r>
        <w:t xml:space="preserve"> an adjacent unit at the Contact Point, and that soldier, even knowing where he is and where he is going, needs to look at a map and choose a safe route. And that gets more complicated as you add more moving parts, like Squads, Vehicles, and Platoons. This</w:t>
      </w:r>
      <w:r w:rsidR="00174E37">
        <w:t xml:space="preserve"> tempo</w:t>
      </w:r>
      <w:r>
        <w:t xml:space="preserve"> is Command Delay. Give an order, and there will be some interval of time before the unit starts to execute. </w:t>
      </w:r>
    </w:p>
    <w:p w14:paraId="5190A114" w14:textId="76DF93AC" w:rsidR="0009458E" w:rsidRDefault="0009458E" w:rsidP="0009458E">
      <w:r>
        <w:t>Commanders and their Staff track the battle, getting reports of contact, casualties, and BDA. That</w:t>
      </w:r>
      <w:r w:rsidR="00A91FB6">
        <w:t>'</w:t>
      </w:r>
      <w:r>
        <w:t>s data</w:t>
      </w:r>
      <w:r w:rsidR="00A91FB6">
        <w:t>,</w:t>
      </w:r>
      <w:r>
        <w:t xml:space="preserve"> and the Staff</w:t>
      </w:r>
      <w:r w:rsidR="00A91FB6">
        <w:t>'s</w:t>
      </w:r>
      <w:r>
        <w:t xml:space="preserve"> job is to turn that into actionable information for the Commander</w:t>
      </w:r>
      <w:r w:rsidR="00A91FB6">
        <w:t>'</w:t>
      </w:r>
      <w:r>
        <w:t>s decisions. That takes time</w:t>
      </w:r>
      <w:r w:rsidR="00A91FB6">
        <w:t>,</w:t>
      </w:r>
      <w:r>
        <w:t xml:space="preserve"> and that time is part of the Command Cycle.</w:t>
      </w:r>
    </w:p>
    <w:p w14:paraId="348050B6" w14:textId="5C95437F" w:rsidR="0009458E" w:rsidRDefault="0009458E" w:rsidP="0009458E">
      <w:r>
        <w:t xml:space="preserve">The upshot of all this is, as the Commander, you, the Player, can only give orders </w:t>
      </w:r>
      <w:proofErr w:type="gramStart"/>
      <w:r>
        <w:t>so</w:t>
      </w:r>
      <w:proofErr w:type="gramEnd"/>
      <w:r>
        <w:t xml:space="preserve"> often</w:t>
      </w:r>
      <w:r w:rsidR="00A91FB6">
        <w:t>,</w:t>
      </w:r>
      <w:r>
        <w:t xml:space="preserve"> and when you do, things won</w:t>
      </w:r>
      <w:r w:rsidR="00A91FB6">
        <w:t>'</w:t>
      </w:r>
      <w:r>
        <w:t xml:space="preserve">t start moving </w:t>
      </w:r>
      <w:r w:rsidR="00A91FB6">
        <w:t xml:space="preserve">in </w:t>
      </w:r>
      <w:r>
        <w:t>your intended direction for some minutes (perhaps over an hour).</w:t>
      </w:r>
    </w:p>
    <w:p w14:paraId="39A524CB" w14:textId="605DB610" w:rsidR="0009458E" w:rsidRDefault="00A91FB6" w:rsidP="0009458E">
      <w:r>
        <w:t>You are in a dangerous situation if you are surprised during your fight</w:t>
      </w:r>
      <w:r w:rsidR="0009458E">
        <w:t>.</w:t>
      </w:r>
    </w:p>
    <w:p w14:paraId="0F814EF3" w14:textId="77777777" w:rsidR="0009458E" w:rsidRDefault="0009458E" w:rsidP="0009458E">
      <w:pPr>
        <w:pStyle w:val="Heading2"/>
      </w:pPr>
      <w:bookmarkStart w:id="50" w:name="_Toc199490063"/>
      <w:r>
        <w:t>Combined Arms Battle</w:t>
      </w:r>
      <w:bookmarkEnd w:id="50"/>
    </w:p>
    <w:p w14:paraId="6EBE7387" w14:textId="0025BD15" w:rsidR="0009458E" w:rsidRDefault="0009458E" w:rsidP="0009458E">
      <w:r>
        <w:t xml:space="preserve">Some nations use the term </w:t>
      </w:r>
      <w:r w:rsidR="00A91FB6">
        <w:t>"</w:t>
      </w:r>
      <w:r>
        <w:t>All Arms</w:t>
      </w:r>
      <w:r w:rsidR="00A91FB6">
        <w:t>"</w:t>
      </w:r>
      <w:r>
        <w:t xml:space="preserve"> with this concept. The core of an Army is its Combat Arms – Infantry, Artillery, and Armor. The </w:t>
      </w:r>
      <w:r w:rsidR="00174E37">
        <w:t>idea</w:t>
      </w:r>
      <w:r>
        <w:t xml:space="preserve"> is about using multiple </w:t>
      </w:r>
      <w:r w:rsidRPr="0085239B">
        <w:rPr>
          <w:i/>
          <w:iCs/>
        </w:rPr>
        <w:t>mutually supporting</w:t>
      </w:r>
      <w:r>
        <w:t xml:space="preserve"> Combat Arms in a battle. </w:t>
      </w:r>
      <w:r w:rsidR="00A91FB6">
        <w:t>T</w:t>
      </w:r>
      <w:r>
        <w:t>his concept did not start in WW</w:t>
      </w:r>
      <w:r w:rsidR="00A91FB6">
        <w:t>I</w:t>
      </w:r>
      <w:r>
        <w:t xml:space="preserve"> when tanks were fielded on the battlefield. It goes back at least to the Thirty Years War (Gustavus Adolphus). Let</w:t>
      </w:r>
      <w:r w:rsidR="00A91FB6">
        <w:t>'</w:t>
      </w:r>
      <w:r>
        <w:t xml:space="preserve">s dissect things and look at the Combat Arms and how their contributions </w:t>
      </w:r>
      <w:proofErr w:type="gramStart"/>
      <w:r>
        <w:t>on</w:t>
      </w:r>
      <w:proofErr w:type="gramEnd"/>
      <w:r>
        <w:t xml:space="preserve"> the battlefield.</w:t>
      </w:r>
    </w:p>
    <w:p w14:paraId="1B62E52D" w14:textId="71BE0E34" w:rsidR="0009458E" w:rsidRDefault="0009458E" w:rsidP="0009458E">
      <w:r>
        <w:t>One can view this as a triad consisting of an Arm with very high mobility, another with very high lethality, and another with very high survivability, with each of these characteristics compared to the others. This view h</w:t>
      </w:r>
      <w:r w:rsidR="00A91FB6">
        <w:t>as held</w:t>
      </w:r>
      <w:r>
        <w:t xml:space="preserve"> up well over the ages.</w:t>
      </w:r>
    </w:p>
    <w:p w14:paraId="3BFEAED0" w14:textId="77777777" w:rsidR="0009458E" w:rsidRDefault="0009458E" w:rsidP="0009458E">
      <w:pPr>
        <w:pStyle w:val="Heading3"/>
      </w:pPr>
      <w:bookmarkStart w:id="51" w:name="_Toc199490064"/>
      <w:r>
        <w:t>Artillery</w:t>
      </w:r>
      <w:bookmarkEnd w:id="51"/>
    </w:p>
    <w:p w14:paraId="348535A2" w14:textId="21DB5F3F" w:rsidR="0009458E" w:rsidRDefault="0009458E" w:rsidP="0009458E">
      <w:r>
        <w:t xml:space="preserve">The US Army calls this the </w:t>
      </w:r>
      <w:r w:rsidR="00A91FB6">
        <w:t>"</w:t>
      </w:r>
      <w:r>
        <w:t>King of Battle</w:t>
      </w:r>
      <w:r w:rsidR="00A91FB6">
        <w:t>"</w:t>
      </w:r>
      <w:r>
        <w:t>. That stems from the fact that artillery is the greatest producer of casualties, not just soldiers. It</w:t>
      </w:r>
      <w:r w:rsidR="00A91FB6">
        <w:t>'</w:t>
      </w:r>
      <w:r>
        <w:t xml:space="preserve">s </w:t>
      </w:r>
      <w:r>
        <w:lastRenderedPageBreak/>
        <w:t>armored vehicles, too, even in the Ukraine War. But that is not the main benefit of artillery. The large casualty production is the mechanism</w:t>
      </w:r>
      <w:r w:rsidR="00174E37">
        <w:t xml:space="preserve"> that affects one's enemy and the execution of the enemy's plan matters</w:t>
      </w:r>
      <w:r>
        <w:t xml:space="preserve">. </w:t>
      </w:r>
    </w:p>
    <w:p w14:paraId="75675A0C" w14:textId="5E72147E" w:rsidR="0009458E" w:rsidRDefault="0009458E" w:rsidP="0009458E">
      <w:r>
        <w:t>While it can require a r</w:t>
      </w:r>
      <w:r w:rsidR="00174E37">
        <w:t>elatively</w:t>
      </w:r>
      <w:r>
        <w:t xml:space="preserve"> large expenditure of ammunition and take considerable time to annihilate a unit </w:t>
      </w:r>
      <w:r w:rsidR="00A91FB6">
        <w:t>employing</w:t>
      </w:r>
      <w:r>
        <w:t xml:space="preserve"> artillery, the large number of </w:t>
      </w:r>
      <w:r w:rsidR="00174E37">
        <w:t>immediate</w:t>
      </w:r>
      <w:r>
        <w:t xml:space="preserve"> casualties inflicted on a unit with the initial rounds can degrade the target unit</w:t>
      </w:r>
      <w:r w:rsidR="00A91FB6">
        <w:t>'</w:t>
      </w:r>
      <w:r>
        <w:t>s effectiveness</w:t>
      </w:r>
      <w:r w:rsidR="00174E37">
        <w:t>.</w:t>
      </w:r>
      <w:r>
        <w:t xml:space="preserve"> </w:t>
      </w:r>
      <w:r w:rsidR="00174E37">
        <w:t>In some cases,</w:t>
      </w:r>
      <w:r>
        <w:t xml:space="preserve"> take it </w:t>
      </w:r>
      <w:r w:rsidR="00174E37">
        <w:t>entir</w:t>
      </w:r>
      <w:r>
        <w:t xml:space="preserve">ely out of the fight for a period ranging from minutes to days (requiring replacements </w:t>
      </w:r>
      <w:r w:rsidR="00F10A20">
        <w:t>to be</w:t>
      </w:r>
      <w:r>
        <w:t xml:space="preserve"> assigned). </w:t>
      </w:r>
    </w:p>
    <w:p w14:paraId="18F6622B" w14:textId="68842D79" w:rsidR="0009458E" w:rsidRDefault="0009458E" w:rsidP="0009458E">
      <w:r>
        <w:t>This</w:t>
      </w:r>
      <w:r w:rsidR="00174E37">
        <w:t xml:space="preserve"> impact</w:t>
      </w:r>
      <w:r>
        <w:t xml:space="preserve"> is </w:t>
      </w:r>
      <w:r w:rsidR="00A91FB6">
        <w:t>why artillery preps are fired at "likely" enemy positions just before</w:t>
      </w:r>
      <w:r>
        <w:t xml:space="preserve"> an assault and why there is such a thing as a Final Protective Fire. The most important effect of artillery fires is </w:t>
      </w:r>
      <w:r w:rsidR="00A91FB6">
        <w:t>disrupting</w:t>
      </w:r>
      <w:r>
        <w:t xml:space="preserve"> current enemy activities.</w:t>
      </w:r>
    </w:p>
    <w:p w14:paraId="3F20BD00" w14:textId="77777777" w:rsidR="0009458E" w:rsidRDefault="0009458E" w:rsidP="0009458E">
      <w:pPr>
        <w:pStyle w:val="Heading3"/>
      </w:pPr>
      <w:bookmarkStart w:id="52" w:name="_Toc199490065"/>
      <w:r>
        <w:t>Infantry</w:t>
      </w:r>
      <w:bookmarkEnd w:id="52"/>
    </w:p>
    <w:p w14:paraId="65FF775F" w14:textId="3B8656D5" w:rsidR="0009458E" w:rsidRDefault="0009458E" w:rsidP="0009458E">
      <w:r>
        <w:t xml:space="preserve">The </w:t>
      </w:r>
      <w:r w:rsidR="00A91FB6">
        <w:t>"</w:t>
      </w:r>
      <w:r>
        <w:t>Queen of Battle</w:t>
      </w:r>
      <w:r w:rsidR="00A91FB6">
        <w:t>"</w:t>
      </w:r>
      <w:r>
        <w:t xml:space="preserve"> is the name given to the infantry. The infantry</w:t>
      </w:r>
      <w:r w:rsidR="00A91FB6">
        <w:t>'s</w:t>
      </w:r>
      <w:r>
        <w:t xml:space="preserve"> mission is to close with and destroy the enemy. It is the one Combat Arm that can seize, clear, and hold any terrain type.</w:t>
      </w:r>
    </w:p>
    <w:p w14:paraId="14937791" w14:textId="557FBAAB" w:rsidR="0009458E" w:rsidRDefault="0009458E" w:rsidP="0009458E">
      <w:r>
        <w:t>There are several types of infantries, m</w:t>
      </w:r>
      <w:r w:rsidR="00174E37">
        <w:t>ain</w:t>
      </w:r>
      <w:r>
        <w:t xml:space="preserve">ly varying </w:t>
      </w:r>
      <w:r w:rsidR="00A91FB6">
        <w:t>in</w:t>
      </w:r>
      <w:r>
        <w:t xml:space="preserve"> mobility – leg (they walk), motorized/mechanized (moving about the battlefield in trucks, APCs, or IFVs), </w:t>
      </w:r>
      <w:r w:rsidR="00A91FB6">
        <w:t xml:space="preserve">and </w:t>
      </w:r>
      <w:r>
        <w:t xml:space="preserve">airmobile (moving via helicopter). But when it comes to seizing and holding terrain, </w:t>
      </w:r>
      <w:proofErr w:type="gramStart"/>
      <w:r>
        <w:t>the infantry</w:t>
      </w:r>
      <w:proofErr w:type="gramEnd"/>
      <w:r>
        <w:t xml:space="preserve"> is the source of the phrase </w:t>
      </w:r>
      <w:r w:rsidR="00A91FB6">
        <w:t>"</w:t>
      </w:r>
      <w:r>
        <w:t>boots on the ground</w:t>
      </w:r>
      <w:r w:rsidR="00A91FB6">
        <w:t>"</w:t>
      </w:r>
      <w:r>
        <w:t>.</w:t>
      </w:r>
    </w:p>
    <w:p w14:paraId="785EB968" w14:textId="38E1CF82" w:rsidR="0009458E" w:rsidRDefault="0009458E" w:rsidP="0009458E">
      <w:r>
        <w:t>Infantry is predominantly a close-range Arm, typically having its greatest combat power at ranges under 300 meters. Some infantry units have medium</w:t>
      </w:r>
      <w:r w:rsidR="00F10A20">
        <w:t>-</w:t>
      </w:r>
      <w:r>
        <w:t xml:space="preserve">strength anti-armor weapons, but </w:t>
      </w:r>
      <w:r w:rsidR="00A91FB6">
        <w:t>generally</w:t>
      </w:r>
      <w:r>
        <w:t>, these range to around 1000m.</w:t>
      </w:r>
    </w:p>
    <w:p w14:paraId="64FBD2C6" w14:textId="41A4B2DD" w:rsidR="0009458E" w:rsidRDefault="0009458E" w:rsidP="0009458E">
      <w:r>
        <w:t xml:space="preserve">Infantry shines when deployed in complex terrain (those locations with a high Cover value) and often require infantry or sustained intense artillery barrages to dislodge them from such </w:t>
      </w:r>
      <w:r w:rsidR="00174E37">
        <w:t>area</w:t>
      </w:r>
      <w:r>
        <w:t>s.</w:t>
      </w:r>
    </w:p>
    <w:p w14:paraId="2BD1E9D8" w14:textId="77777777" w:rsidR="0009458E" w:rsidRDefault="0009458E" w:rsidP="0009458E">
      <w:pPr>
        <w:pStyle w:val="Heading3"/>
      </w:pPr>
      <w:bookmarkStart w:id="53" w:name="_Toc199490066"/>
      <w:r>
        <w:t>Armor</w:t>
      </w:r>
      <w:bookmarkEnd w:id="53"/>
    </w:p>
    <w:p w14:paraId="2F04DD3C" w14:textId="44BF241C" w:rsidR="0009458E" w:rsidRDefault="0009458E" w:rsidP="0009458E">
      <w:r>
        <w:t xml:space="preserve">The </w:t>
      </w:r>
      <w:r w:rsidR="00A91FB6">
        <w:t>"</w:t>
      </w:r>
      <w:r>
        <w:t>Arm of Decision</w:t>
      </w:r>
      <w:r w:rsidR="00A91FB6">
        <w:t>"</w:t>
      </w:r>
      <w:r>
        <w:t xml:space="preserve"> has its roots in horse cavalry. </w:t>
      </w:r>
      <w:r w:rsidR="00174E37">
        <w:t>Cavalry</w:t>
      </w:r>
      <w:r>
        <w:t xml:space="preserve"> is the Combat Arm with the </w:t>
      </w:r>
      <w:r w:rsidR="00174E37">
        <w:t>most significan</w:t>
      </w:r>
      <w:r>
        <w:t>t mobility (across all subtypes within each)</w:t>
      </w:r>
      <w:r w:rsidR="0058151D">
        <w:t>,</w:t>
      </w:r>
      <w:r>
        <w:t xml:space="preserve"> and it is that mobility that provides a Commander with the Arm</w:t>
      </w:r>
      <w:r w:rsidR="00A91FB6">
        <w:t>'</w:t>
      </w:r>
      <w:r>
        <w:t xml:space="preserve">s </w:t>
      </w:r>
      <w:r>
        <w:t xml:space="preserve">most </w:t>
      </w:r>
      <w:r w:rsidR="00174E37">
        <w:t>considerable</w:t>
      </w:r>
      <w:r>
        <w:t xml:space="preserve"> capability. </w:t>
      </w:r>
    </w:p>
    <w:p w14:paraId="68A81180" w14:textId="3E811F94" w:rsidR="0009458E" w:rsidRDefault="0009458E" w:rsidP="0009458E">
      <w:r>
        <w:t>It</w:t>
      </w:r>
      <w:r w:rsidR="00A91FB6">
        <w:t>'</w:t>
      </w:r>
      <w:r>
        <w:t xml:space="preserve">s tempting </w:t>
      </w:r>
      <w:r w:rsidR="00A91FB6">
        <w:t>not to</w:t>
      </w:r>
      <w:r>
        <w:t xml:space="preserve"> equate </w:t>
      </w:r>
      <w:r w:rsidR="00F10A20">
        <w:t xml:space="preserve">the </w:t>
      </w:r>
      <w:r>
        <w:t xml:space="preserve">horse cavalry of old with tank units today, but that is </w:t>
      </w:r>
      <w:r w:rsidR="00174E37">
        <w:t>main</w:t>
      </w:r>
      <w:r>
        <w:t xml:space="preserve">ly in error. </w:t>
      </w:r>
      <w:r w:rsidR="00A91FB6">
        <w:t>The c</w:t>
      </w:r>
      <w:r>
        <w:t xml:space="preserve">avalry of the pre-WWI era had several battlefield missions – reconnaissance, envelopment, flank attacks, and security. One of the </w:t>
      </w:r>
      <w:r w:rsidR="00174E37">
        <w:t>critical</w:t>
      </w:r>
      <w:r>
        <w:t xml:space="preserve"> attributes of cavalry actions was the shock effect. Tanks certainly have a rich history of that.</w:t>
      </w:r>
    </w:p>
    <w:p w14:paraId="12B43903" w14:textId="2052B8AD" w:rsidR="0009458E" w:rsidRDefault="0009458E" w:rsidP="0009458E">
      <w:r>
        <w:t xml:space="preserve">In the WW II era and later, we see tank units having the most impact on combat operations when used as an exploitation force. During WW II, they were frequently used to conduct </w:t>
      </w:r>
      <w:r w:rsidR="00A91FB6">
        <w:t>"</w:t>
      </w:r>
      <w:r>
        <w:t>break</w:t>
      </w:r>
      <w:r w:rsidR="00A91FB6">
        <w:t>-</w:t>
      </w:r>
      <w:r>
        <w:t>in</w:t>
      </w:r>
      <w:r w:rsidR="00A91FB6">
        <w:t>"</w:t>
      </w:r>
      <w:r>
        <w:t xml:space="preserve"> attacks versus prepared defenses. </w:t>
      </w:r>
      <w:r w:rsidR="00174E37">
        <w:t>T</w:t>
      </w:r>
      <w:r>
        <w:t>he results were mixed and look</w:t>
      </w:r>
      <w:r w:rsidR="00F10A20">
        <w:t>ed</w:t>
      </w:r>
      <w:r>
        <w:t xml:space="preserve"> </w:t>
      </w:r>
      <w:proofErr w:type="gramStart"/>
      <w:r>
        <w:t>to be mixed at best</w:t>
      </w:r>
      <w:proofErr w:type="gramEnd"/>
      <w:r>
        <w:t xml:space="preserve">. Yes, </w:t>
      </w:r>
      <w:proofErr w:type="gramStart"/>
      <w:r>
        <w:t>tanks</w:t>
      </w:r>
      <w:proofErr w:type="gramEnd"/>
      <w:r>
        <w:t xml:space="preserve"> and break in. You do need enough </w:t>
      </w:r>
      <w:proofErr w:type="gramStart"/>
      <w:r>
        <w:t>tanks</w:t>
      </w:r>
      <w:proofErr w:type="gramEnd"/>
      <w:r>
        <w:t>.</w:t>
      </w:r>
    </w:p>
    <w:p w14:paraId="26FBF5F1" w14:textId="77777777" w:rsidR="0009458E" w:rsidRDefault="0009458E" w:rsidP="0009458E">
      <w:r>
        <w:t>The most successful uses of armor seem to be to bypass, flank, or otherwise maneuver faster than the opponent can reposition to counter these actions.</w:t>
      </w:r>
    </w:p>
    <w:p w14:paraId="2B16EDD4" w14:textId="74489FE4" w:rsidR="0009458E" w:rsidRPr="00CA4238" w:rsidRDefault="0009458E" w:rsidP="0009458E">
      <w:r>
        <w:t>Modern tanks (post</w:t>
      </w:r>
      <w:r w:rsidR="00A91FB6">
        <w:t>-</w:t>
      </w:r>
      <w:r>
        <w:t>WWII) have a good combination of mobility, lethality, and protection</w:t>
      </w:r>
      <w:r w:rsidR="00174E37">
        <w:t>. Still,</w:t>
      </w:r>
      <w:r>
        <w:t xml:space="preserve"> they </w:t>
      </w:r>
      <w:r w:rsidR="00F10A20">
        <w:t>cannot</w:t>
      </w:r>
      <w:r>
        <w:t xml:space="preserve"> function in all terrain (swamps, heavy forest, urban areas) and, unlike </w:t>
      </w:r>
      <w:r w:rsidR="00174E37">
        <w:t>old horse cavalry, can't</w:t>
      </w:r>
      <w:r>
        <w:t xml:space="preserve"> seize and clear terrain well (see Buford at Gettysburg on Day 1). Dismounted infantry in and amongst tanks can make a </w:t>
      </w:r>
      <w:proofErr w:type="gramStart"/>
      <w:r>
        <w:t>tanker</w:t>
      </w:r>
      <w:proofErr w:type="gramEnd"/>
      <w:r>
        <w:t xml:space="preserve"> lose sleep.</w:t>
      </w:r>
    </w:p>
    <w:p w14:paraId="29AE983D" w14:textId="77777777" w:rsidR="0009458E" w:rsidRDefault="0009458E" w:rsidP="0009458E">
      <w:pPr>
        <w:pStyle w:val="Heading2"/>
      </w:pPr>
      <w:bookmarkStart w:id="54" w:name="_Toc199490067"/>
      <w:r>
        <w:t>Battlefield Functions and Activities</w:t>
      </w:r>
      <w:bookmarkEnd w:id="54"/>
    </w:p>
    <w:p w14:paraId="2A1314CF" w14:textId="77777777" w:rsidR="0009458E" w:rsidRDefault="0009458E" w:rsidP="0009458E">
      <w:r>
        <w:t>The battlefield, and battles, can be viewed as a collection of tactical activities. It can be helpful, both in planning and execution, to categorize these activities.</w:t>
      </w:r>
    </w:p>
    <w:p w14:paraId="391208F7" w14:textId="77777777" w:rsidR="0009458E" w:rsidRDefault="0009458E" w:rsidP="0009458E">
      <w:pPr>
        <w:pStyle w:val="Heading3"/>
      </w:pPr>
      <w:bookmarkStart w:id="55" w:name="_Toc199490068"/>
      <w:r>
        <w:t>Intelligence</w:t>
      </w:r>
      <w:bookmarkEnd w:id="55"/>
    </w:p>
    <w:p w14:paraId="03EEB550" w14:textId="099383E1" w:rsidR="0009458E" w:rsidRDefault="0009458E" w:rsidP="0009458E">
      <w:r>
        <w:t xml:space="preserve">Intelligence has been defined as </w:t>
      </w:r>
      <w:r w:rsidR="00A91FB6">
        <w:t>"</w:t>
      </w:r>
      <w:r>
        <w:t>gathering information.</w:t>
      </w:r>
      <w:r w:rsidR="00A91FB6">
        <w:t>"</w:t>
      </w:r>
      <w:r>
        <w:t xml:space="preserve"> A view more helpful to the Player is the result of considering the meaning of data provided by the game. These data </w:t>
      </w:r>
      <w:r w:rsidR="00174E37">
        <w:t>includ</w:t>
      </w:r>
      <w:r>
        <w:t xml:space="preserve">e ground unit spotting reports, radio </w:t>
      </w:r>
      <w:proofErr w:type="gramStart"/>
      <w:r>
        <w:t>intercepts</w:t>
      </w:r>
      <w:proofErr w:type="gramEnd"/>
      <w:r>
        <w:t xml:space="preserve">, and radar detections. </w:t>
      </w:r>
    </w:p>
    <w:p w14:paraId="77AE7FC6" w14:textId="540A5450" w:rsidR="0009458E" w:rsidRDefault="0009458E" w:rsidP="0009458E">
      <w:r>
        <w:t>The Player</w:t>
      </w:r>
      <w:r w:rsidR="00A91FB6">
        <w:t>'</w:t>
      </w:r>
      <w:r>
        <w:t xml:space="preserve">s task here is to </w:t>
      </w:r>
      <w:r w:rsidR="00F10A20">
        <w:t>use that data</w:t>
      </w:r>
      <w:r w:rsidR="00174E37">
        <w:t xml:space="preserve"> with knowledge about the enemy's composition, organization, and likely objectives</w:t>
      </w:r>
      <w:r>
        <w:t xml:space="preserve"> to </w:t>
      </w:r>
      <w:r w:rsidR="00A91FB6">
        <w:t>"</w:t>
      </w:r>
      <w:r>
        <w:t>paint a picture</w:t>
      </w:r>
      <w:r w:rsidR="00A91FB6">
        <w:t>"</w:t>
      </w:r>
      <w:r>
        <w:t xml:space="preserve"> of the battlefield at any instant.</w:t>
      </w:r>
    </w:p>
    <w:p w14:paraId="7C68B43B" w14:textId="22F98A2A" w:rsidR="0009458E" w:rsidRDefault="0009458E" w:rsidP="0009458E">
      <w:r>
        <w:t xml:space="preserve">Some </w:t>
      </w:r>
      <w:r w:rsidR="00174E37">
        <w:t>data is beyond the Player's ability to control or</w:t>
      </w:r>
      <w:r>
        <w:t xml:space="preserve"> influence (radio </w:t>
      </w:r>
      <w:r>
        <w:lastRenderedPageBreak/>
        <w:t xml:space="preserve">intercept and radar detection). </w:t>
      </w:r>
      <w:r w:rsidR="00174E37">
        <w:t>T</w:t>
      </w:r>
      <w:r>
        <w:t>here is a lot the Player can plan to do and execute t</w:t>
      </w:r>
      <w:r w:rsidR="00174E37">
        <w:t>o</w:t>
      </w:r>
      <w:r>
        <w:t xml:space="preserve"> enhance data collection. The Player uses units to do this. At first blush, one</w:t>
      </w:r>
      <w:r w:rsidR="00A91FB6">
        <w:t>'</w:t>
      </w:r>
      <w:r>
        <w:t>s attention goes to the reconnaissance units in the Player</w:t>
      </w:r>
      <w:r w:rsidR="00A91FB6">
        <w:t>'</w:t>
      </w:r>
      <w:r>
        <w:t xml:space="preserve">s forces. The reality </w:t>
      </w:r>
      <w:proofErr w:type="gramStart"/>
      <w:r>
        <w:t>is</w:t>
      </w:r>
      <w:proofErr w:type="gramEnd"/>
      <w:r>
        <w:t xml:space="preserve"> any maneuver unit should be viewed as an asset to accomplish this crucial task.</w:t>
      </w:r>
    </w:p>
    <w:p w14:paraId="57D72B73" w14:textId="77777777" w:rsidR="0009458E" w:rsidRDefault="0009458E" w:rsidP="0009458E">
      <w:pPr>
        <w:pStyle w:val="Heading3"/>
      </w:pPr>
      <w:bookmarkStart w:id="56" w:name="_Toc199490069"/>
      <w:r>
        <w:t>Reconnaissance</w:t>
      </w:r>
      <w:bookmarkEnd w:id="56"/>
    </w:p>
    <w:p w14:paraId="74AAC9E5" w14:textId="5E3CF27C" w:rsidR="0009458E" w:rsidRDefault="0009458E" w:rsidP="0009458E">
      <w:r>
        <w:t xml:space="preserve">Closely related to Intelligence is Reconnaissance, which provides data for the Intelligence staff to turn into actionable information for the Commander. </w:t>
      </w:r>
      <w:r w:rsidR="00F10A20">
        <w:t>Recon</w:t>
      </w:r>
      <w:r>
        <w:t xml:space="preserve"> is probably the most challenging aspect of playing this game, let alone in the real world.</w:t>
      </w:r>
    </w:p>
    <w:p w14:paraId="57103E57" w14:textId="77777777" w:rsidR="0009458E" w:rsidRDefault="0009458E" w:rsidP="0009458E">
      <w:pPr>
        <w:pStyle w:val="Heading4"/>
      </w:pPr>
      <w:r>
        <w:t>Combat Reconnaissance</w:t>
      </w:r>
    </w:p>
    <w:p w14:paraId="25347C07" w14:textId="22F1FC63" w:rsidR="0009458E" w:rsidRDefault="0009458E" w:rsidP="0009458E">
      <w:r>
        <w:t>First, as a Player, don</w:t>
      </w:r>
      <w:r w:rsidR="00A91FB6">
        <w:t>'</w:t>
      </w:r>
      <w:r>
        <w:t xml:space="preserve">t limit your thinking of Reconnaissance to </w:t>
      </w:r>
      <w:r w:rsidR="00A91FB6">
        <w:t>"</w:t>
      </w:r>
      <w:r>
        <w:t>where do I move/place my Recon units.</w:t>
      </w:r>
      <w:r w:rsidR="00A91FB6">
        <w:t>"</w:t>
      </w:r>
      <w:r>
        <w:t xml:space="preserve"> In addition to your dedicated recon units (recon companies, scout platoons, etc.), the Player needs to think </w:t>
      </w:r>
      <w:r w:rsidR="00F10A20">
        <w:t>about</w:t>
      </w:r>
      <w:r>
        <w:t xml:space="preserve"> Combat Recon. That is, the use of </w:t>
      </w:r>
      <w:r w:rsidR="009B17D3">
        <w:t>front-line</w:t>
      </w:r>
      <w:r>
        <w:t xml:space="preserve"> combat units to perform reconnaissance tasks.</w:t>
      </w:r>
    </w:p>
    <w:p w14:paraId="6986EC03" w14:textId="0A540982" w:rsidR="0009458E" w:rsidRDefault="0009458E" w:rsidP="0009458E">
      <w:r>
        <w:t xml:space="preserve">A prime example is </w:t>
      </w:r>
      <w:r w:rsidR="003170B9">
        <w:t>a</w:t>
      </w:r>
      <w:r>
        <w:t xml:space="preserve"> template the WP used when </w:t>
      </w:r>
      <w:proofErr w:type="gramStart"/>
      <w:r>
        <w:t>advancing to</w:t>
      </w:r>
      <w:proofErr w:type="gramEnd"/>
      <w:r>
        <w:t xml:space="preserve"> contact. The Advance Guard for a regiment, one of the regiment</w:t>
      </w:r>
      <w:r w:rsidR="00A91FB6">
        <w:t>'</w:t>
      </w:r>
      <w:r>
        <w:t xml:space="preserve">s battalions, used the basic concept of </w:t>
      </w:r>
      <w:r w:rsidR="00174E37">
        <w:t>reach</w:t>
      </w:r>
      <w:r w:rsidR="009B17D3">
        <w:t>ing</w:t>
      </w:r>
      <w:r>
        <w:t xml:space="preserve"> the enemy using only a single subordinate element. This</w:t>
      </w:r>
      <w:r w:rsidR="00F10A20">
        <w:t xml:space="preserve"> detachment</w:t>
      </w:r>
      <w:r>
        <w:t xml:space="preserve"> provides the commander with the option to attack the contact or bypass it</w:t>
      </w:r>
      <w:r w:rsidR="003170B9">
        <w:t>,</w:t>
      </w:r>
      <w:r>
        <w:t xml:space="preserve"> and this pattern is common to all modern armies. The Soviets thoughtfully provided an </w:t>
      </w:r>
      <w:r w:rsidR="009B17D3">
        <w:t>easy-to-understand</w:t>
      </w:r>
      <w:r>
        <w:t xml:space="preserve"> template for this.</w:t>
      </w:r>
    </w:p>
    <w:p w14:paraId="78191643" w14:textId="77777777" w:rsidR="0009458E" w:rsidRDefault="0009458E" w:rsidP="0009458E">
      <w:r>
        <w:t>The use of a single subordinate element to make contact is carried down to the platoon level: the Advance Guard Main Body (AGMB, battalion strength) detaches a Forward Security Element (company strength), which detaches a Combat Recon Patrol (platoon strength). This last level is the recon part of the force.</w:t>
      </w:r>
    </w:p>
    <w:p w14:paraId="75780D1C" w14:textId="77777777" w:rsidR="0009458E" w:rsidRDefault="0009458E" w:rsidP="0009458E">
      <w:pPr>
        <w:pStyle w:val="Heading4"/>
      </w:pPr>
      <w:r>
        <w:t>Recon Composition and Strength</w:t>
      </w:r>
    </w:p>
    <w:p w14:paraId="199BE648" w14:textId="02E63668" w:rsidR="0009458E" w:rsidRDefault="0009458E" w:rsidP="0009458E">
      <w:r>
        <w:t xml:space="preserve">We can broadly classify recon units into Light patrols and Heavy Patrols. Light means less than platoon strength and </w:t>
      </w:r>
      <w:r w:rsidR="00A91FB6">
        <w:t xml:space="preserve">is </w:t>
      </w:r>
      <w:r>
        <w:t xml:space="preserve">often equipped with machine guns for armament. Heavy patrols will be either IFVs or tanks in </w:t>
      </w:r>
      <w:r>
        <w:t>platoon strength.</w:t>
      </w:r>
    </w:p>
    <w:p w14:paraId="0CDE1C6B" w14:textId="069E9DCE" w:rsidR="0009458E" w:rsidRDefault="0009458E" w:rsidP="0009458E">
      <w:r>
        <w:t xml:space="preserve">Compared to the parent formation, </w:t>
      </w:r>
      <w:proofErr w:type="gramStart"/>
      <w:r>
        <w:t>a recon</w:t>
      </w:r>
      <w:proofErr w:type="gramEnd"/>
      <w:r>
        <w:t xml:space="preserve"> formation is typically 10% or less of total strength. </w:t>
      </w:r>
      <w:r w:rsidR="00F10A20">
        <w:t>The recon element is often</w:t>
      </w:r>
      <w:r>
        <w:t xml:space="preserve"> two levels of command down from the owning formation</w:t>
      </w:r>
      <w:r w:rsidR="00A91FB6">
        <w:t>.</w:t>
      </w:r>
      <w:r>
        <w:t xml:space="preserve"> </w:t>
      </w:r>
      <w:r w:rsidR="00A91FB6">
        <w:t>A</w:t>
      </w:r>
      <w:r>
        <w:t xml:space="preserve"> Brigade/Regiment has a recon </w:t>
      </w:r>
      <w:r w:rsidR="009B17D3">
        <w:t>company,</w:t>
      </w:r>
      <w:r>
        <w:t xml:space="preserve"> and a battalion has a recon platoon.</w:t>
      </w:r>
    </w:p>
    <w:p w14:paraId="3FF4FA8E" w14:textId="77777777" w:rsidR="0009458E" w:rsidRDefault="0009458E" w:rsidP="0009458E">
      <w:pPr>
        <w:pStyle w:val="Heading4"/>
      </w:pPr>
      <w:r>
        <w:t>Recon Use</w:t>
      </w:r>
    </w:p>
    <w:p w14:paraId="343CF094" w14:textId="6A3AC308" w:rsidR="0009458E" w:rsidRDefault="0009458E" w:rsidP="0009458E">
      <w:r>
        <w:t xml:space="preserve">Heavy patrols are used for route recon of the axis of advance of a force. These have enough lethality and survivability to eliminate enemy recon forces and prevent them from detecting the leading elements of </w:t>
      </w:r>
      <w:proofErr w:type="gramStart"/>
      <w:r>
        <w:t>the friendly</w:t>
      </w:r>
      <w:proofErr w:type="gramEnd"/>
      <w:r>
        <w:t xml:space="preserve"> formation. Another use of </w:t>
      </w:r>
      <w:proofErr w:type="gramStart"/>
      <w:r>
        <w:t>a heavy</w:t>
      </w:r>
      <w:proofErr w:type="gramEnd"/>
      <w:r>
        <w:t xml:space="preserve"> patrol is as a recon reserve. It follows the line of light patrols and can be used to overcome </w:t>
      </w:r>
      <w:r w:rsidR="00F10A20">
        <w:t>the enemy's light resistance or counter-recon efforts</w:t>
      </w:r>
      <w:r>
        <w:t>.</w:t>
      </w:r>
    </w:p>
    <w:p w14:paraId="20E63330" w14:textId="49A5934D" w:rsidR="0009458E" w:rsidRDefault="0009458E" w:rsidP="0009458E">
      <w:r>
        <w:t xml:space="preserve">Light patrols should be used to discover potential infiltration or bypass routes or to find enemy rear area assets. This </w:t>
      </w:r>
      <w:r w:rsidR="00F10A20">
        <w:t xml:space="preserve">action </w:t>
      </w:r>
      <w:r>
        <w:t xml:space="preserve">means using </w:t>
      </w:r>
      <w:r w:rsidR="00174E37">
        <w:t>path</w:t>
      </w:r>
      <w:r>
        <w:t>s that are through high cover and concealment.</w:t>
      </w:r>
    </w:p>
    <w:p w14:paraId="3A466E9D" w14:textId="4AEC8A2F" w:rsidR="0009458E" w:rsidRDefault="0009458E" w:rsidP="0009458E">
      <w:r>
        <w:t>Do not use recon assets to find the enemy front</w:t>
      </w:r>
      <w:r w:rsidR="00A91FB6">
        <w:t>-</w:t>
      </w:r>
      <w:r>
        <w:t>line trace. You will find it and mark it with casualties.</w:t>
      </w:r>
    </w:p>
    <w:p w14:paraId="3B0E3D06" w14:textId="0DB93760" w:rsidR="0009458E" w:rsidRPr="001D7461" w:rsidRDefault="0009458E" w:rsidP="0009458E">
      <w:r>
        <w:t>Also</w:t>
      </w:r>
      <w:r w:rsidR="00A91FB6">
        <w:t>,</w:t>
      </w:r>
      <w:r>
        <w:t xml:space="preserve"> </w:t>
      </w:r>
      <w:r w:rsidR="00990B95">
        <w:t>remember</w:t>
      </w:r>
      <w:r>
        <w:t xml:space="preserve"> </w:t>
      </w:r>
      <w:r w:rsidR="00F10A20">
        <w:t>that not finding the enemy is incredibly useful for your recon forces</w:t>
      </w:r>
      <w:r>
        <w:t>.</w:t>
      </w:r>
    </w:p>
    <w:p w14:paraId="2C47EDAA" w14:textId="77777777" w:rsidR="0009458E" w:rsidRDefault="0009458E" w:rsidP="0009458E">
      <w:pPr>
        <w:pStyle w:val="Heading3"/>
      </w:pPr>
      <w:bookmarkStart w:id="57" w:name="_Toc199490070"/>
      <w:r>
        <w:t>Security</w:t>
      </w:r>
      <w:bookmarkEnd w:id="57"/>
    </w:p>
    <w:p w14:paraId="5E756E78" w14:textId="75065B3F" w:rsidR="0009458E" w:rsidRDefault="0009458E" w:rsidP="0009458E">
      <w:r>
        <w:t xml:space="preserve">There are two fundamental missions at the level </w:t>
      </w:r>
      <w:r w:rsidR="00A91FB6">
        <w:t>o</w:t>
      </w:r>
      <w:r>
        <w:t xml:space="preserve">f this game. These are Screen (not to be confused with the Screen order. </w:t>
      </w:r>
      <w:r w:rsidR="00A91FB6">
        <w:t>Which</w:t>
      </w:r>
      <w:r>
        <w:t xml:space="preserve"> is the order to give units doing a Screen type mission. That is a unit posture.) and Cover/Guard (We</w:t>
      </w:r>
      <w:r w:rsidR="00A91FB6">
        <w:t>'</w:t>
      </w:r>
      <w:r>
        <w:t>ll use Cover here. The nuance is Cover means the protected unit does not support, either logistically or by artillery, and Guard means the protected unit provides both).</w:t>
      </w:r>
    </w:p>
    <w:p w14:paraId="5A1BD805" w14:textId="0A17C023" w:rsidR="0009458E" w:rsidRDefault="0009458E" w:rsidP="0009458E">
      <w:r>
        <w:t>A Screen is simply a chain of observers that provide early warning. It</w:t>
      </w:r>
      <w:r w:rsidR="00A91FB6">
        <w:t>'</w:t>
      </w:r>
      <w:r>
        <w:t>s a</w:t>
      </w:r>
      <w:r w:rsidR="00174E37">
        <w:t>n everyday</w:t>
      </w:r>
      <w:r>
        <w:t xml:space="preserve"> use of recon elements to provide flank security. A screen need not be static. Having the patrols move laterally while screening can </w:t>
      </w:r>
      <w:r w:rsidR="00174E37">
        <w:t>giv</w:t>
      </w:r>
      <w:r>
        <w:t xml:space="preserve">e significantly more width of coverage at the expense of timeliness of reporting. Combat patrols are not often used for screening, as </w:t>
      </w:r>
      <w:proofErr w:type="gramStart"/>
      <w:r>
        <w:t>the geometry</w:t>
      </w:r>
      <w:proofErr w:type="gramEnd"/>
      <w:r>
        <w:t xml:space="preserve"> usually does not allow prompt re-purposing of those patrols to a pure combat role.</w:t>
      </w:r>
    </w:p>
    <w:p w14:paraId="793B1D44" w14:textId="15D80B39" w:rsidR="0009458E" w:rsidRDefault="0009458E" w:rsidP="0009458E">
      <w:r>
        <w:lastRenderedPageBreak/>
        <w:t xml:space="preserve">Cover is </w:t>
      </w:r>
      <w:r w:rsidR="00174E37">
        <w:t>typic</w:t>
      </w:r>
      <w:r>
        <w:t>ally used to provide t</w:t>
      </w:r>
      <w:r w:rsidR="00A91FB6">
        <w:t>i</w:t>
      </w:r>
      <w:r>
        <w:t xml:space="preserve">me for the covered formation to prepare for the upcoming fight. </w:t>
      </w:r>
      <w:r w:rsidR="00F10A20">
        <w:t>This will usually be the focus of an entire scenario in the game</w:t>
      </w:r>
      <w:r>
        <w:t>. The covering force executes its mission using defense, delay, or attacks to cause the enemy to have to deal with the covering force, thus delaying the enemy</w:t>
      </w:r>
      <w:r w:rsidR="00A91FB6">
        <w:t>'</w:t>
      </w:r>
      <w:r>
        <w:t xml:space="preserve">s attack or advance to contact with the friendly main body. </w:t>
      </w:r>
    </w:p>
    <w:p w14:paraId="6BDEB7A8" w14:textId="7D02A062" w:rsidR="0009458E" w:rsidRDefault="0009458E" w:rsidP="0009458E">
      <w:r>
        <w:t>A subset of Cover is Counter-Recon. Th</w:t>
      </w:r>
      <w:r w:rsidR="00A91FB6">
        <w:t>ese</w:t>
      </w:r>
      <w:r>
        <w:t xml:space="preserve"> </w:t>
      </w:r>
      <w:r w:rsidR="00A91FB6">
        <w:t>are</w:t>
      </w:r>
      <w:r>
        <w:t xml:space="preserve"> actions designed to purposely hunt and destroy enemy recon elements to prevent </w:t>
      </w:r>
      <w:r w:rsidR="00A91FB6">
        <w:t xml:space="preserve">the </w:t>
      </w:r>
      <w:r>
        <w:t>discovery of the friendly main body.</w:t>
      </w:r>
    </w:p>
    <w:p w14:paraId="5A388EE8" w14:textId="77777777" w:rsidR="0009458E" w:rsidRDefault="0009458E" w:rsidP="0009458E">
      <w:pPr>
        <w:pStyle w:val="Heading3"/>
      </w:pPr>
      <w:bookmarkStart w:id="58" w:name="_Toc199490071"/>
      <w:r>
        <w:t>Maneuver</w:t>
      </w:r>
      <w:bookmarkEnd w:id="58"/>
    </w:p>
    <w:p w14:paraId="46CF4341" w14:textId="32A19BC8" w:rsidR="0009458E" w:rsidRDefault="0009458E" w:rsidP="0009458E">
      <w:r>
        <w:t>Maneuver is about positioning forces and using their direct fire on the enemy. It</w:t>
      </w:r>
      <w:r w:rsidR="00A91FB6">
        <w:t>'</w:t>
      </w:r>
      <w:r>
        <w:t xml:space="preserve">s not about </w:t>
      </w:r>
      <w:r w:rsidR="00A91FB6">
        <w:t>"</w:t>
      </w:r>
      <w:r>
        <w:t>moving</w:t>
      </w:r>
      <w:r w:rsidR="00A91FB6">
        <w:t>"</w:t>
      </w:r>
      <w:r>
        <w:t xml:space="preserve"> units. There will be situations where the Player need</w:t>
      </w:r>
      <w:r w:rsidR="00A91FB6">
        <w:t>s</w:t>
      </w:r>
      <w:r>
        <w:t xml:space="preserve"> to have a unit at a particular location. That could mean getting a unit back at that location </w:t>
      </w:r>
      <w:r w:rsidR="00F10A20">
        <w:t>or another unit taking its place if forced off it</w:t>
      </w:r>
      <w:r>
        <w:t xml:space="preserve">. </w:t>
      </w:r>
      <w:proofErr w:type="gramStart"/>
      <w:r>
        <w:t>Think</w:t>
      </w:r>
      <w:proofErr w:type="gramEnd"/>
      <w:r>
        <w:t xml:space="preserve"> geometry or shaping. </w:t>
      </w:r>
    </w:p>
    <w:p w14:paraId="185400D0" w14:textId="78887067" w:rsidR="0009458E" w:rsidRDefault="0009458E" w:rsidP="0009458E">
      <w:r>
        <w:t>Obviously, maneuver</w:t>
      </w:r>
      <w:r w:rsidR="00F10A20">
        <w:t>ing</w:t>
      </w:r>
      <w:r>
        <w:t xml:space="preserve"> involves moving units, too. How much depends entirely on the situation, both from a mission aspect a</w:t>
      </w:r>
      <w:r w:rsidR="00F10A20">
        <w:t>nd</w:t>
      </w:r>
      <w:r>
        <w:t xml:space="preserve"> the reaction to </w:t>
      </w:r>
      <w:r w:rsidR="00174E37">
        <w:t xml:space="preserve">enemy </w:t>
      </w:r>
      <w:r>
        <w:t>contact. Attack a discovered enemy or bypass it? That depends on the mission</w:t>
      </w:r>
      <w:r w:rsidR="00A91FB6">
        <w:t>,</w:t>
      </w:r>
      <w:r>
        <w:t xml:space="preserve"> and there is no general </w:t>
      </w:r>
      <w:r w:rsidR="00A91FB6">
        <w:t>"</w:t>
      </w:r>
      <w:r>
        <w:t>rule of thumb</w:t>
      </w:r>
      <w:r w:rsidR="00A91FB6">
        <w:t>"</w:t>
      </w:r>
      <w:r>
        <w:t xml:space="preserve"> to consult. </w:t>
      </w:r>
    </w:p>
    <w:p w14:paraId="69AFEA20" w14:textId="56E61BAE" w:rsidR="0009458E" w:rsidRPr="00CE798F" w:rsidRDefault="0009458E" w:rsidP="0009458E">
      <w:r>
        <w:t xml:space="preserve">Attacks will involve a lot of movement and decisions about what to do upon enemy contact. </w:t>
      </w:r>
      <w:r w:rsidR="00A91FB6">
        <w:t>The d</w:t>
      </w:r>
      <w:r>
        <w:t xml:space="preserve">efense will likely require less movement of units as part of the </w:t>
      </w:r>
      <w:r w:rsidR="00174E37">
        <w:t>primary</w:t>
      </w:r>
      <w:r>
        <w:t xml:space="preserve"> plan, but </w:t>
      </w:r>
      <w:r w:rsidR="00A91FB6">
        <w:t xml:space="preserve">the </w:t>
      </w:r>
      <w:r>
        <w:t xml:space="preserve">employment of the reserve as well as contingency plans </w:t>
      </w:r>
      <w:r w:rsidR="009B17D3">
        <w:t>to</w:t>
      </w:r>
      <w:r>
        <w:t xml:space="preserve"> introduce movement. Static defenses overwhelmingly fail.</w:t>
      </w:r>
    </w:p>
    <w:p w14:paraId="1CB5C12B" w14:textId="77777777" w:rsidR="0009458E" w:rsidRDefault="0009458E" w:rsidP="0009458E">
      <w:pPr>
        <w:pStyle w:val="Heading3"/>
      </w:pPr>
      <w:bookmarkStart w:id="59" w:name="_Toc199490072"/>
      <w:r>
        <w:t>Fire Support</w:t>
      </w:r>
      <w:bookmarkEnd w:id="59"/>
    </w:p>
    <w:p w14:paraId="03C0458C" w14:textId="42ABDE33" w:rsidR="0009458E" w:rsidRDefault="0009458E" w:rsidP="0009458E">
      <w:r>
        <w:t xml:space="preserve">We stress again that the most </w:t>
      </w:r>
      <w:r w:rsidR="00174E37">
        <w:t>help</w:t>
      </w:r>
      <w:r>
        <w:t xml:space="preserve">ful contribution by artillery is </w:t>
      </w:r>
      <w:r w:rsidR="00A91FB6">
        <w:t xml:space="preserve">the </w:t>
      </w:r>
      <w:r>
        <w:t>degradation of effectiveness a target undergoes. It</w:t>
      </w:r>
      <w:r w:rsidR="00A91FB6">
        <w:t>'</w:t>
      </w:r>
      <w:r>
        <w:t>s not about simply racking up kills, though that will happen. It</w:t>
      </w:r>
      <w:r w:rsidR="00A91FB6">
        <w:t>'</w:t>
      </w:r>
      <w:r>
        <w:t xml:space="preserve">s about supporting the other two Arms in their missions, </w:t>
      </w:r>
      <w:r w:rsidR="00F10A20">
        <w:t>whether</w:t>
      </w:r>
      <w:r>
        <w:t xml:space="preserve"> breaking up an enemy attack or suppressing enemy defenders.</w:t>
      </w:r>
    </w:p>
    <w:p w14:paraId="0238C4CF" w14:textId="122EF6C2" w:rsidR="0009458E" w:rsidRDefault="0009458E" w:rsidP="0009458E">
      <w:r>
        <w:t xml:space="preserve">The </w:t>
      </w:r>
      <w:r w:rsidR="00174E37">
        <w:t>standard</w:t>
      </w:r>
      <w:r>
        <w:t xml:space="preserve"> ratio of artillery to its supported unit is a battery (6 to 8 tubes) per maneuver battalion. </w:t>
      </w:r>
      <w:r w:rsidR="002C0964">
        <w:t>Specific</w:t>
      </w:r>
      <w:r>
        <w:t xml:space="preserve"> missions may see more artillery assets, particularly deliberate attacks against a </w:t>
      </w:r>
      <w:r w:rsidR="009B17D3">
        <w:t>well-prepared</w:t>
      </w:r>
      <w:r>
        <w:t xml:space="preserve"> defense. </w:t>
      </w:r>
    </w:p>
    <w:p w14:paraId="56E2EE79" w14:textId="5171BD29" w:rsidR="0009458E" w:rsidRDefault="0009458E" w:rsidP="0009458E">
      <w:r>
        <w:t xml:space="preserve">In that mission, where </w:t>
      </w:r>
      <w:r w:rsidR="00F10A20">
        <w:t>minefields and counter-mobility obstacle belts are</w:t>
      </w:r>
      <w:r>
        <w:t xml:space="preserve"> to be breached, it is common to see an artillery battery firing missions in support of a company</w:t>
      </w:r>
      <w:r w:rsidR="00A91FB6">
        <w:t>-</w:t>
      </w:r>
      <w:r>
        <w:t>sized element. So, an entire artillery battalion may be tasked with supporting a single maneuver battalion during the break-in.</w:t>
      </w:r>
    </w:p>
    <w:p w14:paraId="5AE3776B" w14:textId="61CC7C38" w:rsidR="0009458E" w:rsidRPr="00B82E05" w:rsidRDefault="0009458E" w:rsidP="0009458E">
      <w:r>
        <w:t xml:space="preserve">Time and space need to be </w:t>
      </w:r>
      <w:r w:rsidR="009B17D3">
        <w:t>considered</w:t>
      </w:r>
      <w:r>
        <w:t xml:space="preserve"> when planning fire support. Many systems will not cover the entire map, necessitating repositioning. Another thing to p</w:t>
      </w:r>
      <w:r w:rsidR="008100F7">
        <w:t>repare</w:t>
      </w:r>
      <w:r>
        <w:t xml:space="preserve"> for is </w:t>
      </w:r>
      <w:r w:rsidR="00990B95">
        <w:t>ensuring</w:t>
      </w:r>
      <w:r>
        <w:t xml:space="preserve"> your artillery units are full </w:t>
      </w:r>
      <w:r w:rsidR="00A91FB6">
        <w:t>of</w:t>
      </w:r>
      <w:r>
        <w:t xml:space="preserve"> ammo when the heavy fight begins.</w:t>
      </w:r>
    </w:p>
    <w:p w14:paraId="63691E15" w14:textId="77777777" w:rsidR="0009458E" w:rsidRDefault="0009458E" w:rsidP="0009458E">
      <w:pPr>
        <w:pStyle w:val="Heading3"/>
      </w:pPr>
      <w:bookmarkStart w:id="60" w:name="_Toc199490073"/>
      <w:r>
        <w:t>Air Defense</w:t>
      </w:r>
      <w:bookmarkEnd w:id="60"/>
    </w:p>
    <w:p w14:paraId="52B40024" w14:textId="66E5F0A8" w:rsidR="0009458E" w:rsidRDefault="00990B95" w:rsidP="0009458E">
      <w:r>
        <w:t>Air Defense</w:t>
      </w:r>
      <w:r w:rsidR="0009458E">
        <w:t xml:space="preserve"> is an area where there is quite a bit of difference from nation to nation. Even so, </w:t>
      </w:r>
      <w:r>
        <w:t>some generalities at the NATO vs. WP level</w:t>
      </w:r>
      <w:r w:rsidR="0009458E">
        <w:t xml:space="preserve"> are relevant. </w:t>
      </w:r>
    </w:p>
    <w:p w14:paraId="5E765039" w14:textId="268B6D78" w:rsidR="0009458E" w:rsidRDefault="0092150F" w:rsidP="0009458E">
      <w:r>
        <w:t>High to Medium Range Air Defense (</w:t>
      </w:r>
      <w:r w:rsidR="0009458E">
        <w:t>HIMAD</w:t>
      </w:r>
      <w:r>
        <w:t>)</w:t>
      </w:r>
      <w:r w:rsidR="0009458E">
        <w:t>: These are the medium to long</w:t>
      </w:r>
      <w:r w:rsidR="00F10A20">
        <w:t>-</w:t>
      </w:r>
      <w:r w:rsidR="0009458E">
        <w:t>range (&gt;10 km) SAM systems. NATO</w:t>
      </w:r>
      <w:r w:rsidR="00A91FB6">
        <w:t>'</w:t>
      </w:r>
      <w:r w:rsidR="0009458E">
        <w:t xml:space="preserve">s primary air defense across the theater was </w:t>
      </w:r>
      <w:r w:rsidR="00F10A20">
        <w:t>its</w:t>
      </w:r>
      <w:r w:rsidR="0009458E">
        <w:t xml:space="preserve"> air forces. NATO HIMAD SAM systems were positioned in belts extending as far forward as the rear of Corps sectors and aren</w:t>
      </w:r>
      <w:r w:rsidR="00A91FB6">
        <w:t>'</w:t>
      </w:r>
      <w:r w:rsidR="0009458E">
        <w:t>t portrayed in the game. WP had HIMAD systems at the Division level, but even these would not be so far forward as to appear on the game map. HIMAD capabilities are part of the Air Superiority setting for each side.</w:t>
      </w:r>
    </w:p>
    <w:p w14:paraId="7BF0912A" w14:textId="636C6EBA" w:rsidR="0009458E" w:rsidRDefault="0092150F" w:rsidP="0009458E">
      <w:r>
        <w:t>Short Range Air Defense (</w:t>
      </w:r>
      <w:r w:rsidR="0009458E">
        <w:t>SHORAD</w:t>
      </w:r>
      <w:r>
        <w:t>)</w:t>
      </w:r>
      <w:r w:rsidR="0009458E">
        <w:t>: Short</w:t>
      </w:r>
      <w:r w:rsidR="00F10A20">
        <w:t>-</w:t>
      </w:r>
      <w:r w:rsidR="0009458E">
        <w:t>range systems were used by both NATO and WP and included both SAM and gun systems. Not all nations used both types throughout the Cold War. NATO tended to have SHORAD units at the Division level and parcel them out according to mission needs. These systems were to be used to help ensure the Brigade/Regiment/Battalion Commander</w:t>
      </w:r>
      <w:r w:rsidR="00A91FB6">
        <w:t>'</w:t>
      </w:r>
      <w:r w:rsidR="0009458E">
        <w:t xml:space="preserve">s freedom of maneuver. NATO did not deploy SHORAD in sufficient density to provide an </w:t>
      </w:r>
      <w:r w:rsidR="00A91FB6">
        <w:t>"</w:t>
      </w:r>
      <w:r w:rsidR="0009458E">
        <w:t>umbrella</w:t>
      </w:r>
      <w:r w:rsidR="00A91FB6">
        <w:t>"</w:t>
      </w:r>
      <w:r w:rsidR="0009458E">
        <w:t xml:space="preserve"> effect. WP had SHORAD platoons organic to motorized rifle battalions (MANPADS SAMs) a</w:t>
      </w:r>
      <w:r w:rsidR="00990B95">
        <w:t>nd</w:t>
      </w:r>
      <w:r w:rsidR="0009458E">
        <w:t xml:space="preserve"> a battery of both gun and SAM systems at the regiment level.</w:t>
      </w:r>
    </w:p>
    <w:p w14:paraId="56FDFF21" w14:textId="3958EBB2" w:rsidR="0009458E" w:rsidRPr="00812D91" w:rsidRDefault="0009458E" w:rsidP="0009458E">
      <w:r>
        <w:t>Air Defense assets are a scarce battlefield resource</w:t>
      </w:r>
      <w:r w:rsidR="00A91FB6">
        <w:t>,</w:t>
      </w:r>
      <w:r>
        <w:t xml:space="preserve"> and no one, not even WP formations, can </w:t>
      </w:r>
      <w:r w:rsidR="00990B95">
        <w:t>always protect everything</w:t>
      </w:r>
      <w:r>
        <w:t>. Both factions recognized that</w:t>
      </w:r>
      <w:r w:rsidR="00A91FB6">
        <w:t>,</w:t>
      </w:r>
      <w:r>
        <w:t xml:space="preserve"> and the driving principle for air defense is to preserve the commander</w:t>
      </w:r>
      <w:r w:rsidR="00A91FB6">
        <w:t>'</w:t>
      </w:r>
      <w:r>
        <w:t xml:space="preserve">s freedom of maneuver. And this does not necessarily </w:t>
      </w:r>
      <w:r>
        <w:lastRenderedPageBreak/>
        <w:t xml:space="preserve">mean </w:t>
      </w:r>
      <w:r w:rsidR="00A91FB6">
        <w:t>"</w:t>
      </w:r>
      <w:r>
        <w:t>protect the only line units.</w:t>
      </w:r>
      <w:r w:rsidR="00A91FB6">
        <w:t>"</w:t>
      </w:r>
      <w:r>
        <w:t xml:space="preserve"> The Player needs to apply METT-T </w:t>
      </w:r>
      <w:r w:rsidR="0092150F">
        <w:t>(M</w:t>
      </w:r>
      <w:r w:rsidR="0092150F" w:rsidRPr="0092150F">
        <w:t xml:space="preserve">ission, </w:t>
      </w:r>
      <w:r w:rsidR="0092150F">
        <w:t>E</w:t>
      </w:r>
      <w:r w:rsidR="0092150F" w:rsidRPr="0092150F">
        <w:t xml:space="preserve">nemy, </w:t>
      </w:r>
      <w:r w:rsidR="0092150F">
        <w:t>T</w:t>
      </w:r>
      <w:r w:rsidR="0092150F" w:rsidRPr="0092150F">
        <w:t xml:space="preserve">errain, </w:t>
      </w:r>
      <w:r w:rsidR="0092150F">
        <w:t>T</w:t>
      </w:r>
      <w:r w:rsidR="0092150F" w:rsidRPr="0092150F">
        <w:t xml:space="preserve">roops available, </w:t>
      </w:r>
      <w:r w:rsidR="0092150F">
        <w:t>T</w:t>
      </w:r>
      <w:r w:rsidR="0092150F" w:rsidRPr="0092150F">
        <w:t xml:space="preserve">ime, and </w:t>
      </w:r>
      <w:r w:rsidR="0092150F">
        <w:t>C</w:t>
      </w:r>
      <w:r w:rsidR="0092150F" w:rsidRPr="0092150F">
        <w:t>ivilian considerations</w:t>
      </w:r>
      <w:r w:rsidR="0092150F">
        <w:t xml:space="preserve">) </w:t>
      </w:r>
      <w:r>
        <w:t>to this decision.</w:t>
      </w:r>
    </w:p>
    <w:p w14:paraId="69316D07" w14:textId="77777777" w:rsidR="0009458E" w:rsidRDefault="0009458E" w:rsidP="0009458E">
      <w:pPr>
        <w:pStyle w:val="Heading3"/>
      </w:pPr>
      <w:bookmarkStart w:id="61" w:name="_Toc199490074"/>
      <w:r>
        <w:t>Engineering</w:t>
      </w:r>
      <w:bookmarkEnd w:id="61"/>
    </w:p>
    <w:p w14:paraId="28308FCB" w14:textId="23D6A8AE" w:rsidR="0009458E" w:rsidRDefault="0009458E" w:rsidP="0009458E">
      <w:r>
        <w:t xml:space="preserve">There are three </w:t>
      </w:r>
      <w:r w:rsidR="004B5942">
        <w:t>crucial</w:t>
      </w:r>
      <w:r>
        <w:t xml:space="preserve"> ways combat engineering (as opposed to construction engineering, which is building facilities) contribute</w:t>
      </w:r>
      <w:r w:rsidR="00A91FB6">
        <w:t>s</w:t>
      </w:r>
      <w:r>
        <w:t xml:space="preserve"> to the fight:</w:t>
      </w:r>
    </w:p>
    <w:p w14:paraId="6A0927F3" w14:textId="77777777" w:rsidR="0009458E" w:rsidRDefault="0009458E" w:rsidP="0009458E">
      <w:pPr>
        <w:pStyle w:val="ListParagraph"/>
        <w:numPr>
          <w:ilvl w:val="0"/>
          <w:numId w:val="40"/>
        </w:numPr>
      </w:pPr>
      <w:r>
        <w:t>Mobility – This is gap crossing (rivers, ditches, obstacles, and minefields).</w:t>
      </w:r>
    </w:p>
    <w:p w14:paraId="7C4E80DF" w14:textId="127AB880" w:rsidR="0009458E" w:rsidRDefault="0009458E" w:rsidP="0009458E">
      <w:pPr>
        <w:pStyle w:val="ListParagraph"/>
        <w:numPr>
          <w:ilvl w:val="0"/>
          <w:numId w:val="40"/>
        </w:numPr>
      </w:pPr>
      <w:r>
        <w:t xml:space="preserve">Counter-mobility – This is </w:t>
      </w:r>
      <w:r w:rsidR="00A91FB6">
        <w:t>"</w:t>
      </w:r>
      <w:r>
        <w:t>obstacles</w:t>
      </w:r>
      <w:r w:rsidR="00A91FB6">
        <w:t>"</w:t>
      </w:r>
      <w:r>
        <w:t xml:space="preserve"> and bridge demolition. Professionally speaking, both the in-game </w:t>
      </w:r>
      <w:r w:rsidR="00A91FB6">
        <w:t>"</w:t>
      </w:r>
      <w:r>
        <w:t>obstacle</w:t>
      </w:r>
      <w:r w:rsidR="00A91FB6">
        <w:t>"</w:t>
      </w:r>
      <w:r>
        <w:t xml:space="preserve"> and </w:t>
      </w:r>
      <w:r w:rsidR="00A91FB6">
        <w:t>"</w:t>
      </w:r>
      <w:r>
        <w:t>minefield</w:t>
      </w:r>
      <w:r w:rsidR="00A91FB6">
        <w:t>"</w:t>
      </w:r>
      <w:r>
        <w:t xml:space="preserve"> are classified as obstacles. These are used to shape the battlefield to enhance terrain to the commander</w:t>
      </w:r>
      <w:r w:rsidR="00A91FB6">
        <w:t>'</w:t>
      </w:r>
      <w:r>
        <w:t>s advantage.</w:t>
      </w:r>
    </w:p>
    <w:p w14:paraId="6AB2E4EB" w14:textId="409EF6CA" w:rsidR="0009458E" w:rsidRDefault="0009458E" w:rsidP="0009458E">
      <w:pPr>
        <w:pStyle w:val="ListParagraph"/>
        <w:numPr>
          <w:ilvl w:val="0"/>
          <w:numId w:val="40"/>
        </w:numPr>
      </w:pPr>
      <w:r>
        <w:t xml:space="preserve">Survivability – Combat engineer assets in the real world can </w:t>
      </w:r>
      <w:r w:rsidR="008100F7">
        <w:t>significan</w:t>
      </w:r>
      <w:r>
        <w:t xml:space="preserve">tly shorten the time needed to prepare </w:t>
      </w:r>
      <w:r w:rsidR="00A91FB6">
        <w:t xml:space="preserve">a </w:t>
      </w:r>
      <w:r>
        <w:t xml:space="preserve">defensive position. Digging positions </w:t>
      </w:r>
      <w:proofErr w:type="gramStart"/>
      <w:r>
        <w:t>is</w:t>
      </w:r>
      <w:proofErr w:type="gramEnd"/>
      <w:r>
        <w:t xml:space="preserve"> not within the time scope of a scenario, so this capability is not in the game.</w:t>
      </w:r>
    </w:p>
    <w:p w14:paraId="6C04F997" w14:textId="77777777" w:rsidR="0009458E" w:rsidRDefault="0009458E" w:rsidP="0009458E">
      <w:pPr>
        <w:pStyle w:val="Heading4"/>
      </w:pPr>
      <w:r>
        <w:t>Bridging</w:t>
      </w:r>
    </w:p>
    <w:p w14:paraId="15E7F71E" w14:textId="20FDA294" w:rsidR="0009458E" w:rsidRDefault="00FD27E2" w:rsidP="0009458E">
      <w:r>
        <w:t xml:space="preserve">Engineer units have bridging assets </w:t>
      </w:r>
      <w:r w:rsidR="00822E9B">
        <w:t>for</w:t>
      </w:r>
      <w:r>
        <w:t xml:space="preserve"> wet gap (river) crossing</w:t>
      </w:r>
      <w:r w:rsidR="0009458E">
        <w:t xml:space="preserve">. The WP realized they would have to bridge a wet gap on average every 25 km. Thus, WP battalions had bridging equipment as part of the </w:t>
      </w:r>
      <w:proofErr w:type="gramStart"/>
      <w:r w:rsidR="0009458E">
        <w:t>line battalion kit</w:t>
      </w:r>
      <w:proofErr w:type="gramEnd"/>
      <w:r w:rsidR="0009458E">
        <w:t xml:space="preserve">. At the regiment level, there was more, but not the hardened kind. Line battalions would bridge, cross, and then recover bridges. Regimental level bridges would be </w:t>
      </w:r>
      <w:proofErr w:type="gramStart"/>
      <w:r w:rsidR="0009458E">
        <w:t>emplaced</w:t>
      </w:r>
      <w:proofErr w:type="gramEnd"/>
      <w:r w:rsidR="0009458E">
        <w:t xml:space="preserve"> to establish a supply route.</w:t>
      </w:r>
    </w:p>
    <w:p w14:paraId="7EFFE4AE" w14:textId="799E8CCF" w:rsidR="0009458E" w:rsidRDefault="0009458E" w:rsidP="0009458E">
      <w:r>
        <w:t xml:space="preserve">NATO bridging requirements were much less </w:t>
      </w:r>
      <w:proofErr w:type="gramStart"/>
      <w:r w:rsidR="00990B95">
        <w:t>and</w:t>
      </w:r>
      <w:proofErr w:type="gramEnd"/>
      <w:r>
        <w:t xml:space="preserve"> w</w:t>
      </w:r>
      <w:r w:rsidR="00990B95">
        <w:t>ere</w:t>
      </w:r>
      <w:r>
        <w:t xml:space="preserve"> </w:t>
      </w:r>
      <w:proofErr w:type="gramStart"/>
      <w:r>
        <w:t>more</w:t>
      </w:r>
      <w:proofErr w:type="gramEnd"/>
      <w:r>
        <w:t xml:space="preserve"> about deciding when to demolish east-west bridges after NATO was done using them to move westward. NATO recognized the need for crossing the Rhine by REFORGER reinforcements at non-highway points, so there were units dedicated to that mission (often ferry units of the Bundeswehr).</w:t>
      </w:r>
    </w:p>
    <w:p w14:paraId="0B024243" w14:textId="7336BAC8" w:rsidR="0092150F" w:rsidRDefault="0092150F" w:rsidP="0009458E">
      <w:r w:rsidRPr="0092150F">
        <w:rPr>
          <w:b/>
          <w:bCs/>
        </w:rPr>
        <w:t>NOTE:</w:t>
      </w:r>
      <w:r>
        <w:t xml:space="preserve"> REFORGER is </w:t>
      </w:r>
      <w:r w:rsidRPr="0092150F">
        <w:t>Exercise Campaign R</w:t>
      </w:r>
      <w:r>
        <w:t>EFORGER</w:t>
      </w:r>
      <w:r w:rsidRPr="0092150F">
        <w:t> (from </w:t>
      </w:r>
      <w:proofErr w:type="spellStart"/>
      <w:r>
        <w:t>RE</w:t>
      </w:r>
      <w:r w:rsidRPr="0092150F">
        <w:t>turn</w:t>
      </w:r>
      <w:proofErr w:type="spellEnd"/>
      <w:r w:rsidRPr="0092150F">
        <w:t xml:space="preserve"> of </w:t>
      </w:r>
      <w:proofErr w:type="spellStart"/>
      <w:r>
        <w:t>FOR</w:t>
      </w:r>
      <w:r w:rsidRPr="0092150F">
        <w:t>ces</w:t>
      </w:r>
      <w:proofErr w:type="spellEnd"/>
      <w:r w:rsidRPr="0092150F">
        <w:t xml:space="preserve"> to </w:t>
      </w:r>
      <w:hyperlink r:id="rId21" w:tooltip="Germany" w:history="1">
        <w:proofErr w:type="spellStart"/>
        <w:r w:rsidRPr="0092150F">
          <w:t>G</w:t>
        </w:r>
        <w:r>
          <w:t>ER</w:t>
        </w:r>
        <w:r w:rsidRPr="0092150F">
          <w:t>many</w:t>
        </w:r>
        <w:proofErr w:type="spellEnd"/>
      </w:hyperlink>
      <w:r w:rsidRPr="0092150F">
        <w:t>) was an annual </w:t>
      </w:r>
      <w:hyperlink r:id="rId22" w:tooltip="Military exercise" w:history="1">
        <w:r w:rsidRPr="0092150F">
          <w:t>exercise</w:t>
        </w:r>
      </w:hyperlink>
      <w:r w:rsidRPr="0092150F">
        <w:t> and campaign conducted</w:t>
      </w:r>
      <w:r w:rsidR="00990B95">
        <w:t xml:space="preserve"> by NATO</w:t>
      </w:r>
      <w:r w:rsidRPr="0092150F">
        <w:t xml:space="preserve"> during the </w:t>
      </w:r>
      <w:hyperlink r:id="rId23" w:tooltip="Cold War" w:history="1">
        <w:r w:rsidRPr="0092150F">
          <w:t>Cold War</w:t>
        </w:r>
      </w:hyperlink>
      <w:r w:rsidR="00990B95">
        <w:t xml:space="preserve">. </w:t>
      </w:r>
      <w:r w:rsidRPr="0092150F">
        <w:t xml:space="preserve">The </w:t>
      </w:r>
      <w:r w:rsidR="008100F7">
        <w:t>training</w:t>
      </w:r>
      <w:r w:rsidRPr="0092150F">
        <w:t xml:space="preserve"> was intended to </w:t>
      </w:r>
      <w:r w:rsidRPr="0092150F">
        <w:t xml:space="preserve">ensure that NATO </w:t>
      </w:r>
      <w:r w:rsidR="00990B95">
        <w:t>could</w:t>
      </w:r>
      <w:r w:rsidRPr="0092150F">
        <w:t xml:space="preserve"> quickly deploy forces to </w:t>
      </w:r>
      <w:hyperlink r:id="rId24" w:tooltip="West Germany" w:history="1">
        <w:r w:rsidRPr="0092150F">
          <w:t>West Germany</w:t>
        </w:r>
      </w:hyperlink>
      <w:r w:rsidRPr="0092150F">
        <w:t> in a conflict with the </w:t>
      </w:r>
      <w:hyperlink r:id="rId25" w:tooltip="Warsaw Pact" w:history="1">
        <w:r w:rsidRPr="0092150F">
          <w:t>Warsaw Pact</w:t>
        </w:r>
      </w:hyperlink>
      <w:r>
        <w:rPr>
          <w:rFonts w:ascii="Arial" w:hAnsi="Arial"/>
          <w:color w:val="202122"/>
          <w:sz w:val="21"/>
          <w:szCs w:val="21"/>
          <w:shd w:val="clear" w:color="auto" w:fill="FFFFFF"/>
        </w:rPr>
        <w:t>.</w:t>
      </w:r>
    </w:p>
    <w:p w14:paraId="39F4DC8D" w14:textId="77777777" w:rsidR="0009458E" w:rsidRDefault="0009458E" w:rsidP="0009458E">
      <w:pPr>
        <w:pStyle w:val="Heading4"/>
      </w:pPr>
      <w:r>
        <w:t>Obstacles and Minefields</w:t>
      </w:r>
    </w:p>
    <w:p w14:paraId="01BDD216" w14:textId="05C3175D" w:rsidR="0009458E" w:rsidRDefault="0009458E" w:rsidP="0009458E">
      <w:r>
        <w:t>Obstacles in the game are to be viewed as reinforced triple</w:t>
      </w:r>
      <w:r w:rsidR="00A91FB6">
        <w:t>-</w:t>
      </w:r>
      <w:r>
        <w:t xml:space="preserve">strand concertina wire. In </w:t>
      </w:r>
      <w:r w:rsidR="008100F7">
        <w:t>actu</w:t>
      </w:r>
      <w:r>
        <w:t>al practice, these can be breached with wire cutters, explosives, or blades (engineer dozer type or tank</w:t>
      </w:r>
      <w:r w:rsidR="00F10A20">
        <w:t>-</w:t>
      </w:r>
      <w:r>
        <w:t xml:space="preserve">mounted mine plows). </w:t>
      </w:r>
    </w:p>
    <w:p w14:paraId="6A3146B1" w14:textId="77777777" w:rsidR="0009458E" w:rsidRDefault="0009458E" w:rsidP="0009458E">
      <w:r>
        <w:t xml:space="preserve">Obstacles and minefields can be breached by combat engineers, infantry, and tanks (with the appropriate plows installed). WP </w:t>
      </w:r>
      <w:proofErr w:type="gramStart"/>
      <w:r>
        <w:t>tank companies</w:t>
      </w:r>
      <w:proofErr w:type="gramEnd"/>
      <w:r>
        <w:t xml:space="preserve"> are nothing but tanks, so each tank platoon had one tank with a mine plow. The reason for this is described below.</w:t>
      </w:r>
    </w:p>
    <w:p w14:paraId="7F71F70D" w14:textId="63AFAE19" w:rsidR="0009458E" w:rsidRDefault="0009458E" w:rsidP="0009458E">
      <w:r>
        <w:t xml:space="preserve">There are two styles of this: In Stride and Deliberate. </w:t>
      </w:r>
      <w:r w:rsidR="00A91FB6">
        <w:t>"</w:t>
      </w:r>
      <w:r>
        <w:t>In Stride</w:t>
      </w:r>
      <w:r w:rsidR="00A91FB6">
        <w:t>"</w:t>
      </w:r>
      <w:r>
        <w:t xml:space="preserve"> does what it sounds like – a unit breaches using assigned assets without pausing to wait</w:t>
      </w:r>
      <w:r w:rsidR="00F10A20">
        <w:t xml:space="preserve"> for</w:t>
      </w:r>
      <w:r>
        <w:t xml:space="preserve"> another unit (infantry or engineer) to move forward to breach. This form of breaching imposes the </w:t>
      </w:r>
      <w:r w:rsidR="008100F7">
        <w:t>slighte</w:t>
      </w:r>
      <w:r>
        <w:t xml:space="preserve">st delay and is why WP tank platoons carry one plow per platoon. The </w:t>
      </w:r>
      <w:r w:rsidR="009B17D3">
        <w:t>downside</w:t>
      </w:r>
      <w:r>
        <w:t xml:space="preserve"> is that only the breaching unit may use the resulting lane.</w:t>
      </w:r>
    </w:p>
    <w:p w14:paraId="521F9D24" w14:textId="3C9208BE" w:rsidR="0009458E" w:rsidRDefault="0009458E" w:rsidP="0009458E">
      <w:r>
        <w:t>Deliberate breaches are more involved and are planned as part of a mission. Any unit may use a deliberate breach. This is a result of not only other units being notified of the breach location, but the lanes are handed over to each crossing unit, meaning a guide is present on the ground</w:t>
      </w:r>
      <w:r w:rsidR="00A91FB6">
        <w:t>,</w:t>
      </w:r>
      <w:r>
        <w:t xml:space="preserve"> and units coordinate for </w:t>
      </w:r>
      <w:r w:rsidR="00A91FB6">
        <w:t xml:space="preserve">the </w:t>
      </w:r>
      <w:r>
        <w:t xml:space="preserve">transfer of </w:t>
      </w:r>
      <w:r w:rsidR="00A91FB6">
        <w:t>"</w:t>
      </w:r>
      <w:r>
        <w:t>ownership</w:t>
      </w:r>
      <w:r w:rsidR="00A91FB6">
        <w:t>"</w:t>
      </w:r>
      <w:r>
        <w:t>. The downside is that executing a Deliberate Breach consumes more time.</w:t>
      </w:r>
    </w:p>
    <w:p w14:paraId="21DC4BD1" w14:textId="0CD08E31" w:rsidR="0009458E" w:rsidRPr="00851B85" w:rsidRDefault="0009458E" w:rsidP="0009458E">
      <w:r>
        <w:t xml:space="preserve">Typically, a battalion requires two breach sites (meaning two separate breach hexes in a belt) </w:t>
      </w:r>
      <w:r w:rsidR="00003085">
        <w:t>to</w:t>
      </w:r>
      <w:r>
        <w:t xml:space="preserve"> pass through an obstacle/minefield belt with </w:t>
      </w:r>
      <w:r w:rsidR="00A91FB6">
        <w:t xml:space="preserve">a </w:t>
      </w:r>
      <w:r>
        <w:t>minimal delay on</w:t>
      </w:r>
      <w:r w:rsidR="00A91FB6">
        <w:t>c</w:t>
      </w:r>
      <w:r>
        <w:t>e the lanes are established.</w:t>
      </w:r>
    </w:p>
    <w:p w14:paraId="01000FD1" w14:textId="61546D86" w:rsidR="00AB4AE5" w:rsidRPr="00AB4AE5" w:rsidRDefault="00AB4AE5" w:rsidP="0009458E">
      <w:pPr>
        <w:pStyle w:val="Heading3"/>
        <w:rPr>
          <w:highlight w:val="yellow"/>
        </w:rPr>
      </w:pPr>
      <w:bookmarkStart w:id="62" w:name="_Toc199490075"/>
      <w:r w:rsidRPr="00AB4AE5">
        <w:rPr>
          <w:highlight w:val="yellow"/>
        </w:rPr>
        <w:t>Spectrum Warfare</w:t>
      </w:r>
      <w:bookmarkEnd w:id="62"/>
    </w:p>
    <w:p w14:paraId="1A5EFD33" w14:textId="685ADBED" w:rsidR="00AB4AE5" w:rsidRPr="00AB4AE5" w:rsidRDefault="00AB4AE5" w:rsidP="00AB4AE5">
      <w:r w:rsidRPr="00AB4AE5">
        <w:rPr>
          <w:b/>
          <w:bCs/>
          <w:i/>
          <w:iCs/>
        </w:rPr>
        <w:t>Content to be added before release</w:t>
      </w:r>
      <w:r>
        <w:t>.</w:t>
      </w:r>
    </w:p>
    <w:p w14:paraId="1B554D52" w14:textId="72A6B87A" w:rsidR="0009458E" w:rsidRDefault="0009458E" w:rsidP="0009458E">
      <w:pPr>
        <w:pStyle w:val="Heading3"/>
      </w:pPr>
      <w:bookmarkStart w:id="63" w:name="_Toc199490076"/>
      <w:r>
        <w:t>Command and Control</w:t>
      </w:r>
      <w:bookmarkEnd w:id="63"/>
    </w:p>
    <w:p w14:paraId="328405B4" w14:textId="660CC6A4" w:rsidR="0009458E" w:rsidRDefault="0009458E" w:rsidP="0009458E">
      <w:r>
        <w:t>As a Player, you have three things to pay attention to regarding Command and Control (C2)</w:t>
      </w:r>
      <w:r w:rsidR="00990B95">
        <w:t>:</w:t>
      </w:r>
      <w:r w:rsidR="0092150F">
        <w:t xml:space="preserve"> your Command Cycle, Command Delay, and </w:t>
      </w:r>
      <w:r w:rsidR="0092150F">
        <w:lastRenderedPageBreak/>
        <w:t>Command Range.</w:t>
      </w:r>
    </w:p>
    <w:p w14:paraId="0DDB85BD" w14:textId="77777777" w:rsidR="0009458E" w:rsidRDefault="0009458E" w:rsidP="0009458E">
      <w:pPr>
        <w:pStyle w:val="Heading4"/>
      </w:pPr>
      <w:r>
        <w:t>Command Cycle</w:t>
      </w:r>
    </w:p>
    <w:p w14:paraId="39A651BE" w14:textId="5B14EBA1" w:rsidR="0009458E" w:rsidRDefault="00990B95" w:rsidP="0009458E">
      <w:r>
        <w:t>The Command Cycle</w:t>
      </w:r>
      <w:r w:rsidR="0009458E">
        <w:t xml:space="preserve"> is the amount of time between opportunities to issue orders. It starts and 15 minutes of game time and gets longer from there, depending on several factors. First is the force structure in terms of the ratio of HQ to other units. Losing the highest HQ unit will increase the Command Cycle.</w:t>
      </w:r>
      <w:r>
        <w:t xml:space="preserve"> The</w:t>
      </w:r>
      <w:r w:rsidR="0009458E">
        <w:t xml:space="preserve"> Electronic Warfare (EW) burden contributes</w:t>
      </w:r>
      <w:r>
        <w:t xml:space="preserve"> to</w:t>
      </w:r>
      <w:r w:rsidR="0009458E">
        <w:t xml:space="preserve"> the force</w:t>
      </w:r>
      <w:r w:rsidR="00A91FB6">
        <w:t>'</w:t>
      </w:r>
      <w:r w:rsidR="0009458E">
        <w:t>s average unit Readiness.</w:t>
      </w:r>
    </w:p>
    <w:p w14:paraId="3C9AB4B3" w14:textId="77777777" w:rsidR="0009458E" w:rsidRDefault="0009458E" w:rsidP="0009458E">
      <w:pPr>
        <w:pStyle w:val="Heading4"/>
      </w:pPr>
      <w:r>
        <w:t>Command Delay</w:t>
      </w:r>
    </w:p>
    <w:p w14:paraId="1613063B" w14:textId="4EF1C192" w:rsidR="0009458E" w:rsidRDefault="00990B95" w:rsidP="0009458E">
      <w:r>
        <w:t>Command Delay</w:t>
      </w:r>
      <w:r w:rsidR="0009458E">
        <w:t xml:space="preserve"> is the time between issuing an order to a unit and the unit beginning to execute its order. </w:t>
      </w:r>
      <w:r>
        <w:t>Some things</w:t>
      </w:r>
      <w:r w:rsidR="0009458E">
        <w:t xml:space="preserve"> can delay this. Most are about getting the order to the unit. Another bit is how much time the unit takes to transition from its current order to the new order.</w:t>
      </w:r>
    </w:p>
    <w:p w14:paraId="72E2B8AF" w14:textId="312861CF" w:rsidR="0009458E" w:rsidRDefault="0009458E" w:rsidP="0009458E">
      <w:pPr>
        <w:pStyle w:val="ListParagraph"/>
        <w:numPr>
          <w:ilvl w:val="0"/>
          <w:numId w:val="41"/>
        </w:numPr>
      </w:pPr>
      <w:r>
        <w:t>Whether the ordered unit</w:t>
      </w:r>
      <w:r w:rsidR="00A91FB6">
        <w:t>'</w:t>
      </w:r>
      <w:r>
        <w:t>s immediate HQ is moving, under fire, or firing</w:t>
      </w:r>
    </w:p>
    <w:p w14:paraId="7ED3F4B3" w14:textId="7B2C0D6F" w:rsidR="0009458E" w:rsidRDefault="0009458E" w:rsidP="0009458E">
      <w:pPr>
        <w:pStyle w:val="ListParagraph"/>
        <w:numPr>
          <w:ilvl w:val="0"/>
          <w:numId w:val="41"/>
        </w:numPr>
      </w:pPr>
      <w:r>
        <w:t>Ordered unit</w:t>
      </w:r>
      <w:r w:rsidR="00A91FB6">
        <w:t>'</w:t>
      </w:r>
      <w:r>
        <w:t xml:space="preserve">s </w:t>
      </w:r>
      <w:r w:rsidR="008100F7">
        <w:t>direct</w:t>
      </w:r>
      <w:r>
        <w:t xml:space="preserve"> HQ</w:t>
      </w:r>
      <w:r w:rsidR="00A91FB6">
        <w:t>'</w:t>
      </w:r>
      <w:r>
        <w:t>s Readiness, Initiative level, and Training</w:t>
      </w:r>
    </w:p>
    <w:p w14:paraId="245F8338" w14:textId="77777777" w:rsidR="0009458E" w:rsidRDefault="0009458E" w:rsidP="0009458E">
      <w:pPr>
        <w:pStyle w:val="ListParagraph"/>
        <w:numPr>
          <w:ilvl w:val="0"/>
          <w:numId w:val="41"/>
        </w:numPr>
      </w:pPr>
      <w:r>
        <w:t>The EW level at the time of the order</w:t>
      </w:r>
    </w:p>
    <w:p w14:paraId="7F39CF7C" w14:textId="77777777" w:rsidR="0009458E" w:rsidRDefault="0009458E" w:rsidP="0009458E">
      <w:pPr>
        <w:pStyle w:val="ListParagraph"/>
        <w:numPr>
          <w:ilvl w:val="0"/>
          <w:numId w:val="41"/>
        </w:numPr>
      </w:pPr>
      <w:r>
        <w:t>If the order starts or takes the ordered unit out of its immediate HQ Command Range</w:t>
      </w:r>
    </w:p>
    <w:p w14:paraId="67D9C793" w14:textId="1458E35C" w:rsidR="0009458E" w:rsidRDefault="0009458E" w:rsidP="0009458E">
      <w:pPr>
        <w:pStyle w:val="ListParagraph"/>
        <w:numPr>
          <w:ilvl w:val="0"/>
          <w:numId w:val="41"/>
        </w:numPr>
      </w:pPr>
      <w:r>
        <w:t xml:space="preserve">Transition time depends on what the current order is for the ordered unit compared to the new order. </w:t>
      </w:r>
    </w:p>
    <w:p w14:paraId="28CA323D" w14:textId="77777777" w:rsidR="0009458E" w:rsidRDefault="0009458E" w:rsidP="0009458E">
      <w:pPr>
        <w:pStyle w:val="Heading4"/>
      </w:pPr>
      <w:r>
        <w:t>Command Range</w:t>
      </w:r>
    </w:p>
    <w:p w14:paraId="6FF60DD9" w14:textId="528A241C" w:rsidR="0009458E" w:rsidRDefault="0009458E" w:rsidP="0009458E">
      <w:r>
        <w:t xml:space="preserve">Command Range has a </w:t>
      </w:r>
      <w:r w:rsidR="008100F7">
        <w:t>significan</w:t>
      </w:r>
      <w:r>
        <w:t>t impact on maneuver flexibility. Not only does Command Range ha</w:t>
      </w:r>
      <w:r w:rsidR="00990B95">
        <w:t>ve a possible effect on Command Delay, but you can't even issue an Assault order to a maneuver unit</w:t>
      </w:r>
      <w:r>
        <w:t xml:space="preserve"> outside Command Range.</w:t>
      </w:r>
    </w:p>
    <w:p w14:paraId="4D7E26CE" w14:textId="21A3BCAD" w:rsidR="0009458E" w:rsidRDefault="0009458E" w:rsidP="0009458E">
      <w:r>
        <w:t xml:space="preserve">Of note is the fact that Recon units may operate normally outside of </w:t>
      </w:r>
      <w:r w:rsidR="00A91FB6">
        <w:t xml:space="preserve">the </w:t>
      </w:r>
      <w:r>
        <w:t>Command Range</w:t>
      </w:r>
      <w:r w:rsidR="00990B95">
        <w:t xml:space="preserve"> of their headquarters</w:t>
      </w:r>
      <w:r>
        <w:t>. This means they suffer no Command Delay owing to a distant HQ. An isolated line unit may struggle to move back to its parent unit</w:t>
      </w:r>
      <w:r w:rsidR="00A91FB6">
        <w:t>'</w:t>
      </w:r>
      <w:r>
        <w:t>s area.</w:t>
      </w:r>
    </w:p>
    <w:p w14:paraId="7BA3991B" w14:textId="58AC74CB" w:rsidR="0009458E" w:rsidRPr="00B32EEA" w:rsidRDefault="0009458E" w:rsidP="0009458E">
      <w:r>
        <w:t xml:space="preserve">Command Range is not just a function of </w:t>
      </w:r>
      <w:r w:rsidR="009B17D3">
        <w:t>the</w:t>
      </w:r>
      <w:r>
        <w:t xml:space="preserve"> type of radios in a</w:t>
      </w:r>
      <w:r w:rsidR="00A91FB6">
        <w:t>n</w:t>
      </w:r>
      <w:r>
        <w:t xml:space="preserve"> HQ unit, though that is part of the picture. The other part is how much of the battlefield that </w:t>
      </w:r>
      <w:r w:rsidR="00990B95">
        <w:t>HQ level</w:t>
      </w:r>
      <w:r>
        <w:t xml:space="preserve"> is responsible for and thus trained to control. </w:t>
      </w:r>
      <w:r w:rsidR="009B17D3">
        <w:t>So, the</w:t>
      </w:r>
      <w:r>
        <w:t xml:space="preserve"> higher </w:t>
      </w:r>
      <w:r w:rsidR="009B17D3">
        <w:t>the echelon</w:t>
      </w:r>
      <w:r>
        <w:t xml:space="preserve"> of command for the HQ, the larger the Command Range.</w:t>
      </w:r>
    </w:p>
    <w:p w14:paraId="4E358CB4" w14:textId="77777777" w:rsidR="0009458E" w:rsidRDefault="0009458E" w:rsidP="0009458E">
      <w:pPr>
        <w:pStyle w:val="Heading2"/>
      </w:pPr>
      <w:bookmarkStart w:id="64" w:name="_Toc199490077"/>
      <w:r>
        <w:t>Missions</w:t>
      </w:r>
      <w:bookmarkEnd w:id="64"/>
    </w:p>
    <w:p w14:paraId="7763C4CE" w14:textId="6E72740D" w:rsidR="0009458E" w:rsidRDefault="0009458E" w:rsidP="0009458E">
      <w:r>
        <w:t xml:space="preserve">While there are many mission types (Hasty Attack, Deliberate Attack, Breakout from Encirclement, </w:t>
      </w:r>
      <w:r w:rsidR="009B17D3">
        <w:t>etc.</w:t>
      </w:r>
      <w:r>
        <w:t xml:space="preserve">), this being a Primer, we will focus on three fundamental missions. The more nuanced mission types are either basic ones done under </w:t>
      </w:r>
      <w:proofErr w:type="gramStart"/>
      <w:r w:rsidR="008100F7">
        <w:t>particular</w:t>
      </w:r>
      <w:r>
        <w:t xml:space="preserve"> circumstances</w:t>
      </w:r>
      <w:proofErr w:type="gramEnd"/>
      <w:r>
        <w:t xml:space="preserve"> or have </w:t>
      </w:r>
      <w:r w:rsidR="00A32451">
        <w:t>a limited</w:t>
      </w:r>
      <w:r>
        <w:t xml:space="preserve"> </w:t>
      </w:r>
      <w:r w:rsidR="00003085">
        <w:t xml:space="preserve">and </w:t>
      </w:r>
      <w:r>
        <w:t>desired outcome.</w:t>
      </w:r>
    </w:p>
    <w:p w14:paraId="565263B7" w14:textId="77777777" w:rsidR="00A32451" w:rsidRDefault="0009458E" w:rsidP="0009458E">
      <w:pPr>
        <w:pStyle w:val="Heading3"/>
      </w:pPr>
      <w:bookmarkStart w:id="65" w:name="_Toc199490078"/>
      <w:r>
        <w:t>Advance to Contact</w:t>
      </w:r>
      <w:bookmarkEnd w:id="65"/>
    </w:p>
    <w:p w14:paraId="498216DC" w14:textId="3179AF31" w:rsidR="0009458E" w:rsidRDefault="00A32451" w:rsidP="00A32451">
      <w:r>
        <w:t xml:space="preserve">Also known as </w:t>
      </w:r>
      <w:r w:rsidR="0009458E">
        <w:t>Movement to Contact</w:t>
      </w:r>
      <w:r>
        <w:t xml:space="preserve"> or </w:t>
      </w:r>
      <w:r w:rsidR="0009458E">
        <w:t xml:space="preserve">Attack from </w:t>
      </w:r>
      <w:proofErr w:type="gramStart"/>
      <w:r w:rsidR="0009458E">
        <w:t>the March</w:t>
      </w:r>
      <w:proofErr w:type="gramEnd"/>
      <w:r>
        <w:t xml:space="preserve"> is defined as the following actions:</w:t>
      </w:r>
    </w:p>
    <w:p w14:paraId="1EB3D1DC" w14:textId="77777777" w:rsidR="0009458E" w:rsidRDefault="0009458E" w:rsidP="0009458E">
      <w:pPr>
        <w:pStyle w:val="ListParagraph"/>
        <w:numPr>
          <w:ilvl w:val="0"/>
          <w:numId w:val="36"/>
        </w:numPr>
      </w:pPr>
      <w:r>
        <w:t>This mission has an objective to seize</w:t>
      </w:r>
    </w:p>
    <w:p w14:paraId="7386B9E3" w14:textId="77777777" w:rsidR="0009458E" w:rsidRDefault="0009458E" w:rsidP="0009458E">
      <w:pPr>
        <w:pStyle w:val="ListParagraph"/>
        <w:numPr>
          <w:ilvl w:val="0"/>
          <w:numId w:val="36"/>
        </w:numPr>
      </w:pPr>
      <w:r>
        <w:t>Enemy contact is expected</w:t>
      </w:r>
    </w:p>
    <w:p w14:paraId="129638EC" w14:textId="101336C5" w:rsidR="0009458E" w:rsidRDefault="00F10A20" w:rsidP="0009458E">
      <w:pPr>
        <w:pStyle w:val="ListParagraph"/>
        <w:numPr>
          <w:ilvl w:val="0"/>
          <w:numId w:val="36"/>
        </w:numPr>
      </w:pPr>
      <w:r>
        <w:t>The e</w:t>
      </w:r>
      <w:r w:rsidR="0009458E">
        <w:t>nemy</w:t>
      </w:r>
      <w:r>
        <w:t>'s</w:t>
      </w:r>
      <w:r w:rsidR="0009458E">
        <w:t xml:space="preserve"> location is unknown</w:t>
      </w:r>
    </w:p>
    <w:p w14:paraId="2812682A" w14:textId="77777777" w:rsidR="0009458E" w:rsidRDefault="0009458E" w:rsidP="0009458E">
      <w:pPr>
        <w:pStyle w:val="ListParagraph"/>
        <w:numPr>
          <w:ilvl w:val="0"/>
          <w:numId w:val="36"/>
        </w:numPr>
      </w:pPr>
      <w:r>
        <w:t>You will likely need to react to enemy contact by maneuver</w:t>
      </w:r>
    </w:p>
    <w:p w14:paraId="6532D019" w14:textId="77777777" w:rsidR="0009458E" w:rsidRDefault="0009458E" w:rsidP="0009458E">
      <w:r>
        <w:t>The above characterization of this kind of fight drives planning to a set of principles:</w:t>
      </w:r>
    </w:p>
    <w:p w14:paraId="121116D2" w14:textId="77777777" w:rsidR="0009458E" w:rsidRDefault="0009458E" w:rsidP="0009458E">
      <w:pPr>
        <w:pStyle w:val="ListParagraph"/>
        <w:numPr>
          <w:ilvl w:val="0"/>
          <w:numId w:val="37"/>
        </w:numPr>
      </w:pPr>
      <w:r>
        <w:t>Make initial contact with the smallest force possible</w:t>
      </w:r>
    </w:p>
    <w:p w14:paraId="34A5269E" w14:textId="2943F4AE" w:rsidR="0009458E" w:rsidRDefault="0009458E" w:rsidP="0009458E">
      <w:pPr>
        <w:pStyle w:val="ListParagraph"/>
        <w:numPr>
          <w:ilvl w:val="0"/>
          <w:numId w:val="37"/>
        </w:numPr>
      </w:pPr>
      <w:r>
        <w:t xml:space="preserve">Preserve your freedom of maneuver.   A battalion bumping </w:t>
      </w:r>
      <w:r w:rsidR="00A91FB6">
        <w:t>in</w:t>
      </w:r>
      <w:r>
        <w:t xml:space="preserve">to a platoon does not </w:t>
      </w:r>
      <w:proofErr w:type="gramStart"/>
      <w:r>
        <w:t>warrant</w:t>
      </w:r>
      <w:proofErr w:type="gramEnd"/>
      <w:r>
        <w:t xml:space="preserve"> a battalion</w:t>
      </w:r>
      <w:r w:rsidR="00A91FB6">
        <w:t>-</w:t>
      </w:r>
      <w:r>
        <w:t>level attack. Maintain the option to bypass disruption forces.</w:t>
      </w:r>
    </w:p>
    <w:p w14:paraId="3EC75B4F" w14:textId="77777777" w:rsidR="0009458E" w:rsidRDefault="0009458E" w:rsidP="0009458E">
      <w:pPr>
        <w:pStyle w:val="ListParagraph"/>
        <w:numPr>
          <w:ilvl w:val="0"/>
          <w:numId w:val="37"/>
        </w:numPr>
      </w:pPr>
      <w:r>
        <w:t>Keep in mind that disengaging from contact often results in casualties.</w:t>
      </w:r>
    </w:p>
    <w:p w14:paraId="0106AC5C" w14:textId="77777777" w:rsidR="0009458E" w:rsidRDefault="0009458E" w:rsidP="0009458E">
      <w:pPr>
        <w:pStyle w:val="Heading3"/>
      </w:pPr>
      <w:bookmarkStart w:id="66" w:name="_Toc199490079"/>
      <w:r>
        <w:t>Defend</w:t>
      </w:r>
      <w:bookmarkEnd w:id="66"/>
    </w:p>
    <w:p w14:paraId="780F03E9" w14:textId="01922AA4" w:rsidR="0009458E" w:rsidRPr="00633E38" w:rsidRDefault="00A91FB6" w:rsidP="0009458E">
      <w:r>
        <w:t>D</w:t>
      </w:r>
      <w:r w:rsidR="0009458E">
        <w:t xml:space="preserve">efense is much more than simply piling forces on a piece of ground the enemy wishes to seize. An attack is very complex and affords a defender </w:t>
      </w:r>
      <w:r w:rsidR="0009458E">
        <w:lastRenderedPageBreak/>
        <w:t xml:space="preserve">many opportunities to wreck the attack plan. First, an attacker </w:t>
      </w:r>
      <w:r w:rsidR="00003085">
        <w:t>must</w:t>
      </w:r>
      <w:r w:rsidR="0009458E">
        <w:t xml:space="preserve"> </w:t>
      </w:r>
      <w:r w:rsidR="00990B95">
        <w:t>approach</w:t>
      </w:r>
      <w:r w:rsidR="0009458E">
        <w:t xml:space="preserve"> the objective(s). Making an attacker fight </w:t>
      </w:r>
      <w:proofErr w:type="spellStart"/>
      <w:r w:rsidR="00F10A20">
        <w:t>en</w:t>
      </w:r>
      <w:proofErr w:type="spellEnd"/>
      <w:r>
        <w:t xml:space="preserve"> </w:t>
      </w:r>
      <w:r w:rsidR="0009458E">
        <w:t xml:space="preserve">route to his attack before all his pieces are set in place will disrupt </w:t>
      </w:r>
      <w:r w:rsidR="00FD27E2">
        <w:t>the</w:t>
      </w:r>
      <w:r w:rsidR="0009458E">
        <w:t xml:space="preserve"> plan and timetable. Some points to keep in mind are:</w:t>
      </w:r>
    </w:p>
    <w:p w14:paraId="7315EE37" w14:textId="77777777" w:rsidR="0009458E" w:rsidRDefault="0009458E" w:rsidP="0009458E">
      <w:pPr>
        <w:pStyle w:val="ListParagraph"/>
        <w:numPr>
          <w:ilvl w:val="0"/>
          <w:numId w:val="38"/>
        </w:numPr>
      </w:pPr>
      <w:r>
        <w:t>This mission has one or more objectives to defend</w:t>
      </w:r>
    </w:p>
    <w:p w14:paraId="2B60A101" w14:textId="77777777" w:rsidR="0009458E" w:rsidRDefault="0009458E" w:rsidP="0009458E">
      <w:pPr>
        <w:pStyle w:val="ListParagraph"/>
        <w:numPr>
          <w:ilvl w:val="0"/>
          <w:numId w:val="38"/>
        </w:numPr>
      </w:pPr>
      <w:r>
        <w:t>Once your enemy spots your defensive positions, artillery will rain down</w:t>
      </w:r>
    </w:p>
    <w:p w14:paraId="350D61EE" w14:textId="77777777" w:rsidR="0009458E" w:rsidRDefault="0009458E" w:rsidP="0009458E">
      <w:pPr>
        <w:pStyle w:val="ListParagraph"/>
        <w:numPr>
          <w:ilvl w:val="0"/>
          <w:numId w:val="38"/>
        </w:numPr>
      </w:pPr>
      <w:r>
        <w:t>A competent enemy attack will be preceded by reconnaissance. Kill it. Make a counter-recon plan.</w:t>
      </w:r>
    </w:p>
    <w:p w14:paraId="5D72B4A3" w14:textId="27BFB809" w:rsidR="0009458E" w:rsidRDefault="0009458E" w:rsidP="0009458E">
      <w:pPr>
        <w:pStyle w:val="ListParagraph"/>
        <w:numPr>
          <w:ilvl w:val="0"/>
          <w:numId w:val="38"/>
        </w:numPr>
      </w:pPr>
      <w:r>
        <w:t xml:space="preserve">Infantry is tenacious in complex terrain. </w:t>
      </w:r>
      <w:r w:rsidR="00990B95">
        <w:t>They are simply targets if you select a beet field to dig in</w:t>
      </w:r>
      <w:r>
        <w:t>.</w:t>
      </w:r>
    </w:p>
    <w:p w14:paraId="1488AE81" w14:textId="29DDE92F" w:rsidR="0009458E" w:rsidRDefault="0009458E" w:rsidP="0009458E">
      <w:pPr>
        <w:pStyle w:val="ListParagraph"/>
        <w:numPr>
          <w:ilvl w:val="0"/>
          <w:numId w:val="38"/>
        </w:numPr>
      </w:pPr>
      <w:r>
        <w:t xml:space="preserve">Small arms are in-the-same-hex weapons. An excellent technique is the </w:t>
      </w:r>
      <w:r w:rsidR="00A91FB6">
        <w:t>"</w:t>
      </w:r>
      <w:r>
        <w:t>reverse slope</w:t>
      </w:r>
      <w:r w:rsidR="00A91FB6">
        <w:t>"</w:t>
      </w:r>
      <w:r>
        <w:t>. This means your defending infantry is not visible until the enemy is adjacent.</w:t>
      </w:r>
    </w:p>
    <w:p w14:paraId="5A9B43CF" w14:textId="6E3AF9FA" w:rsidR="0009458E" w:rsidRDefault="0009458E" w:rsidP="0009458E">
      <w:pPr>
        <w:pStyle w:val="ListParagraph"/>
        <w:numPr>
          <w:ilvl w:val="0"/>
          <w:numId w:val="38"/>
        </w:numPr>
      </w:pPr>
      <w:r>
        <w:t xml:space="preserve">Unspotted units that open fire have fire superiority. It may make </w:t>
      </w:r>
      <w:r w:rsidR="008100F7">
        <w:t>perfect</w:t>
      </w:r>
      <w:r>
        <w:t xml:space="preserve"> sense, especially when using the reverse slope, to set infantry to fire at point</w:t>
      </w:r>
      <w:r w:rsidR="00A91FB6">
        <w:t>-</w:t>
      </w:r>
      <w:r>
        <w:t xml:space="preserve">blank range (meaning in the same hex). This can be devastating to enemy infantry and armored vehicles when your infantry has light AT </w:t>
      </w:r>
      <w:r w:rsidR="00F10A20">
        <w:t>weapons</w:t>
      </w:r>
      <w:r>
        <w:t xml:space="preserve"> and </w:t>
      </w:r>
      <w:r w:rsidR="00990B95">
        <w:t>is</w:t>
      </w:r>
      <w:r>
        <w:t xml:space="preserve"> in complex terrain.</w:t>
      </w:r>
    </w:p>
    <w:p w14:paraId="118537D7" w14:textId="77777777" w:rsidR="0009458E" w:rsidRDefault="0009458E" w:rsidP="0009458E">
      <w:pPr>
        <w:pStyle w:val="Heading3"/>
      </w:pPr>
      <w:bookmarkStart w:id="67" w:name="_Toc199490080"/>
      <w:r>
        <w:t>Attack</w:t>
      </w:r>
      <w:bookmarkEnd w:id="67"/>
    </w:p>
    <w:p w14:paraId="3EBBEC34" w14:textId="6ECFD3C9" w:rsidR="0009458E" w:rsidRDefault="0009458E" w:rsidP="0009458E">
      <w:r>
        <w:t>This is the most complex mission</w:t>
      </w:r>
      <w:r w:rsidR="00A91FB6">
        <w:t xml:space="preserve"> f</w:t>
      </w:r>
      <w:r>
        <w:t xml:space="preserve">or several reasons. First, there are more units </w:t>
      </w:r>
      <w:r w:rsidR="0058151D">
        <w:t>you need to engage</w:t>
      </w:r>
      <w:r>
        <w:t xml:space="preserve">. Second, there will likely be situations to deal with as the attacking forces approach the objective before making </w:t>
      </w:r>
      <w:r w:rsidR="009B17D3">
        <w:t>the assault</w:t>
      </w:r>
      <w:r>
        <w:t xml:space="preserve">. And probably </w:t>
      </w:r>
      <w:r w:rsidR="00A91FB6">
        <w:t xml:space="preserve">the </w:t>
      </w:r>
      <w:r>
        <w:t xml:space="preserve">hardest is </w:t>
      </w:r>
      <w:r w:rsidR="009B17D3">
        <w:t>synchronizing reconnaissance</w:t>
      </w:r>
      <w:r>
        <w:t xml:space="preserve">, </w:t>
      </w:r>
      <w:r w:rsidR="009B17D3">
        <w:t>various maneuver</w:t>
      </w:r>
      <w:r>
        <w:t xml:space="preserve"> elements, and fire support efforts. Some areas to give particular attention to:</w:t>
      </w:r>
    </w:p>
    <w:p w14:paraId="4A614A1A" w14:textId="77777777" w:rsidR="0009458E" w:rsidRDefault="0009458E" w:rsidP="0009458E">
      <w:pPr>
        <w:pStyle w:val="ListParagraph"/>
        <w:numPr>
          <w:ilvl w:val="0"/>
          <w:numId w:val="39"/>
        </w:numPr>
      </w:pPr>
      <w:r>
        <w:t>Attack from multiple directions at the same time</w:t>
      </w:r>
    </w:p>
    <w:p w14:paraId="11649EAA" w14:textId="4F1E017F" w:rsidR="0009458E" w:rsidRDefault="0009458E" w:rsidP="0009458E">
      <w:pPr>
        <w:pStyle w:val="ListParagraph"/>
        <w:numPr>
          <w:ilvl w:val="0"/>
          <w:numId w:val="39"/>
        </w:numPr>
      </w:pPr>
      <w:r>
        <w:t>Perform reconnaissance of the approach as well as the objective itself.</w:t>
      </w:r>
    </w:p>
    <w:p w14:paraId="5C27A3B7" w14:textId="2FEE5F32" w:rsidR="0009458E" w:rsidRDefault="0009458E" w:rsidP="0009458E">
      <w:pPr>
        <w:pStyle w:val="ListParagraph"/>
        <w:numPr>
          <w:ilvl w:val="0"/>
          <w:numId w:val="39"/>
        </w:numPr>
      </w:pPr>
      <w:r>
        <w:t xml:space="preserve">Find and destroy defender reconnaissance elements before </w:t>
      </w:r>
      <w:r w:rsidR="00990B95">
        <w:t>spotting</w:t>
      </w:r>
      <w:r>
        <w:t xml:space="preserve"> the attacking maneuver forces.</w:t>
      </w:r>
    </w:p>
    <w:p w14:paraId="77C09A04" w14:textId="038970CC" w:rsidR="0009458E" w:rsidRDefault="0009458E" w:rsidP="0009458E">
      <w:pPr>
        <w:pStyle w:val="ListParagraph"/>
        <w:numPr>
          <w:ilvl w:val="0"/>
          <w:numId w:val="39"/>
        </w:numPr>
      </w:pPr>
      <w:r>
        <w:t xml:space="preserve">Select assault positions for ground elements that will seize </w:t>
      </w:r>
      <w:r>
        <w:t>objectives. These are close to the objective, but not within line of sight.</w:t>
      </w:r>
    </w:p>
    <w:p w14:paraId="32E172EE" w14:textId="57E77DA9" w:rsidR="0009458E" w:rsidRDefault="0009458E" w:rsidP="0009458E">
      <w:pPr>
        <w:pStyle w:val="ListParagraph"/>
        <w:numPr>
          <w:ilvl w:val="0"/>
          <w:numId w:val="39"/>
        </w:numPr>
      </w:pPr>
      <w:r>
        <w:t>Use artillery preps to degrade defenders</w:t>
      </w:r>
      <w:r w:rsidR="00A91FB6">
        <w:t>'</w:t>
      </w:r>
      <w:r>
        <w:t xml:space="preserve"> effectiveness. </w:t>
      </w:r>
    </w:p>
    <w:p w14:paraId="145B3BA4" w14:textId="5D9A8BBF" w:rsidR="001F6BD8" w:rsidRPr="00AB4AE5" w:rsidRDefault="001F6BD8" w:rsidP="00CE7C43">
      <w:pPr>
        <w:pStyle w:val="Heading1"/>
        <w:rPr>
          <w:highlight w:val="yellow"/>
        </w:rPr>
      </w:pPr>
      <w:bookmarkStart w:id="68" w:name="_Toc199490081"/>
      <w:r w:rsidRPr="00AB4AE5">
        <w:rPr>
          <w:highlight w:val="yellow"/>
        </w:rPr>
        <w:t>Tips and Tricks – Helpful Staff Tips</w:t>
      </w:r>
      <w:bookmarkEnd w:id="68"/>
    </w:p>
    <w:p w14:paraId="4CEB84C9" w14:textId="10B80A60" w:rsidR="00AB4AE5" w:rsidRPr="00AB4AE5" w:rsidRDefault="00AB4AE5" w:rsidP="00AB4AE5">
      <w:r w:rsidRPr="00AB4AE5">
        <w:rPr>
          <w:b/>
          <w:bCs/>
          <w:i/>
          <w:iCs/>
        </w:rPr>
        <w:t>Content to be added before release</w:t>
      </w:r>
      <w:r>
        <w:t>.</w:t>
      </w:r>
    </w:p>
    <w:p w14:paraId="38EFB6A7" w14:textId="1B472B77" w:rsidR="00AD63A6" w:rsidRDefault="002176F5" w:rsidP="00CE7C43">
      <w:pPr>
        <w:pStyle w:val="Heading1"/>
      </w:pPr>
      <w:bookmarkStart w:id="69" w:name="_Toc199490082"/>
      <w:r>
        <w:t>Types</w:t>
      </w:r>
      <w:r w:rsidR="009B456D">
        <w:t xml:space="preserve"> of Units in </w:t>
      </w:r>
      <w:r w:rsidR="0092150F">
        <w:t xml:space="preserve">the </w:t>
      </w:r>
      <w:r w:rsidR="009B456D">
        <w:t>Game</w:t>
      </w:r>
      <w:bookmarkEnd w:id="69"/>
    </w:p>
    <w:p w14:paraId="5F3EFBBC" w14:textId="2142596D" w:rsidR="00287129" w:rsidRPr="00287129" w:rsidRDefault="009B456D" w:rsidP="00A85ABF">
      <w:r>
        <w:t xml:space="preserve">This </w:t>
      </w:r>
      <w:r w:rsidR="00A45D50">
        <w:t>section</w:t>
      </w:r>
      <w:r>
        <w:t xml:space="preserve"> will cover the</w:t>
      </w:r>
      <w:r w:rsidR="00F60BF6">
        <w:t xml:space="preserve"> basic types of units found in the game and </w:t>
      </w:r>
      <w:r w:rsidR="00060135">
        <w:t xml:space="preserve">describe </w:t>
      </w:r>
      <w:r w:rsidR="00F60BF6">
        <w:t>what they can do</w:t>
      </w:r>
      <w:r w:rsidR="001343E5">
        <w:t>.</w:t>
      </w:r>
      <w:r w:rsidR="00673BB4" w:rsidRPr="00673BB4">
        <w:t xml:space="preserve"> </w:t>
      </w:r>
      <w:r w:rsidR="0092150F">
        <w:t>As we develop more DLC</w:t>
      </w:r>
      <w:r w:rsidR="0017587A">
        <w:t xml:space="preserve">s there is the potential for new </w:t>
      </w:r>
      <w:r w:rsidR="008100F7">
        <w:t>kind</w:t>
      </w:r>
      <w:r w:rsidR="0017587A">
        <w:t>s of platforms to be introduced into the game.</w:t>
      </w:r>
    </w:p>
    <w:p w14:paraId="0E4C37B0" w14:textId="77777777" w:rsidR="009B456D" w:rsidRDefault="009B456D" w:rsidP="00A85ABF">
      <w:pPr>
        <w:pStyle w:val="Heading2"/>
      </w:pPr>
      <w:bookmarkStart w:id="70" w:name="_Toc199490083"/>
      <w:r>
        <w:t>Air Platforms</w:t>
      </w:r>
      <w:bookmarkEnd w:id="70"/>
    </w:p>
    <w:p w14:paraId="1D010CFE" w14:textId="7B62FD99" w:rsidR="009B456D" w:rsidRPr="009B456D" w:rsidRDefault="009B456D" w:rsidP="009B456D">
      <w:r>
        <w:t xml:space="preserve">This covers everything from Aircraft and Helicopters to </w:t>
      </w:r>
      <w:r w:rsidR="009F2B9B">
        <w:t>Drones (Unmanned Aerial Vehicles-UAV)</w:t>
      </w:r>
      <w:r>
        <w:t>.</w:t>
      </w:r>
    </w:p>
    <w:p w14:paraId="4C5C2CA3" w14:textId="77777777" w:rsidR="00B25370" w:rsidRDefault="003E7A4E" w:rsidP="009B456D">
      <w:pPr>
        <w:pStyle w:val="Heading3"/>
      </w:pPr>
      <w:bookmarkStart w:id="71" w:name="_Toc199490084"/>
      <w:r>
        <w:t>Aircraft</w:t>
      </w:r>
      <w:bookmarkEnd w:id="71"/>
    </w:p>
    <w:p w14:paraId="0729442E" w14:textId="5A72B190" w:rsidR="00B25370" w:rsidRDefault="00F60BF6" w:rsidP="00B25370">
      <w:r>
        <w:t xml:space="preserve">Fighters are various single and multi-engine aircraft used in </w:t>
      </w:r>
      <w:r w:rsidR="007A01F6">
        <w:t xml:space="preserve">CAS and SEAD </w:t>
      </w:r>
      <w:r>
        <w:t>missions. Those are missions w</w:t>
      </w:r>
      <w:r w:rsidR="007A01F6">
        <w:t>h</w:t>
      </w:r>
      <w:r>
        <w:t xml:space="preserve">ere bombs, guns, rockets, or </w:t>
      </w:r>
      <w:r w:rsidR="00B32483">
        <w:t xml:space="preserve">Precision Guided Munitions (PGMs) </w:t>
      </w:r>
      <w:r>
        <w:t>are fired or dropped on enemy ground targets</w:t>
      </w:r>
      <w:r w:rsidR="000F2A5B">
        <w:t>.</w:t>
      </w:r>
      <w:r w:rsidR="00A45D50">
        <w:t xml:space="preserve"> They appear on the map when they execute a strike mission. Strikes are ordered very similar</w:t>
      </w:r>
      <w:r w:rsidR="00FD7F3A">
        <w:t>ly</w:t>
      </w:r>
      <w:r w:rsidR="00A45D50">
        <w:t xml:space="preserve"> to artillery missions. When the aircraft arrive</w:t>
      </w:r>
      <w:r w:rsidR="00FD7F3A">
        <w:t>s</w:t>
      </w:r>
      <w:r w:rsidR="00A45D50">
        <w:t xml:space="preserve"> and </w:t>
      </w:r>
      <w:proofErr w:type="gramStart"/>
      <w:r w:rsidR="00A45D50">
        <w:t>execute</w:t>
      </w:r>
      <w:proofErr w:type="gramEnd"/>
      <w:r w:rsidR="00A45D50">
        <w:t xml:space="preserve"> </w:t>
      </w:r>
      <w:r w:rsidR="00F10A20">
        <w:t>its</w:t>
      </w:r>
      <w:r w:rsidR="00A45D50">
        <w:t xml:space="preserve"> strike, they are vulnerable to enemy air superiority fighters and </w:t>
      </w:r>
      <w:r w:rsidR="001C31D7">
        <w:t>AD systems within range of the strike target.</w:t>
      </w:r>
    </w:p>
    <w:p w14:paraId="01EEBF75" w14:textId="475B4FF0" w:rsidR="009F2B9B" w:rsidRDefault="009F2B9B" w:rsidP="009B456D">
      <w:pPr>
        <w:pStyle w:val="Heading3"/>
      </w:pPr>
      <w:bookmarkStart w:id="72" w:name="_Toc199490085"/>
      <w:r>
        <w:t>Drones</w:t>
      </w:r>
      <w:bookmarkEnd w:id="72"/>
    </w:p>
    <w:p w14:paraId="6DCD5C29" w14:textId="6C21C31B" w:rsidR="00A45D50" w:rsidRDefault="00121B83" w:rsidP="00A45D50">
      <w:r>
        <w:t xml:space="preserve">Unmanned aerial units operate much like </w:t>
      </w:r>
      <w:proofErr w:type="gramStart"/>
      <w:r>
        <w:t>helicopters, but</w:t>
      </w:r>
      <w:proofErr w:type="gramEnd"/>
      <w:r>
        <w:t xml:space="preserve"> typically fly at higher altitudes and have a smaller detection signature. They </w:t>
      </w:r>
      <w:r w:rsidR="009B17D3">
        <w:t>may be</w:t>
      </w:r>
      <w:r>
        <w:t xml:space="preserve"> harder to see, but </w:t>
      </w:r>
      <w:r w:rsidR="00FD7F3A">
        <w:t xml:space="preserve">they </w:t>
      </w:r>
      <w:r>
        <w:t>don</w:t>
      </w:r>
      <w:r w:rsidR="00A91FB6">
        <w:t>'</w:t>
      </w:r>
      <w:r>
        <w:t xml:space="preserve">t use as much terrain masking </w:t>
      </w:r>
      <w:r w:rsidR="004D797B">
        <w:t>to protect</w:t>
      </w:r>
      <w:r>
        <w:t xml:space="preserve"> AD systems. Flight paths don</w:t>
      </w:r>
      <w:r w:rsidR="00A91FB6">
        <w:t>'</w:t>
      </w:r>
      <w:r>
        <w:t xml:space="preserve">t depend on </w:t>
      </w:r>
      <w:r w:rsidR="00FD7F3A">
        <w:t xml:space="preserve">the </w:t>
      </w:r>
      <w:r>
        <w:t>terrain.</w:t>
      </w:r>
    </w:p>
    <w:p w14:paraId="220C3467" w14:textId="441886B3" w:rsidR="00003085" w:rsidRDefault="00003085" w:rsidP="00A45D50">
      <w:r w:rsidRPr="00003085">
        <w:rPr>
          <w:b/>
          <w:bCs/>
        </w:rPr>
        <w:t>NOTE:</w:t>
      </w:r>
      <w:r>
        <w:t xml:space="preserve"> We currently do not have any drones in the game, but we may add them later. Drone technology was in its infancy in the 80s</w:t>
      </w:r>
      <w:r w:rsidR="00FD7F3A">
        <w:t>,</w:t>
      </w:r>
      <w:r>
        <w:t xml:space="preserve"> and there </w:t>
      </w:r>
      <w:r w:rsidR="00FD7F3A">
        <w:lastRenderedPageBreak/>
        <w:t>we</w:t>
      </w:r>
      <w:r>
        <w:t>re not many systems suited to the battlefield at this time.</w:t>
      </w:r>
    </w:p>
    <w:p w14:paraId="54612DEA" w14:textId="5F0946D2" w:rsidR="009B21A1" w:rsidRDefault="009B456D" w:rsidP="009B456D">
      <w:pPr>
        <w:pStyle w:val="Heading3"/>
      </w:pPr>
      <w:bookmarkStart w:id="73" w:name="_Toc199490086"/>
      <w:r>
        <w:t>Helicopters</w:t>
      </w:r>
      <w:bookmarkEnd w:id="73"/>
    </w:p>
    <w:p w14:paraId="2F2B4DAA" w14:textId="262F8488" w:rsidR="009B21A1" w:rsidRDefault="00121B83" w:rsidP="009B21A1">
      <w:r>
        <w:t>These are low</w:t>
      </w:r>
      <w:r w:rsidR="00FD7F3A">
        <w:t>-</w:t>
      </w:r>
      <w:r>
        <w:t xml:space="preserve">flying, </w:t>
      </w:r>
      <w:r w:rsidR="0058151D">
        <w:t>crew</w:t>
      </w:r>
      <w:r>
        <w:t xml:space="preserve">ed aircraft. They move much faster than ground units and will plot flight paths that utilize terrain masking to minimize vulnerability to enemy AD fires. </w:t>
      </w:r>
      <w:r w:rsidR="0058151D">
        <w:t>Various helicopter types include</w:t>
      </w:r>
      <w:r>
        <w:t xml:space="preserve"> recon, attack, and utility types.</w:t>
      </w:r>
    </w:p>
    <w:p w14:paraId="6FB8C30A" w14:textId="77777777" w:rsidR="0084795A" w:rsidRDefault="0084795A" w:rsidP="0084795A">
      <w:pPr>
        <w:pStyle w:val="Heading4"/>
      </w:pPr>
      <w:r w:rsidRPr="008E1B52">
        <w:t xml:space="preserve">Attack </w:t>
      </w:r>
      <w:r>
        <w:t>Helicopters (HELO-AT)</w:t>
      </w:r>
    </w:p>
    <w:p w14:paraId="1E1F57D0" w14:textId="0D891C61" w:rsidR="0084795A" w:rsidRDefault="0058151D" w:rsidP="0084795A">
      <w:r>
        <w:t>They are u</w:t>
      </w:r>
      <w:r w:rsidR="0084795A" w:rsidRPr="00FC3F0D">
        <w:t>sually armed with autocannon</w:t>
      </w:r>
      <w:r>
        <w:t>s,</w:t>
      </w:r>
      <w:r w:rsidR="0084795A" w:rsidRPr="00FC3F0D">
        <w:t xml:space="preserve"> rockets</w:t>
      </w:r>
      <w:r>
        <w:t xml:space="preserve">, and </w:t>
      </w:r>
      <w:r w:rsidR="0084795A" w:rsidRPr="00FC3F0D">
        <w:t>missiles</w:t>
      </w:r>
      <w:r>
        <w:t xml:space="preserve"> (both anti-tank and anti-air)</w:t>
      </w:r>
      <w:r w:rsidR="0084795A" w:rsidRPr="00FC3F0D">
        <w:t xml:space="preserve">. Usually unarmored, sometimes lightly armored. </w:t>
      </w:r>
      <w:r w:rsidR="00F06297">
        <w:t>These are very lethal to all types of ground targets.</w:t>
      </w:r>
      <w:r w:rsidR="0084795A" w:rsidRPr="00FC3F0D">
        <w:t xml:space="preserve"> They are vulnerable to anti</w:t>
      </w:r>
      <w:r w:rsidR="00FD7F3A">
        <w:t>-</w:t>
      </w:r>
      <w:r w:rsidR="0084795A" w:rsidRPr="00FC3F0D">
        <w:t>air</w:t>
      </w:r>
      <w:r w:rsidR="00121B83">
        <w:t xml:space="preserve"> (gun and SAM)</w:t>
      </w:r>
      <w:r w:rsidR="0084795A" w:rsidRPr="00FC3F0D">
        <w:t>, autocannons</w:t>
      </w:r>
      <w:r w:rsidR="00F06297">
        <w:t xml:space="preserve"> (from IFVs &lt;2500m)</w:t>
      </w:r>
      <w:r w:rsidR="0084795A" w:rsidRPr="00FC3F0D">
        <w:t>, and machine</w:t>
      </w:r>
      <w:r w:rsidR="00FD7F3A">
        <w:t xml:space="preserve"> </w:t>
      </w:r>
      <w:r w:rsidR="0084795A" w:rsidRPr="00FC3F0D">
        <w:t xml:space="preserve">guns </w:t>
      </w:r>
      <w:r w:rsidR="00F06297">
        <w:t>at close range (&lt;1500m)</w:t>
      </w:r>
      <w:r w:rsidR="0084795A" w:rsidRPr="00FC3F0D">
        <w:t>.</w:t>
      </w:r>
      <w:r w:rsidR="000E76FE">
        <w:t xml:space="preserve"> </w:t>
      </w:r>
      <w:proofErr w:type="gramStart"/>
      <w:r w:rsidR="000E76FE">
        <w:t>Think</w:t>
      </w:r>
      <w:proofErr w:type="gramEnd"/>
      <w:r w:rsidR="000E76FE">
        <w:t xml:space="preserve"> </w:t>
      </w:r>
      <w:r w:rsidR="00A91FB6">
        <w:t>"</w:t>
      </w:r>
      <w:r w:rsidR="000E76FE">
        <w:t>eggshells armed with hammers</w:t>
      </w:r>
      <w:r w:rsidR="00A91FB6">
        <w:t>"</w:t>
      </w:r>
      <w:r w:rsidR="000E76FE">
        <w:t xml:space="preserve"> when employing them. Their </w:t>
      </w:r>
      <w:r w:rsidR="00003085">
        <w:t>Precision Guided Munitions (</w:t>
      </w:r>
      <w:r w:rsidR="000E76FE">
        <w:t>PGMs</w:t>
      </w:r>
      <w:r w:rsidR="00003085">
        <w:t>)</w:t>
      </w:r>
      <w:r w:rsidR="000E76FE">
        <w:t xml:space="preserve"> will usually outrage the weapons of their targets (except AD systems).</w:t>
      </w:r>
    </w:p>
    <w:p w14:paraId="70108C1D" w14:textId="275C792A" w:rsidR="0084795A" w:rsidRDefault="0084795A" w:rsidP="0084795A">
      <w:pPr>
        <w:pStyle w:val="Heading4"/>
      </w:pPr>
      <w:r>
        <w:t>Scout</w:t>
      </w:r>
      <w:r w:rsidRPr="008E1B52">
        <w:t xml:space="preserve"> </w:t>
      </w:r>
      <w:r>
        <w:t>Helicopters (HELO-SC)</w:t>
      </w:r>
    </w:p>
    <w:p w14:paraId="21A109B1" w14:textId="29236AEB" w:rsidR="00F06297" w:rsidRPr="00F06297" w:rsidRDefault="00F06297" w:rsidP="00F06297">
      <w:r>
        <w:t xml:space="preserve">Lightly armed or unarmed and unarmored. </w:t>
      </w:r>
      <w:r w:rsidR="0058151D">
        <w:t>It h</w:t>
      </w:r>
      <w:r>
        <w:t>as better sensors</w:t>
      </w:r>
      <w:r w:rsidR="00FD7F3A">
        <w:t>,</w:t>
      </w:r>
      <w:r>
        <w:t xml:space="preserve"> and the crew is trained to find targets, so these have a better spotting range.</w:t>
      </w:r>
    </w:p>
    <w:p w14:paraId="2B96D870" w14:textId="77777777" w:rsidR="0084795A" w:rsidRDefault="0084795A" w:rsidP="0084795A">
      <w:pPr>
        <w:pStyle w:val="Heading4"/>
      </w:pPr>
      <w:r>
        <w:t>Utility</w:t>
      </w:r>
      <w:r w:rsidRPr="008E1B52">
        <w:t xml:space="preserve"> </w:t>
      </w:r>
      <w:r>
        <w:t>Helicopters (HELO-UT)</w:t>
      </w:r>
    </w:p>
    <w:p w14:paraId="5A572DEE" w14:textId="49D5D13D" w:rsidR="000E76FE" w:rsidRDefault="000E76FE" w:rsidP="000E76FE">
      <w:r w:rsidRPr="00FC3F0D">
        <w:t>Usually armed with</w:t>
      </w:r>
      <w:r>
        <w:t xml:space="preserve"> at most a door</w:t>
      </w:r>
      <w:r w:rsidR="00FD7F3A">
        <w:t>-</w:t>
      </w:r>
      <w:r>
        <w:t>mounted MG, unarmored</w:t>
      </w:r>
      <w:r w:rsidR="00434AF4">
        <w:t>,</w:t>
      </w:r>
      <w:r>
        <w:t xml:space="preserve"> and have b</w:t>
      </w:r>
      <w:r w:rsidR="00434AF4">
        <w:t>asic s</w:t>
      </w:r>
      <w:r>
        <w:t>ensors</w:t>
      </w:r>
      <w:r w:rsidR="00434AF4">
        <w:t xml:space="preserve">. </w:t>
      </w:r>
      <w:proofErr w:type="gramStart"/>
      <w:r w:rsidR="00434AF4">
        <w:t>Think</w:t>
      </w:r>
      <w:proofErr w:type="gramEnd"/>
      <w:r w:rsidR="00434AF4">
        <w:t xml:space="preserve"> flying Jeep.</w:t>
      </w:r>
    </w:p>
    <w:p w14:paraId="7397327F" w14:textId="292C3C94" w:rsidR="0084795A" w:rsidRDefault="0084795A" w:rsidP="0084795A">
      <w:pPr>
        <w:pStyle w:val="Heading3"/>
      </w:pPr>
      <w:bookmarkStart w:id="74" w:name="_Toc199490087"/>
      <w:r>
        <w:t>Surface to Surface Missile (SSM)</w:t>
      </w:r>
      <w:bookmarkEnd w:id="74"/>
    </w:p>
    <w:p w14:paraId="211CAFF1" w14:textId="005FC36D" w:rsidR="00434AF4" w:rsidRPr="00434AF4" w:rsidRDefault="0058151D" w:rsidP="00434AF4">
      <w:r>
        <w:t>These are l</w:t>
      </w:r>
      <w:r w:rsidR="00434AF4">
        <w:t>ong</w:t>
      </w:r>
      <w:r w:rsidR="00FD7F3A">
        <w:t>-</w:t>
      </w:r>
      <w:r w:rsidR="00434AF4">
        <w:t>range</w:t>
      </w:r>
      <w:r w:rsidR="00003085">
        <w:t xml:space="preserve"> ballistic missiles with a </w:t>
      </w:r>
      <w:r w:rsidR="00434AF4">
        <w:t>heavy warhead. Some have chemical or nuclear warheads.</w:t>
      </w:r>
      <w:r w:rsidR="00003085">
        <w:t xml:space="preserve"> Nearly impossible to intercept with 80s technology.</w:t>
      </w:r>
    </w:p>
    <w:p w14:paraId="56EF2166" w14:textId="11E6D46A" w:rsidR="009B456D" w:rsidRDefault="009B456D" w:rsidP="009B456D">
      <w:pPr>
        <w:pStyle w:val="Heading2"/>
      </w:pPr>
      <w:bookmarkStart w:id="75" w:name="_Toc199490088"/>
      <w:r>
        <w:t>Ground Troop Platforms</w:t>
      </w:r>
      <w:bookmarkEnd w:id="75"/>
    </w:p>
    <w:p w14:paraId="5F6F9A6E" w14:textId="59C60608" w:rsidR="00434AF4" w:rsidRPr="00434AF4" w:rsidRDefault="00990B95" w:rsidP="00434AF4">
      <w:r>
        <w:t>T</w:t>
      </w:r>
      <w:r w:rsidR="00434AF4">
        <w:t xml:space="preserve">hese are </w:t>
      </w:r>
      <w:proofErr w:type="gramStart"/>
      <w:r w:rsidR="00434AF4">
        <w:t>anything</w:t>
      </w:r>
      <w:proofErr w:type="gramEnd"/>
      <w:r w:rsidR="007A652D">
        <w:t>,</w:t>
      </w:r>
      <w:r w:rsidR="00434AF4">
        <w:t xml:space="preserve"> not a vehicle nor a static facility (like a FARP). </w:t>
      </w:r>
      <w:r w:rsidR="004D797B">
        <w:t>Most</w:t>
      </w:r>
      <w:r w:rsidR="00434AF4">
        <w:t xml:space="preserve"> are infantry squads and </w:t>
      </w:r>
      <w:r w:rsidR="0083675F">
        <w:t>weapon</w:t>
      </w:r>
      <w:r w:rsidR="00434AF4">
        <w:t xml:space="preserve"> crews</w:t>
      </w:r>
      <w:r w:rsidR="0083675F">
        <w:t xml:space="preserve"> (MG, ATGM, RPG</w:t>
      </w:r>
      <w:r w:rsidR="004D797B">
        <w:t xml:space="preserve">, and </w:t>
      </w:r>
      <w:r w:rsidR="0083675F">
        <w:t xml:space="preserve">teams). It </w:t>
      </w:r>
      <w:r w:rsidR="0083675F">
        <w:t xml:space="preserve">also includes towed platforms, like </w:t>
      </w:r>
      <w:r w:rsidR="004D797B">
        <w:t>field</w:t>
      </w:r>
      <w:r w:rsidR="0083675F">
        <w:t xml:space="preserve"> artillery and </w:t>
      </w:r>
      <w:r w:rsidR="004D797B">
        <w:t>air defense weapons</w:t>
      </w:r>
      <w:r w:rsidR="0083675F">
        <w:t xml:space="preserve"> guns. </w:t>
      </w:r>
      <w:r w:rsidR="00922803">
        <w:t>Most infantry is transported on the Cold War battlefield in trucks, Armored Personnel Carriers, or Infantry Fighting Vehicles. Some units still move by march</w:t>
      </w:r>
      <w:r w:rsidR="007A652D">
        <w:t>ing</w:t>
      </w:r>
      <w:r w:rsidR="00922803">
        <w:t xml:space="preserve"> with their legs.</w:t>
      </w:r>
    </w:p>
    <w:p w14:paraId="7CE2D833" w14:textId="77777777" w:rsidR="007A652D" w:rsidRDefault="007A652D" w:rsidP="007A652D">
      <w:pPr>
        <w:pStyle w:val="Heading3"/>
      </w:pPr>
      <w:bookmarkStart w:id="76" w:name="_Toc199490089"/>
      <w:r>
        <w:t>Anti-Tank Weapon Systems (ATWS)</w:t>
      </w:r>
      <w:bookmarkEnd w:id="76"/>
    </w:p>
    <w:p w14:paraId="258D13E4" w14:textId="77777777" w:rsidR="007A652D" w:rsidRPr="008A26D1" w:rsidRDefault="007A652D" w:rsidP="007A652D">
      <w:r>
        <w:t xml:space="preserve">These are towed </w:t>
      </w:r>
      <w:proofErr w:type="gramStart"/>
      <w:r>
        <w:t>for</w:t>
      </w:r>
      <w:proofErr w:type="gramEnd"/>
      <w:r>
        <w:t xml:space="preserve"> AT guns. Often designed using a tank's main gun and mounted on a two-wheeled carriage. Most often requires a prime mover for mobility.</w:t>
      </w:r>
    </w:p>
    <w:p w14:paraId="2046D788" w14:textId="77777777" w:rsidR="007A652D" w:rsidRDefault="007A652D" w:rsidP="007A652D">
      <w:pPr>
        <w:pStyle w:val="Heading3"/>
      </w:pPr>
      <w:bookmarkStart w:id="77" w:name="_Toc199490090"/>
      <w:r>
        <w:t>Engineers (ENGR)</w:t>
      </w:r>
      <w:bookmarkEnd w:id="77"/>
    </w:p>
    <w:p w14:paraId="58C74F93" w14:textId="77777777" w:rsidR="007A652D" w:rsidRPr="004D797B" w:rsidRDefault="007A652D" w:rsidP="007A652D">
      <w:r>
        <w:t>Ground troops with special training to remove mines and obstacles, build defensive structures, blow bridges and defensive enemy structures, and create minefields and obstacles to hinder and shape the enemy movement in future versions.</w:t>
      </w:r>
    </w:p>
    <w:p w14:paraId="6AFA1AD4" w14:textId="77777777" w:rsidR="007A652D" w:rsidRDefault="007A652D" w:rsidP="007A652D">
      <w:pPr>
        <w:pStyle w:val="Heading3"/>
      </w:pPr>
      <w:bookmarkStart w:id="78" w:name="_Toc199490091"/>
      <w:r>
        <w:t>Flak Systems (FLAK)</w:t>
      </w:r>
      <w:bookmarkEnd w:id="78"/>
    </w:p>
    <w:p w14:paraId="17E423E4" w14:textId="1714FAC0" w:rsidR="007A652D" w:rsidRPr="00BB6F8D" w:rsidRDefault="002C0964" w:rsidP="007A652D">
      <w:r>
        <w:t>These systems are t</w:t>
      </w:r>
      <w:r w:rsidR="007A652D">
        <w:t xml:space="preserve">owed or </w:t>
      </w:r>
      <w:proofErr w:type="gramStart"/>
      <w:r w:rsidR="007A652D">
        <w:t>emplaced</w:t>
      </w:r>
      <w:proofErr w:type="gramEnd"/>
      <w:r w:rsidR="007A652D">
        <w:t xml:space="preserve"> Air Defense (AD) platforms that utilize a gun-based AD system. Some platforms with an AD gun and a SAM will be classed here.</w:t>
      </w:r>
    </w:p>
    <w:p w14:paraId="48EB4128" w14:textId="680B13E5" w:rsidR="004D797B" w:rsidRDefault="004D797B" w:rsidP="004D797B">
      <w:pPr>
        <w:pStyle w:val="Heading3"/>
      </w:pPr>
      <w:bookmarkStart w:id="79" w:name="_Toc199490092"/>
      <w:r>
        <w:t>I</w:t>
      </w:r>
      <w:r w:rsidRPr="00976A1F">
        <w:t>nfantry</w:t>
      </w:r>
      <w:r>
        <w:t xml:space="preserve"> (I</w:t>
      </w:r>
      <w:r w:rsidR="007A652D">
        <w:t>NF</w:t>
      </w:r>
      <w:r>
        <w:t>)</w:t>
      </w:r>
      <w:bookmarkEnd w:id="79"/>
    </w:p>
    <w:p w14:paraId="042F6C15" w14:textId="3CBDD765" w:rsidR="004D797B" w:rsidRDefault="004D797B" w:rsidP="004D797B">
      <w:r>
        <w:t>Infantry squads have</w:t>
      </w:r>
      <w:r w:rsidRPr="00976A1F">
        <w:t xml:space="preserve"> rifles</w:t>
      </w:r>
      <w:r>
        <w:t xml:space="preserve">, grenades, short-range grenade launchers, AT rocket launchers, and often light </w:t>
      </w:r>
      <w:proofErr w:type="spellStart"/>
      <w:r>
        <w:t>MGs.</w:t>
      </w:r>
      <w:proofErr w:type="spellEnd"/>
      <w:r>
        <w:t xml:space="preserve"> AT rocket launchers are very short-range and will fire in volleys against tanks. </w:t>
      </w:r>
      <w:proofErr w:type="gramStart"/>
      <w:r>
        <w:t>Very</w:t>
      </w:r>
      <w:proofErr w:type="gramEnd"/>
      <w:r>
        <w:t xml:space="preserve"> hard to spot and shoot when </w:t>
      </w:r>
      <w:proofErr w:type="gramStart"/>
      <w:r>
        <w:t>stationary</w:t>
      </w:r>
      <w:proofErr w:type="gramEnd"/>
      <w:r>
        <w:t xml:space="preserve"> in complex terrain. Line squads (as opposed to HQs sections and non-infantry gun crews) are very lethal to soft targets, owing to better fire control and the resulting heavy volume of fire.</w:t>
      </w:r>
      <w:r w:rsidR="007A652D">
        <w:t xml:space="preserve"> These troops move primarily by marching.</w:t>
      </w:r>
    </w:p>
    <w:p w14:paraId="5389DBD2" w14:textId="1B714A46" w:rsidR="004D797B" w:rsidRPr="00976A1F" w:rsidRDefault="004D797B" w:rsidP="004D797B">
      <w:pPr>
        <w:pStyle w:val="Heading3"/>
      </w:pPr>
      <w:bookmarkStart w:id="80" w:name="_Toc199490093"/>
      <w:r w:rsidRPr="00976A1F">
        <w:t>Infantry</w:t>
      </w:r>
      <w:r>
        <w:t xml:space="preserve"> – </w:t>
      </w:r>
      <w:r w:rsidRPr="00976A1F">
        <w:t>ATGM</w:t>
      </w:r>
      <w:r>
        <w:t xml:space="preserve"> (I</w:t>
      </w:r>
      <w:r w:rsidR="007A652D">
        <w:t>NF</w:t>
      </w:r>
      <w:r>
        <w:t>AT)</w:t>
      </w:r>
      <w:bookmarkEnd w:id="80"/>
    </w:p>
    <w:p w14:paraId="6AC2F0F0" w14:textId="77777777" w:rsidR="004D797B" w:rsidRDefault="004D797B" w:rsidP="004D797B">
      <w:r>
        <w:t>These are dismounted infantry teams whose primary weapon is an Anti-Tank Guided Missile (ATGM). Will reserve ATGM fire for Main Battle Tanks (MBTs).</w:t>
      </w:r>
    </w:p>
    <w:p w14:paraId="789C4C83" w14:textId="77777777" w:rsidR="000127E6" w:rsidRDefault="000127E6" w:rsidP="000127E6">
      <w:pPr>
        <w:pStyle w:val="Heading3"/>
      </w:pPr>
      <w:bookmarkStart w:id="81" w:name="_Toc199490094"/>
      <w:r w:rsidRPr="00FC3F0D">
        <w:lastRenderedPageBreak/>
        <w:t xml:space="preserve">Command </w:t>
      </w:r>
      <w:r>
        <w:t>U</w:t>
      </w:r>
      <w:r w:rsidRPr="00FC3F0D">
        <w:t>nits (</w:t>
      </w:r>
      <w:r>
        <w:t>INF</w:t>
      </w:r>
      <w:r w:rsidRPr="00FC3F0D">
        <w:t>HQ)</w:t>
      </w:r>
      <w:bookmarkEnd w:id="81"/>
    </w:p>
    <w:p w14:paraId="1F3048BC" w14:textId="77777777" w:rsidR="000127E6" w:rsidRDefault="000127E6" w:rsidP="000127E6">
      <w:r w:rsidRPr="00FC3F0D">
        <w:t>They give orders and such. Most communications go through them. See them as links in a communications network. Command units can manage communications/orders more efficiently/effectively.</w:t>
      </w:r>
      <w:r>
        <w:t xml:space="preserve"> Low volume of fire if they get into a fight. Typically, few, if any, AT weapons.</w:t>
      </w:r>
    </w:p>
    <w:p w14:paraId="1811E12F" w14:textId="05E1898E" w:rsidR="004D797B" w:rsidRPr="00976A1F" w:rsidRDefault="004D797B" w:rsidP="004D797B">
      <w:pPr>
        <w:pStyle w:val="Heading3"/>
        <w:rPr>
          <w:rStyle w:val="Strong"/>
          <w:b w:val="0"/>
        </w:rPr>
      </w:pPr>
      <w:bookmarkStart w:id="82" w:name="_Toc199490095"/>
      <w:r w:rsidRPr="00976A1F">
        <w:rPr>
          <w:rStyle w:val="Strong"/>
          <w:b w:val="0"/>
        </w:rPr>
        <w:t>Infantry</w:t>
      </w:r>
      <w:r>
        <w:rPr>
          <w:rStyle w:val="Strong"/>
          <w:b w:val="0"/>
        </w:rPr>
        <w:t xml:space="preserve"> – </w:t>
      </w:r>
      <w:r w:rsidRPr="00976A1F">
        <w:rPr>
          <w:rStyle w:val="Strong"/>
          <w:b w:val="0"/>
        </w:rPr>
        <w:t>M</w:t>
      </w:r>
      <w:r>
        <w:rPr>
          <w:rStyle w:val="Strong"/>
          <w:b w:val="0"/>
        </w:rPr>
        <w:t xml:space="preserve">achine </w:t>
      </w:r>
      <w:r w:rsidRPr="00976A1F">
        <w:rPr>
          <w:rStyle w:val="Strong"/>
          <w:b w:val="0"/>
        </w:rPr>
        <w:t>G</w:t>
      </w:r>
      <w:r>
        <w:rPr>
          <w:rStyle w:val="Strong"/>
          <w:b w:val="0"/>
        </w:rPr>
        <w:t>un (I</w:t>
      </w:r>
      <w:r w:rsidR="007A652D">
        <w:rPr>
          <w:rStyle w:val="Strong"/>
          <w:b w:val="0"/>
        </w:rPr>
        <w:t>NF</w:t>
      </w:r>
      <w:r>
        <w:rPr>
          <w:rStyle w:val="Strong"/>
          <w:b w:val="0"/>
        </w:rPr>
        <w:t>MG)</w:t>
      </w:r>
      <w:bookmarkEnd w:id="82"/>
    </w:p>
    <w:p w14:paraId="00F88B37" w14:textId="2D41D8E2" w:rsidR="004D797B" w:rsidRDefault="000127E6" w:rsidP="004D797B">
      <w:r>
        <w:t xml:space="preserve">These are dismounted infantry teams whose primary weapon is a </w:t>
      </w:r>
      <w:r w:rsidR="004D797B" w:rsidRPr="00FC3F0D">
        <w:t>M</w:t>
      </w:r>
      <w:r>
        <w:t>achine Gun</w:t>
      </w:r>
      <w:r w:rsidR="004D797B" w:rsidRPr="00FC3F0D">
        <w:t xml:space="preserve">. </w:t>
      </w:r>
      <w:r w:rsidR="004D797B">
        <w:t xml:space="preserve">Typically, this is a heavy MG and has more range than an infantry squad with light </w:t>
      </w:r>
      <w:proofErr w:type="spellStart"/>
      <w:r w:rsidR="004D797B">
        <w:t>MGs.</w:t>
      </w:r>
      <w:proofErr w:type="spellEnd"/>
    </w:p>
    <w:p w14:paraId="38BEEFEA" w14:textId="77777777" w:rsidR="007A652D" w:rsidRDefault="007A652D" w:rsidP="007A652D">
      <w:pPr>
        <w:pStyle w:val="Heading3"/>
      </w:pPr>
      <w:bookmarkStart w:id="83" w:name="_Toc199490096"/>
      <w:r>
        <w:t>Scouts (INFSC)</w:t>
      </w:r>
      <w:bookmarkEnd w:id="83"/>
    </w:p>
    <w:p w14:paraId="1006B3F6" w14:textId="77777777" w:rsidR="007A652D" w:rsidRPr="004D797B" w:rsidRDefault="007A652D" w:rsidP="007A652D">
      <w:r>
        <w:t>These infantry units are trained to blend into the terrain, locate enemy units, and pass that information on to superiors, who can use that information to plan troop movements or artillery or air strikes to hit enemy positions.</w:t>
      </w:r>
    </w:p>
    <w:p w14:paraId="0883FC1B" w14:textId="17B1FB92" w:rsidR="007A652D" w:rsidRDefault="007A652D" w:rsidP="007A652D">
      <w:pPr>
        <w:pStyle w:val="Heading3"/>
      </w:pPr>
      <w:bookmarkStart w:id="84" w:name="_Toc199490097"/>
      <w:r>
        <w:t>SAM Infantry (INFSM)</w:t>
      </w:r>
      <w:bookmarkEnd w:id="84"/>
    </w:p>
    <w:p w14:paraId="7C63008F" w14:textId="7E9E6200" w:rsidR="000127E6" w:rsidRDefault="000127E6" w:rsidP="000127E6">
      <w:r>
        <w:t>These are dismounted infantry teams whose primary weapon is a Man-portable Air Defense Missile (MANPADs)</w:t>
      </w:r>
      <w:r w:rsidRPr="00FC3F0D">
        <w:t xml:space="preserve">. </w:t>
      </w:r>
      <w:r>
        <w:t xml:space="preserve">These troops' </w:t>
      </w:r>
      <w:r w:rsidR="002C0964">
        <w:t>primary</w:t>
      </w:r>
      <w:r>
        <w:t xml:space="preserve"> duty is to scan the skies for enemy aerial units and engage them with their anti-air missiles. They carry a small number of missiles and are armed with various </w:t>
      </w:r>
      <w:proofErr w:type="gramStart"/>
      <w:r>
        <w:t>protective small</w:t>
      </w:r>
      <w:proofErr w:type="gramEnd"/>
      <w:r>
        <w:t xml:space="preserve"> arms weapons.</w:t>
      </w:r>
    </w:p>
    <w:p w14:paraId="1E125333" w14:textId="0A667982" w:rsidR="004D797B" w:rsidRDefault="00922803" w:rsidP="004D797B">
      <w:pPr>
        <w:pStyle w:val="Heading3"/>
      </w:pPr>
      <w:bookmarkStart w:id="85" w:name="_Toc199490098"/>
      <w:r>
        <w:t xml:space="preserve">Towed </w:t>
      </w:r>
      <w:r w:rsidR="004D797B">
        <w:t>Artillery</w:t>
      </w:r>
      <w:bookmarkEnd w:id="85"/>
    </w:p>
    <w:p w14:paraId="400E8826" w14:textId="1DC4618F" w:rsidR="004D797B" w:rsidRDefault="004D797B" w:rsidP="004D797B">
      <w:r>
        <w:t xml:space="preserve">Artillery comes in three types – mortars, howitzers, and rocket launchers (Surface to Surface Missile (SSMs) battery predominantly uses nuclear or chemical warheads). The differences among these are the types of </w:t>
      </w:r>
      <w:proofErr w:type="gramStart"/>
      <w:r>
        <w:t>munitions</w:t>
      </w:r>
      <w:proofErr w:type="gramEnd"/>
      <w:r>
        <w:t xml:space="preserve"> available and their range.</w:t>
      </w:r>
      <w:r w:rsidR="00922803">
        <w:t xml:space="preserve"> These are crew</w:t>
      </w:r>
      <w:r w:rsidR="007A652D">
        <w:t>-</w:t>
      </w:r>
      <w:r w:rsidR="00922803">
        <w:t>served weapon systems that</w:t>
      </w:r>
      <w:r w:rsidR="00990B95">
        <w:t xml:space="preserve"> are</w:t>
      </w:r>
      <w:r w:rsidR="00922803">
        <w:t xml:space="preserve"> tow</w:t>
      </w:r>
      <w:r w:rsidR="00990B95">
        <w:t>ed to a location for use.</w:t>
      </w:r>
      <w:r w:rsidR="00922803">
        <w:t xml:space="preserve"> </w:t>
      </w:r>
      <w:r w:rsidR="00990B95">
        <w:t>O</w:t>
      </w:r>
      <w:r w:rsidR="00922803">
        <w:t xml:space="preserve">ther transports </w:t>
      </w:r>
      <w:r w:rsidR="00990B95">
        <w:t>carry</w:t>
      </w:r>
      <w:r w:rsidR="00922803">
        <w:t xml:space="preserve"> the crews and munitions.</w:t>
      </w:r>
    </w:p>
    <w:p w14:paraId="0889E244" w14:textId="04963D21" w:rsidR="004D797B" w:rsidRDefault="004D797B" w:rsidP="004D797B">
      <w:pPr>
        <w:pStyle w:val="Heading4"/>
      </w:pPr>
      <w:r>
        <w:t>Mortars</w:t>
      </w:r>
      <w:r w:rsidR="007A652D">
        <w:t xml:space="preserve"> (MTRWS)</w:t>
      </w:r>
    </w:p>
    <w:p w14:paraId="2CB9F09E" w14:textId="660963C3" w:rsidR="004D797B" w:rsidRDefault="00990B95" w:rsidP="004D797B">
      <w:r>
        <w:t xml:space="preserve">In most cases, these are man-portable, relatively short-range (out to </w:t>
      </w:r>
      <w:r>
        <w:t>about 6000m), and limited to HE and Smoke munition</w:t>
      </w:r>
      <w:r w:rsidR="00F4683A">
        <w:t>s</w:t>
      </w:r>
      <w:r w:rsidR="004D797B">
        <w:t>. The caliber range is 60</w:t>
      </w:r>
      <w:proofErr w:type="gramStart"/>
      <w:r w:rsidR="004D797B">
        <w:t>mm</w:t>
      </w:r>
      <w:proofErr w:type="gramEnd"/>
      <w:r w:rsidR="004D797B">
        <w:t>-120mm. The Warsaw pact does have some heavier mortars, 160</w:t>
      </w:r>
      <w:proofErr w:type="gramStart"/>
      <w:r w:rsidR="004D797B">
        <w:t>mm</w:t>
      </w:r>
      <w:proofErr w:type="gramEnd"/>
      <w:r w:rsidR="004D797B">
        <w:t xml:space="preserve"> and 240mm, for example.</w:t>
      </w:r>
    </w:p>
    <w:p w14:paraId="7450B3CA" w14:textId="1929EF89" w:rsidR="004D797B" w:rsidRDefault="004D797B" w:rsidP="004D797B">
      <w:pPr>
        <w:pStyle w:val="Heading4"/>
      </w:pPr>
      <w:r>
        <w:t>Howitzers</w:t>
      </w:r>
      <w:r w:rsidR="007A652D">
        <w:t xml:space="preserve"> (ARTY)</w:t>
      </w:r>
    </w:p>
    <w:p w14:paraId="570E36C8" w14:textId="7DE18244" w:rsidR="004D797B" w:rsidRDefault="004D797B" w:rsidP="004D797B">
      <w:r>
        <w:t xml:space="preserve">These </w:t>
      </w:r>
      <w:r w:rsidR="002C0964">
        <w:t>represent</w:t>
      </w:r>
      <w:r>
        <w:t xml:space="preserve"> towed </w:t>
      </w:r>
      <w:r w:rsidR="00F4683A">
        <w:t>field guns</w:t>
      </w:r>
      <w:r>
        <w:t>. Caliber ranges from 105mm to 203mm. Munitions include HE, HERA, Smoke, ICM, and FASCAM.</w:t>
      </w:r>
    </w:p>
    <w:p w14:paraId="57586DCC" w14:textId="53DD6028" w:rsidR="004D797B" w:rsidRDefault="004D797B" w:rsidP="004D797B">
      <w:pPr>
        <w:pStyle w:val="Heading4"/>
      </w:pPr>
      <w:r>
        <w:t>Rockets</w:t>
      </w:r>
      <w:r w:rsidR="007A652D">
        <w:t xml:space="preserve"> (RKTWS)</w:t>
      </w:r>
    </w:p>
    <w:p w14:paraId="76790E76" w14:textId="0A0D41D2" w:rsidR="004D797B" w:rsidRPr="00FC136C" w:rsidRDefault="004D797B" w:rsidP="004D797B">
      <w:r>
        <w:t xml:space="preserve">These are </w:t>
      </w:r>
      <w:r w:rsidR="00F4683A">
        <w:t xml:space="preserve">towed </w:t>
      </w:r>
      <w:r>
        <w:t>multiple launch systems that can lay down an intense barrage in a short time. Munitions may include HE, ICM, and FASCAM. These systems can fire a Saturation Mission with a footprint of 1500m across.</w:t>
      </w:r>
    </w:p>
    <w:p w14:paraId="5E789751" w14:textId="318C3DDF" w:rsidR="009F2B9B" w:rsidRDefault="009F2B9B" w:rsidP="009F2B9B">
      <w:pPr>
        <w:pStyle w:val="Heading2"/>
      </w:pPr>
      <w:bookmarkStart w:id="86" w:name="_Toc199490099"/>
      <w:r>
        <w:t>Land Platforms</w:t>
      </w:r>
      <w:bookmarkEnd w:id="86"/>
    </w:p>
    <w:p w14:paraId="6C2E605C" w14:textId="676FB2AD" w:rsidR="0083675F" w:rsidRPr="0083675F" w:rsidRDefault="00B443B4" w:rsidP="0083675F">
      <w:r>
        <w:t xml:space="preserve">The following sections cover </w:t>
      </w:r>
      <w:proofErr w:type="gramStart"/>
      <w:r>
        <w:t>a number of</w:t>
      </w:r>
      <w:proofErr w:type="gramEnd"/>
      <w:r>
        <w:t xml:space="preserve"> the ground-based platforms that are found in the game</w:t>
      </w:r>
      <w:r w:rsidR="00003085">
        <w:t>.</w:t>
      </w:r>
      <w:r>
        <w:t xml:space="preserve"> As we add more features with future DLCs, more types of units may be added to the game.</w:t>
      </w:r>
    </w:p>
    <w:p w14:paraId="12F3B635" w14:textId="77777777" w:rsidR="0084795A" w:rsidRDefault="0084795A" w:rsidP="0084795A">
      <w:pPr>
        <w:pStyle w:val="Heading3"/>
      </w:pPr>
      <w:bookmarkStart w:id="87" w:name="_Toc199490100"/>
      <w:r>
        <w:t>Armored Personnel Carrier (APC)</w:t>
      </w:r>
      <w:bookmarkEnd w:id="87"/>
    </w:p>
    <w:p w14:paraId="2AA1BD69" w14:textId="2B40AA40" w:rsidR="0084795A" w:rsidRDefault="0084795A" w:rsidP="0084795A">
      <w:r w:rsidRPr="00976A1F">
        <w:t>Transports infantry. Armed with machine</w:t>
      </w:r>
      <w:r w:rsidR="00FD7F3A">
        <w:t xml:space="preserve"> </w:t>
      </w:r>
      <w:r w:rsidRPr="00976A1F">
        <w:t xml:space="preserve">guns. Lightly armored. </w:t>
      </w:r>
      <w:r w:rsidR="00174E37">
        <w:t>They are d</w:t>
      </w:r>
      <w:r w:rsidR="008100F7">
        <w:t>esigned</w:t>
      </w:r>
      <w:r w:rsidRPr="00976A1F">
        <w:t xml:space="preserve"> for moving infantry around without getting them killed by small arms fire</w:t>
      </w:r>
      <w:r w:rsidR="0083675F">
        <w:t xml:space="preserve"> and provide some protection from artillery and mortar fire</w:t>
      </w:r>
      <w:r w:rsidRPr="00976A1F">
        <w:t>.</w:t>
      </w:r>
      <w:r>
        <w:t xml:space="preserve"> </w:t>
      </w:r>
    </w:p>
    <w:p w14:paraId="51D02779" w14:textId="77777777" w:rsidR="004D797B" w:rsidRDefault="004D797B" w:rsidP="004D797B">
      <w:pPr>
        <w:pStyle w:val="Heading3"/>
      </w:pPr>
      <w:bookmarkStart w:id="88" w:name="_Toc199490101"/>
      <w:r>
        <w:t>Air Defense (AD)</w:t>
      </w:r>
      <w:bookmarkEnd w:id="88"/>
    </w:p>
    <w:p w14:paraId="39871C4F" w14:textId="77777777" w:rsidR="004D797B" w:rsidRDefault="004D797B" w:rsidP="004D797B">
      <w:r>
        <w:t>These can be either guns or missiles. Gun systems designed for AD are labeled as "Flak," and missile systems are marked as "SAM." Such systems are labeled as Air Defense Weapons (ADW). Guns and missiles designed to engage ground targets have a limited effect on air targets. The air targets are limited to helicopters, and the helicopters must be either hovering or engaged through the frontal 60-degree arc if moving. Such weapons are noted as Air Defense Limited (ADL).</w:t>
      </w:r>
    </w:p>
    <w:p w14:paraId="72BF7F45" w14:textId="0FC07EFB" w:rsidR="0083675F" w:rsidRDefault="0083675F" w:rsidP="004D797B">
      <w:pPr>
        <w:pStyle w:val="Heading3"/>
      </w:pPr>
      <w:bookmarkStart w:id="89" w:name="_Toc199490102"/>
      <w:r>
        <w:lastRenderedPageBreak/>
        <w:t>Infantry Fighting Vehicle (IFV)</w:t>
      </w:r>
      <w:bookmarkEnd w:id="89"/>
    </w:p>
    <w:p w14:paraId="19EC3ACA" w14:textId="760E1580" w:rsidR="0084795A" w:rsidRDefault="0084795A" w:rsidP="0084795A">
      <w:r w:rsidRPr="00FC3F0D">
        <w:t xml:space="preserve">Transports </w:t>
      </w:r>
      <w:proofErr w:type="gramStart"/>
      <w:r w:rsidRPr="00FC3F0D">
        <w:t>infantry, but</w:t>
      </w:r>
      <w:proofErr w:type="gramEnd"/>
      <w:r w:rsidRPr="00FC3F0D">
        <w:t xml:space="preserve"> sometimes used without infantry in offensive roles. Armed with autocannon. Lightly armored. Usually, they have ATGMs. </w:t>
      </w:r>
      <w:r w:rsidR="00174E37">
        <w:t>They are d</w:t>
      </w:r>
      <w:r w:rsidR="008100F7">
        <w:t>esigned</w:t>
      </w:r>
      <w:r w:rsidRPr="00FC3F0D">
        <w:t xml:space="preserve"> for transporting infantry and providing additional fire support. If they have long</w:t>
      </w:r>
      <w:r w:rsidR="00FD7F3A">
        <w:t>-</w:t>
      </w:r>
      <w:r w:rsidRPr="00FC3F0D">
        <w:t xml:space="preserve">range ATGMs, they can also be </w:t>
      </w:r>
      <w:r w:rsidR="008100F7">
        <w:t>suitable</w:t>
      </w:r>
      <w:r w:rsidRPr="00FC3F0D">
        <w:t xml:space="preserve"> for taking out vehicles from a distance.</w:t>
      </w:r>
      <w:r w:rsidR="0083675F">
        <w:t xml:space="preserve"> Autocannon</w:t>
      </w:r>
      <w:r w:rsidR="00F10A20">
        <w:t>s</w:t>
      </w:r>
      <w:r w:rsidR="0083675F">
        <w:t xml:space="preserve"> can be effective against helicopters at close range.</w:t>
      </w:r>
    </w:p>
    <w:p w14:paraId="3547A076" w14:textId="67F7703C" w:rsidR="00763C7B" w:rsidRDefault="00763C7B" w:rsidP="004D797B">
      <w:pPr>
        <w:pStyle w:val="Heading3"/>
      </w:pPr>
      <w:bookmarkStart w:id="90" w:name="_Toc199490103"/>
      <w:r>
        <w:t>Command Vehicles (COMV)</w:t>
      </w:r>
      <w:bookmarkEnd w:id="90"/>
    </w:p>
    <w:p w14:paraId="1A9995BA" w14:textId="7947604D" w:rsidR="001E371A" w:rsidRPr="001E371A" w:rsidRDefault="001E371A" w:rsidP="001E371A">
      <w:r>
        <w:t>As the name suggests, these ar</w:t>
      </w:r>
      <w:r w:rsidR="0020430D">
        <w:t>e</w:t>
      </w:r>
      <w:r>
        <w:t xml:space="preserve"> platforms that aid in C2. </w:t>
      </w:r>
      <w:r w:rsidR="0020430D">
        <w:t>The majority are in HQ units at Bn and higher echelons. Some specialty platoons that operate at extended ranges will also have them. The same platform is also used for artillery F</w:t>
      </w:r>
      <w:r w:rsidR="004D797B">
        <w:t xml:space="preserve">ire </w:t>
      </w:r>
      <w:r w:rsidR="0020430D">
        <w:t>D</w:t>
      </w:r>
      <w:r w:rsidR="004D797B">
        <w:t xml:space="preserve">irection </w:t>
      </w:r>
      <w:r w:rsidR="0020430D">
        <w:t>C</w:t>
      </w:r>
      <w:r w:rsidR="004D797B">
        <w:t>enters (FDC</w:t>
      </w:r>
      <w:r w:rsidR="0020430D">
        <w:t>s</w:t>
      </w:r>
      <w:r w:rsidR="004D797B">
        <w:t>)</w:t>
      </w:r>
      <w:r w:rsidR="0020430D">
        <w:t>.</w:t>
      </w:r>
    </w:p>
    <w:p w14:paraId="0403312E" w14:textId="2CA7E05E" w:rsidR="008E1B52" w:rsidRDefault="00763C7B" w:rsidP="004D797B">
      <w:pPr>
        <w:pStyle w:val="Heading3"/>
      </w:pPr>
      <w:bookmarkStart w:id="91" w:name="_Toc199490104"/>
      <w:r w:rsidRPr="00FC3F0D">
        <w:t>Recon</w:t>
      </w:r>
      <w:r>
        <w:t>naissance (RECCE</w:t>
      </w:r>
      <w:r w:rsidR="00F32C49">
        <w:t>/RECON</w:t>
      </w:r>
      <w:r>
        <w:t>)</w:t>
      </w:r>
      <w:bookmarkEnd w:id="91"/>
    </w:p>
    <w:p w14:paraId="098263C4" w14:textId="3159A1A6" w:rsidR="008E1B52" w:rsidRDefault="008E1B52" w:rsidP="008E1B52">
      <w:r w:rsidRPr="00FC3F0D">
        <w:t xml:space="preserve">They usually </w:t>
      </w:r>
      <w:r w:rsidR="00F32C49">
        <w:t xml:space="preserve">have </w:t>
      </w:r>
      <w:r w:rsidRPr="00FC3F0D">
        <w:t xml:space="preserve">better </w:t>
      </w:r>
      <w:r w:rsidR="00F32C49">
        <w:t>sensors</w:t>
      </w:r>
      <w:r w:rsidRPr="00FC3F0D">
        <w:t xml:space="preserve"> and can see a bit further</w:t>
      </w:r>
      <w:r w:rsidR="004D797B">
        <w:t>, classify (tank vs. APC),</w:t>
      </w:r>
      <w:r w:rsidR="00F32C49">
        <w:t xml:space="preserve"> and </w:t>
      </w:r>
      <w:r w:rsidRPr="00FC3F0D">
        <w:t>identify</w:t>
      </w:r>
      <w:r w:rsidR="00F32C49">
        <w:t xml:space="preserve"> (T-72 vs</w:t>
      </w:r>
      <w:r w:rsidR="00FD7F3A">
        <w:t>.</w:t>
      </w:r>
      <w:r w:rsidR="00F32C49">
        <w:t xml:space="preserve"> tank) </w:t>
      </w:r>
      <w:r w:rsidRPr="00FC3F0D">
        <w:t xml:space="preserve">enemies quicker. They usually try to stay hidden. Their weapons can vary, </w:t>
      </w:r>
      <w:r w:rsidR="004D797B">
        <w:t>depending</w:t>
      </w:r>
      <w:r w:rsidRPr="00FC3F0D">
        <w:t xml:space="preserve"> on </w:t>
      </w:r>
      <w:r w:rsidR="004D797B">
        <w:t>their vehicle</w:t>
      </w:r>
      <w:r w:rsidR="00FD7F3A">
        <w:t>,</w:t>
      </w:r>
      <w:r w:rsidRPr="00FC3F0D">
        <w:t xml:space="preserve"> and there's a recon version of </w:t>
      </w:r>
      <w:r w:rsidR="004D797B">
        <w:t>many</w:t>
      </w:r>
      <w:r w:rsidRPr="00FC3F0D">
        <w:t xml:space="preserve"> vehicles (ranging from </w:t>
      </w:r>
      <w:r w:rsidR="00ED3318">
        <w:t xml:space="preserve">wheeled utility vehicles </w:t>
      </w:r>
      <w:r w:rsidRPr="00FC3F0D">
        <w:t>to tanks to helicopters).</w:t>
      </w:r>
      <w:r w:rsidR="00ED3318">
        <w:t xml:space="preserve"> </w:t>
      </w:r>
      <w:r w:rsidR="0058151D">
        <w:t>They m</w:t>
      </w:r>
      <w:r w:rsidR="00ED3318">
        <w:t xml:space="preserve">ay have AT rocket launchers. Typically, </w:t>
      </w:r>
      <w:r w:rsidR="00FD7F3A">
        <w:t xml:space="preserve">they are </w:t>
      </w:r>
      <w:r w:rsidR="00ED3318">
        <w:t>small units.</w:t>
      </w:r>
    </w:p>
    <w:p w14:paraId="1A8F3EE1" w14:textId="7E4D3A58" w:rsidR="00CA3C43" w:rsidRDefault="00CA3C43" w:rsidP="004D797B">
      <w:pPr>
        <w:pStyle w:val="Heading3"/>
      </w:pPr>
      <w:bookmarkStart w:id="92" w:name="_Toc199490105"/>
      <w:r>
        <w:t>Self-Propelled Artillery (SPARTY)</w:t>
      </w:r>
      <w:bookmarkEnd w:id="92"/>
    </w:p>
    <w:p w14:paraId="73C4446B" w14:textId="2D71995F" w:rsidR="00BA2BE8" w:rsidRPr="00BA2BE8" w:rsidRDefault="00A97D97" w:rsidP="00BA2BE8">
      <w:r>
        <w:t xml:space="preserve">Howitzer mounted on a vehicle. The bulk of this kind of platform is a howitzer on a lightly armored tracked </w:t>
      </w:r>
      <w:r w:rsidR="00427C7D">
        <w:t xml:space="preserve">or wheeled </w:t>
      </w:r>
      <w:r>
        <w:t xml:space="preserve">vehicle. </w:t>
      </w:r>
    </w:p>
    <w:p w14:paraId="046BEB39" w14:textId="77777777" w:rsidR="008E1B52" w:rsidRDefault="00CA3C43" w:rsidP="004D797B">
      <w:pPr>
        <w:pStyle w:val="Heading3"/>
      </w:pPr>
      <w:bookmarkStart w:id="93" w:name="_Toc199490106"/>
      <w:r>
        <w:t xml:space="preserve">Self-Propelled </w:t>
      </w:r>
      <w:r w:rsidR="008E1B52" w:rsidRPr="00FC3F0D">
        <w:t>Anti</w:t>
      </w:r>
      <w:r w:rsidR="008E1B52">
        <w:t>-T</w:t>
      </w:r>
      <w:r w:rsidR="008E1B52" w:rsidRPr="00FC3F0D">
        <w:t xml:space="preserve">ank </w:t>
      </w:r>
      <w:r>
        <w:t>(SPAT)</w:t>
      </w:r>
      <w:bookmarkEnd w:id="93"/>
    </w:p>
    <w:p w14:paraId="3B2BA700" w14:textId="0F44E44F" w:rsidR="008E1B52" w:rsidRDefault="00A97D97" w:rsidP="008E1B52">
      <w:r>
        <w:t xml:space="preserve">ATGM launcher mounted on a vehicle. </w:t>
      </w:r>
      <w:r w:rsidR="004D797B">
        <w:t>SPATs are</w:t>
      </w:r>
      <w:r>
        <w:t xml:space="preserve"> a </w:t>
      </w:r>
      <w:r w:rsidR="009B17D3">
        <w:t>purpose-built</w:t>
      </w:r>
      <w:r>
        <w:t xml:space="preserve"> platform. Some APCs and IFVs have ATGM </w:t>
      </w:r>
      <w:proofErr w:type="gramStart"/>
      <w:r>
        <w:t>launchers</w:t>
      </w:r>
      <w:r w:rsidR="00FD7F3A">
        <w:t>,</w:t>
      </w:r>
      <w:r>
        <w:t xml:space="preserve"> but</w:t>
      </w:r>
      <w:proofErr w:type="gramEnd"/>
      <w:r>
        <w:t xml:space="preserve"> retain troop</w:t>
      </w:r>
      <w:r w:rsidR="00FD7F3A">
        <w:t>-</w:t>
      </w:r>
      <w:r>
        <w:t xml:space="preserve">carrying capability. SPATs based on </w:t>
      </w:r>
      <w:r w:rsidR="009B17D3">
        <w:t>IFV</w:t>
      </w:r>
      <w:r>
        <w:t xml:space="preserve"> or APC chassis will have the passenger space converted to missile racks.</w:t>
      </w:r>
    </w:p>
    <w:p w14:paraId="14B274CF" w14:textId="60B50365" w:rsidR="00CA3C43" w:rsidRDefault="00CA3C43" w:rsidP="004D797B">
      <w:pPr>
        <w:pStyle w:val="Heading3"/>
      </w:pPr>
      <w:bookmarkStart w:id="94" w:name="_Toc199490107"/>
      <w:r>
        <w:t>Self-Propelled Flak (SPFLAK)</w:t>
      </w:r>
      <w:bookmarkEnd w:id="94"/>
    </w:p>
    <w:p w14:paraId="1B502943" w14:textId="514BF015" w:rsidR="00A97D97" w:rsidRPr="00A97D97" w:rsidRDefault="00A97D97" w:rsidP="00A97D97">
      <w:r>
        <w:t>A</w:t>
      </w:r>
      <w:r w:rsidR="00427C7D">
        <w:t xml:space="preserve">ir </w:t>
      </w:r>
      <w:r>
        <w:t>D</w:t>
      </w:r>
      <w:r w:rsidR="00427C7D">
        <w:t>efense (AD)</w:t>
      </w:r>
      <w:r>
        <w:t xml:space="preserve"> gun system mounted on a vehicle. </w:t>
      </w:r>
      <w:r w:rsidR="008100F7">
        <w:t>Typic</w:t>
      </w:r>
      <w:r>
        <w:t xml:space="preserve">ally, it is lightly </w:t>
      </w:r>
      <w:r>
        <w:t xml:space="preserve">armored. Some may also have SAMs in addition </w:t>
      </w:r>
      <w:proofErr w:type="gramStart"/>
      <w:r>
        <w:t>to the gun</w:t>
      </w:r>
      <w:proofErr w:type="gramEnd"/>
      <w:r>
        <w:t>.</w:t>
      </w:r>
      <w:r w:rsidR="00427C7D">
        <w:t xml:space="preserve"> </w:t>
      </w:r>
      <w:r w:rsidR="00FD7F3A">
        <w:t>The weapon system(s) may be mounted</w:t>
      </w:r>
      <w:r w:rsidR="00427C7D">
        <w:t xml:space="preserve"> on a tracked or wheeled chassis.</w:t>
      </w:r>
    </w:p>
    <w:p w14:paraId="1D37D975" w14:textId="00A12FFD" w:rsidR="00CA3C43" w:rsidRDefault="00CA3C43" w:rsidP="004D797B">
      <w:pPr>
        <w:pStyle w:val="Heading3"/>
      </w:pPr>
      <w:bookmarkStart w:id="95" w:name="_Toc199490108"/>
      <w:r>
        <w:t>Self-Propelled Mortar (SPMTR)</w:t>
      </w:r>
      <w:bookmarkEnd w:id="95"/>
    </w:p>
    <w:p w14:paraId="1FAC16AC" w14:textId="3EE82D8F" w:rsidR="00427C7D" w:rsidRPr="00A97D97" w:rsidRDefault="00A97D97" w:rsidP="00427C7D">
      <w:r>
        <w:t>Mortar mounted on a vehicle. Most are lightly armored, derived from APC designs.</w:t>
      </w:r>
      <w:r w:rsidR="00427C7D" w:rsidRPr="00427C7D">
        <w:t xml:space="preserve"> </w:t>
      </w:r>
      <w:r w:rsidR="00FD7F3A">
        <w:t xml:space="preserve">The weapon system(s) may be mounted </w:t>
      </w:r>
      <w:r w:rsidR="00427C7D">
        <w:t>on a tracked or wheeled chassis.</w:t>
      </w:r>
    </w:p>
    <w:p w14:paraId="029E1016" w14:textId="713BB489" w:rsidR="00CA3C43" w:rsidRDefault="00CA3C43" w:rsidP="004D797B">
      <w:pPr>
        <w:pStyle w:val="Heading3"/>
      </w:pPr>
      <w:bookmarkStart w:id="96" w:name="_Toc199490109"/>
      <w:r>
        <w:t>Self-Propelled Rocket (SPRKT)</w:t>
      </w:r>
      <w:bookmarkEnd w:id="96"/>
    </w:p>
    <w:p w14:paraId="1A89E0A9" w14:textId="59644E9C" w:rsidR="00A97D97" w:rsidRPr="00A97D97" w:rsidRDefault="00427C7D" w:rsidP="00A97D97">
      <w:r>
        <w:t>This is a Multiple Rocket Launcher (</w:t>
      </w:r>
      <w:r w:rsidR="00A97D97">
        <w:t>MRL</w:t>
      </w:r>
      <w:r>
        <w:t>)</w:t>
      </w:r>
      <w:r w:rsidR="00E60718">
        <w:t xml:space="preserve"> mounted on a</w:t>
      </w:r>
      <w:r>
        <w:t xml:space="preserve"> </w:t>
      </w:r>
      <w:r w:rsidR="00E60718">
        <w:t xml:space="preserve">vehicle. </w:t>
      </w:r>
      <w:r w:rsidR="00F10A20">
        <w:t>The c</w:t>
      </w:r>
      <w:r w:rsidR="00E60718">
        <w:t>hassis may be a truck and unarmored or derived from an APC design and be lightly armored</w:t>
      </w:r>
      <w:r>
        <w:t xml:space="preserve"> or mounted on the hull of a heavily armored tank</w:t>
      </w:r>
      <w:r w:rsidR="00E60718">
        <w:t>.</w:t>
      </w:r>
    </w:p>
    <w:p w14:paraId="04DBC069" w14:textId="62E3ABB9" w:rsidR="00CA3C43" w:rsidRDefault="00CA3C43" w:rsidP="004D797B">
      <w:pPr>
        <w:pStyle w:val="Heading3"/>
      </w:pPr>
      <w:bookmarkStart w:id="97" w:name="_Toc199490110"/>
      <w:r>
        <w:t>Self-Propelled SAM (SPSAM)</w:t>
      </w:r>
      <w:bookmarkEnd w:id="97"/>
    </w:p>
    <w:p w14:paraId="724E65CB" w14:textId="3C5BDB09" w:rsidR="00427C7D" w:rsidRPr="00A97D97" w:rsidRDefault="00E60718" w:rsidP="00427C7D">
      <w:r>
        <w:t xml:space="preserve">SAM mounted on a vehicle. </w:t>
      </w:r>
      <w:r w:rsidR="00F10A20">
        <w:t>The c</w:t>
      </w:r>
      <w:r>
        <w:t xml:space="preserve">hassis may be a truck and unarmored or derived from an APC design </w:t>
      </w:r>
      <w:proofErr w:type="gramStart"/>
      <w:r>
        <w:t>and be</w:t>
      </w:r>
      <w:proofErr w:type="gramEnd"/>
      <w:r>
        <w:t xml:space="preserve"> lightly armored.</w:t>
      </w:r>
      <w:r w:rsidR="00427C7D">
        <w:t xml:space="preserve"> </w:t>
      </w:r>
      <w:r w:rsidR="00FD7F3A">
        <w:t>It m</w:t>
      </w:r>
      <w:r w:rsidR="00427C7D">
        <w:t>ay be on a tracked or wheeled chassis.</w:t>
      </w:r>
    </w:p>
    <w:p w14:paraId="7BD4FD0F" w14:textId="77777777" w:rsidR="003A0D2A" w:rsidRDefault="00FC3F0D" w:rsidP="004D797B">
      <w:pPr>
        <w:pStyle w:val="Heading3"/>
      </w:pPr>
      <w:bookmarkStart w:id="98" w:name="_Toc199490111"/>
      <w:proofErr w:type="gramStart"/>
      <w:r w:rsidRPr="00FC3F0D">
        <w:t>Tank</w:t>
      </w:r>
      <w:bookmarkEnd w:id="98"/>
      <w:proofErr w:type="gramEnd"/>
    </w:p>
    <w:p w14:paraId="34FD2C8C" w14:textId="4591E12C" w:rsidR="003A0D2A" w:rsidRDefault="00DF0AF4" w:rsidP="008A3A37">
      <w:r>
        <w:t xml:space="preserve">Generally, </w:t>
      </w:r>
      <w:proofErr w:type="gramStart"/>
      <w:r>
        <w:t>found</w:t>
      </w:r>
      <w:proofErr w:type="gramEnd"/>
      <w:r>
        <w:t xml:space="preserve"> as a tracked vehicle. </w:t>
      </w:r>
      <w:r w:rsidR="00FC3F0D" w:rsidRPr="00FC3F0D">
        <w:t xml:space="preserve">Armor can vary from light to heavy. </w:t>
      </w:r>
      <w:r>
        <w:t>They are a</w:t>
      </w:r>
      <w:r w:rsidR="00FC3F0D" w:rsidRPr="00FC3F0D">
        <w:t xml:space="preserve">rmed with </w:t>
      </w:r>
      <w:r>
        <w:t>large</w:t>
      </w:r>
      <w:r w:rsidR="00F10A20">
        <w:t>-</w:t>
      </w:r>
      <w:r>
        <w:t xml:space="preserve">diameter </w:t>
      </w:r>
      <w:r w:rsidR="00FC3F0D" w:rsidRPr="00FC3F0D">
        <w:t>cannon</w:t>
      </w:r>
      <w:r w:rsidR="00F10A20">
        <w:t>s</w:t>
      </w:r>
      <w:r w:rsidR="00FC3F0D" w:rsidRPr="00FC3F0D">
        <w:t xml:space="preserve"> and </w:t>
      </w:r>
      <w:r w:rsidR="00427C7D">
        <w:t>machine guns (</w:t>
      </w:r>
      <w:r w:rsidR="00FC3F0D" w:rsidRPr="00FC3F0D">
        <w:t>MG</w:t>
      </w:r>
      <w:r w:rsidR="00427C7D">
        <w:t>s)</w:t>
      </w:r>
      <w:r w:rsidR="00FC3F0D" w:rsidRPr="00FC3F0D">
        <w:t xml:space="preserve">. Sometimes they can fire ATGMs that have a </w:t>
      </w:r>
      <w:r w:rsidR="008100F7">
        <w:t>more extended</w:t>
      </w:r>
      <w:r w:rsidR="00FC3F0D" w:rsidRPr="00FC3F0D">
        <w:t xml:space="preserve"> range than the cannon. Tanks are the best ground</w:t>
      </w:r>
      <w:r w:rsidR="00E60718">
        <w:t>-</w:t>
      </w:r>
      <w:r w:rsidR="00FC3F0D" w:rsidRPr="00FC3F0D">
        <w:t xml:space="preserve">based fighting </w:t>
      </w:r>
      <w:r w:rsidR="009B17D3" w:rsidRPr="00FC3F0D">
        <w:t>units,</w:t>
      </w:r>
      <w:r w:rsidR="00FC3F0D" w:rsidRPr="00FC3F0D">
        <w:t xml:space="preserve"> and they </w:t>
      </w:r>
      <w:r w:rsidR="00427C7D">
        <w:t>are at the forefront of any combat on the ground.</w:t>
      </w:r>
    </w:p>
    <w:p w14:paraId="2ABB7F2C" w14:textId="77777777" w:rsidR="008E1B52" w:rsidRDefault="00CA3C43" w:rsidP="004D797B">
      <w:pPr>
        <w:pStyle w:val="Heading3"/>
      </w:pPr>
      <w:bookmarkStart w:id="99" w:name="_Toc199490112"/>
      <w:r>
        <w:t>Utility</w:t>
      </w:r>
      <w:r w:rsidR="008E1B52" w:rsidRPr="00FC3F0D">
        <w:t xml:space="preserve"> </w:t>
      </w:r>
      <w:r w:rsidR="008E1B52">
        <w:t>V</w:t>
      </w:r>
      <w:r w:rsidR="008E1B52" w:rsidRPr="00FC3F0D">
        <w:t>ehicle</w:t>
      </w:r>
      <w:bookmarkEnd w:id="99"/>
    </w:p>
    <w:p w14:paraId="760A7DE4" w14:textId="22EDF7B3" w:rsidR="008E1B52" w:rsidRDefault="008E1B52" w:rsidP="008E1B52">
      <w:r w:rsidRPr="00FC3F0D">
        <w:t xml:space="preserve">Often unarmored. </w:t>
      </w:r>
      <w:r w:rsidR="004D797B">
        <w:t>These vehicles</w:t>
      </w:r>
      <w:r w:rsidR="00DF0AF4">
        <w:t xml:space="preserve"> are s</w:t>
      </w:r>
      <w:r w:rsidRPr="00FC3F0D">
        <w:t>ometimes armed with machine</w:t>
      </w:r>
      <w:r w:rsidR="00FD7F3A">
        <w:t xml:space="preserve"> </w:t>
      </w:r>
      <w:r w:rsidRPr="00FC3F0D">
        <w:t>guns</w:t>
      </w:r>
      <w:r w:rsidR="00DF0AF4">
        <w:t xml:space="preserve"> </w:t>
      </w:r>
      <w:r w:rsidR="004D797B">
        <w:t>but rarely</w:t>
      </w:r>
      <w:r w:rsidRPr="00FC3F0D">
        <w:t xml:space="preserve"> with heavier weapons. Transports infantry</w:t>
      </w:r>
      <w:r w:rsidR="00427C7D">
        <w:t xml:space="preserve"> and supplies</w:t>
      </w:r>
      <w:r w:rsidRPr="00FC3F0D">
        <w:t>.</w:t>
      </w:r>
      <w:r w:rsidR="00427C7D">
        <w:t xml:space="preserve"> </w:t>
      </w:r>
      <w:r w:rsidR="00DF0AF4">
        <w:t>They are a</w:t>
      </w:r>
      <w:r w:rsidR="00427C7D">
        <w:t>lso used to tow weapon systems like anti-tank guns and field guns.</w:t>
      </w:r>
    </w:p>
    <w:p w14:paraId="599732E7" w14:textId="10B5F0D1" w:rsidR="00AB4AE5" w:rsidRPr="00AB4AE5" w:rsidRDefault="00AB4AE5" w:rsidP="004D797B">
      <w:pPr>
        <w:pStyle w:val="Heading3"/>
        <w:rPr>
          <w:highlight w:val="yellow"/>
        </w:rPr>
      </w:pPr>
      <w:bookmarkStart w:id="100" w:name="_Toc199490113"/>
      <w:r w:rsidRPr="00AB4AE5">
        <w:rPr>
          <w:highlight w:val="yellow"/>
        </w:rPr>
        <w:t>Weapon Locating Radars (WLR)</w:t>
      </w:r>
      <w:bookmarkEnd w:id="100"/>
    </w:p>
    <w:p w14:paraId="23636F42" w14:textId="42EF0EEF" w:rsidR="00AB4AE5" w:rsidRPr="00AB4AE5" w:rsidRDefault="00AB4AE5" w:rsidP="00AB4AE5">
      <w:r w:rsidRPr="00AB4AE5">
        <w:rPr>
          <w:b/>
          <w:bCs/>
          <w:i/>
          <w:iCs/>
        </w:rPr>
        <w:t>Content to be added before release</w:t>
      </w:r>
      <w:r>
        <w:t>.</w:t>
      </w:r>
    </w:p>
    <w:p w14:paraId="1E445A62" w14:textId="29A92903" w:rsidR="004D797B" w:rsidRDefault="004D797B" w:rsidP="004D797B">
      <w:pPr>
        <w:pStyle w:val="Heading3"/>
      </w:pPr>
      <w:bookmarkStart w:id="101" w:name="_Toc199490114"/>
      <w:r>
        <w:lastRenderedPageBreak/>
        <w:t>Logistical Locations</w:t>
      </w:r>
      <w:bookmarkEnd w:id="101"/>
    </w:p>
    <w:p w14:paraId="3AE7C0AE" w14:textId="77777777" w:rsidR="004D797B" w:rsidRPr="0083675F" w:rsidRDefault="004D797B" w:rsidP="004D797B">
      <w:r>
        <w:t>These logistic platforms include FARP, ammunition, and fuel transfer points. Currently, we only model on-map FARPs for helicopter reaming and refueling capabilities.</w:t>
      </w:r>
    </w:p>
    <w:p w14:paraId="0B8C9BE7" w14:textId="6A17F628" w:rsidR="003A0D2A" w:rsidRPr="004D797B" w:rsidRDefault="003A0D2A" w:rsidP="003A0D2A">
      <w:pPr>
        <w:pStyle w:val="Heading1"/>
      </w:pPr>
      <w:bookmarkStart w:id="102" w:name="_Toc199490115"/>
      <w:r w:rsidRPr="004D797B">
        <w:t>Other Unit Types</w:t>
      </w:r>
      <w:bookmarkEnd w:id="102"/>
    </w:p>
    <w:p w14:paraId="344B59F6" w14:textId="77052DFE" w:rsidR="0017587A" w:rsidRPr="0017587A" w:rsidRDefault="004D797B" w:rsidP="0017587A">
      <w:r>
        <w:t>There are some additional off-map unit types that we have not added to the game. These may become active in later updates as new features are released.</w:t>
      </w:r>
    </w:p>
    <w:p w14:paraId="05581DAE" w14:textId="63646DE2" w:rsidR="003A0D2A" w:rsidRDefault="004D797B" w:rsidP="003A0D2A">
      <w:pPr>
        <w:pStyle w:val="Heading2"/>
      </w:pPr>
      <w:bookmarkStart w:id="103" w:name="_Toc199490116"/>
      <w:r>
        <w:t>Sea (Ships and Submarines)</w:t>
      </w:r>
      <w:bookmarkEnd w:id="103"/>
    </w:p>
    <w:p w14:paraId="2077450D" w14:textId="0CDD2F46" w:rsidR="003A0D2A" w:rsidRDefault="004D797B" w:rsidP="003A0D2A">
      <w:r>
        <w:t xml:space="preserve">These platform types would support ships and submarines that could provide firepower with weapons or troops in the case of </w:t>
      </w:r>
      <w:proofErr w:type="gramStart"/>
      <w:r>
        <w:t>transports</w:t>
      </w:r>
      <w:proofErr w:type="gramEnd"/>
      <w:r>
        <w:t xml:space="preserve"> and landing craft</w:t>
      </w:r>
      <w:r w:rsidR="003A0D2A" w:rsidRPr="00FC3F0D">
        <w:t>.</w:t>
      </w:r>
    </w:p>
    <w:p w14:paraId="1AA0B6FA" w14:textId="7772C7D9" w:rsidR="003A0D2A" w:rsidRPr="004D797B" w:rsidRDefault="004D797B" w:rsidP="003A0D2A">
      <w:pPr>
        <w:pStyle w:val="Heading2"/>
      </w:pPr>
      <w:bookmarkStart w:id="104" w:name="_Toc199490117"/>
      <w:r>
        <w:t>Space (Stations and Satellites)</w:t>
      </w:r>
      <w:bookmarkEnd w:id="104"/>
    </w:p>
    <w:p w14:paraId="22985197" w14:textId="1CA7FC4E" w:rsidR="003A0D2A" w:rsidRDefault="004D797B" w:rsidP="003A0D2A">
      <w:r>
        <w:t>These platform types would provide additional intelligence</w:t>
      </w:r>
      <w:r w:rsidR="007A652D">
        <w:t>-</w:t>
      </w:r>
      <w:r>
        <w:t>gathering assets to provide recon before and during a battle or campaign.</w:t>
      </w:r>
      <w:r w:rsidR="003A0D2A" w:rsidRPr="00FC3F0D">
        <w:t xml:space="preserve"> </w:t>
      </w:r>
    </w:p>
    <w:p w14:paraId="487ECD3F" w14:textId="2405CC2D" w:rsidR="002305F9" w:rsidRPr="00810E39" w:rsidRDefault="003E7A4E" w:rsidP="009B21A1">
      <w:pPr>
        <w:pStyle w:val="Heading1"/>
      </w:pPr>
      <w:bookmarkStart w:id="105" w:name="_Toc199490118"/>
      <w:r w:rsidRPr="00810E39">
        <w:t>Weapon Types</w:t>
      </w:r>
      <w:bookmarkEnd w:id="105"/>
    </w:p>
    <w:p w14:paraId="0D768E93" w14:textId="780D0E6F" w:rsidR="0017587A" w:rsidRPr="0017587A" w:rsidRDefault="004D797B" w:rsidP="0017587A">
      <w:r>
        <w:t>The following sections cover the numerous types of weapon systems that are included in the game. This list may expand in the future if new features require new types to be defined for use.</w:t>
      </w:r>
    </w:p>
    <w:p w14:paraId="24153AB1" w14:textId="78676D2A" w:rsidR="00B7015B" w:rsidRDefault="00B7015B" w:rsidP="008A3A37">
      <w:pPr>
        <w:pStyle w:val="Heading2"/>
      </w:pPr>
      <w:bookmarkStart w:id="106" w:name="_Toc199490119"/>
      <w:bookmarkStart w:id="107" w:name="_Toc368271809"/>
      <w:r>
        <w:t>Aircraft Guns and Cannons</w:t>
      </w:r>
      <w:bookmarkEnd w:id="106"/>
    </w:p>
    <w:p w14:paraId="1A1D1D89" w14:textId="16BB4FF1" w:rsidR="00B7015B" w:rsidRDefault="00B7015B" w:rsidP="00B7015B">
      <w:r>
        <w:t>These are machine guns and cannons of various calibers used to attack other aircraft or strafe ground targets.</w:t>
      </w:r>
    </w:p>
    <w:p w14:paraId="15E9AFAE" w14:textId="77777777" w:rsidR="00CC3686" w:rsidRDefault="00CC3686" w:rsidP="00CC3686">
      <w:pPr>
        <w:pStyle w:val="Heading2"/>
      </w:pPr>
      <w:bookmarkStart w:id="108" w:name="_Toc199490120"/>
      <w:r>
        <w:t>Anti-Aircraft Gun (AAA)</w:t>
      </w:r>
      <w:bookmarkEnd w:id="108"/>
    </w:p>
    <w:p w14:paraId="410553FE" w14:textId="77777777" w:rsidR="00CC3686" w:rsidRPr="00AD4DBD" w:rsidRDefault="00CC3686" w:rsidP="00CC3686">
      <w:r>
        <w:t>These are gun systems. Some are autocannons, and the rest are machine guns.</w:t>
      </w:r>
    </w:p>
    <w:p w14:paraId="309744B0" w14:textId="77777777" w:rsidR="00CC3686" w:rsidRDefault="00CC3686" w:rsidP="00CC3686">
      <w:pPr>
        <w:pStyle w:val="Heading2"/>
      </w:pPr>
      <w:bookmarkStart w:id="109" w:name="_Toc199490121"/>
      <w:r>
        <w:t>Air Defense</w:t>
      </w:r>
      <w:r w:rsidRPr="00FC3F0D">
        <w:t xml:space="preserve"> </w:t>
      </w:r>
      <w:r>
        <w:t>A</w:t>
      </w:r>
      <w:r w:rsidRPr="00FC3F0D">
        <w:t>utocannon</w:t>
      </w:r>
      <w:bookmarkEnd w:id="109"/>
    </w:p>
    <w:p w14:paraId="3632E875" w14:textId="5939B386" w:rsidR="00CC3686" w:rsidRDefault="00CC3686" w:rsidP="00CC3686">
      <w:r w:rsidRPr="00FC3F0D">
        <w:t xml:space="preserve">Effective up to a few kilometers. </w:t>
      </w:r>
      <w:r>
        <w:t>It c</w:t>
      </w:r>
      <w:r w:rsidRPr="00FC3F0D">
        <w:t xml:space="preserve">ounts as </w:t>
      </w:r>
      <w:r>
        <w:t xml:space="preserve">a </w:t>
      </w:r>
      <w:r w:rsidRPr="00FC3F0D">
        <w:t>short</w:t>
      </w:r>
      <w:r>
        <w:t>-</w:t>
      </w:r>
      <w:r w:rsidRPr="00FC3F0D">
        <w:t>range anti</w:t>
      </w:r>
      <w:r>
        <w:t>-</w:t>
      </w:r>
      <w:r w:rsidRPr="00FC3F0D">
        <w:t>air</w:t>
      </w:r>
      <w:r>
        <w:t xml:space="preserve"> defense</w:t>
      </w:r>
      <w:r w:rsidRPr="00FC3F0D">
        <w:t xml:space="preserve">. Good against </w:t>
      </w:r>
      <w:proofErr w:type="gramStart"/>
      <w:r w:rsidRPr="00FC3F0D">
        <w:t>helicopters</w:t>
      </w:r>
      <w:r>
        <w:t>, but</w:t>
      </w:r>
      <w:proofErr w:type="gramEnd"/>
      <w:r>
        <w:t xml:space="preserve"> might</w:t>
      </w:r>
      <w:r w:rsidRPr="00FC3F0D">
        <w:t xml:space="preserve"> struggle to take out </w:t>
      </w:r>
      <w:r>
        <w:t>aircraft</w:t>
      </w:r>
      <w:r w:rsidRPr="00FC3F0D">
        <w:t xml:space="preserve">. </w:t>
      </w:r>
      <w:r>
        <w:t>It c</w:t>
      </w:r>
      <w:r w:rsidRPr="00FC3F0D">
        <w:t xml:space="preserve">an also be used against lightly armored ground units but at the usual 1500 or so meters effective range. The reason it's more effective against air units </w:t>
      </w:r>
      <w:r w:rsidR="004B5942">
        <w:t>is because</w:t>
      </w:r>
      <w:r w:rsidRPr="00FC3F0D">
        <w:t xml:space="preserve"> anti</w:t>
      </w:r>
      <w:r>
        <w:t>-</w:t>
      </w:r>
      <w:r w:rsidRPr="00FC3F0D">
        <w:t>air units often use radar and computers to fire the cannon at aircraft.</w:t>
      </w:r>
    </w:p>
    <w:p w14:paraId="2AF67F3C" w14:textId="3116E484" w:rsidR="00B7015B" w:rsidRDefault="00B7015B" w:rsidP="00B7015B">
      <w:pPr>
        <w:pStyle w:val="Heading2"/>
      </w:pPr>
      <w:bookmarkStart w:id="110" w:name="_Toc199490122"/>
      <w:r>
        <w:t>Air</w:t>
      </w:r>
      <w:r w:rsidR="007A652D">
        <w:t>-</w:t>
      </w:r>
      <w:r>
        <w:t>Launched Rockets</w:t>
      </w:r>
      <w:r w:rsidR="007A652D">
        <w:t xml:space="preserve"> (ARK)</w:t>
      </w:r>
      <w:bookmarkEnd w:id="110"/>
    </w:p>
    <w:p w14:paraId="52E3EBB4" w14:textId="7446DF0E" w:rsidR="007A652D" w:rsidRPr="007A652D" w:rsidRDefault="007A652D" w:rsidP="007A652D">
      <w:r>
        <w:t>These are unguided short-ranged (1-4km) rockets carried in pods on helicopters and aircraft. The pods are fired in volleys to hit soft</w:t>
      </w:r>
      <w:r w:rsidR="005651B2">
        <w:t xml:space="preserve"> targets</w:t>
      </w:r>
      <w:r>
        <w:t xml:space="preserve"> </w:t>
      </w:r>
      <w:r w:rsidR="005651B2">
        <w:t>with high explosive (HE)</w:t>
      </w:r>
      <w:r>
        <w:t xml:space="preserve">or hard/armored targets </w:t>
      </w:r>
      <w:r w:rsidR="005651B2">
        <w:t>with</w:t>
      </w:r>
      <w:r>
        <w:t xml:space="preserve"> high explosive anti-tank (HEAT) warheads.</w:t>
      </w:r>
    </w:p>
    <w:p w14:paraId="0F298D80" w14:textId="77777777" w:rsidR="00CC3686" w:rsidRDefault="00CC3686" w:rsidP="00CC3686">
      <w:pPr>
        <w:pStyle w:val="Heading2"/>
      </w:pPr>
      <w:bookmarkStart w:id="111" w:name="_Toc199490123"/>
      <w:r w:rsidRPr="00FC3F0D">
        <w:t>Anti-</w:t>
      </w:r>
      <w:r>
        <w:t>T</w:t>
      </w:r>
      <w:r w:rsidRPr="00FC3F0D">
        <w:t xml:space="preserve">ank </w:t>
      </w:r>
      <w:r>
        <w:t>G</w:t>
      </w:r>
      <w:r w:rsidRPr="00FC3F0D">
        <w:t xml:space="preserve">uided </w:t>
      </w:r>
      <w:r>
        <w:t>M</w:t>
      </w:r>
      <w:r w:rsidRPr="00FC3F0D">
        <w:t>issile (ATGM)</w:t>
      </w:r>
      <w:bookmarkEnd w:id="111"/>
    </w:p>
    <w:p w14:paraId="482631AE" w14:textId="77777777" w:rsidR="00CC3686" w:rsidRDefault="00CC3686" w:rsidP="00CC3686">
      <w:r>
        <w:t>PGMs are designed to defeat MBTs</w:t>
      </w:r>
      <w:r w:rsidRPr="00FC3F0D">
        <w:t xml:space="preserve">. </w:t>
      </w:r>
      <w:r>
        <w:t>Earlier models have lighter warheads and range up to 2000m. Ground units will tend not to shoot these against targets other than tanks. These may be mounted in ground vehicles, helicopters, or employed by dismounted troops.</w:t>
      </w:r>
    </w:p>
    <w:p w14:paraId="503BAB27" w14:textId="77777777" w:rsidR="00613FEE" w:rsidRDefault="003E7A4E" w:rsidP="00613FEE">
      <w:pPr>
        <w:pStyle w:val="Heading2"/>
      </w:pPr>
      <w:bookmarkStart w:id="112" w:name="_Toc199490124"/>
      <w:r>
        <w:t>Automatic Grenade Launcher (AGL)</w:t>
      </w:r>
      <w:bookmarkEnd w:id="112"/>
    </w:p>
    <w:p w14:paraId="57B832C5" w14:textId="09F2EFBC" w:rsidR="007F332A" w:rsidRDefault="00AD4DBD" w:rsidP="00613FEE">
      <w:r>
        <w:t xml:space="preserve">These fire grenades </w:t>
      </w:r>
      <w:r w:rsidR="00464A06">
        <w:t xml:space="preserve">are </w:t>
      </w:r>
      <w:r>
        <w:t>20</w:t>
      </w:r>
      <w:proofErr w:type="gramStart"/>
      <w:r>
        <w:t>mm</w:t>
      </w:r>
      <w:proofErr w:type="gramEnd"/>
      <w:r>
        <w:t xml:space="preserve">-40mm in caliber and </w:t>
      </w:r>
      <w:r w:rsidR="004D797B">
        <w:t>range</w:t>
      </w:r>
      <w:r>
        <w:t xml:space="preserve"> around 2000m or so. They may be either vehicle or </w:t>
      </w:r>
      <w:proofErr w:type="gramStart"/>
      <w:r>
        <w:t>tripod</w:t>
      </w:r>
      <w:r w:rsidR="00F10A20">
        <w:t>-</w:t>
      </w:r>
      <w:r>
        <w:t>mounted</w:t>
      </w:r>
      <w:proofErr w:type="gramEnd"/>
      <w:r>
        <w:t>.</w:t>
      </w:r>
    </w:p>
    <w:p w14:paraId="173F7CBF" w14:textId="5B2A3050" w:rsidR="00CC3686" w:rsidRDefault="00CC3686" w:rsidP="00CC3686">
      <w:pPr>
        <w:pStyle w:val="Heading2"/>
      </w:pPr>
      <w:bookmarkStart w:id="113" w:name="_Toc199490125"/>
      <w:r w:rsidRPr="00FC3F0D">
        <w:t>Autocannon</w:t>
      </w:r>
      <w:r w:rsidR="007A652D">
        <w:t xml:space="preserve"> (AUCN)</w:t>
      </w:r>
      <w:bookmarkEnd w:id="113"/>
    </w:p>
    <w:p w14:paraId="79A163BB" w14:textId="77777777" w:rsidR="00CC3686" w:rsidRDefault="00CC3686" w:rsidP="00CC3686">
      <w:r w:rsidRPr="00FC3F0D">
        <w:t>Small caliber</w:t>
      </w:r>
      <w:r>
        <w:t xml:space="preserve"> (20mm-60mm)</w:t>
      </w:r>
      <w:r w:rsidRPr="00FC3F0D">
        <w:t xml:space="preserve"> cannon that fires quickly. Effective up to 1500 or so meters. Good against everything that is not heavily armored. </w:t>
      </w:r>
      <w:r>
        <w:t>It c</w:t>
      </w:r>
      <w:r w:rsidRPr="00FC3F0D">
        <w:t>an also be used against helicopters.</w:t>
      </w:r>
    </w:p>
    <w:p w14:paraId="50808DAD" w14:textId="77777777" w:rsidR="007F332A" w:rsidRDefault="00FC3F0D" w:rsidP="007F332A">
      <w:pPr>
        <w:pStyle w:val="Heading2"/>
      </w:pPr>
      <w:bookmarkStart w:id="114" w:name="_Toc199490126"/>
      <w:r w:rsidRPr="00FC3F0D">
        <w:t>Rifle</w:t>
      </w:r>
      <w:bookmarkEnd w:id="114"/>
    </w:p>
    <w:p w14:paraId="6EC80514" w14:textId="7992A795" w:rsidR="007F332A" w:rsidRDefault="00945EAE" w:rsidP="00613FEE">
      <w:r>
        <w:t>They are u</w:t>
      </w:r>
      <w:r w:rsidR="00FC3F0D" w:rsidRPr="00FC3F0D">
        <w:t>sed by infantry. Effective up to a few hundred meters. If not armed with optic</w:t>
      </w:r>
      <w:r w:rsidR="007F332A">
        <w:t>s, best used within 200 meters.</w:t>
      </w:r>
    </w:p>
    <w:p w14:paraId="0A77CB4D" w14:textId="24FB1664" w:rsidR="007F332A" w:rsidRDefault="00FC3F0D" w:rsidP="007F332A">
      <w:pPr>
        <w:pStyle w:val="Heading2"/>
      </w:pPr>
      <w:bookmarkStart w:id="115" w:name="_Toc199490127"/>
      <w:r w:rsidRPr="00FC3F0D">
        <w:lastRenderedPageBreak/>
        <w:t>Machine</w:t>
      </w:r>
      <w:r w:rsidR="00464A06">
        <w:t xml:space="preserve"> G</w:t>
      </w:r>
      <w:r w:rsidRPr="00FC3F0D">
        <w:t>un (MG)</w:t>
      </w:r>
      <w:bookmarkEnd w:id="115"/>
    </w:p>
    <w:p w14:paraId="30BF0657" w14:textId="1927539C" w:rsidR="007F332A" w:rsidRDefault="00945EAE" w:rsidP="00613FEE">
      <w:r>
        <w:t>They are u</w:t>
      </w:r>
      <w:r w:rsidR="00FC3F0D" w:rsidRPr="00FC3F0D">
        <w:t xml:space="preserve">sed by infantry and vehicles. The range is usually up to 700 meters. </w:t>
      </w:r>
      <w:r w:rsidR="00464A06">
        <w:t>It c</w:t>
      </w:r>
      <w:r w:rsidR="00FC3F0D" w:rsidRPr="00FC3F0D">
        <w:t xml:space="preserve">an be a bit higher with 50 </w:t>
      </w:r>
      <w:proofErr w:type="spellStart"/>
      <w:r w:rsidR="00FC3F0D" w:rsidRPr="00FC3F0D">
        <w:t>cal</w:t>
      </w:r>
      <w:proofErr w:type="spellEnd"/>
      <w:r w:rsidR="00FC3F0D" w:rsidRPr="00FC3F0D">
        <w:t xml:space="preserve"> machine</w:t>
      </w:r>
      <w:r w:rsidR="00464A06">
        <w:t xml:space="preserve"> </w:t>
      </w:r>
      <w:r w:rsidR="00FC3F0D" w:rsidRPr="00FC3F0D">
        <w:t>guns. Good agains</w:t>
      </w:r>
      <w:r w:rsidR="007F332A">
        <w:t>t everything that is unarmored.</w:t>
      </w:r>
      <w:r w:rsidR="004F265C">
        <w:t xml:space="preserve"> More than two of these in a unit can be devastating to dismounted infantry assaulting in open terrain.</w:t>
      </w:r>
    </w:p>
    <w:p w14:paraId="2B630861" w14:textId="7C988F1E" w:rsidR="007F332A" w:rsidRDefault="009B17D3" w:rsidP="007F332A">
      <w:pPr>
        <w:pStyle w:val="Heading2"/>
      </w:pPr>
      <w:bookmarkStart w:id="116" w:name="_Toc199490128"/>
      <w:r>
        <w:t>Rocket</w:t>
      </w:r>
      <w:r w:rsidR="00464A06">
        <w:t>-</w:t>
      </w:r>
      <w:r>
        <w:t>Propelled Grenade (</w:t>
      </w:r>
      <w:r w:rsidR="004F265C">
        <w:t>RPG</w:t>
      </w:r>
      <w:r>
        <w:t>)</w:t>
      </w:r>
      <w:bookmarkEnd w:id="116"/>
    </w:p>
    <w:p w14:paraId="114543BD" w14:textId="3D4EDCAD" w:rsidR="007F332A" w:rsidRDefault="00945EAE" w:rsidP="00613FEE">
      <w:r>
        <w:t>They are u</w:t>
      </w:r>
      <w:r w:rsidR="00FC3F0D" w:rsidRPr="00FC3F0D">
        <w:t>sed by infantry</w:t>
      </w:r>
      <w:r>
        <w:t xml:space="preserve"> and are e</w:t>
      </w:r>
      <w:r w:rsidR="00FC3F0D" w:rsidRPr="00FC3F0D">
        <w:t xml:space="preserve">ffective up to 200 meters. </w:t>
      </w:r>
      <w:r w:rsidR="004F265C">
        <w:t>Against heavy armor, infantry will volley fire up to four rounds if more than one is available. They are also used against point</w:t>
      </w:r>
      <w:r w:rsidR="00F10A20">
        <w:t>-</w:t>
      </w:r>
      <w:r w:rsidR="004F265C">
        <w:t>target troops, such a</w:t>
      </w:r>
      <w:r w:rsidR="00464A06">
        <w:t>s</w:t>
      </w:r>
      <w:r w:rsidR="004F265C">
        <w:t xml:space="preserve"> MG teams or other gun crews. They are fired singly at lightly armored targets. Depending on </w:t>
      </w:r>
      <w:r w:rsidR="00F10A20">
        <w:t xml:space="preserve">the </w:t>
      </w:r>
      <w:r w:rsidR="004F265C">
        <w:t xml:space="preserve">target aspect, warhead strength, and amount of armor, some IFVs may </w:t>
      </w:r>
      <w:r w:rsidR="00A91FB6">
        <w:t>"</w:t>
      </w:r>
      <w:r w:rsidR="004F265C">
        <w:t>earn</w:t>
      </w:r>
      <w:r w:rsidR="00A91FB6">
        <w:t>"</w:t>
      </w:r>
      <w:r w:rsidR="009F51F0">
        <w:t xml:space="preserve"> a volley of RPGs.</w:t>
      </w:r>
    </w:p>
    <w:p w14:paraId="221789B1" w14:textId="29CB39F8" w:rsidR="007F332A" w:rsidRDefault="00FC3F0D" w:rsidP="007F332A">
      <w:pPr>
        <w:pStyle w:val="Heading2"/>
      </w:pPr>
      <w:bookmarkStart w:id="117" w:name="_Toc199490129"/>
      <w:r w:rsidRPr="00FC3F0D">
        <w:t xml:space="preserve">Tank </w:t>
      </w:r>
      <w:r w:rsidR="009B17D3">
        <w:t>C</w:t>
      </w:r>
      <w:r w:rsidRPr="00FC3F0D">
        <w:t>annon</w:t>
      </w:r>
      <w:bookmarkEnd w:id="117"/>
    </w:p>
    <w:p w14:paraId="7C0A0E0F" w14:textId="2EE584D3" w:rsidR="007F332A" w:rsidRDefault="00FC3F0D" w:rsidP="00613FEE">
      <w:r w:rsidRPr="00FC3F0D">
        <w:t>A large caliber cannon. Effective up to 3000 meters</w:t>
      </w:r>
      <w:r w:rsidR="00945EAE">
        <w:t xml:space="preserve"> but can reach about twice that far if a line of fire is available</w:t>
      </w:r>
      <w:r w:rsidRPr="00FC3F0D">
        <w:t>. Good against everything on the ground. Only the biggest cannons are effective against heavy armor.</w:t>
      </w:r>
    </w:p>
    <w:p w14:paraId="04455699" w14:textId="32EBDAF0" w:rsidR="007F332A" w:rsidRDefault="00E365E7" w:rsidP="007F332A">
      <w:pPr>
        <w:pStyle w:val="Heading2"/>
      </w:pPr>
      <w:bookmarkStart w:id="118" w:name="_Toc199490130"/>
      <w:r>
        <w:t>Surface to Air Missiles</w:t>
      </w:r>
      <w:bookmarkEnd w:id="118"/>
    </w:p>
    <w:p w14:paraId="7317D35E" w14:textId="477C9D3C" w:rsidR="00FC3F0D" w:rsidRDefault="00E365E7" w:rsidP="00613FEE">
      <w:r>
        <w:t xml:space="preserve">These are labeled as </w:t>
      </w:r>
      <w:r w:rsidR="00A91FB6">
        <w:t>"</w:t>
      </w:r>
      <w:r>
        <w:t>SAM</w:t>
      </w:r>
      <w:r w:rsidR="00A91FB6">
        <w:t>"</w:t>
      </w:r>
      <w:r>
        <w:t xml:space="preserve"> and can be</w:t>
      </w:r>
      <w:r w:rsidR="00FC3F0D" w:rsidRPr="00FC3F0D">
        <w:t xml:space="preserve"> long and short</w:t>
      </w:r>
      <w:r w:rsidR="00464A06">
        <w:t>-</w:t>
      </w:r>
      <w:r w:rsidR="00FC3F0D" w:rsidRPr="00FC3F0D">
        <w:t>range. Infantry</w:t>
      </w:r>
      <w:r w:rsidR="00464A06">
        <w:t>-</w:t>
      </w:r>
      <w:r w:rsidR="00FC3F0D" w:rsidRPr="00FC3F0D">
        <w:t>based AA missiles are always short</w:t>
      </w:r>
      <w:r w:rsidR="00464A06">
        <w:t>-</w:t>
      </w:r>
      <w:r w:rsidR="00FC3F0D" w:rsidRPr="00FC3F0D">
        <w:t>range, i</w:t>
      </w:r>
      <w:r w:rsidR="00464A06">
        <w:t>.</w:t>
      </w:r>
      <w:r w:rsidR="00FC3F0D" w:rsidRPr="00FC3F0D">
        <w:t>e.</w:t>
      </w:r>
      <w:r w:rsidR="00464A06">
        <w:t>,</w:t>
      </w:r>
      <w:r w:rsidR="00FC3F0D" w:rsidRPr="00FC3F0D">
        <w:t xml:space="preserve"> effective up to </w:t>
      </w:r>
      <w:r>
        <w:t>5km</w:t>
      </w:r>
      <w:r w:rsidR="00FC3F0D" w:rsidRPr="00FC3F0D">
        <w:t>. Short</w:t>
      </w:r>
      <w:r w:rsidR="00464A06">
        <w:t>-</w:t>
      </w:r>
      <w:r w:rsidR="00FC3F0D" w:rsidRPr="00FC3F0D">
        <w:t xml:space="preserve">range AA missiles may struggle against </w:t>
      </w:r>
      <w:r w:rsidR="00945EAE">
        <w:t>aircraft with countermeasures</w:t>
      </w:r>
      <w:r w:rsidR="00FC3F0D" w:rsidRPr="00FC3F0D">
        <w:t xml:space="preserve">. The most powerful </w:t>
      </w:r>
      <w:r>
        <w:t>SAMs</w:t>
      </w:r>
      <w:r w:rsidR="009039FB">
        <w:t xml:space="preserve"> are vehicle </w:t>
      </w:r>
      <w:r>
        <w:t>mounted</w:t>
      </w:r>
      <w:r w:rsidR="00945EAE">
        <w:t xml:space="preserve"> and</w:t>
      </w:r>
      <w:r>
        <w:t xml:space="preserve"> </w:t>
      </w:r>
      <w:r w:rsidR="00945EAE">
        <w:t>m</w:t>
      </w:r>
      <w:r>
        <w:t xml:space="preserve">ay have </w:t>
      </w:r>
      <w:r w:rsidR="00945EAE">
        <w:t xml:space="preserve">air search </w:t>
      </w:r>
      <w:r>
        <w:t>radars associated with them (which broadcast a signature) or be passive IR</w:t>
      </w:r>
      <w:r w:rsidR="00945EAE">
        <w:t xml:space="preserve"> or thermal systems</w:t>
      </w:r>
      <w:r>
        <w:t>.</w:t>
      </w:r>
      <w:r w:rsidR="00945EAE">
        <w:t xml:space="preserve"> These are more dangerous to aerial units as they can strike without warning.</w:t>
      </w:r>
    </w:p>
    <w:p w14:paraId="2AD8D88A" w14:textId="0B9AB61F" w:rsidR="00F4683A" w:rsidRDefault="00F4683A" w:rsidP="009B21A1">
      <w:pPr>
        <w:pStyle w:val="Heading1"/>
      </w:pPr>
      <w:bookmarkStart w:id="119" w:name="_Toc199490131"/>
      <w:r>
        <w:t>Munitions</w:t>
      </w:r>
      <w:bookmarkEnd w:id="119"/>
    </w:p>
    <w:p w14:paraId="49498B6B" w14:textId="4FC038C0" w:rsidR="005C500F" w:rsidRPr="005C500F" w:rsidRDefault="005651B2" w:rsidP="005C500F">
      <w:r>
        <w:t>Several weapon systems in the game can fire different types of munitions from their barrel (like tank guns) or tubes (artillery weapons and rocket pods).</w:t>
      </w:r>
    </w:p>
    <w:p w14:paraId="030C3B35" w14:textId="77777777" w:rsidR="005C500F" w:rsidRDefault="005C500F" w:rsidP="005C500F">
      <w:pPr>
        <w:pStyle w:val="Heading2"/>
      </w:pPr>
      <w:bookmarkStart w:id="120" w:name="_Toc199490132"/>
      <w:r>
        <w:t>Armor Piercing (AP)</w:t>
      </w:r>
      <w:bookmarkEnd w:id="120"/>
      <w:r>
        <w:t xml:space="preserve"> </w:t>
      </w:r>
    </w:p>
    <w:p w14:paraId="4AD48B98" w14:textId="2CC2777D" w:rsidR="00F4683A" w:rsidRDefault="005C500F" w:rsidP="00F4683A">
      <w:r>
        <w:t>Kinetic penetrators are used against armored targets.</w:t>
      </w:r>
    </w:p>
    <w:p w14:paraId="49D0D8FE" w14:textId="432D8165" w:rsidR="001939A0" w:rsidRDefault="001939A0" w:rsidP="001939A0">
      <w:pPr>
        <w:pStyle w:val="Heading2"/>
      </w:pPr>
      <w:bookmarkStart w:id="121" w:name="_Toc199490133"/>
      <w:r>
        <w:t>Anti-Radiation (ARR)</w:t>
      </w:r>
      <w:bookmarkEnd w:id="121"/>
      <w:r>
        <w:tab/>
      </w:r>
    </w:p>
    <w:p w14:paraId="3561B232" w14:textId="30D08025" w:rsidR="001939A0" w:rsidRDefault="001939A0" w:rsidP="001939A0">
      <w:r>
        <w:t>Munition that homes in on radar emitters</w:t>
      </w:r>
    </w:p>
    <w:p w14:paraId="3BAC7973" w14:textId="2ACEA47E" w:rsidR="001939A0" w:rsidRDefault="001939A0" w:rsidP="001939A0">
      <w:pPr>
        <w:pStyle w:val="Heading2"/>
      </w:pPr>
      <w:bookmarkStart w:id="122" w:name="_Toc199490134"/>
      <w:r>
        <w:t>Anti-Tank Guided Missile (ATGM)</w:t>
      </w:r>
      <w:bookmarkEnd w:id="122"/>
      <w:r>
        <w:tab/>
      </w:r>
    </w:p>
    <w:p w14:paraId="7FFDFD0E" w14:textId="0218B51D" w:rsidR="001939A0" w:rsidRDefault="001939A0" w:rsidP="001939A0">
      <w:r>
        <w:t>Gun tube-fired ATGMs mainly used in Soviet tanks and anti-tank guns.</w:t>
      </w:r>
    </w:p>
    <w:p w14:paraId="2FF3B792" w14:textId="1F918BE5" w:rsidR="001939A0" w:rsidRDefault="001939A0" w:rsidP="001939A0">
      <w:pPr>
        <w:pStyle w:val="Heading2"/>
      </w:pPr>
      <w:bookmarkStart w:id="123" w:name="_Toc199490135"/>
      <w:r>
        <w:t>Canister/Flechette (CAN)</w:t>
      </w:r>
      <w:bookmarkEnd w:id="123"/>
    </w:p>
    <w:p w14:paraId="71568FDF" w14:textId="3D794FE8" w:rsidR="001939A0" w:rsidRDefault="001939A0" w:rsidP="001939A0">
      <w:r>
        <w:t>Close-In, short-range, widespread round that can devastate soft targets.</w:t>
      </w:r>
    </w:p>
    <w:p w14:paraId="30D3B0AE" w14:textId="197A6C6D" w:rsidR="001939A0" w:rsidRDefault="001939A0" w:rsidP="001939A0">
      <w:pPr>
        <w:pStyle w:val="Heading2"/>
      </w:pPr>
      <w:bookmarkStart w:id="124" w:name="_Toc199490136"/>
      <w:r>
        <w:t>Demolition Charge (DEMO)</w:t>
      </w:r>
      <w:bookmarkEnd w:id="124"/>
    </w:p>
    <w:p w14:paraId="74AAD24F" w14:textId="49094C0F" w:rsidR="001939A0" w:rsidRDefault="001939A0" w:rsidP="001939A0">
      <w:r>
        <w:t>The munition is used to remove obstacles or blow bridges</w:t>
      </w:r>
      <w:r w:rsidR="005651B2">
        <w:t xml:space="preserve"> and is u</w:t>
      </w:r>
      <w:r>
        <w:t>sed primarily by engineers.</w:t>
      </w:r>
    </w:p>
    <w:p w14:paraId="471C918E" w14:textId="44268CF3" w:rsidR="001939A0" w:rsidRDefault="001939A0" w:rsidP="001939A0">
      <w:pPr>
        <w:pStyle w:val="Heading2"/>
      </w:pPr>
      <w:bookmarkStart w:id="125" w:name="_Toc199490137"/>
      <w:r>
        <w:t>Fuel Air Explosive (FAE)</w:t>
      </w:r>
      <w:bookmarkEnd w:id="125"/>
    </w:p>
    <w:p w14:paraId="127871B7" w14:textId="00D23F99" w:rsidR="001939A0" w:rsidRDefault="001939A0" w:rsidP="001939A0">
      <w:r>
        <w:t xml:space="preserve">A munition has a warhead with a Thermobaric type of explosion. </w:t>
      </w:r>
    </w:p>
    <w:p w14:paraId="56374451" w14:textId="2FD2D1AF" w:rsidR="001939A0" w:rsidRDefault="001939A0" w:rsidP="001939A0">
      <w:pPr>
        <w:pStyle w:val="Heading2"/>
      </w:pPr>
      <w:bookmarkStart w:id="126" w:name="_Toc199490138"/>
      <w:r>
        <w:t>High Explosive (HE)</w:t>
      </w:r>
      <w:bookmarkEnd w:id="126"/>
    </w:p>
    <w:p w14:paraId="31AF22EB" w14:textId="5865F29C" w:rsidR="001939A0" w:rsidRDefault="001939A0" w:rsidP="001939A0">
      <w:r>
        <w:t>A munition with a blast fragmentation-type warhead</w:t>
      </w:r>
      <w:r w:rsidR="005651B2">
        <w:t xml:space="preserve"> is used to destroy soft targets and structures</w:t>
      </w:r>
      <w:r>
        <w:t xml:space="preserve">. </w:t>
      </w:r>
      <w:r w:rsidR="005651B2">
        <w:t>They are c</w:t>
      </w:r>
      <w:r>
        <w:t xml:space="preserve">ommonly used with artillery units. </w:t>
      </w:r>
    </w:p>
    <w:p w14:paraId="4EB5F9A2" w14:textId="7DCA0DA5" w:rsidR="001939A0" w:rsidRDefault="001939A0" w:rsidP="001939A0">
      <w:pPr>
        <w:pStyle w:val="Heading2"/>
      </w:pPr>
      <w:bookmarkStart w:id="127" w:name="_Toc199490139"/>
      <w:r>
        <w:t xml:space="preserve">High Explosive </w:t>
      </w:r>
      <w:proofErr w:type="spellStart"/>
      <w:r>
        <w:t>Anti Tank</w:t>
      </w:r>
      <w:proofErr w:type="spellEnd"/>
      <w:r>
        <w:t xml:space="preserve"> (HEAT)</w:t>
      </w:r>
      <w:bookmarkEnd w:id="127"/>
    </w:p>
    <w:p w14:paraId="26DB5602" w14:textId="67EC7465" w:rsidR="001939A0" w:rsidRDefault="001939A0" w:rsidP="001939A0">
      <w:r>
        <w:t>A munition with a formed HE penetrator</w:t>
      </w:r>
      <w:r w:rsidRPr="001939A0">
        <w:t xml:space="preserve"> </w:t>
      </w:r>
      <w:r>
        <w:t xml:space="preserve">warhead. </w:t>
      </w:r>
      <w:r w:rsidR="005651B2">
        <w:t>They are used</w:t>
      </w:r>
      <w:r>
        <w:t xml:space="preserve"> against armored vehicles.</w:t>
      </w:r>
    </w:p>
    <w:p w14:paraId="232619AB" w14:textId="77777777" w:rsidR="00AB4AE5" w:rsidRDefault="00AB4AE5" w:rsidP="00AB4AE5">
      <w:pPr>
        <w:pStyle w:val="Heading2"/>
      </w:pPr>
      <w:bookmarkStart w:id="128" w:name="_Toc199490140"/>
      <w:r>
        <w:t>HEAT - Tandem Warhead</w:t>
      </w:r>
      <w:bookmarkEnd w:id="128"/>
    </w:p>
    <w:p w14:paraId="07B3800E" w14:textId="77777777" w:rsidR="00AB4AE5" w:rsidRDefault="00AB4AE5" w:rsidP="00AB4AE5">
      <w:r>
        <w:t>This round has a dual-formed HEAT penetrator warhead meant to defeat reactive-type armor by using the first charge to negate the reactive armor block.</w:t>
      </w:r>
    </w:p>
    <w:p w14:paraId="6DC3D58F" w14:textId="77777777" w:rsidR="00AB4AE5" w:rsidRDefault="00AB4AE5" w:rsidP="00AB4AE5">
      <w:pPr>
        <w:pStyle w:val="Heading2"/>
      </w:pPr>
      <w:bookmarkStart w:id="129" w:name="_Toc199490141"/>
      <w:r>
        <w:lastRenderedPageBreak/>
        <w:t>HEAT - Triple Warhead</w:t>
      </w:r>
      <w:bookmarkEnd w:id="129"/>
    </w:p>
    <w:p w14:paraId="0CE4BAA0" w14:textId="77777777" w:rsidR="00AB4AE5" w:rsidRDefault="00AB4AE5" w:rsidP="00AB4AE5">
      <w:r>
        <w:t>This round has a triple-formed HEAT penetrator warhead meant to defeat reactive-type armor by using the first charge to negate the reactive armor block. This round is also effective against composite armor.</w:t>
      </w:r>
    </w:p>
    <w:p w14:paraId="1B41D64F" w14:textId="196B9BFF" w:rsidR="001939A0" w:rsidRDefault="001939A0" w:rsidP="001939A0">
      <w:pPr>
        <w:pStyle w:val="Heading2"/>
      </w:pPr>
      <w:bookmarkStart w:id="130" w:name="_Toc199490142"/>
      <w:r>
        <w:t>HESH/HEP</w:t>
      </w:r>
      <w:r w:rsidR="002C0964">
        <w:t xml:space="preserve"> (HESH)</w:t>
      </w:r>
      <w:bookmarkEnd w:id="130"/>
    </w:p>
    <w:p w14:paraId="477F4CE3" w14:textId="2A82245B" w:rsidR="001939A0" w:rsidRDefault="001939A0" w:rsidP="001939A0">
      <w:r>
        <w:t xml:space="preserve">A </w:t>
      </w:r>
      <w:r w:rsidR="00EF299F">
        <w:t>m</w:t>
      </w:r>
      <w:r>
        <w:t>unition with an explosive squash head warhead. Used against armor and creates a spalling effect when it hits armor plates.</w:t>
      </w:r>
    </w:p>
    <w:p w14:paraId="4CDE1403" w14:textId="61259BFC" w:rsidR="001939A0" w:rsidRDefault="001939A0" w:rsidP="001939A0">
      <w:pPr>
        <w:pStyle w:val="Heading2"/>
      </w:pPr>
      <w:bookmarkStart w:id="131" w:name="_Toc199490143"/>
      <w:r>
        <w:t>Hyper Velocity Round (HVR)</w:t>
      </w:r>
      <w:bookmarkEnd w:id="131"/>
    </w:p>
    <w:p w14:paraId="79B58936" w14:textId="1064EE55" w:rsidR="001939A0" w:rsidRDefault="005651B2" w:rsidP="001939A0">
      <w:r>
        <w:t>This round is an</w:t>
      </w:r>
      <w:r w:rsidR="00EF299F" w:rsidRPr="00EF299F">
        <w:t xml:space="preserve"> armor-piercing shell of the late WWII era</w:t>
      </w:r>
      <w:r w:rsidR="001939A0">
        <w:t xml:space="preserve"> used versus armor with </w:t>
      </w:r>
      <w:r w:rsidR="00EF299F">
        <w:t xml:space="preserve">a </w:t>
      </w:r>
      <w:r w:rsidR="001939A0">
        <w:t>higher velocity design</w:t>
      </w:r>
      <w:r w:rsidR="00EF299F">
        <w:t xml:space="preserve"> for greater penetration than a standard AP round.</w:t>
      </w:r>
    </w:p>
    <w:p w14:paraId="1FEE1C01" w14:textId="1907486C" w:rsidR="00AB4AE5" w:rsidRPr="00AB4AE5" w:rsidRDefault="00AB4AE5" w:rsidP="00EF299F">
      <w:pPr>
        <w:pStyle w:val="Heading2"/>
        <w:rPr>
          <w:highlight w:val="yellow"/>
        </w:rPr>
      </w:pPr>
      <w:bookmarkStart w:id="132" w:name="_Toc199490144"/>
      <w:r w:rsidRPr="00AB4AE5">
        <w:rPr>
          <w:highlight w:val="yellow"/>
        </w:rPr>
        <w:t>Illumination Rounds</w:t>
      </w:r>
      <w:bookmarkEnd w:id="132"/>
    </w:p>
    <w:p w14:paraId="5F57E8DF" w14:textId="66E7B430" w:rsidR="00AB4AE5" w:rsidRPr="00AB4AE5" w:rsidRDefault="00AB4AE5" w:rsidP="00AB4AE5">
      <w:r w:rsidRPr="00AB4AE5">
        <w:rPr>
          <w:b/>
          <w:bCs/>
          <w:i/>
          <w:iCs/>
        </w:rPr>
        <w:t>Content to be added before release</w:t>
      </w:r>
      <w:r>
        <w:t>.</w:t>
      </w:r>
    </w:p>
    <w:p w14:paraId="51E05DEE" w14:textId="7ED72D34" w:rsidR="00EF299F" w:rsidRDefault="001939A0" w:rsidP="00EF299F">
      <w:pPr>
        <w:pStyle w:val="Heading2"/>
      </w:pPr>
      <w:bookmarkStart w:id="133" w:name="_Toc199490145"/>
      <w:r>
        <w:t>Improved Conventional Munition</w:t>
      </w:r>
      <w:r w:rsidR="005651B2">
        <w:t xml:space="preserve"> (ICM)</w:t>
      </w:r>
      <w:bookmarkEnd w:id="133"/>
    </w:p>
    <w:p w14:paraId="445DDA46" w14:textId="6541B66F" w:rsidR="001939A0" w:rsidRDefault="005651B2" w:rsidP="001939A0">
      <w:r>
        <w:t>ICM is a</w:t>
      </w:r>
      <w:r w:rsidR="00EF299F">
        <w:t xml:space="preserve"> munition</w:t>
      </w:r>
      <w:r w:rsidR="001939A0">
        <w:t xml:space="preserve"> with dual purpose/sensor fused </w:t>
      </w:r>
      <w:r w:rsidR="00EF299F">
        <w:t>warhead commonly used as a submunition in cluster bomb weapons.</w:t>
      </w:r>
    </w:p>
    <w:p w14:paraId="5FF4BDCE" w14:textId="24B006E5" w:rsidR="00EF299F" w:rsidRDefault="001939A0" w:rsidP="00EF299F">
      <w:pPr>
        <w:pStyle w:val="Heading2"/>
      </w:pPr>
      <w:bookmarkStart w:id="134" w:name="_Toc199490146"/>
      <w:r>
        <w:t>Non-</w:t>
      </w:r>
      <w:r w:rsidR="00EF299F">
        <w:t>P</w:t>
      </w:r>
      <w:r>
        <w:t>ersistent Chemical</w:t>
      </w:r>
      <w:r w:rsidR="005651B2">
        <w:t xml:space="preserve"> (</w:t>
      </w:r>
      <w:r w:rsidR="002C0964">
        <w:t>NCHEM</w:t>
      </w:r>
      <w:r w:rsidR="005651B2">
        <w:t>)</w:t>
      </w:r>
      <w:bookmarkEnd w:id="134"/>
    </w:p>
    <w:p w14:paraId="1D26F669" w14:textId="3908FFDC" w:rsidR="001939A0" w:rsidRDefault="005651B2" w:rsidP="001939A0">
      <w:r>
        <w:t>A</w:t>
      </w:r>
      <w:r w:rsidR="001939A0">
        <w:t xml:space="preserve"> chemical dispersion warhead</w:t>
      </w:r>
      <w:r>
        <w:t xml:space="preserve"> releases a cloud of non-persistent gas that can kill or incapacitate exposed troops. It dissipates over time.</w:t>
      </w:r>
    </w:p>
    <w:p w14:paraId="5B90AADF" w14:textId="553D6CB1" w:rsidR="005651B2" w:rsidRDefault="001939A0" w:rsidP="005651B2">
      <w:pPr>
        <w:pStyle w:val="Heading2"/>
      </w:pPr>
      <w:bookmarkStart w:id="135" w:name="_Toc199490147"/>
      <w:r>
        <w:t>Nuclear</w:t>
      </w:r>
      <w:r w:rsidR="005651B2">
        <w:t xml:space="preserve"> (</w:t>
      </w:r>
      <w:r w:rsidR="002C0964">
        <w:t>NUKE</w:t>
      </w:r>
      <w:r w:rsidR="005651B2">
        <w:t>)</w:t>
      </w:r>
      <w:bookmarkEnd w:id="135"/>
    </w:p>
    <w:p w14:paraId="7AC7E166" w14:textId="0C532B2E" w:rsidR="001939A0" w:rsidRDefault="005651B2" w:rsidP="001939A0">
      <w:r>
        <w:t>A</w:t>
      </w:r>
      <w:r w:rsidR="001939A0">
        <w:t xml:space="preserve"> nuclear warhead (Tactical Yields)</w:t>
      </w:r>
      <w:r>
        <w:t xml:space="preserve"> devastates units and structures for several kilometers and leaves vast area radiation contaminated.</w:t>
      </w:r>
    </w:p>
    <w:p w14:paraId="17A552CF" w14:textId="0E52237C" w:rsidR="005651B2" w:rsidRDefault="001939A0" w:rsidP="005651B2">
      <w:pPr>
        <w:pStyle w:val="Heading2"/>
      </w:pPr>
      <w:bookmarkStart w:id="136" w:name="_Toc199490148"/>
      <w:r>
        <w:t>Persistent Chemical</w:t>
      </w:r>
      <w:r w:rsidR="005651B2">
        <w:t xml:space="preserve"> (</w:t>
      </w:r>
      <w:r w:rsidR="002C0964">
        <w:t>PCHEM</w:t>
      </w:r>
      <w:r w:rsidR="005651B2">
        <w:t>)</w:t>
      </w:r>
      <w:bookmarkEnd w:id="136"/>
    </w:p>
    <w:p w14:paraId="61BF7C7F" w14:textId="75425A9A" w:rsidR="005651B2" w:rsidRDefault="005651B2" w:rsidP="005651B2">
      <w:r>
        <w:t xml:space="preserve">A chemical dispersion warhead releases a cloud of persistent chemicals </w:t>
      </w:r>
      <w:r>
        <w:t>that can kill or incapacitate exposed troops. The area is contaminated for the duration of the fight.</w:t>
      </w:r>
    </w:p>
    <w:p w14:paraId="7787E4F3" w14:textId="109E90F8" w:rsidR="005651B2" w:rsidRDefault="001939A0" w:rsidP="005651B2">
      <w:pPr>
        <w:pStyle w:val="Heading2"/>
      </w:pPr>
      <w:bookmarkStart w:id="137" w:name="_Toc199490149"/>
      <w:r>
        <w:t xml:space="preserve">Precision Munition </w:t>
      </w:r>
      <w:r w:rsidR="005651B2">
        <w:t>–</w:t>
      </w:r>
      <w:r>
        <w:t xml:space="preserve"> Designated</w:t>
      </w:r>
      <w:r w:rsidR="002C0964">
        <w:t xml:space="preserve"> (PMD)</w:t>
      </w:r>
      <w:bookmarkEnd w:id="137"/>
    </w:p>
    <w:p w14:paraId="7CC194FF" w14:textId="5DD14D9B" w:rsidR="001939A0" w:rsidRDefault="002C0964" w:rsidP="001939A0">
      <w:r>
        <w:t>These precision-guided munitions are guided to the target by a laser source.</w:t>
      </w:r>
    </w:p>
    <w:p w14:paraId="2B6385FE" w14:textId="12F0DFA0" w:rsidR="005651B2" w:rsidRDefault="001939A0" w:rsidP="005651B2">
      <w:pPr>
        <w:pStyle w:val="Heading2"/>
      </w:pPr>
      <w:bookmarkStart w:id="138" w:name="_Toc199490150"/>
      <w:r>
        <w:t xml:space="preserve">Precision Munition </w:t>
      </w:r>
      <w:r w:rsidR="005651B2">
        <w:t>–</w:t>
      </w:r>
      <w:r>
        <w:t xml:space="preserve"> Guided</w:t>
      </w:r>
      <w:r w:rsidR="002C0964">
        <w:t xml:space="preserve"> (PMG)</w:t>
      </w:r>
      <w:bookmarkEnd w:id="138"/>
    </w:p>
    <w:p w14:paraId="297DECFB" w14:textId="29B71EBB" w:rsidR="001939A0" w:rsidRDefault="002C0964" w:rsidP="001939A0">
      <w:r>
        <w:t>These precision-guided munitions</w:t>
      </w:r>
      <w:r w:rsidR="001939A0">
        <w:t xml:space="preserve"> use onboard guidance to home in on a target</w:t>
      </w:r>
      <w:r>
        <w:t>.</w:t>
      </w:r>
    </w:p>
    <w:p w14:paraId="5D824CE9" w14:textId="77777777" w:rsidR="00AB4AE5" w:rsidRDefault="00AB4AE5" w:rsidP="00AB4AE5">
      <w:pPr>
        <w:pStyle w:val="Heading2"/>
      </w:pPr>
      <w:bookmarkStart w:id="139" w:name="_Toc199490151"/>
      <w:r>
        <w:t>Scattered Mines</w:t>
      </w:r>
      <w:r>
        <w:tab/>
        <w:t>(MINES)</w:t>
      </w:r>
      <w:bookmarkEnd w:id="139"/>
    </w:p>
    <w:p w14:paraId="6ACD6DAB" w14:textId="77777777" w:rsidR="00AB4AE5" w:rsidRDefault="00AB4AE5" w:rsidP="00AB4AE5">
      <w:r>
        <w:t>These mines are munitions with AP/AT mine submunition payload that deploys the mines over an area</w:t>
      </w:r>
    </w:p>
    <w:p w14:paraId="21AAB8C4" w14:textId="1284A1FE" w:rsidR="002C0964" w:rsidRDefault="001939A0" w:rsidP="002C0964">
      <w:pPr>
        <w:pStyle w:val="Heading2"/>
      </w:pPr>
      <w:bookmarkStart w:id="140" w:name="_Toc199490152"/>
      <w:r>
        <w:t xml:space="preserve">Smoke </w:t>
      </w:r>
      <w:r w:rsidR="002C0964">
        <w:t>–</w:t>
      </w:r>
      <w:r>
        <w:t xml:space="preserve"> Normal</w:t>
      </w:r>
      <w:bookmarkEnd w:id="140"/>
    </w:p>
    <w:p w14:paraId="5F36F811" w14:textId="289670AC" w:rsidR="001939A0" w:rsidRDefault="002C0964" w:rsidP="001939A0">
      <w:r>
        <w:t>These munitions</w:t>
      </w:r>
      <w:r w:rsidR="001939A0">
        <w:t xml:space="preserve"> </w:t>
      </w:r>
      <w:proofErr w:type="spellStart"/>
      <w:proofErr w:type="gramStart"/>
      <w:r w:rsidR="001939A0">
        <w:t>dispences</w:t>
      </w:r>
      <w:proofErr w:type="spellEnd"/>
      <w:r w:rsidR="001939A0">
        <w:t xml:space="preserve"> visual</w:t>
      </w:r>
      <w:proofErr w:type="gramEnd"/>
      <w:r w:rsidR="001939A0">
        <w:t xml:space="preserve"> </w:t>
      </w:r>
      <w:r>
        <w:t>obscuring</w:t>
      </w:r>
      <w:r w:rsidR="001939A0">
        <w:t xml:space="preserve"> smoke</w:t>
      </w:r>
      <w:r>
        <w:t xml:space="preserve"> to block the line of sight between your forces and the enemy. Thermal sights will see through this type of smoke.</w:t>
      </w:r>
    </w:p>
    <w:p w14:paraId="7414A84B" w14:textId="32DB870D" w:rsidR="007530C3" w:rsidRDefault="009B21A1" w:rsidP="009B21A1">
      <w:pPr>
        <w:pStyle w:val="Heading1"/>
      </w:pPr>
      <w:bookmarkStart w:id="141" w:name="_Toc199490153"/>
      <w:r>
        <w:t>Sensors</w:t>
      </w:r>
      <w:bookmarkEnd w:id="141"/>
    </w:p>
    <w:p w14:paraId="6B742F41" w14:textId="43379B71" w:rsidR="002B3787" w:rsidRPr="00CF1AD6" w:rsidRDefault="002B3787" w:rsidP="002B3787">
      <w:r>
        <w:t xml:space="preserve">The following section </w:t>
      </w:r>
      <w:proofErr w:type="gramStart"/>
      <w:r>
        <w:t>list</w:t>
      </w:r>
      <w:proofErr w:type="gramEnd"/>
      <w:r>
        <w:t xml:space="preserve"> </w:t>
      </w:r>
      <w:proofErr w:type="gramStart"/>
      <w:r>
        <w:t>a number of</w:t>
      </w:r>
      <w:proofErr w:type="gramEnd"/>
      <w:r>
        <w:t xml:space="preserve"> the more common sensors that can be found on the platforms in the game. Sensors use active (sending out signals</w:t>
      </w:r>
      <w:proofErr w:type="gramStart"/>
      <w:r>
        <w:t>)</w:t>
      </w:r>
      <w:proofErr w:type="gramEnd"/>
      <w:r>
        <w:t xml:space="preserve"> or passive (receiving signals) means to find or detect other platforms. This listing may be expanded in the future as new game features are added.</w:t>
      </w:r>
    </w:p>
    <w:p w14:paraId="3404BEC9" w14:textId="491DFBD5" w:rsidR="00CF1AD6" w:rsidRDefault="00CF1AD6" w:rsidP="00CF1AD6">
      <w:pPr>
        <w:pStyle w:val="Heading2"/>
      </w:pPr>
      <w:bookmarkStart w:id="142" w:name="_Toc199490154"/>
      <w:r>
        <w:t>Air Search Radar (ASR)</w:t>
      </w:r>
      <w:bookmarkEnd w:id="142"/>
    </w:p>
    <w:p w14:paraId="1E52E47C" w14:textId="102F31C5" w:rsidR="00E97DE7" w:rsidRPr="00E97DE7" w:rsidRDefault="004D797B" w:rsidP="00E97DE7">
      <w:r>
        <w:t>ASRs</w:t>
      </w:r>
      <w:r w:rsidR="00E97DE7">
        <w:t xml:space="preserve"> </w:t>
      </w:r>
      <w:r>
        <w:t>combine</w:t>
      </w:r>
      <w:r w:rsidR="00E97DE7">
        <w:t xml:space="preserve"> search and fire control </w:t>
      </w:r>
      <w:r>
        <w:t xml:space="preserve">radar capabilities </w:t>
      </w:r>
      <w:r w:rsidR="00E97DE7">
        <w:t xml:space="preserve">for </w:t>
      </w:r>
      <w:r w:rsidR="00935901">
        <w:t>air defense (AD)</w:t>
      </w:r>
      <w:r w:rsidR="00E97DE7">
        <w:t xml:space="preserve"> systems.</w:t>
      </w:r>
      <w:r w:rsidR="00810E39">
        <w:t xml:space="preserve"> Depending on the class of system, they have different ranges of detection. These systems require an open line of sight to find aerial targets.</w:t>
      </w:r>
    </w:p>
    <w:p w14:paraId="711B17D0" w14:textId="77777777" w:rsidR="00CF1AD6" w:rsidRDefault="00CF1AD6" w:rsidP="00CF1AD6">
      <w:pPr>
        <w:pStyle w:val="Heading2"/>
      </w:pPr>
      <w:bookmarkStart w:id="143" w:name="_Toc199490155"/>
      <w:r>
        <w:lastRenderedPageBreak/>
        <w:t>Avionics (AVS)</w:t>
      </w:r>
      <w:bookmarkEnd w:id="143"/>
    </w:p>
    <w:p w14:paraId="376D6F9D" w14:textId="7CA325F6" w:rsidR="009039FB" w:rsidRPr="009039FB" w:rsidRDefault="002B3787" w:rsidP="009039FB">
      <w:r>
        <w:t xml:space="preserve">Avionics represents </w:t>
      </w:r>
      <w:proofErr w:type="gramStart"/>
      <w:r>
        <w:t>all of</w:t>
      </w:r>
      <w:proofErr w:type="gramEnd"/>
      <w:r>
        <w:t xml:space="preserve"> the computers and sensors that control an aircraft. We added this entry as flavor text. This system does not impact </w:t>
      </w:r>
      <w:r w:rsidR="002C0964">
        <w:t>play</w:t>
      </w:r>
      <w:r>
        <w:t>.</w:t>
      </w:r>
    </w:p>
    <w:p w14:paraId="219602B5" w14:textId="0FED212F" w:rsidR="00CF1AD6" w:rsidRDefault="00CF1AD6" w:rsidP="00CF1AD6">
      <w:pPr>
        <w:pStyle w:val="Heading2"/>
      </w:pPr>
      <w:bookmarkStart w:id="144" w:name="_Toc199490156"/>
      <w:r>
        <w:t>Ground Search Radar (GSR)</w:t>
      </w:r>
      <w:bookmarkEnd w:id="144"/>
    </w:p>
    <w:p w14:paraId="12F29BEB" w14:textId="49EB0B90" w:rsidR="009039FB" w:rsidRPr="009039FB" w:rsidRDefault="00945EAE" w:rsidP="009039FB">
      <w:r>
        <w:t xml:space="preserve">Ground Search </w:t>
      </w:r>
      <w:r w:rsidR="002A551E">
        <w:t xml:space="preserve">Radars </w:t>
      </w:r>
      <w:r>
        <w:t xml:space="preserve">are used to </w:t>
      </w:r>
      <w:r w:rsidR="002A551E">
        <w:t xml:space="preserve">detect personnel and vehicles on the ground. Personnel </w:t>
      </w:r>
      <w:proofErr w:type="gramStart"/>
      <w:r w:rsidR="00464A06">
        <w:t>is</w:t>
      </w:r>
      <w:proofErr w:type="gramEnd"/>
      <w:r w:rsidR="002A551E">
        <w:t xml:space="preserve"> usually detectable out to 5km or so</w:t>
      </w:r>
      <w:r w:rsidR="00F10A20">
        <w:t>,</w:t>
      </w:r>
      <w:r w:rsidR="002A551E">
        <w:t xml:space="preserve"> and vehicles on the order of 10</w:t>
      </w:r>
      <w:r>
        <w:t>k</w:t>
      </w:r>
      <w:r w:rsidR="002A551E">
        <w:t>m or more us</w:t>
      </w:r>
      <w:r w:rsidR="00F10A20">
        <w:t>e</w:t>
      </w:r>
      <w:r w:rsidR="002A551E">
        <w:t xml:space="preserve"> these radars.</w:t>
      </w:r>
      <w:r>
        <w:t xml:space="preserve"> The radar system needs </w:t>
      </w:r>
      <w:r w:rsidR="008100F7">
        <w:t xml:space="preserve">a </w:t>
      </w:r>
      <w:r>
        <w:t>line of sight to detect enemy units.</w:t>
      </w:r>
    </w:p>
    <w:p w14:paraId="005448C3" w14:textId="77777777" w:rsidR="00CF1AD6" w:rsidRDefault="00CF1AD6" w:rsidP="00CF1AD6">
      <w:pPr>
        <w:pStyle w:val="Heading2"/>
      </w:pPr>
      <w:bookmarkStart w:id="145" w:name="_Toc199490157"/>
      <w:r>
        <w:t>Infra-Red Sights (IR-S or IR-L)</w:t>
      </w:r>
      <w:bookmarkEnd w:id="145"/>
    </w:p>
    <w:p w14:paraId="3C7811C5" w14:textId="4164BC2B" w:rsidR="009039FB" w:rsidRPr="009039FB" w:rsidRDefault="002A551E" w:rsidP="009039FB">
      <w:r>
        <w:t xml:space="preserve">These night sights require IR illumination to function. They extend the range of weapons during </w:t>
      </w:r>
      <w:r w:rsidR="00F02877">
        <w:t>nighttime</w:t>
      </w:r>
      <w:r>
        <w:t xml:space="preserve"> compared to </w:t>
      </w:r>
      <w:r w:rsidR="00183E50">
        <w:t>visible spectrum sights.</w:t>
      </w:r>
    </w:p>
    <w:p w14:paraId="5632D345" w14:textId="77777777" w:rsidR="00AB4AE5" w:rsidRDefault="00AB4AE5" w:rsidP="00AB4AE5">
      <w:pPr>
        <w:pStyle w:val="Heading2"/>
      </w:pPr>
      <w:bookmarkStart w:id="146" w:name="_Toc199490158"/>
      <w:r>
        <w:t>Laser Warning Receivers</w:t>
      </w:r>
      <w:bookmarkEnd w:id="146"/>
    </w:p>
    <w:p w14:paraId="76DFDC66" w14:textId="77777777" w:rsidR="00AB4AE5" w:rsidRDefault="00AB4AE5" w:rsidP="00AB4AE5">
      <w:r>
        <w:t xml:space="preserve">These devices are used to detect enemy lasers and provide the platform with a warning of being spotted and potentially attacked. During the Cold War, these were new </w:t>
      </w:r>
      <w:proofErr w:type="gramStart"/>
      <w:r>
        <w:t>technology</w:t>
      </w:r>
      <w:proofErr w:type="gramEnd"/>
      <w:r>
        <w:t xml:space="preserve"> and were rarely seen on various platforms.</w:t>
      </w:r>
    </w:p>
    <w:p w14:paraId="0F314B94" w14:textId="356505BF" w:rsidR="00CF1AD6" w:rsidRDefault="00CF1AD6" w:rsidP="00CF1AD6">
      <w:pPr>
        <w:pStyle w:val="Heading2"/>
      </w:pPr>
      <w:bookmarkStart w:id="147" w:name="_Toc199490159"/>
      <w:r>
        <w:t>Night Vision (NV)</w:t>
      </w:r>
      <w:bookmarkEnd w:id="147"/>
    </w:p>
    <w:p w14:paraId="7F9A2EA6" w14:textId="51FBB676" w:rsidR="00183E50" w:rsidRPr="00183E50" w:rsidRDefault="00183E50" w:rsidP="00183E50">
      <w:r>
        <w:t xml:space="preserve">Low light level amplification </w:t>
      </w:r>
      <w:r w:rsidR="003170B9">
        <w:t xml:space="preserve">is </w:t>
      </w:r>
      <w:r>
        <w:t xml:space="preserve">commonly referred to as </w:t>
      </w:r>
      <w:r w:rsidR="00A91FB6">
        <w:t>"</w:t>
      </w:r>
      <w:r>
        <w:t>starlight scopes</w:t>
      </w:r>
      <w:r w:rsidR="00A91FB6">
        <w:t>"</w:t>
      </w:r>
      <w:r>
        <w:t>. Natural illumination is generally all that is needed for these to function.</w:t>
      </w:r>
    </w:p>
    <w:p w14:paraId="1BF2913B" w14:textId="62354F2F" w:rsidR="00B443B4" w:rsidRDefault="00B443B4" w:rsidP="00CF1AD6">
      <w:pPr>
        <w:pStyle w:val="Heading2"/>
      </w:pPr>
      <w:bookmarkStart w:id="148" w:name="_Toc199490160"/>
      <w:r>
        <w:t>Optical Sights</w:t>
      </w:r>
      <w:bookmarkEnd w:id="148"/>
    </w:p>
    <w:p w14:paraId="322B9F42" w14:textId="2A74DA83" w:rsidR="00B443B4" w:rsidRPr="00B443B4" w:rsidRDefault="00B443B4" w:rsidP="00B443B4">
      <w:r>
        <w:t xml:space="preserve">There are a few different types of optical sights in the game. Optical (OPT) uses the standard mk1 eyeball. Optical with Zoom (OPZ) is powered zoom-like binoculars. </w:t>
      </w:r>
      <w:r w:rsidR="002C0964">
        <w:t>Optical Gunsights (OPG) and Optical Gunsights with Zoom (OGZ) are also</w:t>
      </w:r>
      <w:r>
        <w:t xml:space="preserve"> modeled in the game.</w:t>
      </w:r>
    </w:p>
    <w:p w14:paraId="60F28566" w14:textId="77777777" w:rsidR="00AB4AE5" w:rsidRDefault="00AB4AE5" w:rsidP="00AB4AE5">
      <w:pPr>
        <w:pStyle w:val="Heading2"/>
      </w:pPr>
      <w:bookmarkStart w:id="149" w:name="_Toc199490161"/>
      <w:r>
        <w:t>Radar Warning Receivers</w:t>
      </w:r>
      <w:bookmarkEnd w:id="149"/>
    </w:p>
    <w:p w14:paraId="52F48FD7" w14:textId="77777777" w:rsidR="00AB4AE5" w:rsidRDefault="00AB4AE5" w:rsidP="00AB4AE5">
      <w:r>
        <w:t xml:space="preserve">These devices are used to detect enemy radars and provide the </w:t>
      </w:r>
      <w:proofErr w:type="gramStart"/>
      <w:r>
        <w:t>platform</w:t>
      </w:r>
      <w:proofErr w:type="gramEnd"/>
      <w:r>
        <w:t xml:space="preserve"> a warning of being spotted and illuminated to be attacked. During the Cold War, these </w:t>
      </w:r>
      <w:proofErr w:type="gramStart"/>
      <w:r>
        <w:t>are</w:t>
      </w:r>
      <w:proofErr w:type="gramEnd"/>
      <w:r>
        <w:t xml:space="preserve"> found mainly on aircraft and some helicopters.</w:t>
      </w:r>
    </w:p>
    <w:p w14:paraId="4327842E" w14:textId="421432ED" w:rsidR="00CF1AD6" w:rsidRDefault="00CF1AD6" w:rsidP="00CF1AD6">
      <w:pPr>
        <w:pStyle w:val="Heading2"/>
      </w:pPr>
      <w:bookmarkStart w:id="150" w:name="_Toc199490162"/>
      <w:r>
        <w:t>Thermal Sights (TI</w:t>
      </w:r>
      <w:r w:rsidR="00B443B4">
        <w:t>S</w:t>
      </w:r>
      <w:r>
        <w:t>)</w:t>
      </w:r>
      <w:bookmarkEnd w:id="150"/>
    </w:p>
    <w:p w14:paraId="5E06B5B2" w14:textId="04A8F022" w:rsidR="009B21A1" w:rsidRDefault="003170B9" w:rsidP="007530C3">
      <w:r>
        <w:t>A p</w:t>
      </w:r>
      <w:r w:rsidR="00DD2F36">
        <w:t xml:space="preserve">assive sight </w:t>
      </w:r>
      <w:r>
        <w:t xml:space="preserve">that </w:t>
      </w:r>
      <w:r w:rsidR="00DD2F36">
        <w:t xml:space="preserve">forms </w:t>
      </w:r>
      <w:r>
        <w:t>an</w:t>
      </w:r>
      <w:r w:rsidR="00DD2F36">
        <w:t xml:space="preserve"> image from the heat radiated by the scene. These systems are degraded during the periods shortly after sunset and sunrise</w:t>
      </w:r>
      <w:r>
        <w:t>,</w:t>
      </w:r>
      <w:r w:rsidR="00DD2F36">
        <w:t xml:space="preserve"> owing to low contrast between targets and the </w:t>
      </w:r>
      <w:r w:rsidR="00886FE0">
        <w:t xml:space="preserve">ambient </w:t>
      </w:r>
      <w:r w:rsidR="008100F7">
        <w:t>background</w:t>
      </w:r>
      <w:r w:rsidR="00886FE0">
        <w:t>.</w:t>
      </w:r>
    </w:p>
    <w:p w14:paraId="30899058" w14:textId="77777777" w:rsidR="00AB4AE5" w:rsidRDefault="00AB4AE5" w:rsidP="00AB4AE5">
      <w:pPr>
        <w:pStyle w:val="Heading2"/>
      </w:pPr>
      <w:bookmarkStart w:id="151" w:name="_Toc199490163"/>
      <w:r>
        <w:t>Weapon Locating Radar (WLR)</w:t>
      </w:r>
      <w:bookmarkEnd w:id="151"/>
    </w:p>
    <w:p w14:paraId="28734D39" w14:textId="77777777" w:rsidR="00AB4AE5" w:rsidRPr="00B443B4" w:rsidRDefault="00AB4AE5" w:rsidP="00AB4AE5">
      <w:r>
        <w:t xml:space="preserve">Weapon Locating Radar systems are used to detect enemy artillery that shoots both on and off-map. The enemy also possesses these systems to find and your artillery systems and issue missions to engage them. These systems can detect </w:t>
      </w:r>
      <w:proofErr w:type="gramStart"/>
      <w:r>
        <w:t>the various</w:t>
      </w:r>
      <w:proofErr w:type="gramEnd"/>
      <w:r>
        <w:t xml:space="preserve"> types of indirect fire </w:t>
      </w:r>
      <w:proofErr w:type="spellStart"/>
      <w:r>
        <w:t>porjectiles</w:t>
      </w:r>
      <w:proofErr w:type="spellEnd"/>
      <w:r>
        <w:t xml:space="preserve"> like artillery shells, mortar </w:t>
      </w:r>
      <w:proofErr w:type="gramStart"/>
      <w:r>
        <w:t>shells, and</w:t>
      </w:r>
      <w:proofErr w:type="gramEnd"/>
      <w:r>
        <w:t xml:space="preserve"> ballistic rockets and in some cases missiles.</w:t>
      </w:r>
    </w:p>
    <w:p w14:paraId="42755777" w14:textId="77777777" w:rsidR="00CF1AD6" w:rsidRDefault="00CF1AD6" w:rsidP="009B21A1">
      <w:pPr>
        <w:pStyle w:val="Heading1"/>
      </w:pPr>
      <w:bookmarkStart w:id="152" w:name="_Toc199490164"/>
      <w:r>
        <w:t>Systems</w:t>
      </w:r>
      <w:bookmarkEnd w:id="152"/>
    </w:p>
    <w:p w14:paraId="2AA935FE" w14:textId="08C14345" w:rsidR="00CF1AD6" w:rsidRPr="00CF1AD6" w:rsidRDefault="003A062E" w:rsidP="00CF1AD6">
      <w:r>
        <w:t xml:space="preserve">The following section </w:t>
      </w:r>
      <w:proofErr w:type="gramStart"/>
      <w:r>
        <w:t>list</w:t>
      </w:r>
      <w:proofErr w:type="gramEnd"/>
      <w:r>
        <w:t xml:space="preserve"> </w:t>
      </w:r>
      <w:proofErr w:type="gramStart"/>
      <w:r>
        <w:t>a number of</w:t>
      </w:r>
      <w:proofErr w:type="gramEnd"/>
      <w:r>
        <w:t xml:space="preserve"> the more common systems that can be found on the platforms in the game. This listing may be expanded in the future as new game features are added.</w:t>
      </w:r>
    </w:p>
    <w:p w14:paraId="388908DF" w14:textId="77777777" w:rsidR="00CF1AD6" w:rsidRDefault="00CF1AD6" w:rsidP="00CF1AD6">
      <w:pPr>
        <w:pStyle w:val="Heading2"/>
      </w:pPr>
      <w:bookmarkStart w:id="153" w:name="_Toc199490165"/>
      <w:r>
        <w:t>Fire Control/Range Finding System (FC/RF)</w:t>
      </w:r>
      <w:bookmarkEnd w:id="153"/>
    </w:p>
    <w:p w14:paraId="7C26244E" w14:textId="21253CBF" w:rsidR="00CF1AD6" w:rsidRDefault="009D3F2F" w:rsidP="00CF1AD6">
      <w:r>
        <w:t xml:space="preserve">Fire control systems are the pieces of a weapon system that aid a shooter in hitting a target. At the lowest and simplest end of the spectrum is the iron sight. At the top end is the Laser Fire Control System, which has an </w:t>
      </w:r>
      <w:r w:rsidR="007F1E5D">
        <w:t xml:space="preserve">integrated </w:t>
      </w:r>
      <w:r>
        <w:t>L</w:t>
      </w:r>
      <w:r w:rsidR="007F1E5D">
        <w:t xml:space="preserve">aser </w:t>
      </w:r>
      <w:r>
        <w:t>R</w:t>
      </w:r>
      <w:r w:rsidR="007F1E5D">
        <w:t>ange Finder (LRF)</w:t>
      </w:r>
      <w:r>
        <w:t xml:space="preserve">, a ballistic computer, </w:t>
      </w:r>
      <w:r w:rsidR="00935901">
        <w:t>an incline</w:t>
      </w:r>
      <w:r>
        <w:t xml:space="preserve"> (sideways tilt) sensor, and </w:t>
      </w:r>
      <w:r w:rsidR="00935901">
        <w:t xml:space="preserve">a </w:t>
      </w:r>
      <w:r>
        <w:t xml:space="preserve">crosswind sensor. Addition inputs for ammunition variances can also be input. That fire control system also </w:t>
      </w:r>
      <w:r w:rsidR="008B691E">
        <w:t>does lead computation for moving targets based on the gunner smoothly tracking the target for a few seconds.</w:t>
      </w:r>
    </w:p>
    <w:p w14:paraId="762CAB35" w14:textId="660608B6" w:rsidR="008B691E" w:rsidRDefault="008B691E" w:rsidP="00CF1AD6">
      <w:r>
        <w:lastRenderedPageBreak/>
        <w:t xml:space="preserve">Between these extremes, fire control systems vary, with most requiring either some manual inputs or gun lay to account for range and motion lead. </w:t>
      </w:r>
    </w:p>
    <w:p w14:paraId="0DC525A4" w14:textId="77777777" w:rsidR="00070CCA" w:rsidRDefault="00070CCA" w:rsidP="00070CCA">
      <w:pPr>
        <w:pStyle w:val="Heading2"/>
      </w:pPr>
      <w:bookmarkStart w:id="154" w:name="_Toc199490166"/>
      <w:r>
        <w:t>Laser Range Finder (LRF)</w:t>
      </w:r>
      <w:bookmarkEnd w:id="154"/>
    </w:p>
    <w:p w14:paraId="5F41C996" w14:textId="77777777" w:rsidR="00070CCA" w:rsidRPr="00183E50" w:rsidRDefault="00070CCA" w:rsidP="00070CCA">
      <w:r>
        <w:t>Increases the accuracy of gun systems by obtaining an accurate range measurement. Mostly found on Tanks (MBTs) and Infantry Fighting Vehicles (IFVs).</w:t>
      </w:r>
    </w:p>
    <w:p w14:paraId="238936F8" w14:textId="77777777" w:rsidR="00070CCA" w:rsidRDefault="00070CCA" w:rsidP="00070CCA">
      <w:pPr>
        <w:pStyle w:val="Heading2"/>
      </w:pPr>
      <w:bookmarkStart w:id="155" w:name="_Toc199490167"/>
      <w:r>
        <w:t>Advanced Gun Sight (AGS)</w:t>
      </w:r>
      <w:bookmarkEnd w:id="155"/>
    </w:p>
    <w:p w14:paraId="620E926C" w14:textId="77777777" w:rsidR="00070CCA" w:rsidRPr="009039FB" w:rsidRDefault="00070CCA" w:rsidP="00070CCA">
      <w:r>
        <w:t xml:space="preserve">Sight for aircraft that does lead computation. These systems increase </w:t>
      </w:r>
      <w:proofErr w:type="gramStart"/>
      <w:r>
        <w:t>gun system</w:t>
      </w:r>
      <w:proofErr w:type="gramEnd"/>
      <w:r>
        <w:t xml:space="preserve"> accuracy against both air and ground targets.</w:t>
      </w:r>
    </w:p>
    <w:p w14:paraId="5E4BC79C" w14:textId="6DD490C8" w:rsidR="00CF1AD6" w:rsidRDefault="00CF1AD6" w:rsidP="00CF1AD6">
      <w:pPr>
        <w:pStyle w:val="Heading2"/>
      </w:pPr>
      <w:bookmarkStart w:id="156" w:name="_Toc199490168"/>
      <w:r>
        <w:t>Stabili</w:t>
      </w:r>
      <w:r w:rsidR="008B691E">
        <w:t>zation</w:t>
      </w:r>
      <w:r>
        <w:t xml:space="preserve"> System (Stab)</w:t>
      </w:r>
      <w:bookmarkEnd w:id="156"/>
    </w:p>
    <w:p w14:paraId="1C358E81" w14:textId="4BC63FF3" w:rsidR="00CF1AD6" w:rsidRDefault="008B691E" w:rsidP="00CF1AD6">
      <w:r>
        <w:t xml:space="preserve">Stabilizing the gun allows a vehicle to engage targets while the firing platform </w:t>
      </w:r>
      <w:r w:rsidR="007F1E5D">
        <w:t>moves with minimal accuracy degradation</w:t>
      </w:r>
      <w:r>
        <w:t xml:space="preserve">. </w:t>
      </w:r>
      <w:r w:rsidR="00F10A20">
        <w:t>The m</w:t>
      </w:r>
      <w:r>
        <w:t>ost common is two-axis stabilization, where the gun</w:t>
      </w:r>
      <w:r w:rsidR="00A91FB6">
        <w:t>'</w:t>
      </w:r>
      <w:r>
        <w:t>s elevation remains unchanged as the vehicle pitches up and down</w:t>
      </w:r>
      <w:r w:rsidR="00935901">
        <w:t>,</w:t>
      </w:r>
      <w:r>
        <w:t xml:space="preserve"> and azimuth stabilization</w:t>
      </w:r>
      <w:r w:rsidR="00935901">
        <w:t>,</w:t>
      </w:r>
      <w:r>
        <w:t xml:space="preserve"> where the </w:t>
      </w:r>
      <w:r w:rsidR="008100F7">
        <w:t>weapo</w:t>
      </w:r>
      <w:r>
        <w:t>n remains pointed in the same compass direction</w:t>
      </w:r>
      <w:r w:rsidR="000248CF">
        <w:t xml:space="preserve"> as the firing vehicle turns left and right. Stabilization does not account for any required lead due to own vehicle or target motion.</w:t>
      </w:r>
    </w:p>
    <w:p w14:paraId="0C01C604" w14:textId="77777777" w:rsidR="00070CCA" w:rsidRDefault="00070CCA" w:rsidP="00070CCA">
      <w:pPr>
        <w:pStyle w:val="Heading2"/>
      </w:pPr>
      <w:bookmarkStart w:id="157" w:name="_Toc199490169"/>
      <w:r>
        <w:t>Stadia Coincidence Sights (STC)</w:t>
      </w:r>
      <w:bookmarkEnd w:id="157"/>
    </w:p>
    <w:p w14:paraId="3B16506F" w14:textId="77777777" w:rsidR="00070CCA" w:rsidRPr="00183E50" w:rsidRDefault="00070CCA" w:rsidP="00070CCA">
      <w:r>
        <w:t>Sight with a built-in optical rangefinder. Typically, it uses two light paths, and the gunner adjusts the sights until the two images coincide, thus measuring the range. Imprecise much beyond 2000m.</w:t>
      </w:r>
    </w:p>
    <w:p w14:paraId="10D77083" w14:textId="77777777" w:rsidR="00070CCA" w:rsidRDefault="00070CCA" w:rsidP="00070CCA">
      <w:pPr>
        <w:pStyle w:val="Heading2"/>
      </w:pPr>
      <w:bookmarkStart w:id="158" w:name="_Toc199490170"/>
      <w:r>
        <w:t>Stadia Reticle Sights (STR)</w:t>
      </w:r>
      <w:bookmarkEnd w:id="158"/>
    </w:p>
    <w:p w14:paraId="34041626" w14:textId="77777777" w:rsidR="00070CCA" w:rsidRPr="00DD2F36" w:rsidRDefault="00070CCA" w:rsidP="00070CCA">
      <w:r>
        <w:t>The range is determined by comparing the target height to a range scale. Precision drops off beyond 1500m.</w:t>
      </w:r>
    </w:p>
    <w:p w14:paraId="571D489C" w14:textId="3D4B8FC1" w:rsidR="00070CCA" w:rsidRDefault="00070CCA" w:rsidP="00070CCA">
      <w:pPr>
        <w:pStyle w:val="Heading2"/>
      </w:pPr>
      <w:bookmarkStart w:id="159" w:name="_Toc199490171"/>
      <w:r>
        <w:t>Electronic Countermeasures (ECM)</w:t>
      </w:r>
      <w:bookmarkEnd w:id="159"/>
    </w:p>
    <w:p w14:paraId="16D6AB51" w14:textId="5EB0875B" w:rsidR="003A062E" w:rsidRPr="003A062E" w:rsidRDefault="003A062E" w:rsidP="003A062E">
      <w:r>
        <w:t xml:space="preserve">Electronic countermeasures are signals </w:t>
      </w:r>
      <w:r w:rsidR="002C0964">
        <w:t>that jam radars and other radio frequency systems to avoid detection or</w:t>
      </w:r>
      <w:r>
        <w:t xml:space="preserve"> defeat threats like radar-guided </w:t>
      </w:r>
      <w:r>
        <w:t>missiles.</w:t>
      </w:r>
    </w:p>
    <w:p w14:paraId="41DDC4DA" w14:textId="1F936F3C" w:rsidR="00070CCA" w:rsidRDefault="00070CCA" w:rsidP="00070CCA">
      <w:pPr>
        <w:pStyle w:val="Heading2"/>
      </w:pPr>
      <w:bookmarkStart w:id="160" w:name="_Toc199490172"/>
      <w:r>
        <w:t>Electronic Counter-Countermeasures (ECCM)</w:t>
      </w:r>
      <w:bookmarkEnd w:id="160"/>
    </w:p>
    <w:p w14:paraId="73D5C013" w14:textId="63F52587" w:rsidR="00070CCA" w:rsidRDefault="00070CCA" w:rsidP="00070CCA">
      <w:r>
        <w:t xml:space="preserve">Enhancements to munitions or fire control systems to make them resistant to </w:t>
      </w:r>
      <w:r w:rsidR="003A062E">
        <w:t xml:space="preserve">electronic </w:t>
      </w:r>
      <w:r>
        <w:t>countermeasures deployed by a target.</w:t>
      </w:r>
    </w:p>
    <w:p w14:paraId="32452A40" w14:textId="3639B170" w:rsidR="003A062E" w:rsidRDefault="003A062E" w:rsidP="003A062E">
      <w:pPr>
        <w:pStyle w:val="Heading2"/>
      </w:pPr>
      <w:bookmarkStart w:id="161" w:name="_Toc199490173"/>
      <w:r>
        <w:t>Defensive Countermeasures (DCM)</w:t>
      </w:r>
      <w:bookmarkEnd w:id="161"/>
    </w:p>
    <w:p w14:paraId="5E58E1AA" w14:textId="4E518247" w:rsidR="003A062E" w:rsidRPr="003A062E" w:rsidRDefault="003A062E" w:rsidP="003A062E">
      <w:r>
        <w:t xml:space="preserve">These include flares (hot source to mimic engine exhaust) used to decoy Infra-Red missiles or chaff (strips of aluminum foil) to spoof radar-guided missiles. </w:t>
      </w:r>
      <w:r w:rsidR="002C0964">
        <w:t>They are m</w:t>
      </w:r>
      <w:r>
        <w:t>ainly carried by aircraft and helicopters. These are items of limited use.</w:t>
      </w:r>
    </w:p>
    <w:p w14:paraId="4EAD92B2" w14:textId="71AA6DDA" w:rsidR="003A062E" w:rsidRDefault="003A062E" w:rsidP="003A062E">
      <w:pPr>
        <w:pStyle w:val="Heading2"/>
      </w:pPr>
      <w:bookmarkStart w:id="162" w:name="_Toc199490174"/>
      <w:r>
        <w:t>Smoke Dischargers</w:t>
      </w:r>
      <w:bookmarkEnd w:id="162"/>
    </w:p>
    <w:p w14:paraId="2043FE75" w14:textId="614C75D8" w:rsidR="003A062E" w:rsidRPr="009039FB" w:rsidRDefault="003A062E" w:rsidP="00070CCA">
      <w:r>
        <w:t xml:space="preserve">Many ground platforms (tanks and infantry fighting vehicles) are equipped with a smoke discharging system used to blind then sensors and weapons. During the Cold War, they </w:t>
      </w:r>
      <w:proofErr w:type="gramStart"/>
      <w:r>
        <w:t>are</w:t>
      </w:r>
      <w:proofErr w:type="gramEnd"/>
      <w:r>
        <w:t xml:space="preserve"> visual obscurants. They have a limited number of uses in combat.</w:t>
      </w:r>
    </w:p>
    <w:p w14:paraId="4DA8B4BE" w14:textId="2403A52E" w:rsidR="00CF1AD6" w:rsidRDefault="00803124" w:rsidP="00803124">
      <w:pPr>
        <w:pStyle w:val="Heading1"/>
      </w:pPr>
      <w:bookmarkStart w:id="163" w:name="_Toc199490175"/>
      <w:r>
        <w:t>Types of Protection</w:t>
      </w:r>
      <w:bookmarkEnd w:id="163"/>
    </w:p>
    <w:p w14:paraId="3AE48CA2" w14:textId="222DD2F9" w:rsidR="00803124" w:rsidRDefault="00FD27E2" w:rsidP="00CF1AD6">
      <w:r>
        <w:t>We model several types of protection systems in the game</w:t>
      </w:r>
      <w:r w:rsidR="00070CCA">
        <w:t xml:space="preserve"> </w:t>
      </w:r>
      <w:r>
        <w:t>to keep</w:t>
      </w:r>
      <w:r w:rsidR="00070CCA">
        <w:t xml:space="preserve"> hardware and troops safe from enemy fire.</w:t>
      </w:r>
    </w:p>
    <w:p w14:paraId="05A04CD6" w14:textId="7F2D1B39" w:rsidR="00070CCA" w:rsidRDefault="00070CCA" w:rsidP="00070CCA">
      <w:pPr>
        <w:pStyle w:val="Heading2"/>
      </w:pPr>
      <w:bookmarkStart w:id="164" w:name="_Toc199490176"/>
      <w:r>
        <w:t>Armor</w:t>
      </w:r>
      <w:bookmarkEnd w:id="164"/>
    </w:p>
    <w:p w14:paraId="007A42FC" w14:textId="7C66B1BA" w:rsidR="00070CCA" w:rsidRPr="00070CCA" w:rsidRDefault="00385E5A" w:rsidP="00070CCA">
      <w:r>
        <w:t xml:space="preserve">Basic armor is a thickness of various metals like steel, aluminum, or </w:t>
      </w:r>
      <w:r w:rsidR="00FD27E2">
        <w:t>depleted uranium designed to stop kinetic and</w:t>
      </w:r>
      <w:r>
        <w:t xml:space="preserve"> chemical-based warheads from destroying a vehicle. </w:t>
      </w:r>
      <w:r w:rsidR="004B5942">
        <w:t>Depending on vehicle type, the thickness can range from 10mm to 1000mm or mor</w:t>
      </w:r>
      <w:r>
        <w:t>e.</w:t>
      </w:r>
    </w:p>
    <w:p w14:paraId="58BE1EF1" w14:textId="008131FD" w:rsidR="00070CCA" w:rsidRDefault="00070CCA" w:rsidP="00070CCA">
      <w:pPr>
        <w:pStyle w:val="Heading2"/>
      </w:pPr>
      <w:bookmarkStart w:id="165" w:name="_Toc199490177"/>
      <w:r>
        <w:t>Explosive Reactive Armor (ERA)</w:t>
      </w:r>
      <w:bookmarkEnd w:id="165"/>
    </w:p>
    <w:p w14:paraId="77676673" w14:textId="3D2DFDC2" w:rsidR="00070CCA" w:rsidRPr="00070CCA" w:rsidRDefault="00385E5A" w:rsidP="00070CCA">
      <w:r>
        <w:t xml:space="preserve">ERA has </w:t>
      </w:r>
      <w:r w:rsidR="00FD27E2">
        <w:t>many</w:t>
      </w:r>
      <w:r>
        <w:t xml:space="preserve"> types based on the continued improvement in its design. This armor is made up of a combination of explosives and metal plates used to bend the jet of a HEAT round and, in the cases of the more </w:t>
      </w:r>
      <w:r>
        <w:lastRenderedPageBreak/>
        <w:t>advanced ERAs, break the long rod penetrators of an AP round.</w:t>
      </w:r>
    </w:p>
    <w:p w14:paraId="05C6998C" w14:textId="596DA61E" w:rsidR="00070CCA" w:rsidRDefault="00070CCA" w:rsidP="00070CCA">
      <w:pPr>
        <w:pStyle w:val="Heading2"/>
      </w:pPr>
      <w:bookmarkStart w:id="166" w:name="_Toc199490178"/>
      <w:r>
        <w:t>Non-Explosive Reactive Armor (NERA)</w:t>
      </w:r>
      <w:bookmarkEnd w:id="166"/>
    </w:p>
    <w:p w14:paraId="5E8AB6B2" w14:textId="629ABAB8" w:rsidR="00070CCA" w:rsidRDefault="00385E5A" w:rsidP="00385E5A">
      <w:r w:rsidRPr="00385E5A">
        <w:rPr>
          <w:shd w:val="clear" w:color="auto" w:fill="FFFFFF"/>
        </w:rPr>
        <w:t>Non-Explosive Reactive Armor, also</w:t>
      </w:r>
      <w:r>
        <w:rPr>
          <w:shd w:val="clear" w:color="auto" w:fill="FFFFFF"/>
        </w:rPr>
        <w:t xml:space="preserve"> known as </w:t>
      </w:r>
      <w:r w:rsidRPr="00385E5A">
        <w:rPr>
          <w:shd w:val="clear" w:color="auto" w:fill="FFFFFF"/>
        </w:rPr>
        <w:t>Non-Energetic reactive armor (NERA),</w:t>
      </w:r>
      <w:r>
        <w:rPr>
          <w:shd w:val="clear" w:color="auto" w:fill="FFFFFF"/>
        </w:rPr>
        <w:t xml:space="preserve"> is a type of vehicle armor used by modern </w:t>
      </w:r>
      <w:r w:rsidRPr="00385E5A">
        <w:rPr>
          <w:shd w:val="clear" w:color="auto" w:fill="FFFFFF"/>
        </w:rPr>
        <w:t>main battle tanks</w:t>
      </w:r>
      <w:r>
        <w:rPr>
          <w:shd w:val="clear" w:color="auto" w:fill="FFFFFF"/>
        </w:rPr>
        <w:t xml:space="preserve"> (MBTs) and heavy infantry fighting vehicles (IFVs). NERA advantages over </w:t>
      </w:r>
      <w:r w:rsidRPr="00385E5A">
        <w:rPr>
          <w:shd w:val="clear" w:color="auto" w:fill="FFFFFF"/>
        </w:rPr>
        <w:t>explosive reactive armor</w:t>
      </w:r>
      <w:r>
        <w:rPr>
          <w:shd w:val="clear" w:color="auto" w:fill="FFFFFF"/>
        </w:rPr>
        <w:t> (ERA) are that they are inexpensive, completely passive, and thus easy to integrate into armored vehicles. This type of armor is effective against HEAT warheads.</w:t>
      </w:r>
    </w:p>
    <w:p w14:paraId="5CF70D74" w14:textId="740E71C7" w:rsidR="00070CCA" w:rsidRDefault="00070CCA" w:rsidP="00070CCA">
      <w:pPr>
        <w:pStyle w:val="Heading2"/>
      </w:pPr>
      <w:bookmarkStart w:id="167" w:name="_Toc199490179"/>
      <w:r>
        <w:t>Advanced Composite Armor</w:t>
      </w:r>
      <w:bookmarkEnd w:id="167"/>
    </w:p>
    <w:p w14:paraId="692FE2B7" w14:textId="7E661C06" w:rsidR="00070CCA" w:rsidRDefault="00385E5A" w:rsidP="00070CCA">
      <w:r w:rsidRPr="00385E5A">
        <w:t>Composite armor is a type of vehicle armor consisting of layers of different material</w:t>
      </w:r>
      <w:r>
        <w:t>s</w:t>
      </w:r>
      <w:r w:rsidRPr="00385E5A">
        <w:t xml:space="preserve"> such as metals, plastics, ceramics</w:t>
      </w:r>
      <w:r>
        <w:t>,</w:t>
      </w:r>
      <w:r w:rsidRPr="00385E5A">
        <w:t xml:space="preserve"> or air. Most composite armors are lighter than their all-metal </w:t>
      </w:r>
      <w:proofErr w:type="gramStart"/>
      <w:r w:rsidRPr="00385E5A">
        <w:t>equivalent</w:t>
      </w:r>
      <w:r>
        <w:t>,</w:t>
      </w:r>
      <w:r w:rsidRPr="00385E5A">
        <w:t xml:space="preserve"> but</w:t>
      </w:r>
      <w:proofErr w:type="gramEnd"/>
      <w:r w:rsidRPr="00385E5A">
        <w:t xml:space="preserve"> occupy a larger volume for the same resistance to penetration. It is possible to design composite armor </w:t>
      </w:r>
      <w:r w:rsidR="00FD27E2">
        <w:t xml:space="preserve">that is </w:t>
      </w:r>
      <w:r w:rsidRPr="00385E5A">
        <w:t>stronger, lighter</w:t>
      </w:r>
      <w:r>
        <w:t>,</w:t>
      </w:r>
      <w:r w:rsidRPr="00385E5A">
        <w:t xml:space="preserve"> and less voluminous than traditional armor</w:t>
      </w:r>
      <w:r w:rsidR="00FD27E2">
        <w:t>. Still,</w:t>
      </w:r>
      <w:r w:rsidRPr="00385E5A">
        <w:t xml:space="preserve"> the cost is often prohibitively high, restricting its use to especially vulnerable </w:t>
      </w:r>
      <w:r w:rsidR="00FD27E2">
        <w:t>vehicle parts</w:t>
      </w:r>
      <w:r w:rsidRPr="00385E5A">
        <w:t>. Its primary purpose is to help defeat high-explosive anti-tank (HEAT) projectiles.</w:t>
      </w:r>
      <w:r>
        <w:t xml:space="preserve"> Some versions add layers of depleted uranium plates to enhance the armor’s ability to defeat armor-piercing rounds.</w:t>
      </w:r>
    </w:p>
    <w:p w14:paraId="14315146" w14:textId="724ACAE9" w:rsidR="00070CCA" w:rsidRDefault="00070CCA" w:rsidP="00070CCA">
      <w:pPr>
        <w:pStyle w:val="Heading2"/>
      </w:pPr>
      <w:bookmarkStart w:id="168" w:name="_Toc199490180"/>
      <w:r>
        <w:t>HEAT Resistant Armor</w:t>
      </w:r>
      <w:bookmarkEnd w:id="168"/>
    </w:p>
    <w:p w14:paraId="3A57431B" w14:textId="55C5F1A6" w:rsidR="00070CCA" w:rsidRDefault="00385E5A" w:rsidP="00070CCA">
      <w:proofErr w:type="gramStart"/>
      <w:r>
        <w:t>Similar to</w:t>
      </w:r>
      <w:proofErr w:type="gramEnd"/>
      <w:r>
        <w:t xml:space="preserve"> NERA and Composite armor, </w:t>
      </w:r>
      <w:proofErr w:type="spellStart"/>
      <w:r>
        <w:t>HEAT-resistant</w:t>
      </w:r>
      <w:proofErr w:type="spellEnd"/>
      <w:r>
        <w:t xml:space="preserve"> armor is specifically designed to be placed on lighter vehicles like armored personnel carriers and infantry fighting vehicles as it is lighter in weight due to its sandwiched materials.</w:t>
      </w:r>
    </w:p>
    <w:p w14:paraId="230F50E9" w14:textId="1A828A95" w:rsidR="00070CCA" w:rsidRPr="00070CCA" w:rsidRDefault="00070CCA" w:rsidP="00070CCA">
      <w:pPr>
        <w:pStyle w:val="Heading2"/>
      </w:pPr>
      <w:bookmarkStart w:id="169" w:name="_Toc199490181"/>
      <w:r>
        <w:t>Armored Skirts</w:t>
      </w:r>
      <w:bookmarkEnd w:id="169"/>
    </w:p>
    <w:p w14:paraId="16CAEC8D" w14:textId="6D3B8ABF" w:rsidR="00070CCA" w:rsidRDefault="00385E5A" w:rsidP="00070CCA">
      <w:r>
        <w:t xml:space="preserve">An added protection measure from WWII, armored skirts have evolved into </w:t>
      </w:r>
      <w:r w:rsidR="00990B95">
        <w:t>several</w:t>
      </w:r>
      <w:r>
        <w:t xml:space="preserve"> types, such as plates, slats, wire, and spaced configurations. These all degrade both kinetic and chemical rounds </w:t>
      </w:r>
    </w:p>
    <w:p w14:paraId="2632E92F" w14:textId="375B8C71" w:rsidR="00070CCA" w:rsidRPr="00070CCA" w:rsidRDefault="00070CCA" w:rsidP="00070CCA">
      <w:pPr>
        <w:pStyle w:val="Heading2"/>
      </w:pPr>
      <w:bookmarkStart w:id="170" w:name="_Toc199490182"/>
      <w:r>
        <w:t>Active Protection Systems (APS)</w:t>
      </w:r>
      <w:bookmarkEnd w:id="170"/>
    </w:p>
    <w:p w14:paraId="23BCEA4E" w14:textId="18FB20BB" w:rsidR="00070CCA" w:rsidRDefault="003A062E" w:rsidP="00070CCA">
      <w:r>
        <w:t xml:space="preserve">These systems were designed in the late 70 and early 80s to provide </w:t>
      </w:r>
      <w:r>
        <w:t xml:space="preserve">hard and soft kill capability for tanks against ATGMs and RPGs. The Soft Kill systems are meant to jam or degrade the guidance systems of incoming missiles. These are like the </w:t>
      </w:r>
      <w:proofErr w:type="spellStart"/>
      <w:r>
        <w:t>Shtora</w:t>
      </w:r>
      <w:proofErr w:type="spellEnd"/>
      <w:r>
        <w:t xml:space="preserve"> Thermal-Optical Jamming System (TIJ). The Hard Kill systems (Drozd, Arena, Trophy) track the incoming ATGM or RPG and fire an explosive charge to take out the threat.</w:t>
      </w:r>
    </w:p>
    <w:p w14:paraId="065020CB" w14:textId="2CE89BB0" w:rsidR="003A062E" w:rsidRDefault="003A062E" w:rsidP="003A062E">
      <w:pPr>
        <w:pStyle w:val="Heading2"/>
      </w:pPr>
      <w:bookmarkStart w:id="171" w:name="_Toc199490183"/>
      <w:r>
        <w:t>Stealth and Low Observable Technology</w:t>
      </w:r>
      <w:bookmarkEnd w:id="171"/>
    </w:p>
    <w:p w14:paraId="72A98447" w14:textId="6400A3A1" w:rsidR="003A062E" w:rsidRDefault="002B3787" w:rsidP="00070CCA">
      <w:r>
        <w:t xml:space="preserve">These were US-based technologies </w:t>
      </w:r>
      <w:r w:rsidR="00990B95">
        <w:t>from</w:t>
      </w:r>
      <w:r>
        <w:t xml:space="preserve"> the late 70s and applied to the F-117 Nighthawk stealth fighter. Stealth (STP) and Low Observable (LOP) platforms have </w:t>
      </w:r>
      <w:r w:rsidR="002C0964">
        <w:t>significan</w:t>
      </w:r>
      <w:r>
        <w:t>tly reduced radar and thermal profiles, allowing them to fly into hostile and contested airspace.</w:t>
      </w:r>
    </w:p>
    <w:p w14:paraId="5B7DF2B4" w14:textId="68D5C468" w:rsidR="002C0964" w:rsidRPr="00070CCA" w:rsidRDefault="002C0964" w:rsidP="00070CCA">
      <w:r w:rsidRPr="002C0964">
        <w:rPr>
          <w:noProof/>
        </w:rPr>
        <w:lastRenderedPageBreak/>
        <w:drawing>
          <wp:inline distT="0" distB="0" distL="0" distR="0" wp14:anchorId="6BDCB287" wp14:editId="0E1E07F2">
            <wp:extent cx="4018562" cy="3924300"/>
            <wp:effectExtent l="38100" t="38100" r="96520" b="9525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26"/>
                    <a:srcRect t="15940"/>
                    <a:stretch/>
                  </pic:blipFill>
                  <pic:spPr bwMode="auto">
                    <a:xfrm>
                      <a:off x="0" y="0"/>
                      <a:ext cx="4040444" cy="3945668"/>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B12D504" w14:textId="77777777" w:rsidR="0009458E" w:rsidRDefault="0009458E" w:rsidP="0009458E">
      <w:pPr>
        <w:pStyle w:val="Heading1"/>
      </w:pPr>
      <w:bookmarkStart w:id="172" w:name="_Toc199490184"/>
      <w:r>
        <w:t>NATO Symbols</w:t>
      </w:r>
      <w:bookmarkEnd w:id="172"/>
    </w:p>
    <w:p w14:paraId="4C82E094" w14:textId="191A47E0" w:rsidR="0009458E" w:rsidRDefault="00070CCA" w:rsidP="0009458E">
      <w:pPr>
        <w:rPr>
          <w:iCs/>
          <w:noProof/>
        </w:rPr>
      </w:pPr>
      <w:r>
        <w:rPr>
          <w:iCs/>
        </w:rPr>
        <w:t xml:space="preserve">NATO symbols are used to represent various types of forces on the map by military users. The table below shows </w:t>
      </w:r>
      <w:proofErr w:type="gramStart"/>
      <w:r>
        <w:rPr>
          <w:iCs/>
        </w:rPr>
        <w:t>a number of</w:t>
      </w:r>
      <w:proofErr w:type="gramEnd"/>
      <w:r>
        <w:rPr>
          <w:iCs/>
        </w:rPr>
        <w:t xml:space="preserve"> the commonly used symbols, but the game has many more </w:t>
      </w:r>
      <w:proofErr w:type="gramStart"/>
      <w:r>
        <w:rPr>
          <w:iCs/>
        </w:rPr>
        <w:t>depending</w:t>
      </w:r>
      <w:proofErr w:type="gramEnd"/>
      <w:r>
        <w:rPr>
          <w:iCs/>
        </w:rPr>
        <w:t xml:space="preserve"> on function.</w:t>
      </w:r>
      <w:r w:rsidR="0009458E" w:rsidRPr="00A179F2">
        <w:rPr>
          <w:iCs/>
          <w:noProof/>
        </w:rPr>
        <w:t xml:space="preserve"> </w:t>
      </w:r>
    </w:p>
    <w:p w14:paraId="2044092F" w14:textId="65531FC1" w:rsidR="00070CCA" w:rsidRDefault="00070CCA" w:rsidP="0009458E">
      <w:pPr>
        <w:rPr>
          <w:iCs/>
          <w:noProof/>
        </w:rPr>
      </w:pPr>
      <w:r>
        <w:rPr>
          <w:iCs/>
          <w:noProof/>
        </w:rPr>
        <w:t>If you want to look closer at all of the possible NATO map marking and symbols, do a web search for NATO APP-6A, and you can see the extent of the military symbology used by the professional military.</w:t>
      </w:r>
    </w:p>
    <w:p w14:paraId="66671042" w14:textId="4E31EF3E" w:rsidR="00070CCA" w:rsidRDefault="00070CCA" w:rsidP="0009458E">
      <w:pPr>
        <w:rPr>
          <w:iCs/>
          <w:noProof/>
        </w:rPr>
      </w:pPr>
      <w:r>
        <w:rPr>
          <w:iCs/>
          <w:noProof/>
        </w:rPr>
        <w:drawing>
          <wp:inline distT="0" distB="0" distL="0" distR="0" wp14:anchorId="5143F436" wp14:editId="30B03D9F">
            <wp:extent cx="4065217" cy="3928110"/>
            <wp:effectExtent l="38100" t="38100" r="88265" b="914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74973" cy="3937537"/>
                    </a:xfrm>
                    <a:prstGeom prst="rect">
                      <a:avLst/>
                    </a:prstGeom>
                    <a:noFill/>
                    <a:effectLst>
                      <a:outerShdw blurRad="50800" dist="38100" dir="2700000" algn="tl" rotWithShape="0">
                        <a:prstClr val="black">
                          <a:alpha val="40000"/>
                        </a:prstClr>
                      </a:outerShdw>
                    </a:effectLst>
                  </pic:spPr>
                </pic:pic>
              </a:graphicData>
            </a:graphic>
          </wp:inline>
        </w:drawing>
      </w:r>
    </w:p>
    <w:p w14:paraId="53EE7DC8" w14:textId="77777777" w:rsidR="0009458E" w:rsidRDefault="0009458E" w:rsidP="0009458E">
      <w:pPr>
        <w:pStyle w:val="Heading1"/>
      </w:pPr>
      <w:bookmarkStart w:id="173" w:name="_Toc199490185"/>
      <w:r>
        <w:t>Force Organization</w:t>
      </w:r>
      <w:bookmarkEnd w:id="173"/>
    </w:p>
    <w:p w14:paraId="7F5C50B2" w14:textId="77777777" w:rsidR="0009458E" w:rsidRDefault="0009458E" w:rsidP="0009458E">
      <w:r>
        <w:t xml:space="preserve">Forces are usually organized into </w:t>
      </w:r>
      <w:proofErr w:type="gramStart"/>
      <w:r>
        <w:t>tiers of three</w:t>
      </w:r>
      <w:proofErr w:type="gramEnd"/>
      <w:r>
        <w:t xml:space="preserve"> or four or the lower tier of core type, with HQs units and mechanized infantry units being the exceptions. For example, a tank company consists of three or four tank platoons. The echelons are:</w:t>
      </w:r>
    </w:p>
    <w:p w14:paraId="6C8F49E2" w14:textId="597A2ED7" w:rsidR="00070CCA" w:rsidRDefault="00070CCA" w:rsidP="0009458E">
      <w:pPr>
        <w:pStyle w:val="ListParagraph"/>
        <w:numPr>
          <w:ilvl w:val="0"/>
          <w:numId w:val="35"/>
        </w:numPr>
        <w:ind w:left="360"/>
      </w:pPr>
      <w:r>
        <w:t>Team (</w:t>
      </w:r>
      <w:r>
        <w:rPr>
          <w:rFonts w:cs="Tahoma"/>
        </w:rPr>
        <w:t>●</w:t>
      </w:r>
      <w:r>
        <w:t>) – 2-4 Troops, usually using a specific heavy weapon.</w:t>
      </w:r>
    </w:p>
    <w:p w14:paraId="1390C436" w14:textId="1F245027" w:rsidR="0009458E" w:rsidRDefault="00070CCA" w:rsidP="0009458E">
      <w:pPr>
        <w:pStyle w:val="ListParagraph"/>
        <w:numPr>
          <w:ilvl w:val="0"/>
          <w:numId w:val="35"/>
        </w:numPr>
        <w:ind w:left="360"/>
      </w:pPr>
      <w:r>
        <w:t xml:space="preserve">Squad / </w:t>
      </w:r>
      <w:r w:rsidR="0009458E">
        <w:t>Section</w:t>
      </w:r>
      <w:r>
        <w:t xml:space="preserve"> (</w:t>
      </w:r>
      <w:r>
        <w:rPr>
          <w:rFonts w:cs="Tahoma"/>
        </w:rPr>
        <w:t>●●</w:t>
      </w:r>
      <w:r>
        <w:t xml:space="preserve">) - </w:t>
      </w:r>
      <w:r w:rsidR="0009458E">
        <w:t xml:space="preserve">2 to </w:t>
      </w:r>
      <w:r>
        <w:t>3</w:t>
      </w:r>
      <w:r w:rsidR="0009458E">
        <w:t xml:space="preserve"> Platforms</w:t>
      </w:r>
      <w:r>
        <w:t xml:space="preserve"> or 4-10 troops.</w:t>
      </w:r>
    </w:p>
    <w:p w14:paraId="33C415B9" w14:textId="732DA894" w:rsidR="0009458E" w:rsidRDefault="0009458E" w:rsidP="0009458E">
      <w:pPr>
        <w:pStyle w:val="ListParagraph"/>
        <w:numPr>
          <w:ilvl w:val="0"/>
          <w:numId w:val="35"/>
        </w:numPr>
        <w:ind w:left="360"/>
      </w:pPr>
      <w:r>
        <w:t>Platoon</w:t>
      </w:r>
      <w:r w:rsidR="00070CCA">
        <w:t xml:space="preserve"> / Troop (</w:t>
      </w:r>
      <w:r w:rsidR="00070CCA">
        <w:rPr>
          <w:rFonts w:cs="Tahoma"/>
        </w:rPr>
        <w:t>●●●</w:t>
      </w:r>
      <w:r w:rsidR="00070CCA">
        <w:t>)</w:t>
      </w:r>
      <w:r>
        <w:t xml:space="preserve"> - 3 or </w:t>
      </w:r>
      <w:r w:rsidR="00070CCA">
        <w:t>5</w:t>
      </w:r>
      <w:r>
        <w:t xml:space="preserve"> Platforms</w:t>
      </w:r>
      <w:r w:rsidR="00070CCA">
        <w:t xml:space="preserve"> or 30-40 troops.</w:t>
      </w:r>
    </w:p>
    <w:p w14:paraId="04822657" w14:textId="53A4E006" w:rsidR="0009458E" w:rsidRDefault="0009458E" w:rsidP="0009458E">
      <w:pPr>
        <w:pStyle w:val="ListParagraph"/>
        <w:numPr>
          <w:ilvl w:val="0"/>
          <w:numId w:val="35"/>
        </w:numPr>
        <w:ind w:left="360"/>
      </w:pPr>
      <w:r>
        <w:lastRenderedPageBreak/>
        <w:t>Company</w:t>
      </w:r>
      <w:r w:rsidR="00070CCA">
        <w:t xml:space="preserve"> (</w:t>
      </w:r>
      <w:r w:rsidR="00070CCA" w:rsidRPr="00070CCA">
        <w:rPr>
          <w:b/>
          <w:bCs/>
        </w:rPr>
        <w:t>|</w:t>
      </w:r>
      <w:r w:rsidR="00070CCA">
        <w:t>)</w:t>
      </w:r>
      <w:r>
        <w:t xml:space="preserve"> – 3 or 4 Platoons, possibly including a</w:t>
      </w:r>
      <w:r w:rsidR="003170B9">
        <w:t>n</w:t>
      </w:r>
      <w:r>
        <w:t xml:space="preserve"> HQ Section</w:t>
      </w:r>
      <w:r w:rsidR="00070CCA">
        <w:t xml:space="preserve"> or 150-200 troops.</w:t>
      </w:r>
    </w:p>
    <w:p w14:paraId="100579B3" w14:textId="0BFA3665" w:rsidR="0009458E" w:rsidRDefault="0009458E" w:rsidP="0009458E">
      <w:pPr>
        <w:pStyle w:val="ListParagraph"/>
        <w:numPr>
          <w:ilvl w:val="0"/>
          <w:numId w:val="35"/>
        </w:numPr>
        <w:ind w:left="360"/>
      </w:pPr>
      <w:r>
        <w:t>Battery</w:t>
      </w:r>
      <w:r w:rsidR="00070CCA">
        <w:t xml:space="preserve"> (</w:t>
      </w:r>
      <w:r w:rsidR="00070CCA" w:rsidRPr="00070CCA">
        <w:rPr>
          <w:b/>
          <w:bCs/>
        </w:rPr>
        <w:t>|</w:t>
      </w:r>
      <w:r w:rsidR="00070CCA">
        <w:t>)</w:t>
      </w:r>
      <w:r>
        <w:t xml:space="preserve"> – 4 to 6 Platforms (mortar, artillery, or air defense), possibly including a</w:t>
      </w:r>
      <w:r w:rsidR="003170B9">
        <w:t>n</w:t>
      </w:r>
      <w:r>
        <w:t xml:space="preserve"> HQ Section</w:t>
      </w:r>
      <w:r w:rsidR="00070CCA">
        <w:t>.</w:t>
      </w:r>
    </w:p>
    <w:p w14:paraId="3D1A944E" w14:textId="64C3A97B" w:rsidR="0009458E" w:rsidRDefault="0009458E" w:rsidP="0009458E">
      <w:pPr>
        <w:pStyle w:val="ListParagraph"/>
        <w:numPr>
          <w:ilvl w:val="0"/>
          <w:numId w:val="35"/>
        </w:numPr>
        <w:ind w:left="360"/>
      </w:pPr>
      <w:r>
        <w:t>Battalion</w:t>
      </w:r>
      <w:r w:rsidR="00070CCA">
        <w:t xml:space="preserve"> (</w:t>
      </w:r>
      <w:r w:rsidR="00070CCA" w:rsidRPr="00070CCA">
        <w:rPr>
          <w:b/>
          <w:bCs/>
        </w:rPr>
        <w:t>||</w:t>
      </w:r>
      <w:r w:rsidR="00070CCA">
        <w:t>)</w:t>
      </w:r>
      <w:r>
        <w:t xml:space="preserve"> – 3 to 4 Companies, a</w:t>
      </w:r>
      <w:r w:rsidR="003170B9">
        <w:t>n</w:t>
      </w:r>
      <w:r>
        <w:t xml:space="preserve"> HQ Section, and possibly some specialty platoons</w:t>
      </w:r>
      <w:r w:rsidR="00070CCA">
        <w:t xml:space="preserve"> or 500-800 troops.</w:t>
      </w:r>
    </w:p>
    <w:p w14:paraId="3FB84ABB" w14:textId="0076A541" w:rsidR="0009458E" w:rsidRDefault="0009458E" w:rsidP="0009458E">
      <w:pPr>
        <w:pStyle w:val="ListParagraph"/>
        <w:numPr>
          <w:ilvl w:val="0"/>
          <w:numId w:val="35"/>
        </w:numPr>
        <w:ind w:left="360"/>
      </w:pPr>
      <w:r>
        <w:t>Brigade</w:t>
      </w:r>
      <w:r w:rsidR="00070CCA">
        <w:t xml:space="preserve"> (</w:t>
      </w:r>
      <w:r w:rsidR="00070CCA" w:rsidRPr="00070CCA">
        <w:rPr>
          <w:b/>
          <w:bCs/>
        </w:rPr>
        <w:t>X</w:t>
      </w:r>
      <w:r w:rsidR="00070CCA">
        <w:t xml:space="preserve">) </w:t>
      </w:r>
      <w:r>
        <w:t>/</w:t>
      </w:r>
      <w:r w:rsidR="00070CCA">
        <w:t xml:space="preserve"> </w:t>
      </w:r>
      <w:r>
        <w:t>Regiment</w:t>
      </w:r>
      <w:r w:rsidR="00070CCA">
        <w:t xml:space="preserve"> (</w:t>
      </w:r>
      <w:r w:rsidR="00070CCA" w:rsidRPr="00070CCA">
        <w:rPr>
          <w:b/>
          <w:bCs/>
        </w:rPr>
        <w:t>|||</w:t>
      </w:r>
      <w:r w:rsidR="00070CCA">
        <w:t>)</w:t>
      </w:r>
      <w:r>
        <w:t xml:space="preserve"> – 3 or 4 Battalions, a</w:t>
      </w:r>
      <w:r w:rsidR="003170B9">
        <w:t>n</w:t>
      </w:r>
      <w:r>
        <w:t xml:space="preserve"> HQ Platoon, possibly specialty Companies or Platoons, </w:t>
      </w:r>
      <w:r w:rsidR="008100F7">
        <w:t>maybe</w:t>
      </w:r>
      <w:r>
        <w:t xml:space="preserve"> an Artillery Battery</w:t>
      </w:r>
      <w:r w:rsidR="00070CCA">
        <w:t xml:space="preserve"> or 1000-3000 troops.</w:t>
      </w:r>
    </w:p>
    <w:p w14:paraId="64295FCC" w14:textId="7B319BE7" w:rsidR="00427C7D" w:rsidRDefault="00427C7D" w:rsidP="00427C7D">
      <w:pPr>
        <w:pStyle w:val="Heading1"/>
      </w:pPr>
      <w:bookmarkStart w:id="174" w:name="_Toc199490186"/>
      <w:r>
        <w:t>Counter Layout and Map Objects</w:t>
      </w:r>
      <w:bookmarkEnd w:id="174"/>
    </w:p>
    <w:p w14:paraId="39BE7433" w14:textId="77777777" w:rsidR="00C32F3F" w:rsidRDefault="00C32F3F" w:rsidP="00C32F3F">
      <w:r>
        <w:t>Detail about these items can be found in FM FCCW-01 Game Operations.</w:t>
      </w:r>
    </w:p>
    <w:p w14:paraId="0294BAAB" w14:textId="6A9180AB" w:rsidR="00C32F3F" w:rsidRPr="00C32F3F" w:rsidRDefault="00C32F3F" w:rsidP="00C32F3F">
      <w:pPr>
        <w:pStyle w:val="Heading2"/>
      </w:pPr>
      <w:bookmarkStart w:id="175" w:name="_Toc199490187"/>
      <w:r>
        <w:t>Counter Layout</w:t>
      </w:r>
      <w:bookmarkEnd w:id="175"/>
    </w:p>
    <w:p w14:paraId="26681B8F" w14:textId="77777777" w:rsidR="00C32F3F" w:rsidRDefault="00C32F3F" w:rsidP="00C32F3F">
      <w:r>
        <w:t>The image below shows all the various bits of information contained on most of the counters in the game. Understanding these items and their meaning is an essential part of the game.</w:t>
      </w:r>
    </w:p>
    <w:p w14:paraId="02F5FB72" w14:textId="77777777" w:rsidR="00C32F3F" w:rsidRDefault="00C32F3F" w:rsidP="00C32F3F"/>
    <w:p w14:paraId="31BBE443" w14:textId="6152DC2A" w:rsidR="00C32F3F" w:rsidRDefault="00C32F3F" w:rsidP="00C32F3F">
      <w:r w:rsidRPr="00AB5EFD">
        <w:rPr>
          <w:noProof/>
        </w:rPr>
        <w:drawing>
          <wp:inline distT="0" distB="0" distL="0" distR="0" wp14:anchorId="10309964" wp14:editId="3C7EDC27">
            <wp:extent cx="3971742" cy="3667125"/>
            <wp:effectExtent l="38100" t="38100" r="86360" b="8572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28">
                      <a:extLst>
                        <a:ext uri="{28A0092B-C50C-407E-A947-70E740481C1C}">
                          <a14:useLocalDpi xmlns:a14="http://schemas.microsoft.com/office/drawing/2010/main" val="0"/>
                        </a:ext>
                      </a:extLst>
                    </a:blip>
                    <a:stretch>
                      <a:fillRect/>
                    </a:stretch>
                  </pic:blipFill>
                  <pic:spPr>
                    <a:xfrm>
                      <a:off x="0" y="0"/>
                      <a:ext cx="3977898" cy="367280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2D51E36" w14:textId="72EB60DE" w:rsidR="002C0964" w:rsidRDefault="002C0964" w:rsidP="00C32F3F"/>
    <w:p w14:paraId="4AF01DA8" w14:textId="547AEF6F" w:rsidR="002C0964" w:rsidRDefault="002C0964" w:rsidP="00C32F3F"/>
    <w:p w14:paraId="0B405191" w14:textId="3DE38927" w:rsidR="002C0964" w:rsidRDefault="002C0964" w:rsidP="00C32F3F"/>
    <w:p w14:paraId="5D117176" w14:textId="76D9C2CE" w:rsidR="002C0964" w:rsidRDefault="002C0964" w:rsidP="00C32F3F"/>
    <w:p w14:paraId="1B13409D" w14:textId="0F1F1C74" w:rsidR="002C0964" w:rsidRDefault="002C0964" w:rsidP="00C32F3F"/>
    <w:p w14:paraId="37933E8C" w14:textId="41C7406E" w:rsidR="002C0964" w:rsidRDefault="002C0964" w:rsidP="00C32F3F"/>
    <w:p w14:paraId="13FF956E" w14:textId="6941E53B" w:rsidR="002C0964" w:rsidRDefault="002C0964" w:rsidP="00C32F3F"/>
    <w:p w14:paraId="20040005" w14:textId="006DBC1B" w:rsidR="002C0964" w:rsidRDefault="002C0964" w:rsidP="00C32F3F"/>
    <w:p w14:paraId="0CD5FB7A" w14:textId="77777777" w:rsidR="002C0964" w:rsidRDefault="002C0964" w:rsidP="00C32F3F"/>
    <w:p w14:paraId="2CC2BAB3" w14:textId="4E18C2BD" w:rsidR="00C32F3F" w:rsidRDefault="00C32F3F" w:rsidP="00C32F3F">
      <w:pPr>
        <w:pStyle w:val="Heading2"/>
      </w:pPr>
      <w:bookmarkStart w:id="176" w:name="_Toc199490188"/>
      <w:r>
        <w:lastRenderedPageBreak/>
        <w:t>Map Markers (Full and Hex Edge)</w:t>
      </w:r>
      <w:bookmarkEnd w:id="176"/>
    </w:p>
    <w:p w14:paraId="1B37ADE2" w14:textId="1C9F77C6" w:rsidR="00C32F3F" w:rsidRDefault="00C32F3F" w:rsidP="00C32F3F">
      <w:r w:rsidRPr="00FF74E4">
        <w:t>Full hex map markers apply their effects on the entire hex and any units within</w:t>
      </w:r>
      <w:r>
        <w:t>.</w:t>
      </w:r>
      <w:r w:rsidRPr="00DA5EFF">
        <w:rPr>
          <w:noProof/>
        </w:rPr>
        <w:t xml:space="preserve"> </w:t>
      </w:r>
      <w:r w:rsidRPr="00AB68E7">
        <w:rPr>
          <w:noProof/>
        </w:rPr>
        <w:t>The color shows ownership. Red for Player one and Blue for Player two. Unowned markers are in yellow.</w:t>
      </w:r>
      <w:r w:rsidRPr="00F61F71">
        <w:rPr>
          <w:noProof/>
        </w:rPr>
        <w:drawing>
          <wp:inline distT="0" distB="0" distL="0" distR="0" wp14:anchorId="42168879" wp14:editId="757E6DD5">
            <wp:extent cx="3815633" cy="2132026"/>
            <wp:effectExtent l="38100" t="38100" r="90170" b="97155"/>
            <wp:docPr id="452" name="Picture 4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Logo, company nam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5633" cy="213202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DA7B229" w14:textId="77777777" w:rsidR="00461F13" w:rsidRDefault="00461F13" w:rsidP="00461F13">
      <w:pPr>
        <w:rPr>
          <w:noProof/>
        </w:rPr>
      </w:pPr>
      <w:r>
        <w:t>Hex Edge Map Markers are placed along the edge of a hex, and the marker's effect only applies when crossing that hex edge.</w:t>
      </w:r>
      <w:r w:rsidRPr="00F14BBE">
        <w:rPr>
          <w:noProof/>
        </w:rPr>
        <w:t xml:space="preserve"> </w:t>
      </w:r>
      <w:r>
        <w:rPr>
          <w:noProof/>
        </w:rPr>
        <w:t>These markers are shown as full on the top of the picture below or reduced at the bottom of the image for each type. The color shows ownership. Red for Player one and Blue for Player two. Unowned markers are in yellow.</w:t>
      </w:r>
      <w:r w:rsidRPr="00F61F71">
        <w:rPr>
          <w:noProof/>
        </w:rPr>
        <w:drawing>
          <wp:inline distT="0" distB="0" distL="0" distR="0" wp14:anchorId="056ABDB8" wp14:editId="6AFCE1C1">
            <wp:extent cx="4002154" cy="1144682"/>
            <wp:effectExtent l="38100" t="38100" r="93980" b="93980"/>
            <wp:docPr id="455" name="Picture 4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picture containing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022510" cy="11505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04188F2" w14:textId="77777777" w:rsidR="00AB4AE5" w:rsidRDefault="00AB4AE5" w:rsidP="00461F13"/>
    <w:p w14:paraId="48956FD6" w14:textId="77777777" w:rsidR="00427C7D" w:rsidRDefault="00427C7D" w:rsidP="00427C7D">
      <w:pPr>
        <w:pStyle w:val="Heading1"/>
      </w:pPr>
      <w:bookmarkStart w:id="177" w:name="_Toc199490189"/>
      <w:r>
        <w:t>Table of Common Abbreviations</w:t>
      </w:r>
      <w:bookmarkEnd w:id="177"/>
    </w:p>
    <w:p w14:paraId="27F031B2" w14:textId="2F94CB70" w:rsidR="00427C7D" w:rsidRPr="00EE2B10" w:rsidRDefault="00461F13" w:rsidP="00427C7D">
      <w:r>
        <w:t xml:space="preserve">The information in the following section provides a listing of various terms and </w:t>
      </w:r>
      <w:r w:rsidR="002C0964">
        <w:t>standard</w:t>
      </w:r>
      <w:r>
        <w:t xml:space="preserve"> military abbreviations. This should be helpful for new players to review to become familiar with these terms.</w:t>
      </w:r>
    </w:p>
    <w:tbl>
      <w:tblPr>
        <w:tblStyle w:val="ListTable2"/>
        <w:tblW w:w="0" w:type="auto"/>
        <w:tblLayout w:type="fixed"/>
        <w:tblLook w:val="0480" w:firstRow="0" w:lastRow="0" w:firstColumn="1" w:lastColumn="0" w:noHBand="0" w:noVBand="1"/>
      </w:tblPr>
      <w:tblGrid>
        <w:gridCol w:w="6300"/>
      </w:tblGrid>
      <w:tr w:rsidR="00427C7D" w14:paraId="12858BAC"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44AF420B" w14:textId="0B90A10B" w:rsidR="00427C7D" w:rsidRDefault="00427C7D" w:rsidP="0058151D">
            <w:pPr>
              <w:spacing w:before="60" w:after="60"/>
              <w:ind w:right="-108"/>
            </w:pPr>
            <w:r>
              <w:t>A/C – Aircraft</w:t>
            </w:r>
            <w:r w:rsidR="008100F7">
              <w:t xml:space="preserve">. </w:t>
            </w:r>
          </w:p>
        </w:tc>
      </w:tr>
      <w:tr w:rsidR="00427C7D" w14:paraId="05B4A5E1"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284BF9A3" w14:textId="77777777" w:rsidR="00427C7D" w:rsidRDefault="00427C7D" w:rsidP="0058151D">
            <w:pPr>
              <w:spacing w:before="60" w:after="60"/>
              <w:ind w:right="-108"/>
            </w:pPr>
            <w:r>
              <w:t>AA – Anti-Air</w:t>
            </w:r>
          </w:p>
        </w:tc>
      </w:tr>
      <w:tr w:rsidR="00427C7D" w14:paraId="529A1A3B" w14:textId="77777777" w:rsidTr="004B594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300" w:type="dxa"/>
          </w:tcPr>
          <w:p w14:paraId="7E4C5D09" w14:textId="2F1AFA8E" w:rsidR="00427C7D" w:rsidRDefault="00427C7D" w:rsidP="0058151D">
            <w:pPr>
              <w:spacing w:before="60" w:after="60"/>
            </w:pPr>
            <w:r>
              <w:t>AAA – Anti-Air Artillery</w:t>
            </w:r>
            <w:r w:rsidR="008100F7">
              <w:t>. It mainly refers to gun or cannon systems. Also known as flak.</w:t>
            </w:r>
          </w:p>
        </w:tc>
      </w:tr>
      <w:tr w:rsidR="00427C7D" w14:paraId="2F5552C7"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CED1BED" w14:textId="1BE5C570" w:rsidR="00427C7D" w:rsidRDefault="00427C7D" w:rsidP="0058151D">
            <w:pPr>
              <w:spacing w:before="60" w:after="60"/>
            </w:pPr>
            <w:r>
              <w:t>AAM – Air</w:t>
            </w:r>
            <w:r w:rsidR="00F10A20">
              <w:t>-to-</w:t>
            </w:r>
            <w:r>
              <w:t>Air Missile</w:t>
            </w:r>
          </w:p>
        </w:tc>
      </w:tr>
      <w:tr w:rsidR="00427C7D" w14:paraId="21D8E819" w14:textId="77777777" w:rsidTr="004B594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6300" w:type="dxa"/>
          </w:tcPr>
          <w:p w14:paraId="7755638C" w14:textId="77777777" w:rsidR="00427C7D" w:rsidRDefault="00427C7D" w:rsidP="0058151D">
            <w:pPr>
              <w:spacing w:before="60" w:after="60"/>
            </w:pPr>
            <w:r>
              <w:t>ACA – Advanced Composite Armor. Sandwich of metal and either ceramic or rubber</w:t>
            </w:r>
          </w:p>
        </w:tc>
      </w:tr>
      <w:tr w:rsidR="00427C7D" w14:paraId="334127B8"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194CD2D6" w14:textId="77777777" w:rsidR="00427C7D" w:rsidRDefault="00427C7D" w:rsidP="0058151D">
            <w:pPr>
              <w:spacing w:before="60" w:after="60"/>
            </w:pPr>
            <w:r>
              <w:t>AD – Air Defense</w:t>
            </w:r>
          </w:p>
        </w:tc>
      </w:tr>
      <w:tr w:rsidR="00427C7D" w14:paraId="6ADF1A16"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659D9EB9" w14:textId="034D2BF5" w:rsidR="00427C7D" w:rsidRDefault="00427C7D" w:rsidP="0058151D">
            <w:pPr>
              <w:spacing w:before="60" w:after="60"/>
            </w:pPr>
            <w:r>
              <w:t xml:space="preserve">ADA – Air Defense Artillery. </w:t>
            </w:r>
            <w:r w:rsidR="008100F7">
              <w:t>This i</w:t>
            </w:r>
            <w:r>
              <w:t>ncludes SAMs.</w:t>
            </w:r>
          </w:p>
        </w:tc>
      </w:tr>
      <w:tr w:rsidR="00427C7D" w14:paraId="60045D27" w14:textId="77777777" w:rsidTr="004B5942">
        <w:trPr>
          <w:trHeight w:val="307"/>
        </w:trPr>
        <w:tc>
          <w:tcPr>
            <w:cnfStyle w:val="001000000000" w:firstRow="0" w:lastRow="0" w:firstColumn="1" w:lastColumn="0" w:oddVBand="0" w:evenVBand="0" w:oddHBand="0" w:evenHBand="0" w:firstRowFirstColumn="0" w:firstRowLastColumn="0" w:lastRowFirstColumn="0" w:lastRowLastColumn="0"/>
            <w:tcW w:w="6300" w:type="dxa"/>
          </w:tcPr>
          <w:p w14:paraId="0BF8BA01" w14:textId="271A831B" w:rsidR="00427C7D" w:rsidRDefault="00427C7D" w:rsidP="0058151D">
            <w:pPr>
              <w:spacing w:before="60" w:after="60"/>
            </w:pPr>
            <w:r>
              <w:t>ADL – Air Defense Limited</w:t>
            </w:r>
            <w:r w:rsidR="008100F7">
              <w:t>. The weapon system has limitations in the engagement envelope.</w:t>
            </w:r>
          </w:p>
        </w:tc>
      </w:tr>
      <w:tr w:rsidR="00427C7D" w14:paraId="376AE11D"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22768221" w14:textId="49602FDC" w:rsidR="00427C7D" w:rsidRDefault="00427C7D" w:rsidP="0058151D">
            <w:pPr>
              <w:spacing w:before="60" w:after="60"/>
            </w:pPr>
            <w:r>
              <w:t>ADW – Air Defense Weapon</w:t>
            </w:r>
            <w:r w:rsidR="008100F7">
              <w:t>. The weapon is designed specifically to engage flying targets.</w:t>
            </w:r>
          </w:p>
        </w:tc>
      </w:tr>
      <w:tr w:rsidR="00427C7D" w14:paraId="468EF5E7"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1A4AE70F" w14:textId="77777777" w:rsidR="00427C7D" w:rsidRDefault="00427C7D" w:rsidP="0058151D">
            <w:pPr>
              <w:spacing w:before="60" w:after="60"/>
            </w:pPr>
            <w:r>
              <w:t>AGM – Air to Ground Missile</w:t>
            </w:r>
          </w:p>
        </w:tc>
      </w:tr>
      <w:tr w:rsidR="00427C7D" w14:paraId="42B021F8"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57C7562" w14:textId="77777777" w:rsidR="00427C7D" w:rsidRDefault="00427C7D" w:rsidP="0058151D">
            <w:pPr>
              <w:spacing w:before="60" w:after="60"/>
            </w:pPr>
            <w:r>
              <w:t>AP – Armor Piercing</w:t>
            </w:r>
          </w:p>
        </w:tc>
      </w:tr>
      <w:tr w:rsidR="00427C7D" w14:paraId="6B71EE22" w14:textId="77777777" w:rsidTr="004B5942">
        <w:trPr>
          <w:trHeight w:val="1099"/>
        </w:trPr>
        <w:tc>
          <w:tcPr>
            <w:cnfStyle w:val="001000000000" w:firstRow="0" w:lastRow="0" w:firstColumn="1" w:lastColumn="0" w:oddVBand="0" w:evenVBand="0" w:oddHBand="0" w:evenHBand="0" w:firstRowFirstColumn="0" w:firstRowLastColumn="0" w:lastRowFirstColumn="0" w:lastRowLastColumn="0"/>
            <w:tcW w:w="6300" w:type="dxa"/>
          </w:tcPr>
          <w:p w14:paraId="7A13FA30" w14:textId="3E99B630" w:rsidR="00427C7D" w:rsidRDefault="00427C7D" w:rsidP="0058151D">
            <w:pPr>
              <w:spacing w:before="60" w:after="60"/>
            </w:pPr>
            <w:r>
              <w:t xml:space="preserve">APC – </w:t>
            </w:r>
            <w:proofErr w:type="gramStart"/>
            <w:r>
              <w:t>A</w:t>
            </w:r>
            <w:proofErr w:type="gramEnd"/>
            <w:r>
              <w:t xml:space="preserve"> Armored Personnel Carrier. Carries infantry troops and provides minimal protection for </w:t>
            </w:r>
            <w:r w:rsidR="003170B9">
              <w:t xml:space="preserve">a </w:t>
            </w:r>
            <w:r>
              <w:t xml:space="preserve">machine gun and artillery fire. Very vulnerable to any AT weapon and most autocannon (20mm, 25mm, 30mm). Armored Personnel Carrier </w:t>
            </w:r>
            <w:r w:rsidR="003170B9">
              <w:t>is</w:t>
            </w:r>
            <w:r>
              <w:t xml:space="preserve"> lightly armored and lightly armed.</w:t>
            </w:r>
          </w:p>
        </w:tc>
      </w:tr>
      <w:tr w:rsidR="00427C7D" w14:paraId="2974C619" w14:textId="77777777" w:rsidTr="004B5942">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6300" w:type="dxa"/>
          </w:tcPr>
          <w:p w14:paraId="0CC9815F" w14:textId="121A4E2C" w:rsidR="00427C7D" w:rsidRDefault="00427C7D" w:rsidP="0058151D">
            <w:pPr>
              <w:spacing w:before="60" w:after="60"/>
            </w:pPr>
            <w:r>
              <w:t xml:space="preserve">APS – Active Protection System. A radar sensor and counter-rocket/missile munition </w:t>
            </w:r>
            <w:r w:rsidR="003170B9">
              <w:t xml:space="preserve">are </w:t>
            </w:r>
            <w:r>
              <w:t xml:space="preserve">designed to destroy the incoming munition several meters from the protected target. </w:t>
            </w:r>
            <w:r w:rsidR="003170B9">
              <w:t>The s</w:t>
            </w:r>
            <w:r>
              <w:t>ensor is usually some sort of radar.</w:t>
            </w:r>
          </w:p>
        </w:tc>
      </w:tr>
      <w:tr w:rsidR="00427C7D" w14:paraId="5E553A93" w14:textId="77777777" w:rsidTr="004B5942">
        <w:trPr>
          <w:trHeight w:val="498"/>
        </w:trPr>
        <w:tc>
          <w:tcPr>
            <w:cnfStyle w:val="001000000000" w:firstRow="0" w:lastRow="0" w:firstColumn="1" w:lastColumn="0" w:oddVBand="0" w:evenVBand="0" w:oddHBand="0" w:evenHBand="0" w:firstRowFirstColumn="0" w:firstRowLastColumn="0" w:lastRowFirstColumn="0" w:lastRowLastColumn="0"/>
            <w:tcW w:w="6300" w:type="dxa"/>
          </w:tcPr>
          <w:p w14:paraId="7FE0637A" w14:textId="77777777" w:rsidR="00427C7D" w:rsidRDefault="00427C7D" w:rsidP="0058151D">
            <w:pPr>
              <w:spacing w:before="60" w:after="60"/>
            </w:pPr>
            <w:r>
              <w:t>AT – Anti-Tank. The broad category of weapons/munitions capable of killing an MBT.</w:t>
            </w:r>
          </w:p>
        </w:tc>
      </w:tr>
      <w:tr w:rsidR="00427C7D" w14:paraId="6B7EEE2B"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06B511F7" w14:textId="77777777" w:rsidR="00427C7D" w:rsidRDefault="00427C7D" w:rsidP="0058151D">
            <w:pPr>
              <w:spacing w:before="60" w:after="60"/>
            </w:pPr>
            <w:r>
              <w:lastRenderedPageBreak/>
              <w:t>ATGM – Anti-Tank Guided Missile</w:t>
            </w:r>
          </w:p>
        </w:tc>
      </w:tr>
      <w:tr w:rsidR="00427C7D" w14:paraId="0210DF06"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F83E5B9" w14:textId="77777777" w:rsidR="00427C7D" w:rsidRDefault="00427C7D" w:rsidP="0058151D">
            <w:pPr>
              <w:spacing w:before="60" w:after="60"/>
            </w:pPr>
            <w:r>
              <w:t>BDA – Battle Damage Assessment</w:t>
            </w:r>
          </w:p>
        </w:tc>
      </w:tr>
      <w:tr w:rsidR="00427C7D" w14:paraId="69B71ECE"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5C48A38C" w14:textId="553F0B7A" w:rsidR="00427C7D" w:rsidRDefault="00427C7D" w:rsidP="0058151D">
            <w:pPr>
              <w:spacing w:before="60" w:after="60"/>
            </w:pPr>
            <w:proofErr w:type="spellStart"/>
            <w:r>
              <w:t>Bty</w:t>
            </w:r>
            <w:proofErr w:type="spellEnd"/>
            <w:r>
              <w:t xml:space="preserve"> – Battery. </w:t>
            </w:r>
            <w:r w:rsidR="00F10A20">
              <w:t>This a</w:t>
            </w:r>
            <w:r>
              <w:t>pplies to artillery and air defense units</w:t>
            </w:r>
          </w:p>
        </w:tc>
      </w:tr>
      <w:tr w:rsidR="00427C7D" w14:paraId="0F52D5D6" w14:textId="77777777" w:rsidTr="004B5942">
        <w:trPr>
          <w:trHeight w:val="307"/>
        </w:trPr>
        <w:tc>
          <w:tcPr>
            <w:cnfStyle w:val="001000000000" w:firstRow="0" w:lastRow="0" w:firstColumn="1" w:lastColumn="0" w:oddVBand="0" w:evenVBand="0" w:oddHBand="0" w:evenHBand="0" w:firstRowFirstColumn="0" w:firstRowLastColumn="0" w:lastRowFirstColumn="0" w:lastRowLastColumn="0"/>
            <w:tcW w:w="6300" w:type="dxa"/>
          </w:tcPr>
          <w:p w14:paraId="3125B9BA" w14:textId="77777777" w:rsidR="00427C7D" w:rsidRDefault="00427C7D" w:rsidP="0058151D">
            <w:pPr>
              <w:spacing w:before="60" w:after="60"/>
            </w:pPr>
            <w:r>
              <w:t>C2 – Command and Control</w:t>
            </w:r>
          </w:p>
        </w:tc>
      </w:tr>
      <w:tr w:rsidR="00427C7D" w14:paraId="3B14962E"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7E22E3B" w14:textId="77777777" w:rsidR="00427C7D" w:rsidRDefault="00427C7D" w:rsidP="0058151D">
            <w:pPr>
              <w:spacing w:before="60" w:after="60"/>
            </w:pPr>
            <w:r>
              <w:t>CAS – Close Air Support</w:t>
            </w:r>
          </w:p>
        </w:tc>
      </w:tr>
      <w:tr w:rsidR="00427C7D" w14:paraId="5C842042"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1FD22939" w14:textId="77777777" w:rsidR="00427C7D" w:rsidRDefault="00427C7D" w:rsidP="0058151D">
            <w:pPr>
              <w:spacing w:before="60" w:after="60"/>
            </w:pPr>
            <w:r>
              <w:t>Cav – Cavalry. Reconnaissance forces.</w:t>
            </w:r>
          </w:p>
        </w:tc>
      </w:tr>
      <w:tr w:rsidR="00427C7D" w14:paraId="65E4BE0A"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53D678CA" w14:textId="77777777" w:rsidR="00427C7D" w:rsidRDefault="00427C7D" w:rsidP="0058151D">
            <w:pPr>
              <w:spacing w:before="60" w:after="60"/>
            </w:pPr>
            <w:r>
              <w:t>CP – Command Post</w:t>
            </w:r>
          </w:p>
        </w:tc>
      </w:tr>
      <w:tr w:rsidR="00427C7D" w14:paraId="353C21AE" w14:textId="77777777" w:rsidTr="004B5942">
        <w:trPr>
          <w:trHeight w:val="1508"/>
        </w:trPr>
        <w:tc>
          <w:tcPr>
            <w:cnfStyle w:val="001000000000" w:firstRow="0" w:lastRow="0" w:firstColumn="1" w:lastColumn="0" w:oddVBand="0" w:evenVBand="0" w:oddHBand="0" w:evenHBand="0" w:firstRowFirstColumn="0" w:firstRowLastColumn="0" w:lastRowFirstColumn="0" w:lastRowLastColumn="0"/>
            <w:tcW w:w="6300" w:type="dxa"/>
          </w:tcPr>
          <w:p w14:paraId="135B6B9D" w14:textId="4B57E686" w:rsidR="00427C7D" w:rsidRDefault="00427C7D" w:rsidP="0058151D">
            <w:pPr>
              <w:spacing w:before="60" w:after="60"/>
            </w:pPr>
            <w:r>
              <w:t xml:space="preserve">Echelon (Operational) – During the Cold War, Soviet doctrine used the concept of </w:t>
            </w:r>
            <w:r w:rsidR="000D1692">
              <w:t xml:space="preserve">the </w:t>
            </w:r>
            <w:proofErr w:type="spellStart"/>
            <w:r>
              <w:t>Echelonment</w:t>
            </w:r>
            <w:proofErr w:type="spellEnd"/>
            <w:r>
              <w:t xml:space="preserve"> of Forces. Th</w:t>
            </w:r>
            <w:r w:rsidR="000D1692">
              <w:t>ese</w:t>
            </w:r>
            <w:r>
              <w:t xml:space="preserve"> </w:t>
            </w:r>
            <w:r w:rsidR="000D1692">
              <w:t>are</w:t>
            </w:r>
            <w:r>
              <w:t xml:space="preserve"> </w:t>
            </w:r>
            <w:r w:rsidR="00A91FB6">
              <w:t>"</w:t>
            </w:r>
            <w:r>
              <w:t>waves of Divisions</w:t>
            </w:r>
            <w:r w:rsidR="00A91FB6">
              <w:t>"</w:t>
            </w:r>
            <w:r>
              <w:t>. The First Echelon was tasked with creating a breakthrough</w:t>
            </w:r>
            <w:r w:rsidR="000D1692">
              <w:t>,</w:t>
            </w:r>
            <w:r>
              <w:t xml:space="preserve"> and the Second Echelon would exploit that. The time gap between these Army</w:t>
            </w:r>
            <w:r w:rsidR="000D1692">
              <w:t>-</w:t>
            </w:r>
            <w:r>
              <w:t>level echelons was anticipated to be five to seven days into the war.</w:t>
            </w:r>
          </w:p>
        </w:tc>
      </w:tr>
      <w:tr w:rsidR="00427C7D" w14:paraId="0C9261D1" w14:textId="77777777" w:rsidTr="004B594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00" w:type="dxa"/>
          </w:tcPr>
          <w:p w14:paraId="5EE4DA2A" w14:textId="3DF9DCBD" w:rsidR="00427C7D" w:rsidRDefault="00427C7D" w:rsidP="0058151D">
            <w:pPr>
              <w:keepNext/>
              <w:keepLines/>
              <w:widowControl/>
              <w:spacing w:before="60" w:after="60"/>
            </w:pPr>
            <w:r>
              <w:t xml:space="preserve">Echelon (Tactical) – This represents the formation size and span of control. The echelons in </w:t>
            </w:r>
            <w:r w:rsidR="000D1692">
              <w:t xml:space="preserve">the </w:t>
            </w:r>
            <w:r>
              <w:t>game are Platoon (about 30 infantry soldiers or three to four fighting vehicles), Company (three to four Platoons), Battalion (three to five Companies and 1-3 specialty platoons), Brigade or Regiment (three to five Battalions and two to five specialty Companies/Batteries)</w:t>
            </w:r>
          </w:p>
        </w:tc>
      </w:tr>
      <w:tr w:rsidR="00427C7D" w14:paraId="51048ADE" w14:textId="77777777" w:rsidTr="004B5942">
        <w:trPr>
          <w:trHeight w:val="1048"/>
        </w:trPr>
        <w:tc>
          <w:tcPr>
            <w:cnfStyle w:val="001000000000" w:firstRow="0" w:lastRow="0" w:firstColumn="1" w:lastColumn="0" w:oddVBand="0" w:evenVBand="0" w:oddHBand="0" w:evenHBand="0" w:firstRowFirstColumn="0" w:firstRowLastColumn="0" w:lastRowFirstColumn="0" w:lastRowLastColumn="0"/>
            <w:tcW w:w="6300" w:type="dxa"/>
          </w:tcPr>
          <w:p w14:paraId="66BF3942" w14:textId="52264FB0" w:rsidR="00427C7D" w:rsidRDefault="00427C7D" w:rsidP="0058151D">
            <w:pPr>
              <w:spacing w:before="60" w:after="60"/>
            </w:pPr>
            <w:r>
              <w:t>ERA/NERA – Explosive and Non-Explosive Reactive Armor. These are armor</w:t>
            </w:r>
            <w:r w:rsidR="000D1692">
              <w:t>,</w:t>
            </w:r>
            <w:r>
              <w:t xml:space="preserve"> usually enhancements designed to defeat HEAT</w:t>
            </w:r>
            <w:r w:rsidR="0058151D">
              <w:t>-</w:t>
            </w:r>
            <w:r>
              <w:t>based munitions. They function by disrupting the plasma</w:t>
            </w:r>
            <w:r w:rsidR="00F10A20">
              <w:t>-</w:t>
            </w:r>
            <w:r>
              <w:t>cutting jet created by the HEAT round, reducing the penetration to a level less than the hull or turret armor.</w:t>
            </w:r>
          </w:p>
        </w:tc>
      </w:tr>
      <w:tr w:rsidR="00427C7D" w14:paraId="4050C6E0" w14:textId="77777777" w:rsidTr="004B594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300" w:type="dxa"/>
          </w:tcPr>
          <w:p w14:paraId="36504416" w14:textId="77777777" w:rsidR="00427C7D" w:rsidRDefault="00427C7D" w:rsidP="0058151D">
            <w:pPr>
              <w:spacing w:before="60" w:after="60"/>
            </w:pPr>
            <w:r>
              <w:t>EW – Electronic Warfare</w:t>
            </w:r>
          </w:p>
        </w:tc>
      </w:tr>
      <w:tr w:rsidR="00427C7D" w14:paraId="39762FC6" w14:textId="77777777" w:rsidTr="004B5942">
        <w:trPr>
          <w:trHeight w:val="498"/>
        </w:trPr>
        <w:tc>
          <w:tcPr>
            <w:cnfStyle w:val="001000000000" w:firstRow="0" w:lastRow="0" w:firstColumn="1" w:lastColumn="0" w:oddVBand="0" w:evenVBand="0" w:oddHBand="0" w:evenHBand="0" w:firstRowFirstColumn="0" w:firstRowLastColumn="0" w:lastRowFirstColumn="0" w:lastRowLastColumn="0"/>
            <w:tcW w:w="6300" w:type="dxa"/>
          </w:tcPr>
          <w:p w14:paraId="75EA52C4" w14:textId="77777777" w:rsidR="00427C7D" w:rsidRDefault="00427C7D" w:rsidP="0058151D">
            <w:pPr>
              <w:spacing w:before="60" w:after="60"/>
            </w:pPr>
            <w:r>
              <w:t>FARP – Forward Arming and Refueling Point. Where helicopter units rearm.</w:t>
            </w:r>
          </w:p>
        </w:tc>
      </w:tr>
      <w:tr w:rsidR="00427C7D" w14:paraId="3A26003D" w14:textId="77777777" w:rsidTr="004B5942">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6300" w:type="dxa"/>
          </w:tcPr>
          <w:p w14:paraId="0613A177" w14:textId="15E45ED1" w:rsidR="00427C7D" w:rsidRDefault="00427C7D" w:rsidP="0058151D">
            <w:pPr>
              <w:spacing w:before="60" w:after="60"/>
            </w:pPr>
            <w:r>
              <w:t xml:space="preserve">FASCAM – Family of </w:t>
            </w:r>
            <w:proofErr w:type="spellStart"/>
            <w:r>
              <w:t>Scatterable</w:t>
            </w:r>
            <w:proofErr w:type="spellEnd"/>
            <w:r>
              <w:t xml:space="preserve"> Mines. Western term for a </w:t>
            </w:r>
            <w:proofErr w:type="spellStart"/>
            <w:r>
              <w:t>scatterable</w:t>
            </w:r>
            <w:proofErr w:type="spellEnd"/>
            <w:r>
              <w:t xml:space="preserve"> cluster munition. These are </w:t>
            </w:r>
            <w:proofErr w:type="spellStart"/>
            <w:r>
              <w:t>minelets</w:t>
            </w:r>
            <w:proofErr w:type="spellEnd"/>
            <w:r>
              <w:t xml:space="preserve"> used for area denial. Usually, </w:t>
            </w:r>
            <w:r w:rsidR="0058151D">
              <w:t xml:space="preserve">it </w:t>
            </w:r>
            <w:r>
              <w:t>will cause mobility kill</w:t>
            </w:r>
            <w:r w:rsidR="0058151D">
              <w:t>s</w:t>
            </w:r>
            <w:r>
              <w:t xml:space="preserve"> on armored vehicles. </w:t>
            </w:r>
            <w:r w:rsidR="008100F7">
              <w:t>These i</w:t>
            </w:r>
            <w:r>
              <w:t xml:space="preserve">nclude anti-personnel </w:t>
            </w:r>
            <w:proofErr w:type="spellStart"/>
            <w:r>
              <w:t>minelets</w:t>
            </w:r>
            <w:proofErr w:type="spellEnd"/>
            <w:r>
              <w:t xml:space="preserve"> in the mix as well. Units that detect these will attempt to bypass</w:t>
            </w:r>
            <w:r w:rsidR="0058151D">
              <w:t xml:space="preserve"> them</w:t>
            </w:r>
            <w:r>
              <w:t>.</w:t>
            </w:r>
          </w:p>
        </w:tc>
      </w:tr>
      <w:tr w:rsidR="00427C7D" w14:paraId="68DC76F7" w14:textId="77777777" w:rsidTr="004B5942">
        <w:trPr>
          <w:trHeight w:val="894"/>
        </w:trPr>
        <w:tc>
          <w:tcPr>
            <w:cnfStyle w:val="001000000000" w:firstRow="0" w:lastRow="0" w:firstColumn="1" w:lastColumn="0" w:oddVBand="0" w:evenVBand="0" w:oddHBand="0" w:evenHBand="0" w:firstRowFirstColumn="0" w:firstRowLastColumn="0" w:lastRowFirstColumn="0" w:lastRowLastColumn="0"/>
            <w:tcW w:w="6300" w:type="dxa"/>
          </w:tcPr>
          <w:p w14:paraId="5EE3EBDD" w14:textId="380AC9BE" w:rsidR="00427C7D" w:rsidRDefault="00427C7D" w:rsidP="0058151D">
            <w:pPr>
              <w:spacing w:before="60" w:after="60"/>
            </w:pPr>
            <w:r>
              <w:t>FDC – Fire Direction Center. A platform where artillery computations are made to determine gun lay for azimuth and elevation a</w:t>
            </w:r>
            <w:r w:rsidR="004D797B">
              <w:t>nd what charge</w:t>
            </w:r>
            <w:r>
              <w:t xml:space="preserve"> for a particular target.</w:t>
            </w:r>
          </w:p>
        </w:tc>
      </w:tr>
      <w:tr w:rsidR="00427C7D" w14:paraId="0AED6089" w14:textId="77777777" w:rsidTr="004B594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300" w:type="dxa"/>
          </w:tcPr>
          <w:p w14:paraId="6CCCE155" w14:textId="77777777" w:rsidR="00427C7D" w:rsidRDefault="00427C7D" w:rsidP="0058151D">
            <w:pPr>
              <w:spacing w:before="60" w:after="60"/>
            </w:pPr>
            <w:r>
              <w:t>HE – High Explosive</w:t>
            </w:r>
          </w:p>
        </w:tc>
      </w:tr>
      <w:tr w:rsidR="00427C7D" w14:paraId="58509B63"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4F9D158D" w14:textId="77777777" w:rsidR="00427C7D" w:rsidRDefault="00427C7D" w:rsidP="0058151D">
            <w:pPr>
              <w:spacing w:before="60" w:after="60"/>
            </w:pPr>
            <w:r>
              <w:t>HEAT – High Explosive Anti-Tank</w:t>
            </w:r>
          </w:p>
        </w:tc>
      </w:tr>
      <w:tr w:rsidR="00427C7D" w14:paraId="0FCD2C6C" w14:textId="77777777" w:rsidTr="004B594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6300" w:type="dxa"/>
          </w:tcPr>
          <w:p w14:paraId="276604A6" w14:textId="77777777" w:rsidR="00427C7D" w:rsidRDefault="00427C7D" w:rsidP="0058151D">
            <w:pPr>
              <w:spacing w:before="60" w:after="60"/>
            </w:pPr>
            <w:r>
              <w:t>HERA – High Explosive Rocket Assisted. Artillery rounds that have a rocket in the base to provide extended range.</w:t>
            </w:r>
          </w:p>
        </w:tc>
      </w:tr>
      <w:tr w:rsidR="00427C7D" w14:paraId="77469570" w14:textId="77777777" w:rsidTr="004B5942">
        <w:trPr>
          <w:trHeight w:val="1304"/>
        </w:trPr>
        <w:tc>
          <w:tcPr>
            <w:cnfStyle w:val="001000000000" w:firstRow="0" w:lastRow="0" w:firstColumn="1" w:lastColumn="0" w:oddVBand="0" w:evenVBand="0" w:oddHBand="0" w:evenHBand="0" w:firstRowFirstColumn="0" w:firstRowLastColumn="0" w:lastRowFirstColumn="0" w:lastRowLastColumn="0"/>
            <w:tcW w:w="6300" w:type="dxa"/>
          </w:tcPr>
          <w:p w14:paraId="4D2DF616" w14:textId="62337ED5" w:rsidR="00427C7D" w:rsidRDefault="00427C7D" w:rsidP="0058151D">
            <w:pPr>
              <w:spacing w:before="60" w:after="60"/>
            </w:pPr>
            <w:r>
              <w:t xml:space="preserve">ICM – Dual purpose (anti-personnel and anti-armor) </w:t>
            </w:r>
            <w:proofErr w:type="spellStart"/>
            <w:r>
              <w:t>scatterable</w:t>
            </w:r>
            <w:proofErr w:type="spellEnd"/>
            <w:r>
              <w:t xml:space="preserve"> cluster munition. Each shell or bomb ejects several bomblets that attack </w:t>
            </w:r>
            <w:r w:rsidR="00FD27E2">
              <w:t>soft</w:t>
            </w:r>
            <w:r>
              <w:t xml:space="preserve"> and armored targets (top armor be</w:t>
            </w:r>
            <w:r w:rsidR="0058151D">
              <w:t>ing</w:t>
            </w:r>
            <w:r>
              <w:t xml:space="preserve"> </w:t>
            </w:r>
            <w:r w:rsidR="008100F7">
              <w:t>relatively</w:t>
            </w:r>
            <w:r>
              <w:t xml:space="preserve"> thin). The target will have dud rounds remaining that impede future movement.</w:t>
            </w:r>
          </w:p>
        </w:tc>
      </w:tr>
      <w:tr w:rsidR="00427C7D" w14:paraId="4B14847E" w14:textId="77777777" w:rsidTr="004B5942">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6300" w:type="dxa"/>
          </w:tcPr>
          <w:p w14:paraId="69DFD5A8" w14:textId="39770BAB" w:rsidR="00427C7D" w:rsidRDefault="00427C7D" w:rsidP="0058151D">
            <w:pPr>
              <w:spacing w:before="60" w:after="60"/>
            </w:pPr>
            <w:r>
              <w:t>IFV – Infantry Fighting Vehicle. Armored more than an APC but less than an MBT. Usually armed with an autocannon</w:t>
            </w:r>
            <w:r w:rsidR="0058151D">
              <w:t>,</w:t>
            </w:r>
            <w:r>
              <w:t xml:space="preserve"> and many have ATGM as well. </w:t>
            </w:r>
            <w:r w:rsidR="008100F7">
              <w:t>IFVs carry</w:t>
            </w:r>
            <w:r>
              <w:t xml:space="preserve"> a squad or less of infantry. More survivable than an APC.</w:t>
            </w:r>
          </w:p>
        </w:tc>
      </w:tr>
      <w:tr w:rsidR="00427C7D" w14:paraId="40FCC033" w14:textId="77777777" w:rsidTr="004B5942">
        <w:trPr>
          <w:trHeight w:val="703"/>
        </w:trPr>
        <w:tc>
          <w:tcPr>
            <w:cnfStyle w:val="001000000000" w:firstRow="0" w:lastRow="0" w:firstColumn="1" w:lastColumn="0" w:oddVBand="0" w:evenVBand="0" w:oddHBand="0" w:evenHBand="0" w:firstRowFirstColumn="0" w:firstRowLastColumn="0" w:lastRowFirstColumn="0" w:lastRowLastColumn="0"/>
            <w:tcW w:w="6300" w:type="dxa"/>
          </w:tcPr>
          <w:p w14:paraId="6D2BB647" w14:textId="77777777" w:rsidR="00427C7D" w:rsidRDefault="00427C7D" w:rsidP="0058151D">
            <w:pPr>
              <w:spacing w:before="60" w:after="60"/>
            </w:pPr>
            <w:r>
              <w:t>Improved Position – Field fortifications consisting of dug fighting positions affording improved cover. Includes positions for fighting vehicles and CPs.</w:t>
            </w:r>
          </w:p>
        </w:tc>
      </w:tr>
      <w:tr w:rsidR="00427C7D" w14:paraId="592C1395" w14:textId="77777777" w:rsidTr="004B5942">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6300" w:type="dxa"/>
          </w:tcPr>
          <w:p w14:paraId="3B66287D" w14:textId="23C0DDE9" w:rsidR="00427C7D" w:rsidRDefault="00427C7D" w:rsidP="0058151D">
            <w:pPr>
              <w:spacing w:before="60" w:after="60"/>
            </w:pPr>
            <w:r>
              <w:t xml:space="preserve">IR – Infrared. This is </w:t>
            </w:r>
            <w:r w:rsidR="0058151D">
              <w:t xml:space="preserve">a </w:t>
            </w:r>
            <w:r>
              <w:t>short wavelength or near</w:t>
            </w:r>
            <w:r w:rsidR="0058151D">
              <w:t>-</w:t>
            </w:r>
            <w:r>
              <w:t>infrared</w:t>
            </w:r>
            <w:r w:rsidR="0058151D">
              <w:t xml:space="preserve"> spectrum of light</w:t>
            </w:r>
            <w:r>
              <w:t>. For surveillance sensors or weapon sights, illumination is required.</w:t>
            </w:r>
          </w:p>
        </w:tc>
      </w:tr>
      <w:tr w:rsidR="00427C7D" w14:paraId="6C54683A" w14:textId="77777777" w:rsidTr="004B5942">
        <w:trPr>
          <w:trHeight w:val="703"/>
        </w:trPr>
        <w:tc>
          <w:tcPr>
            <w:cnfStyle w:val="001000000000" w:firstRow="0" w:lastRow="0" w:firstColumn="1" w:lastColumn="0" w:oddVBand="0" w:evenVBand="0" w:oddHBand="0" w:evenHBand="0" w:firstRowFirstColumn="0" w:firstRowLastColumn="0" w:lastRowFirstColumn="0" w:lastRowLastColumn="0"/>
            <w:tcW w:w="6300" w:type="dxa"/>
          </w:tcPr>
          <w:p w14:paraId="0AF8229C" w14:textId="78315DC6" w:rsidR="00427C7D" w:rsidRDefault="00427C7D" w:rsidP="0058151D">
            <w:pPr>
              <w:spacing w:before="60" w:after="60"/>
            </w:pPr>
            <w:r>
              <w:t>ISR/ISTAR</w:t>
            </w:r>
            <w:r w:rsidR="0058151D">
              <w:t xml:space="preserve"> </w:t>
            </w:r>
            <w:r>
              <w:t>– Intelligence, Surveillance and Reconnaissance/Intelligence, Surveillance, Target Acquisition, and Reconnaissance.</w:t>
            </w:r>
          </w:p>
        </w:tc>
      </w:tr>
      <w:tr w:rsidR="00427C7D" w14:paraId="1E10696D"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D2F63B1" w14:textId="6A3645ED" w:rsidR="00427C7D" w:rsidRDefault="00427C7D" w:rsidP="0058151D">
            <w:pPr>
              <w:spacing w:before="60" w:after="60"/>
            </w:pPr>
            <w:r>
              <w:t>LOS – Line of Sight</w:t>
            </w:r>
            <w:r w:rsidR="0058151D">
              <w:t>. This is the ability to see from one location to another. This is how spotting in the game is done.</w:t>
            </w:r>
          </w:p>
        </w:tc>
      </w:tr>
      <w:tr w:rsidR="00427C7D" w14:paraId="53FA5955" w14:textId="77777777" w:rsidTr="004B5942">
        <w:trPr>
          <w:trHeight w:val="498"/>
        </w:trPr>
        <w:tc>
          <w:tcPr>
            <w:cnfStyle w:val="001000000000" w:firstRow="0" w:lastRow="0" w:firstColumn="1" w:lastColumn="0" w:oddVBand="0" w:evenVBand="0" w:oddHBand="0" w:evenHBand="0" w:firstRowFirstColumn="0" w:firstRowLastColumn="0" w:lastRowFirstColumn="0" w:lastRowLastColumn="0"/>
            <w:tcW w:w="6300" w:type="dxa"/>
          </w:tcPr>
          <w:p w14:paraId="76A93244" w14:textId="75905613" w:rsidR="00427C7D" w:rsidRDefault="00427C7D" w:rsidP="0058151D">
            <w:pPr>
              <w:spacing w:before="60" w:after="60"/>
            </w:pPr>
            <w:r>
              <w:lastRenderedPageBreak/>
              <w:t>MBT – Main Battle Tank. Tracked, heavily armored, with a large caliber and high</w:t>
            </w:r>
            <w:r w:rsidR="0058151D">
              <w:t>-</w:t>
            </w:r>
            <w:r>
              <w:t xml:space="preserve">velocity gun. </w:t>
            </w:r>
          </w:p>
        </w:tc>
      </w:tr>
      <w:tr w:rsidR="00427C7D" w14:paraId="69DA4511" w14:textId="77777777" w:rsidTr="004B5942">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6300" w:type="dxa"/>
          </w:tcPr>
          <w:p w14:paraId="4641EAD2" w14:textId="0882A908" w:rsidR="00427C7D" w:rsidRDefault="00427C7D" w:rsidP="0058151D">
            <w:pPr>
              <w:spacing w:before="60" w:after="60"/>
            </w:pPr>
            <w:r>
              <w:t xml:space="preserve">MG – Machine </w:t>
            </w:r>
            <w:r w:rsidR="008100F7">
              <w:t>G</w:t>
            </w:r>
            <w:r>
              <w:t>un. There are three groupings o</w:t>
            </w:r>
            <w:r w:rsidR="0058151D">
              <w:t>f</w:t>
            </w:r>
            <w:r>
              <w:t xml:space="preserve"> these based on caliber – 7.62mm </w:t>
            </w:r>
            <w:proofErr w:type="spellStart"/>
            <w:r>
              <w:t>cal</w:t>
            </w:r>
            <w:proofErr w:type="spellEnd"/>
            <w:r>
              <w:t xml:space="preserve">, .50/12.7mm </w:t>
            </w:r>
            <w:proofErr w:type="spellStart"/>
            <w:r>
              <w:t>cal</w:t>
            </w:r>
            <w:proofErr w:type="spellEnd"/>
            <w:r>
              <w:t>, and 14.5mm. There is no essential difference among nations or weapons within the caliber category.</w:t>
            </w:r>
          </w:p>
        </w:tc>
      </w:tr>
      <w:tr w:rsidR="00427C7D" w14:paraId="76B2D3C2" w14:textId="77777777" w:rsidTr="004B5942">
        <w:trPr>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59881A7" w14:textId="1C8D629F" w:rsidR="00427C7D" w:rsidRDefault="00427C7D" w:rsidP="0058151D">
            <w:pPr>
              <w:spacing w:before="60" w:after="60"/>
            </w:pPr>
            <w:r>
              <w:t>MRL – Multiple Rocket Launcher</w:t>
            </w:r>
            <w:r w:rsidR="0058151D">
              <w:t>. Generally, a grouping of tubes or rails that hold unguided rockets fired in a salvo at a target area.</w:t>
            </w:r>
          </w:p>
        </w:tc>
      </w:tr>
      <w:tr w:rsidR="00427C7D" w14:paraId="5BC32B8B" w14:textId="77777777" w:rsidTr="004B5942">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6300" w:type="dxa"/>
          </w:tcPr>
          <w:p w14:paraId="4572AF7D" w14:textId="2FB28EFC" w:rsidR="00427C7D" w:rsidRDefault="00427C7D" w:rsidP="0058151D">
            <w:pPr>
              <w:spacing w:before="60" w:after="60"/>
            </w:pPr>
            <w:r>
              <w:t xml:space="preserve">PGM – Precision Guided Munition. </w:t>
            </w:r>
            <w:r w:rsidR="0058151D">
              <w:t>The m</w:t>
            </w:r>
            <w:r>
              <w:t xml:space="preserve">unition is guided to the target by one of various means. These are generally missiles, either air or </w:t>
            </w:r>
            <w:proofErr w:type="gramStart"/>
            <w:r>
              <w:t>ground</w:t>
            </w:r>
            <w:r w:rsidR="0058151D">
              <w:t>-</w:t>
            </w:r>
            <w:r>
              <w:t>launched</w:t>
            </w:r>
            <w:proofErr w:type="gramEnd"/>
            <w:r>
              <w:t>.</w:t>
            </w:r>
          </w:p>
        </w:tc>
      </w:tr>
      <w:tr w:rsidR="00427C7D" w14:paraId="32A09A50" w14:textId="77777777" w:rsidTr="004B5942">
        <w:trPr>
          <w:trHeight w:val="690"/>
        </w:trPr>
        <w:tc>
          <w:tcPr>
            <w:cnfStyle w:val="001000000000" w:firstRow="0" w:lastRow="0" w:firstColumn="1" w:lastColumn="0" w:oddVBand="0" w:evenVBand="0" w:oddHBand="0" w:evenHBand="0" w:firstRowFirstColumn="0" w:firstRowLastColumn="0" w:lastRowFirstColumn="0" w:lastRowLastColumn="0"/>
            <w:tcW w:w="6300" w:type="dxa"/>
          </w:tcPr>
          <w:p w14:paraId="696A6B3B" w14:textId="437F6443" w:rsidR="00427C7D" w:rsidRDefault="00427C7D" w:rsidP="0058151D">
            <w:pPr>
              <w:spacing w:before="60" w:after="60"/>
            </w:pPr>
            <w:r>
              <w:t>Platform – The lowest atomic element of capability. These are individual aircraft and ground vehicles, squads, gun crews, etc.</w:t>
            </w:r>
          </w:p>
        </w:tc>
      </w:tr>
      <w:tr w:rsidR="00427C7D" w14:paraId="5B7EEF2F" w14:textId="77777777" w:rsidTr="004B5942">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6300" w:type="dxa"/>
          </w:tcPr>
          <w:p w14:paraId="564CCDC5" w14:textId="6F36C509" w:rsidR="00427C7D" w:rsidRDefault="00427C7D" w:rsidP="0058151D">
            <w:pPr>
              <w:spacing w:before="60" w:after="60"/>
            </w:pPr>
            <w:r>
              <w:t xml:space="preserve">Prep – Short for preparatory fires. These are artillery fires directed against known or suspected locations just </w:t>
            </w:r>
            <w:r w:rsidR="00FD27E2">
              <w:t>before</w:t>
            </w:r>
            <w:r>
              <w:t xml:space="preserve"> a ground assault. The primary aim of a prep s to degrade the effectiveness of defending forces, not the destruction of them. </w:t>
            </w:r>
          </w:p>
        </w:tc>
      </w:tr>
      <w:tr w:rsidR="00427C7D" w14:paraId="4366FD4B" w14:textId="77777777" w:rsidTr="004B5942">
        <w:trPr>
          <w:trHeight w:val="498"/>
        </w:trPr>
        <w:tc>
          <w:tcPr>
            <w:cnfStyle w:val="001000000000" w:firstRow="0" w:lastRow="0" w:firstColumn="1" w:lastColumn="0" w:oddVBand="0" w:evenVBand="0" w:oddHBand="0" w:evenHBand="0" w:firstRowFirstColumn="0" w:firstRowLastColumn="0" w:lastRowFirstColumn="0" w:lastRowLastColumn="0"/>
            <w:tcW w:w="6300" w:type="dxa"/>
          </w:tcPr>
          <w:p w14:paraId="2FAAB824" w14:textId="74298F35" w:rsidR="00427C7D" w:rsidRDefault="00427C7D" w:rsidP="0058151D">
            <w:pPr>
              <w:spacing w:before="60" w:after="60"/>
            </w:pPr>
            <w:r>
              <w:t>RPG – Rocket Propelled Grenade. Shoulder</w:t>
            </w:r>
            <w:r w:rsidR="00F10A20">
              <w:t>-</w:t>
            </w:r>
            <w:r>
              <w:t>fired anti-tank rocket launcher.</w:t>
            </w:r>
          </w:p>
        </w:tc>
      </w:tr>
      <w:tr w:rsidR="00427C7D" w14:paraId="3BF493C8" w14:textId="77777777" w:rsidTr="004B5942">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6300" w:type="dxa"/>
          </w:tcPr>
          <w:p w14:paraId="610FF345" w14:textId="435A4EAB" w:rsidR="00427C7D" w:rsidRDefault="00427C7D" w:rsidP="0058151D">
            <w:pPr>
              <w:spacing w:before="60" w:after="60"/>
            </w:pPr>
            <w:r>
              <w:t>SACLOS – Semi-Active Command Line Of Sight. Gunner</w:t>
            </w:r>
            <w:r w:rsidR="00F10A20">
              <w:t>s</w:t>
            </w:r>
            <w:r>
              <w:t xml:space="preserve"> need only keep the</w:t>
            </w:r>
            <w:r w:rsidR="00F10A20">
              <w:t>ir</w:t>
            </w:r>
            <w:r>
              <w:t xml:space="preserve"> sight on the target. No gunner inputs are </w:t>
            </w:r>
            <w:r w:rsidR="00F10A20">
              <w:t xml:space="preserve">required </w:t>
            </w:r>
            <w:r w:rsidR="00FD27E2">
              <w:t>to correct</w:t>
            </w:r>
            <w:r>
              <w:t xml:space="preserve"> munition ballistics or lead</w:t>
            </w:r>
            <w:r w:rsidR="0058151D">
              <w:t xml:space="preserve"> compensation</w:t>
            </w:r>
            <w:r>
              <w:t>.</w:t>
            </w:r>
          </w:p>
        </w:tc>
      </w:tr>
      <w:tr w:rsidR="00427C7D" w14:paraId="21B6D95C" w14:textId="77777777" w:rsidTr="004B5942">
        <w:trPr>
          <w:trHeight w:val="307"/>
        </w:trPr>
        <w:tc>
          <w:tcPr>
            <w:cnfStyle w:val="001000000000" w:firstRow="0" w:lastRow="0" w:firstColumn="1" w:lastColumn="0" w:oddVBand="0" w:evenVBand="0" w:oddHBand="0" w:evenHBand="0" w:firstRowFirstColumn="0" w:firstRowLastColumn="0" w:lastRowFirstColumn="0" w:lastRowLastColumn="0"/>
            <w:tcW w:w="6300" w:type="dxa"/>
          </w:tcPr>
          <w:p w14:paraId="30D620D8" w14:textId="77777777" w:rsidR="00427C7D" w:rsidRDefault="00427C7D" w:rsidP="0058151D">
            <w:pPr>
              <w:spacing w:before="60" w:after="60"/>
            </w:pPr>
            <w:r>
              <w:t>SAM – Surface to Air Missile</w:t>
            </w:r>
          </w:p>
        </w:tc>
      </w:tr>
      <w:tr w:rsidR="00427C7D" w14:paraId="41E1805F" w14:textId="77777777" w:rsidTr="004B5942">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300" w:type="dxa"/>
          </w:tcPr>
          <w:p w14:paraId="7EBD5E8F" w14:textId="77777777" w:rsidR="00427C7D" w:rsidRDefault="00427C7D" w:rsidP="0058151D">
            <w:pPr>
              <w:spacing w:before="60" w:after="60"/>
            </w:pPr>
            <w:r>
              <w:t>SEAD – Suppression of Enemy Air Defenses</w:t>
            </w:r>
          </w:p>
        </w:tc>
      </w:tr>
      <w:tr w:rsidR="00427C7D" w14:paraId="2DD1573B" w14:textId="77777777" w:rsidTr="004B5942">
        <w:trPr>
          <w:trHeight w:val="690"/>
        </w:trPr>
        <w:tc>
          <w:tcPr>
            <w:cnfStyle w:val="001000000000" w:firstRow="0" w:lastRow="0" w:firstColumn="1" w:lastColumn="0" w:oddVBand="0" w:evenVBand="0" w:oddHBand="0" w:evenHBand="0" w:firstRowFirstColumn="0" w:firstRowLastColumn="0" w:lastRowFirstColumn="0" w:lastRowLastColumn="0"/>
            <w:tcW w:w="6300" w:type="dxa"/>
          </w:tcPr>
          <w:p w14:paraId="03069010" w14:textId="7C3C20AD" w:rsidR="00427C7D" w:rsidRDefault="00427C7D" w:rsidP="0058151D">
            <w:pPr>
              <w:spacing w:before="60" w:after="60"/>
            </w:pPr>
            <w:r>
              <w:t>Smoke – A type of artillery round that generates a large, dense cloud of smoke that impedes LOS. This has minimal impact o</w:t>
            </w:r>
            <w:r w:rsidR="0058151D">
              <w:t>n</w:t>
            </w:r>
            <w:r>
              <w:t xml:space="preserve"> TIS</w:t>
            </w:r>
            <w:r w:rsidR="0058151D">
              <w:t xml:space="preserve"> systems</w:t>
            </w:r>
            <w:r>
              <w:t>.</w:t>
            </w:r>
          </w:p>
        </w:tc>
      </w:tr>
      <w:tr w:rsidR="00427C7D" w14:paraId="19E84155" w14:textId="77777777" w:rsidTr="004B5942">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6300" w:type="dxa"/>
          </w:tcPr>
          <w:p w14:paraId="530C4CB9" w14:textId="3B831C11" w:rsidR="00427C7D" w:rsidRDefault="00427C7D" w:rsidP="0058151D">
            <w:pPr>
              <w:spacing w:before="60" w:after="60"/>
            </w:pPr>
            <w:r>
              <w:t>TIS – Thermal Imager Sight. Detect</w:t>
            </w:r>
            <w:r w:rsidR="00FD27E2">
              <w:t xml:space="preserve"> targets using the electromagnetic spectrum's long wave or mid-wave infrared portion</w:t>
            </w:r>
            <w:r>
              <w:t xml:space="preserve">. These wavelengths correspond to heat emitted by a target and are not effectively blocked by </w:t>
            </w:r>
            <w:r w:rsidR="008100F7">
              <w:t>standard</w:t>
            </w:r>
            <w:r>
              <w:t xml:space="preserve"> smoke rounds. No illumination is required.</w:t>
            </w:r>
          </w:p>
        </w:tc>
      </w:tr>
      <w:tr w:rsidR="00427C7D" w14:paraId="08EE469F" w14:textId="77777777" w:rsidTr="004B5942">
        <w:trPr>
          <w:trHeight w:val="498"/>
        </w:trPr>
        <w:tc>
          <w:tcPr>
            <w:cnfStyle w:val="001000000000" w:firstRow="0" w:lastRow="0" w:firstColumn="1" w:lastColumn="0" w:oddVBand="0" w:evenVBand="0" w:oddHBand="0" w:evenHBand="0" w:firstRowFirstColumn="0" w:firstRowLastColumn="0" w:lastRowFirstColumn="0" w:lastRowLastColumn="0"/>
            <w:tcW w:w="6300" w:type="dxa"/>
          </w:tcPr>
          <w:p w14:paraId="7E1F1179" w14:textId="77777777" w:rsidR="00427C7D" w:rsidRDefault="00427C7D" w:rsidP="0058151D">
            <w:pPr>
              <w:spacing w:before="60" w:after="60"/>
            </w:pPr>
            <w:r>
              <w:t>TIV – Using the same technology as a TIS, but not part of a fire control system, the TIS can spot enemy units.</w:t>
            </w:r>
          </w:p>
        </w:tc>
      </w:tr>
      <w:tr w:rsidR="00427C7D" w14:paraId="0AA0B167" w14:textId="77777777" w:rsidTr="004B594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6300" w:type="dxa"/>
          </w:tcPr>
          <w:p w14:paraId="3817F863" w14:textId="5B89DDAE" w:rsidR="00427C7D" w:rsidRDefault="00427C7D" w:rsidP="0058151D">
            <w:pPr>
              <w:spacing w:before="60" w:after="60"/>
            </w:pPr>
            <w:r>
              <w:t xml:space="preserve">UCAS – Unmanned Combat Aerial System. Flying drones which have </w:t>
            </w:r>
            <w:r w:rsidR="0058151D">
              <w:t>the</w:t>
            </w:r>
            <w:r>
              <w:t xml:space="preserve"> primary purpose </w:t>
            </w:r>
            <w:r w:rsidR="0058151D">
              <w:t>of attacking enemy targets</w:t>
            </w:r>
            <w:r>
              <w:t>.</w:t>
            </w:r>
          </w:p>
        </w:tc>
      </w:tr>
      <w:tr w:rsidR="00427C7D" w14:paraId="24126600" w14:textId="77777777" w:rsidTr="004B5942">
        <w:trPr>
          <w:trHeight w:val="1150"/>
        </w:trPr>
        <w:tc>
          <w:tcPr>
            <w:cnfStyle w:val="001000000000" w:firstRow="0" w:lastRow="0" w:firstColumn="1" w:lastColumn="0" w:oddVBand="0" w:evenVBand="0" w:oddHBand="0" w:evenHBand="0" w:firstRowFirstColumn="0" w:firstRowLastColumn="0" w:lastRowFirstColumn="0" w:lastRowLastColumn="0"/>
            <w:tcW w:w="6300" w:type="dxa"/>
          </w:tcPr>
          <w:p w14:paraId="2E08D64F" w14:textId="2F559AFC" w:rsidR="00427C7D" w:rsidRDefault="00427C7D" w:rsidP="0058151D">
            <w:pPr>
              <w:spacing w:before="60" w:after="60"/>
            </w:pPr>
            <w:r>
              <w:t xml:space="preserve">UAS/UAV – Unmanned Aerial System/Unmanned Aerial Vehicle. This </w:t>
            </w:r>
            <w:r w:rsidR="00990B95">
              <w:t>broad classification of flying drones</w:t>
            </w:r>
            <w:r>
              <w:t xml:space="preserve"> doesn</w:t>
            </w:r>
            <w:r w:rsidR="00A91FB6">
              <w:t>'</w:t>
            </w:r>
            <w:r>
              <w:t xml:space="preserve">t speak to their battlefield purpose, </w:t>
            </w:r>
            <w:r w:rsidR="00FD27E2">
              <w:t>including</w:t>
            </w:r>
            <w:r>
              <w:t xml:space="preserve"> recon, surveillance, situational awareness, and strike systems.</w:t>
            </w:r>
          </w:p>
        </w:tc>
      </w:tr>
    </w:tbl>
    <w:p w14:paraId="5B13B8F8" w14:textId="2FC1CC9B" w:rsidR="00427C7D" w:rsidRDefault="00427C7D" w:rsidP="00427C7D"/>
    <w:p w14:paraId="71D2B3D8" w14:textId="0FB244C5" w:rsidR="00427C7D" w:rsidRDefault="00427C7D" w:rsidP="00427C7D"/>
    <w:p w14:paraId="4504EAF2" w14:textId="6A01B358" w:rsidR="00427C7D" w:rsidRDefault="00427C7D" w:rsidP="00427C7D"/>
    <w:p w14:paraId="5E4A2ACE" w14:textId="4CF33DBC" w:rsidR="00427C7D" w:rsidRDefault="00427C7D" w:rsidP="00427C7D"/>
    <w:p w14:paraId="2A94392E" w14:textId="38569AB8" w:rsidR="00427C7D" w:rsidRDefault="00427C7D" w:rsidP="00427C7D"/>
    <w:p w14:paraId="6D7A51DE" w14:textId="538A925C" w:rsidR="00427C7D" w:rsidRDefault="00427C7D" w:rsidP="00427C7D"/>
    <w:p w14:paraId="061DC039" w14:textId="2E198FC1" w:rsidR="00427C7D" w:rsidRDefault="00427C7D" w:rsidP="00427C7D"/>
    <w:p w14:paraId="25ACAF5D" w14:textId="08D8AA8B" w:rsidR="00427C7D" w:rsidRDefault="00427C7D" w:rsidP="00427C7D"/>
    <w:p w14:paraId="7B1354C2" w14:textId="087CDAE7" w:rsidR="00427C7D" w:rsidRDefault="00427C7D" w:rsidP="00427C7D"/>
    <w:p w14:paraId="38E68F75" w14:textId="15AAB7EF" w:rsidR="00427C7D" w:rsidRDefault="00427C7D" w:rsidP="00427C7D"/>
    <w:p w14:paraId="515F08AA" w14:textId="4C43E0AF" w:rsidR="00427C7D" w:rsidRDefault="00427C7D" w:rsidP="00427C7D"/>
    <w:p w14:paraId="630F8698" w14:textId="6A788CB3" w:rsidR="00427C7D" w:rsidRDefault="00427C7D" w:rsidP="00427C7D"/>
    <w:p w14:paraId="2DBA8E30" w14:textId="340B1937" w:rsidR="00427C7D" w:rsidRDefault="00427C7D" w:rsidP="00427C7D"/>
    <w:p w14:paraId="28D320C2" w14:textId="73DCF1CF" w:rsidR="00427C7D" w:rsidRDefault="00427C7D" w:rsidP="00427C7D"/>
    <w:p w14:paraId="7E357759" w14:textId="77777777" w:rsidR="00427C7D" w:rsidRDefault="00427C7D" w:rsidP="00427C7D"/>
    <w:p w14:paraId="2F79A2F8" w14:textId="77777777" w:rsidR="00427C7D" w:rsidRDefault="00427C7D" w:rsidP="009039FB">
      <w:pPr>
        <w:pStyle w:val="Heading1"/>
        <w:pageBreakBefore/>
        <w:sectPr w:rsidR="00427C7D" w:rsidSect="000F2279">
          <w:footerReference w:type="default" r:id="rId31"/>
          <w:type w:val="continuous"/>
          <w:pgSz w:w="15840" w:h="12240" w:orient="landscape" w:code="1"/>
          <w:pgMar w:top="1728" w:right="1080" w:bottom="1008" w:left="1080" w:header="144" w:footer="0" w:gutter="0"/>
          <w:cols w:num="2" w:sep="1" w:space="720"/>
          <w:docGrid w:linePitch="360"/>
        </w:sectPr>
      </w:pPr>
    </w:p>
    <w:p w14:paraId="1D4AF1DB" w14:textId="77777777" w:rsidR="00AB4AE5" w:rsidRPr="008A436F" w:rsidRDefault="00AB4AE5" w:rsidP="00AB4AE5">
      <w:pPr>
        <w:pStyle w:val="Heading1"/>
        <w:pageBreakBefore/>
      </w:pPr>
      <w:bookmarkStart w:id="178" w:name="_Toc116113645"/>
      <w:bookmarkStart w:id="179" w:name="_Toc116387839"/>
      <w:bookmarkStart w:id="180" w:name="_Toc196303247"/>
      <w:bookmarkStart w:id="181" w:name="_Toc199398802"/>
      <w:bookmarkStart w:id="182" w:name="_Toc199490190"/>
      <w:bookmarkStart w:id="183" w:name="_Hlk116148076"/>
      <w:bookmarkStart w:id="184" w:name="_Hlk196937988"/>
      <w:bookmarkStart w:id="185" w:name="_Toc186288088"/>
      <w:bookmarkStart w:id="186" w:name="_Hlk161488300"/>
      <w:bookmarkEnd w:id="107"/>
      <w:r w:rsidRPr="008A436F">
        <w:lastRenderedPageBreak/>
        <w:t>Flashpoint Campaigns Credits</w:t>
      </w:r>
      <w:bookmarkEnd w:id="178"/>
      <w:bookmarkEnd w:id="179"/>
      <w:bookmarkEnd w:id="180"/>
      <w:bookmarkEnd w:id="181"/>
      <w:bookmarkEnd w:id="182"/>
    </w:p>
    <w:p w14:paraId="5F2D13D5" w14:textId="77777777" w:rsidR="00AB4AE5" w:rsidRPr="00D829F1" w:rsidRDefault="00AB4AE5" w:rsidP="00AB4AE5">
      <w:pPr>
        <w:pStyle w:val="Heading2"/>
      </w:pPr>
      <w:bookmarkStart w:id="187" w:name="_Toc368271810"/>
      <w:bookmarkStart w:id="188" w:name="_Toc115675318"/>
      <w:bookmarkStart w:id="189" w:name="_Toc116113646"/>
      <w:bookmarkStart w:id="190" w:name="_Toc116387840"/>
      <w:bookmarkStart w:id="191" w:name="_Toc165832546"/>
      <w:bookmarkStart w:id="192" w:name="_Toc196286132"/>
      <w:bookmarkStart w:id="193" w:name="_Toc196287392"/>
      <w:bookmarkStart w:id="194" w:name="_Toc196303248"/>
      <w:bookmarkStart w:id="195" w:name="_Toc199398803"/>
      <w:bookmarkStart w:id="196" w:name="_Toc199490191"/>
      <w:bookmarkEnd w:id="183"/>
      <w:r w:rsidRPr="00D829F1">
        <w:t>On Target Simulations</w:t>
      </w:r>
      <w:bookmarkEnd w:id="187"/>
      <w:bookmarkEnd w:id="188"/>
      <w:bookmarkEnd w:id="189"/>
      <w:bookmarkEnd w:id="190"/>
      <w:bookmarkEnd w:id="191"/>
      <w:bookmarkEnd w:id="192"/>
      <w:bookmarkEnd w:id="193"/>
      <w:bookmarkEnd w:id="194"/>
      <w:bookmarkEnd w:id="195"/>
      <w:bookmarkEnd w:id="196"/>
    </w:p>
    <w:p w14:paraId="5F5EB1D6" w14:textId="77777777" w:rsidR="00AB4AE5" w:rsidRPr="00342CD6" w:rsidRDefault="00AB4AE5" w:rsidP="00AB4AE5">
      <w:pPr>
        <w:numPr>
          <w:ilvl w:val="0"/>
          <w:numId w:val="31"/>
        </w:numPr>
        <w:suppressAutoHyphens/>
        <w:spacing w:after="60"/>
        <w:ind w:left="450"/>
        <w:rPr>
          <w:rFonts w:ascii="Arial" w:hAnsi="Arial" w:cs="Times New Roman"/>
          <w:sz w:val="24"/>
          <w:szCs w:val="24"/>
        </w:rPr>
      </w:pPr>
      <w:bookmarkStart w:id="197" w:name="_Toc115675319"/>
      <w:bookmarkStart w:id="198" w:name="_Toc116113647"/>
      <w:bookmarkStart w:id="199" w:name="_Toc119234500"/>
      <w:bookmarkStart w:id="200" w:name="_Toc161487623"/>
      <w:bookmarkStart w:id="201" w:name="_Toc115675321"/>
      <w:bookmarkStart w:id="202" w:name="_Toc116113649"/>
      <w:bookmarkStart w:id="203"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4ED94851" w14:textId="77777777" w:rsidR="00AB4AE5" w:rsidRPr="00342CD6"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00B822A6" w14:textId="77777777" w:rsidR="00AB4AE5" w:rsidRPr="0016639B"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3315D7E7" w14:textId="77777777" w:rsidR="00AB4AE5" w:rsidRPr="0016639B"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68088917" w14:textId="77777777" w:rsidR="00AB4AE5" w:rsidRPr="0016639B"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2A802A56" w14:textId="77777777" w:rsidR="00AB4AE5" w:rsidRPr="0016639B"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11E4E17D" w14:textId="77777777" w:rsidR="00AB4AE5" w:rsidRPr="0016639B" w:rsidRDefault="00AB4AE5" w:rsidP="00AB4AE5">
      <w:pPr>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14AB2D63" w14:textId="77777777" w:rsidR="00AB4AE5" w:rsidRDefault="00AB4AE5" w:rsidP="00AB4AE5">
      <w:pPr>
        <w:pStyle w:val="Heading2"/>
      </w:pPr>
      <w:bookmarkStart w:id="204" w:name="_Toc196286133"/>
      <w:bookmarkStart w:id="205" w:name="_Toc196287393"/>
      <w:bookmarkStart w:id="206" w:name="_Toc196303249"/>
      <w:bookmarkStart w:id="207" w:name="_Toc199398804"/>
      <w:bookmarkStart w:id="208" w:name="_Toc199490192"/>
      <w:bookmarkEnd w:id="197"/>
      <w:bookmarkEnd w:id="198"/>
      <w:bookmarkEnd w:id="199"/>
      <w:bookmarkEnd w:id="200"/>
      <w:r>
        <w:t>On Target Simulations Content Team</w:t>
      </w:r>
      <w:bookmarkEnd w:id="204"/>
      <w:bookmarkEnd w:id="205"/>
      <w:bookmarkEnd w:id="206"/>
      <w:bookmarkEnd w:id="207"/>
      <w:bookmarkEnd w:id="208"/>
    </w:p>
    <w:p w14:paraId="05F8F28E" w14:textId="77777777" w:rsidR="00AB4AE5" w:rsidRPr="00342CD6" w:rsidRDefault="00AB4AE5" w:rsidP="00AB4AE5">
      <w:pPr>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3A7DDEEB" w14:textId="77777777" w:rsidR="00AB4AE5" w:rsidRDefault="00AB4AE5" w:rsidP="00AB4AE5">
      <w:pPr>
        <w:pStyle w:val="Heading2"/>
      </w:pPr>
      <w:bookmarkStart w:id="209" w:name="_Toc115675320"/>
      <w:bookmarkStart w:id="210" w:name="_Toc116113648"/>
      <w:bookmarkStart w:id="211" w:name="_Toc119234501"/>
      <w:bookmarkStart w:id="212" w:name="_Toc161487624"/>
      <w:bookmarkStart w:id="213" w:name="_Toc165832548"/>
      <w:bookmarkStart w:id="214" w:name="_Toc196286134"/>
      <w:bookmarkStart w:id="215" w:name="_Toc196287394"/>
      <w:bookmarkStart w:id="216" w:name="_Toc196303250"/>
      <w:bookmarkStart w:id="217" w:name="_Toc199398805"/>
      <w:bookmarkStart w:id="218" w:name="_Toc199490193"/>
      <w:r>
        <w:t>Cold War Beta Testers</w:t>
      </w:r>
      <w:bookmarkEnd w:id="209"/>
      <w:bookmarkEnd w:id="210"/>
      <w:bookmarkEnd w:id="211"/>
      <w:bookmarkEnd w:id="212"/>
      <w:bookmarkEnd w:id="213"/>
      <w:bookmarkEnd w:id="214"/>
      <w:bookmarkEnd w:id="215"/>
      <w:bookmarkEnd w:id="216"/>
      <w:bookmarkEnd w:id="217"/>
      <w:bookmarkEnd w:id="218"/>
    </w:p>
    <w:p w14:paraId="09DDB318" w14:textId="77777777" w:rsidR="00AB4AE5" w:rsidRPr="006635A4" w:rsidRDefault="00AB4AE5" w:rsidP="00AB4AE5">
      <w:pPr>
        <w:numPr>
          <w:ilvl w:val="0"/>
          <w:numId w:val="31"/>
        </w:numPr>
        <w:suppressAutoHyphens/>
        <w:spacing w:before="120"/>
        <w:ind w:left="450"/>
        <w:rPr>
          <w:rFonts w:ascii="Arial" w:hAnsi="Arial" w:cs="Times New Roman"/>
          <w:sz w:val="24"/>
          <w:szCs w:val="24"/>
        </w:rPr>
      </w:pPr>
      <w:r w:rsidRPr="006635A4">
        <w:rPr>
          <w:rFonts w:ascii="Arial" w:hAnsi="Arial" w:cs="Times New Roman"/>
          <w:sz w:val="24"/>
          <w:szCs w:val="24"/>
        </w:rPr>
        <w:t>Names to be added before release</w:t>
      </w:r>
    </w:p>
    <w:p w14:paraId="192C4B68" w14:textId="77777777" w:rsidR="00AB4AE5" w:rsidRPr="00D829F1" w:rsidRDefault="00AB4AE5" w:rsidP="00AB4AE5">
      <w:pPr>
        <w:pStyle w:val="Heading2"/>
      </w:pPr>
      <w:bookmarkStart w:id="219" w:name="_Toc165832549"/>
      <w:bookmarkStart w:id="220" w:name="_Toc196286135"/>
      <w:bookmarkStart w:id="221" w:name="_Toc196287395"/>
      <w:bookmarkStart w:id="222" w:name="_Toc196303251"/>
      <w:bookmarkStart w:id="223" w:name="_Toc199398806"/>
      <w:bookmarkStart w:id="224" w:name="_Toc199490194"/>
      <w:r>
        <w:t xml:space="preserve">Matrix Production </w:t>
      </w:r>
      <w:bookmarkEnd w:id="201"/>
      <w:bookmarkEnd w:id="202"/>
      <w:bookmarkEnd w:id="203"/>
      <w:bookmarkEnd w:id="219"/>
      <w:r>
        <w:t>Support</w:t>
      </w:r>
      <w:bookmarkEnd w:id="220"/>
      <w:bookmarkEnd w:id="221"/>
      <w:bookmarkEnd w:id="222"/>
      <w:bookmarkEnd w:id="223"/>
      <w:bookmarkEnd w:id="224"/>
      <w:r>
        <w:t xml:space="preserve"> </w:t>
      </w:r>
      <w:bookmarkStart w:id="225" w:name="_Toc100210020"/>
    </w:p>
    <w:p w14:paraId="53558449" w14:textId="77777777" w:rsidR="00AB4AE5" w:rsidRPr="0016639B" w:rsidRDefault="00AB4AE5" w:rsidP="00AB4AE5">
      <w:pPr>
        <w:pStyle w:val="BodyText"/>
        <w:numPr>
          <w:ilvl w:val="0"/>
          <w:numId w:val="31"/>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12C0C481" w14:textId="77777777" w:rsidR="00AB4AE5" w:rsidRPr="00910A25" w:rsidRDefault="00AB4AE5" w:rsidP="00AB4AE5">
      <w:pPr>
        <w:pStyle w:val="Heading1"/>
        <w:pageBreakBefore/>
      </w:pPr>
      <w:bookmarkStart w:id="226" w:name="_Toc199398807"/>
      <w:bookmarkStart w:id="227" w:name="_Toc199490195"/>
      <w:bookmarkStart w:id="228" w:name="_Hlk196649212"/>
      <w:bookmarkEnd w:id="184"/>
      <w:bookmarkEnd w:id="225"/>
      <w:r w:rsidRPr="00910A25">
        <w:lastRenderedPageBreak/>
        <w:t>OTS on the Web</w:t>
      </w:r>
      <w:bookmarkEnd w:id="185"/>
      <w:bookmarkEnd w:id="226"/>
      <w:bookmarkEnd w:id="227"/>
    </w:p>
    <w:p w14:paraId="083F567E" w14:textId="77777777" w:rsidR="00AB4AE5" w:rsidRPr="008240FD" w:rsidRDefault="00AB4AE5" w:rsidP="00AB4AE5">
      <w:pPr>
        <w:suppressAutoHyphens/>
        <w:spacing w:before="120"/>
        <w:rPr>
          <w:rFonts w:ascii="Arial" w:hAnsi="Arial" w:cs="Times New Roman"/>
          <w:sz w:val="24"/>
          <w:szCs w:val="24"/>
        </w:rPr>
      </w:pPr>
      <w:bookmarkStart w:id="229" w:name="_Hlk142469174"/>
      <w:bookmarkEnd w:id="186"/>
      <w:r w:rsidRPr="008240FD">
        <w:rPr>
          <w:rFonts w:ascii="Arial" w:hAnsi="Arial" w:cs="Times New Roman"/>
          <w:sz w:val="24"/>
          <w:szCs w:val="24"/>
        </w:rPr>
        <w:t xml:space="preserve">Matrix Games Forum: </w:t>
      </w:r>
      <w:hyperlink r:id="rId32" w:history="1">
        <w:r w:rsidRPr="00FA51A3">
          <w:rPr>
            <w:rStyle w:val="Hyperlink"/>
            <w:rFonts w:ascii="Arial" w:hAnsi="Arial" w:cs="Times New Roman"/>
            <w:sz w:val="24"/>
            <w:szCs w:val="24"/>
          </w:rPr>
          <w:t>https://www.matrixgames.com/forums/viewforum.php?f=10149</w:t>
        </w:r>
      </w:hyperlink>
    </w:p>
    <w:p w14:paraId="00E5DA26" w14:textId="77777777" w:rsidR="00AB4AE5" w:rsidRDefault="00AB4AE5" w:rsidP="00AB4AE5">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33"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0CEE8407" w14:textId="77777777" w:rsidR="00AB4AE5" w:rsidRDefault="00AB4AE5" w:rsidP="00AB4AE5">
      <w:pPr>
        <w:suppressAutoHyphens/>
        <w:spacing w:before="120"/>
      </w:pPr>
      <w:r w:rsidRPr="008240FD">
        <w:rPr>
          <w:rFonts w:ascii="Arial" w:hAnsi="Arial" w:cs="Times New Roman"/>
          <w:sz w:val="24"/>
          <w:szCs w:val="24"/>
        </w:rPr>
        <w:t xml:space="preserve">Check Us Out on Steam: </w:t>
      </w:r>
      <w:bookmarkEnd w:id="229"/>
      <w:r w:rsidRPr="00982E10">
        <w:rPr>
          <w:rFonts w:ascii="Arial" w:hAnsi="Arial"/>
          <w:i/>
          <w:iCs/>
          <w:color w:val="0070C0"/>
          <w:sz w:val="24"/>
          <w:szCs w:val="24"/>
        </w:rPr>
        <w:t>“Pending a page URL</w:t>
      </w:r>
      <w:r>
        <w:t>”</w:t>
      </w:r>
    </w:p>
    <w:bookmarkEnd w:id="228"/>
    <w:p w14:paraId="354BB811" w14:textId="77777777" w:rsidR="00AB4AE5" w:rsidRDefault="00AB4AE5" w:rsidP="00AB4AE5">
      <w:pPr>
        <w:pStyle w:val="BodyText"/>
      </w:pPr>
    </w:p>
    <w:p w14:paraId="198980BD" w14:textId="77777777" w:rsidR="00220329" w:rsidRDefault="00220329" w:rsidP="0009168D">
      <w:pPr>
        <w:pStyle w:val="BodyText"/>
      </w:pPr>
    </w:p>
    <w:p w14:paraId="27FCC7E2" w14:textId="77777777" w:rsidR="0009168D" w:rsidRDefault="0009168D" w:rsidP="0009168D">
      <w:pPr>
        <w:pStyle w:val="BodyText"/>
      </w:pPr>
    </w:p>
    <w:p w14:paraId="278CE2B9" w14:textId="77777777" w:rsidR="0009168D" w:rsidRDefault="0009168D" w:rsidP="0009168D">
      <w:pPr>
        <w:pStyle w:val="BodyText"/>
      </w:pPr>
    </w:p>
    <w:p w14:paraId="62E2A0D5" w14:textId="77777777" w:rsidR="0009168D" w:rsidRDefault="0009168D" w:rsidP="0009168D">
      <w:pPr>
        <w:pStyle w:val="BodyText"/>
      </w:pPr>
    </w:p>
    <w:p w14:paraId="2B40EC1D" w14:textId="5A6DE634" w:rsidR="0009168D" w:rsidRDefault="0009168D" w:rsidP="0009168D">
      <w:pPr>
        <w:pStyle w:val="BodyText"/>
      </w:pPr>
    </w:p>
    <w:p w14:paraId="74AEDB1D" w14:textId="77777777" w:rsidR="0009168D" w:rsidRDefault="0009168D" w:rsidP="0009168D">
      <w:pPr>
        <w:pStyle w:val="BodyText"/>
      </w:pPr>
    </w:p>
    <w:p w14:paraId="7318EBC8" w14:textId="2BA3DC85" w:rsidR="005F3AE8" w:rsidRDefault="005F3AE8" w:rsidP="0009168D">
      <w:pPr>
        <w:pStyle w:val="BodyText"/>
      </w:pPr>
    </w:p>
    <w:p w14:paraId="1E1A486D" w14:textId="77777777" w:rsidR="005F3AE8" w:rsidRDefault="005F3AE8" w:rsidP="0009168D">
      <w:pPr>
        <w:pStyle w:val="BodyText"/>
      </w:pPr>
    </w:p>
    <w:p w14:paraId="71593F4F" w14:textId="04A28692" w:rsidR="005F3AE8" w:rsidRDefault="005F3AE8" w:rsidP="0009168D">
      <w:pPr>
        <w:pStyle w:val="BodyText"/>
      </w:pPr>
    </w:p>
    <w:p w14:paraId="07DE9F02" w14:textId="40BE4CC5" w:rsidR="005F3AE8" w:rsidRDefault="005F3AE8" w:rsidP="0009168D">
      <w:pPr>
        <w:pStyle w:val="BodyText"/>
      </w:pPr>
    </w:p>
    <w:p w14:paraId="5F940A8A" w14:textId="729F32FC" w:rsidR="00220329" w:rsidRDefault="00220329" w:rsidP="0009168D">
      <w:pPr>
        <w:pStyle w:val="BodyText"/>
      </w:pPr>
    </w:p>
    <w:p w14:paraId="2B6BA206" w14:textId="09B81C07" w:rsidR="00220329" w:rsidRDefault="00220329" w:rsidP="00220329">
      <w:pPr>
        <w:pStyle w:val="BodyText"/>
      </w:pPr>
    </w:p>
    <w:p w14:paraId="5B339512" w14:textId="77777777" w:rsidR="00220329" w:rsidRDefault="00220329" w:rsidP="00220329">
      <w:pPr>
        <w:pStyle w:val="BodyText"/>
        <w:sectPr w:rsidR="00220329" w:rsidSect="000F2279">
          <w:footerReference w:type="default" r:id="rId34"/>
          <w:type w:val="continuous"/>
          <w:pgSz w:w="15840" w:h="12240" w:orient="landscape"/>
          <w:pgMar w:top="1728" w:right="1080" w:bottom="1008" w:left="1080" w:header="144" w:footer="0" w:gutter="0"/>
          <w:cols w:sep="1" w:space="720"/>
          <w:docGrid w:linePitch="360"/>
        </w:sectPr>
      </w:pPr>
    </w:p>
    <w:p w14:paraId="0286B306" w14:textId="77777777" w:rsidR="005F3AE8" w:rsidRDefault="005F3AE8" w:rsidP="0009168D">
      <w:pPr>
        <w:pStyle w:val="BodyText"/>
      </w:pPr>
    </w:p>
    <w:p w14:paraId="048E8F80" w14:textId="4525508D" w:rsidR="005F3AE8" w:rsidRDefault="00D964CF" w:rsidP="0009168D">
      <w:pPr>
        <w:pStyle w:val="BodyText"/>
      </w:pPr>
      <w:r>
        <w:rPr>
          <w:noProof/>
        </w:rPr>
        <w:lastRenderedPageBreak/>
        <mc:AlternateContent>
          <mc:Choice Requires="wps">
            <w:drawing>
              <wp:anchor distT="0" distB="0" distL="114300" distR="114300" simplePos="0" relativeHeight="251711488" behindDoc="0" locked="0" layoutInCell="1" allowOverlap="1" wp14:anchorId="2208DCED" wp14:editId="744F01F3">
                <wp:simplePos x="0" y="0"/>
                <wp:positionH relativeFrom="margin">
                  <wp:posOffset>1895094</wp:posOffset>
                </wp:positionH>
                <wp:positionV relativeFrom="margin">
                  <wp:posOffset>664312</wp:posOffset>
                </wp:positionV>
                <wp:extent cx="4829175" cy="1526540"/>
                <wp:effectExtent l="57150" t="57150" r="123825" b="111760"/>
                <wp:wrapSquare wrapText="bothSides"/>
                <wp:docPr id="5"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5A1B4E8E" w14:textId="04597DD5" w:rsidR="005F0333" w:rsidRPr="002A54CC" w:rsidRDefault="005F0333" w:rsidP="00C51E78">
                            <w:pPr>
                              <w:jc w:val="center"/>
                              <w:rPr>
                                <w:b/>
                                <w:color w:val="FFFFFF" w:themeColor="background1"/>
                                <w:sz w:val="28"/>
                              </w:rPr>
                            </w:pPr>
                            <w:r w:rsidRPr="002A54CC">
                              <w:rPr>
                                <w:b/>
                                <w:color w:val="FFFFFF" w:themeColor="background1"/>
                                <w:sz w:val="28"/>
                              </w:rPr>
                              <w:t>© 20</w:t>
                            </w:r>
                            <w:r>
                              <w:rPr>
                                <w:b/>
                                <w:color w:val="FFFFFF" w:themeColor="background1"/>
                                <w:sz w:val="28"/>
                              </w:rPr>
                              <w:t>2</w:t>
                            </w:r>
                            <w:r w:rsidR="00AB4AE5">
                              <w:rPr>
                                <w:b/>
                                <w:color w:val="FFFFFF" w:themeColor="background1"/>
                                <w:sz w:val="28"/>
                              </w:rPr>
                              <w:t>5</w:t>
                            </w:r>
                            <w:r w:rsidRPr="002A54CC">
                              <w:rPr>
                                <w:b/>
                                <w:color w:val="FFFFFF" w:themeColor="background1"/>
                                <w:sz w:val="28"/>
                              </w:rPr>
                              <w:t xml:space="preserve"> On Target Simulations, L</w:t>
                            </w:r>
                            <w:r w:rsidR="001F5B61">
                              <w:rPr>
                                <w:b/>
                                <w:color w:val="FFFFFF" w:themeColor="background1"/>
                                <w:sz w:val="28"/>
                              </w:rPr>
                              <w:t>TD</w:t>
                            </w:r>
                            <w:r w:rsidRPr="002A54CC">
                              <w:rPr>
                                <w:b/>
                                <w:color w:val="FFFFFF" w:themeColor="background1"/>
                                <w:sz w:val="28"/>
                              </w:rPr>
                              <w:t>. All Rights Reserved. The images used and OTS Logo are property of On Target Simulations, L</w:t>
                            </w:r>
                            <w:r w:rsidR="001F5B61">
                              <w:rPr>
                                <w:b/>
                                <w:color w:val="FFFFFF" w:themeColor="background1"/>
                                <w:sz w:val="28"/>
                              </w:rPr>
                              <w:t>TD</w:t>
                            </w:r>
                            <w:r w:rsidRPr="002A54CC">
                              <w:rPr>
                                <w:b/>
                                <w:color w:val="FFFFFF" w:themeColor="background1"/>
                                <w:sz w:val="28"/>
                              </w:rPr>
                              <w:t xml:space="preserve">. All other </w:t>
                            </w:r>
                            <w:r w:rsidR="00C75699">
                              <w:rPr>
                                <w:b/>
                                <w:color w:val="FFFFFF" w:themeColor="background1"/>
                                <w:sz w:val="28"/>
                              </w:rPr>
                              <w:t>logos</w:t>
                            </w:r>
                            <w:r w:rsidRPr="002A54CC">
                              <w:rPr>
                                <w:b/>
                                <w:color w:val="FFFFFF" w:themeColor="background1"/>
                                <w:sz w:val="28"/>
                              </w:rPr>
                              <w:t xml:space="preserve">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08DCED" id="Rounded Rectangle 5" o:spid="_x0000_s1029" style="position:absolute;margin-left:149.2pt;margin-top:52.3pt;width:380.25pt;height:120.2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" fillcolor="#8f0000 [2404]" stroked="f">
                <v:fill color2="#8f0000 [2404]" rotate="t" angle="225" colors="0 #580000;.5 #810000;1 #9b0000" focus="100%" type="gradient"/>
                <v:shadow on="t" color="black" opacity="26214f" origin="-.5,-.5" offset=".74836mm,.74836mm"/>
                <v:textbox>
                  <w:txbxContent>
                    <w:p w14:paraId="5A1B4E8E" w14:textId="04597DD5" w:rsidR="005F0333" w:rsidRPr="002A54CC" w:rsidRDefault="005F0333" w:rsidP="00C51E78">
                      <w:pPr>
                        <w:jc w:val="center"/>
                        <w:rPr>
                          <w:b/>
                          <w:color w:val="FFFFFF" w:themeColor="background1"/>
                          <w:sz w:val="28"/>
                        </w:rPr>
                      </w:pPr>
                      <w:r w:rsidRPr="002A54CC">
                        <w:rPr>
                          <w:b/>
                          <w:color w:val="FFFFFF" w:themeColor="background1"/>
                          <w:sz w:val="28"/>
                        </w:rPr>
                        <w:t>© 20</w:t>
                      </w:r>
                      <w:r>
                        <w:rPr>
                          <w:b/>
                          <w:color w:val="FFFFFF" w:themeColor="background1"/>
                          <w:sz w:val="28"/>
                        </w:rPr>
                        <w:t>2</w:t>
                      </w:r>
                      <w:r w:rsidR="00AB4AE5">
                        <w:rPr>
                          <w:b/>
                          <w:color w:val="FFFFFF" w:themeColor="background1"/>
                          <w:sz w:val="28"/>
                        </w:rPr>
                        <w:t>5</w:t>
                      </w:r>
                      <w:r w:rsidRPr="002A54CC">
                        <w:rPr>
                          <w:b/>
                          <w:color w:val="FFFFFF" w:themeColor="background1"/>
                          <w:sz w:val="28"/>
                        </w:rPr>
                        <w:t xml:space="preserve"> On Target Simulations, L</w:t>
                      </w:r>
                      <w:r w:rsidR="001F5B61">
                        <w:rPr>
                          <w:b/>
                          <w:color w:val="FFFFFF" w:themeColor="background1"/>
                          <w:sz w:val="28"/>
                        </w:rPr>
                        <w:t>TD</w:t>
                      </w:r>
                      <w:r w:rsidRPr="002A54CC">
                        <w:rPr>
                          <w:b/>
                          <w:color w:val="FFFFFF" w:themeColor="background1"/>
                          <w:sz w:val="28"/>
                        </w:rPr>
                        <w:t>. All Rights Reserved. The images used and OTS Logo are property of On Target Simulations, L</w:t>
                      </w:r>
                      <w:r w:rsidR="001F5B61">
                        <w:rPr>
                          <w:b/>
                          <w:color w:val="FFFFFF" w:themeColor="background1"/>
                          <w:sz w:val="28"/>
                        </w:rPr>
                        <w:t>TD</w:t>
                      </w:r>
                      <w:r w:rsidRPr="002A54CC">
                        <w:rPr>
                          <w:b/>
                          <w:color w:val="FFFFFF" w:themeColor="background1"/>
                          <w:sz w:val="28"/>
                        </w:rPr>
                        <w:t xml:space="preserve">. All other </w:t>
                      </w:r>
                      <w:r w:rsidR="00C75699">
                        <w:rPr>
                          <w:b/>
                          <w:color w:val="FFFFFF" w:themeColor="background1"/>
                          <w:sz w:val="28"/>
                        </w:rPr>
                        <w:t>logos</w:t>
                      </w:r>
                      <w:r w:rsidRPr="002A54CC">
                        <w:rPr>
                          <w:b/>
                          <w:color w:val="FFFFFF" w:themeColor="background1"/>
                          <w:sz w:val="28"/>
                        </w:rPr>
                        <w:t xml:space="preserve"> and trademarks are the property of their respective owners.</w:t>
                      </w:r>
                    </w:p>
                  </w:txbxContent>
                </v:textbox>
                <w10:wrap type="square" anchorx="margin" anchory="margin"/>
              </v:roundrect>
            </w:pict>
          </mc:Fallback>
        </mc:AlternateContent>
      </w:r>
    </w:p>
    <w:p w14:paraId="1F2D8CE7" w14:textId="77777777" w:rsidR="0009458E" w:rsidRDefault="0009458E" w:rsidP="0009168D">
      <w:pPr>
        <w:pStyle w:val="BodyText"/>
        <w:sectPr w:rsidR="0009458E" w:rsidSect="000F2279">
          <w:footerReference w:type="default" r:id="rId35"/>
          <w:type w:val="continuous"/>
          <w:pgSz w:w="15840" w:h="12240" w:orient="landscape"/>
          <w:pgMar w:top="1728" w:right="1080" w:bottom="1008" w:left="1080" w:header="144" w:footer="0" w:gutter="0"/>
          <w:cols w:sep="1" w:space="720"/>
          <w:titlePg/>
          <w:docGrid w:linePitch="360"/>
        </w:sectPr>
      </w:pPr>
    </w:p>
    <w:p w14:paraId="6C23DC52" w14:textId="77777777" w:rsidR="005F3AE8" w:rsidRDefault="005F3AE8" w:rsidP="0009168D">
      <w:pPr>
        <w:pStyle w:val="BodyText"/>
      </w:pPr>
    </w:p>
    <w:p w14:paraId="36C816D0" w14:textId="77777777" w:rsidR="005F3AE8" w:rsidRDefault="005F3AE8" w:rsidP="0009168D">
      <w:pPr>
        <w:pStyle w:val="BodyText"/>
      </w:pPr>
    </w:p>
    <w:p w14:paraId="351FFCCF" w14:textId="5FC608B1" w:rsidR="0009168D" w:rsidRPr="0009168D" w:rsidRDefault="0009168D" w:rsidP="0009168D"/>
    <w:sectPr w:rsidR="0009168D" w:rsidRPr="0009168D" w:rsidSect="000F2279">
      <w:type w:val="continuous"/>
      <w:pgSz w:w="15840" w:h="12240" w:orient="landscape"/>
      <w:pgMar w:top="1728" w:right="1080" w:bottom="1008" w:left="1080" w:header="144" w:footer="0" w:gutter="0"/>
      <w:cols w:num="2"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78090" w14:textId="77777777" w:rsidR="00CA5B33" w:rsidRDefault="00CA5B33" w:rsidP="00D200FD">
      <w:r>
        <w:separator/>
      </w:r>
    </w:p>
  </w:endnote>
  <w:endnote w:type="continuationSeparator" w:id="0">
    <w:p w14:paraId="2D4996FE" w14:textId="77777777" w:rsidR="00CA5B33" w:rsidRDefault="00CA5B33"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869EE" w14:textId="77777777" w:rsidR="00D670AC" w:rsidRDefault="00D67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3F630D" w14:paraId="5FFEB7F8" w14:textId="77777777" w:rsidTr="00E758BF">
      <w:trPr>
        <w:cantSplit/>
        <w:trHeight w:val="13"/>
      </w:trPr>
      <w:tc>
        <w:tcPr>
          <w:tcW w:w="2160" w:type="dxa"/>
          <w:tcBorders>
            <w:top w:val="single" w:sz="4" w:space="0" w:color="000000"/>
          </w:tcBorders>
          <w:vAlign w:val="center"/>
        </w:tcPr>
        <w:p w14:paraId="43160D14" w14:textId="42CD8D12" w:rsidR="003F630D" w:rsidRDefault="003F630D"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left w:val="nil"/>
          </w:tcBorders>
          <w:vAlign w:val="center"/>
        </w:tcPr>
        <w:p w14:paraId="4000A18A" w14:textId="6A0702B0" w:rsidR="003F630D"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3F630D">
                <w:t>On Target Simulations, L</w:t>
              </w:r>
              <w:r w:rsidR="001F5B61">
                <w:t>TD</w:t>
              </w:r>
            </w:sdtContent>
          </w:sdt>
        </w:p>
      </w:tc>
      <w:tc>
        <w:tcPr>
          <w:tcW w:w="6299" w:type="dxa"/>
          <w:tcBorders>
            <w:top w:val="single" w:sz="4" w:space="0" w:color="000000"/>
            <w:left w:val="nil"/>
          </w:tcBorders>
          <w:shd w:val="clear" w:color="auto" w:fill="auto"/>
          <w:vAlign w:val="center"/>
        </w:tcPr>
        <w:p w14:paraId="73420CD6" w14:textId="43DC9C67" w:rsidR="003F630D" w:rsidRDefault="003F630D"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47F3688D" w14:textId="77777777" w:rsidR="003F630D" w:rsidRPr="00967D35" w:rsidRDefault="003F630D"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49E4A1A0" w14:textId="77777777" w:rsidR="003F630D" w:rsidRDefault="003F630D"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298E8" w14:textId="77777777" w:rsidR="00D670AC" w:rsidRDefault="00D670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3F630D" w14:paraId="2FC3AC97" w14:textId="77777777" w:rsidTr="00E758BF">
      <w:trPr>
        <w:cantSplit/>
        <w:trHeight w:val="13"/>
      </w:trPr>
      <w:tc>
        <w:tcPr>
          <w:tcW w:w="2160" w:type="dxa"/>
          <w:tcBorders>
            <w:top w:val="single" w:sz="4" w:space="0" w:color="000000"/>
          </w:tcBorders>
          <w:vAlign w:val="center"/>
        </w:tcPr>
        <w:p w14:paraId="68E2749F" w14:textId="42CC82D7" w:rsidR="003F630D" w:rsidRDefault="003F630D"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left w:val="nil"/>
          </w:tcBorders>
          <w:vAlign w:val="center"/>
        </w:tcPr>
        <w:p w14:paraId="52A0E6A8" w14:textId="67339317" w:rsidR="003F630D"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1F5B61">
                <w:t>On Target Simulations, LTD</w:t>
              </w:r>
            </w:sdtContent>
          </w:sdt>
        </w:p>
      </w:tc>
      <w:tc>
        <w:tcPr>
          <w:tcW w:w="6299" w:type="dxa"/>
          <w:tcBorders>
            <w:top w:val="single" w:sz="4" w:space="0" w:color="000000"/>
            <w:left w:val="nil"/>
          </w:tcBorders>
          <w:shd w:val="clear" w:color="auto" w:fill="auto"/>
          <w:vAlign w:val="center"/>
        </w:tcPr>
        <w:p w14:paraId="01BD8E48" w14:textId="77777777" w:rsidR="003F630D" w:rsidRDefault="003F630D"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60080C10" w14:textId="77777777" w:rsidR="003F630D" w:rsidRPr="00967D35" w:rsidRDefault="003F630D"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00C0E11F" w14:textId="77777777" w:rsidR="003F630D" w:rsidRDefault="003F630D"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C018DA">
      <w:trPr>
        <w:cantSplit/>
        <w:trHeight w:val="369"/>
      </w:trPr>
      <w:tc>
        <w:tcPr>
          <w:tcW w:w="2160" w:type="dxa"/>
          <w:tcBorders>
            <w:top w:val="single" w:sz="4" w:space="0" w:color="000000"/>
          </w:tcBorders>
          <w:vAlign w:val="center"/>
        </w:tcPr>
        <w:p w14:paraId="3A1A2A3C" w14:textId="4D52704D" w:rsidR="005F0333" w:rsidRDefault="005F0333"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left w:val="nil"/>
          </w:tcBorders>
          <w:vAlign w:val="center"/>
        </w:tcPr>
        <w:p w14:paraId="18D3112C" w14:textId="28B9B860"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1F5B61">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A0681" w14:paraId="47154D87" w14:textId="77777777" w:rsidTr="003B57EF">
      <w:trPr>
        <w:cantSplit/>
        <w:trHeight w:val="13"/>
      </w:trPr>
      <w:tc>
        <w:tcPr>
          <w:tcW w:w="2160" w:type="dxa"/>
          <w:tcBorders>
            <w:top w:val="single" w:sz="4" w:space="0" w:color="000000" w:themeColor="text1"/>
          </w:tcBorders>
          <w:vAlign w:val="center"/>
        </w:tcPr>
        <w:p w14:paraId="070DFE33" w14:textId="07A05806" w:rsidR="005A0681" w:rsidRDefault="005A0681"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themeColor="text1"/>
            <w:left w:val="nil"/>
          </w:tcBorders>
          <w:vAlign w:val="center"/>
        </w:tcPr>
        <w:p w14:paraId="3EDDB12F" w14:textId="58771D83" w:rsidR="005A0681" w:rsidRDefault="00000000" w:rsidP="003B57EF">
          <w:pPr>
            <w:pStyle w:val="Footer"/>
            <w:tabs>
              <w:tab w:val="clear" w:pos="4680"/>
              <w:tab w:val="clear" w:pos="9360"/>
            </w:tabs>
            <w:ind w:left="-210" w:right="-30"/>
            <w:jc w:val="center"/>
          </w:pPr>
          <w:sdt>
            <w:sdtPr>
              <w:alias w:val="Company"/>
              <w:id w:val="1197813787"/>
              <w:dataBinding w:prefixMappings="xmlns:ns0='http://schemas.openxmlformats.org/officeDocument/2006/extended-properties'" w:xpath="/ns0:Properties[1]/ns0:Company[1]" w:storeItemID="{6668398D-A668-4E3E-A5EB-62B293D839F1}"/>
              <w:text/>
            </w:sdtPr>
            <w:sdtContent>
              <w:r w:rsidR="001F5B61">
                <w:t>On Target Simulations, LTD</w:t>
              </w:r>
            </w:sdtContent>
          </w:sdt>
        </w:p>
      </w:tc>
      <w:tc>
        <w:tcPr>
          <w:tcW w:w="6299" w:type="dxa"/>
          <w:tcBorders>
            <w:top w:val="single" w:sz="4" w:space="0" w:color="000000" w:themeColor="text1"/>
            <w:left w:val="nil"/>
          </w:tcBorders>
          <w:shd w:val="clear" w:color="auto" w:fill="auto"/>
          <w:vAlign w:val="center"/>
        </w:tcPr>
        <w:p w14:paraId="59E33CED" w14:textId="492F9616" w:rsidR="005A0681" w:rsidRDefault="005A0681" w:rsidP="00963A5D">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end"/>
          </w:r>
        </w:p>
      </w:tc>
      <w:tc>
        <w:tcPr>
          <w:tcW w:w="1735" w:type="dxa"/>
          <w:tcBorders>
            <w:top w:val="single" w:sz="4" w:space="0" w:color="000000" w:themeColor="text1"/>
            <w:left w:val="nil"/>
          </w:tcBorders>
          <w:shd w:val="clear" w:color="auto" w:fill="8F0000" w:themeFill="accent1" w:themeFillShade="BF"/>
          <w:vAlign w:val="center"/>
        </w:tcPr>
        <w:p w14:paraId="7DA53CAA" w14:textId="77777777" w:rsidR="005A0681" w:rsidRPr="00967D35" w:rsidRDefault="005A0681"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3</w:t>
          </w:r>
          <w:r w:rsidRPr="00967D35">
            <w:rPr>
              <w:noProof/>
              <w:color w:val="FFFFFF" w:themeColor="background1"/>
            </w:rPr>
            <w:fldChar w:fldCharType="end"/>
          </w:r>
        </w:p>
      </w:tc>
    </w:tr>
  </w:tbl>
  <w:p w14:paraId="174C12FB" w14:textId="77777777" w:rsidR="005A0681" w:rsidRDefault="005A0681"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BB0478">
      <w:trPr>
        <w:cantSplit/>
        <w:trHeight w:val="13"/>
      </w:trPr>
      <w:tc>
        <w:tcPr>
          <w:tcW w:w="2160" w:type="dxa"/>
          <w:tcBorders>
            <w:top w:val="single" w:sz="4" w:space="0" w:color="000000"/>
          </w:tcBorders>
          <w:vAlign w:val="center"/>
        </w:tcPr>
        <w:p w14:paraId="64EACC06" w14:textId="29809E9A" w:rsidR="00220329" w:rsidRDefault="00220329"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left w:val="nil"/>
          </w:tcBorders>
          <w:vAlign w:val="center"/>
        </w:tcPr>
        <w:p w14:paraId="1EA1DF05" w14:textId="52CFADF9"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1F5B61">
                <w:t>On Target Simulations, LTD</w:t>
              </w:r>
            </w:sdtContent>
          </w:sdt>
        </w:p>
      </w:tc>
      <w:tc>
        <w:tcPr>
          <w:tcW w:w="6299" w:type="dxa"/>
          <w:tcBorders>
            <w:top w:val="single" w:sz="4" w:space="0" w:color="000000"/>
            <w:left w:val="nil"/>
          </w:tcBorders>
          <w:shd w:val="clear" w:color="auto" w:fill="auto"/>
          <w:vAlign w:val="center"/>
        </w:tcPr>
        <w:p w14:paraId="42F57851" w14:textId="594C60E9" w:rsidR="00220329" w:rsidRDefault="00D670AC"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0C0CBB">
            <w:rPr>
              <w:noProof/>
            </w:rPr>
            <w:t>Flashpoint Campaigns Credits</w:t>
          </w:r>
          <w:r>
            <w:rPr>
              <w:noProof/>
            </w:rPr>
            <w:fldChar w:fldCharType="end"/>
          </w:r>
        </w:p>
      </w:tc>
      <w:tc>
        <w:tcPr>
          <w:tcW w:w="1735" w:type="dxa"/>
          <w:tcBorders>
            <w:top w:val="single" w:sz="4" w:space="0" w:color="000000"/>
            <w:left w:val="nil"/>
          </w:tcBorders>
          <w:shd w:val="clear" w:color="auto" w:fill="AC002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02CB430E" w:rsidR="005F0333" w:rsidRDefault="005F0333" w:rsidP="003B57EF">
          <w:pPr>
            <w:pStyle w:val="Footer"/>
            <w:tabs>
              <w:tab w:val="clear" w:pos="4680"/>
            </w:tabs>
          </w:pPr>
          <w:r>
            <w:fldChar w:fldCharType="begin"/>
          </w:r>
          <w:r>
            <w:instrText xml:space="preserve"> DATE \@ "MMMM d, yyyy" </w:instrText>
          </w:r>
          <w:r>
            <w:fldChar w:fldCharType="separate"/>
          </w:r>
          <w:r w:rsidR="00113201">
            <w:rPr>
              <w:noProof/>
            </w:rPr>
            <w:t>June 1, 2025</w:t>
          </w:r>
          <w:r>
            <w:fldChar w:fldCharType="end"/>
          </w:r>
        </w:p>
      </w:tc>
      <w:tc>
        <w:tcPr>
          <w:tcW w:w="3600" w:type="dxa"/>
          <w:tcBorders>
            <w:top w:val="single" w:sz="4" w:space="0" w:color="000000"/>
            <w:left w:val="nil"/>
          </w:tcBorders>
          <w:vAlign w:val="center"/>
        </w:tcPr>
        <w:p w14:paraId="73764597" w14:textId="5D26A04F"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1F5B61">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39151" w14:textId="77777777" w:rsidR="00CA5B33" w:rsidRDefault="00CA5B33" w:rsidP="00D200FD">
      <w:r>
        <w:separator/>
      </w:r>
    </w:p>
  </w:footnote>
  <w:footnote w:type="continuationSeparator" w:id="0">
    <w:p w14:paraId="2E462B1A" w14:textId="77777777" w:rsidR="00CA5B33" w:rsidRDefault="00CA5B33"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AC9A" w14:textId="77777777" w:rsidR="00D670AC" w:rsidRDefault="00D67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9C323" w14:textId="04E57456" w:rsidR="003F630D" w:rsidRPr="009124CF" w:rsidRDefault="003F630D"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9264" behindDoc="1" locked="0" layoutInCell="1" allowOverlap="1" wp14:anchorId="5C9D2CE7" wp14:editId="14D07C27">
              <wp:simplePos x="0" y="0"/>
              <wp:positionH relativeFrom="column">
                <wp:posOffset>-693115</wp:posOffset>
              </wp:positionH>
              <wp:positionV relativeFrom="paragraph">
                <wp:posOffset>-128016</wp:posOffset>
              </wp:positionV>
              <wp:extent cx="10058400" cy="1064362"/>
              <wp:effectExtent l="0" t="0" r="0" b="2540"/>
              <wp:wrapNone/>
              <wp:docPr id="4" name="Rectangle 4"/>
              <wp:cNvGraphicFramePr/>
              <a:graphic xmlns:a="http://schemas.openxmlformats.org/drawingml/2006/main">
                <a:graphicData uri="http://schemas.microsoft.com/office/word/2010/wordprocessingShape">
                  <wps:wsp>
                    <wps:cNvSpPr/>
                    <wps:spPr>
                      <a:xfrm>
                        <a:off x="0" y="0"/>
                        <a:ext cx="10058400" cy="1064362"/>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0238F9" id="Rectangle 4" o:spid="_x0000_s1026" style="position:absolute;margin-left:-54.6pt;margin-top:-10.1pt;width:11in;height:83.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" fillcolor="#390000 [964]" stroked="f" strokeweight="2pt">
              <v:fill color2="#b40000" rotate="t" angle="225" colors="0 #700;.5 #ad0000;1 #b40000" focus="100%" type="gradient"/>
              <v:textbox inset="0,7.2pt,0,0"/>
            </v:rect>
          </w:pict>
        </mc:Fallback>
      </mc:AlternateContent>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60288" behindDoc="1" locked="1" layoutInCell="1" allowOverlap="1" wp14:anchorId="1D379CAB" wp14:editId="7981FDF2">
          <wp:simplePos x="0" y="0"/>
          <wp:positionH relativeFrom="column">
            <wp:posOffset>-685800</wp:posOffset>
          </wp:positionH>
          <wp:positionV relativeFrom="page">
            <wp:posOffset>0</wp:posOffset>
          </wp:positionV>
          <wp:extent cx="10058400" cy="1019810"/>
          <wp:effectExtent l="0" t="0" r="0" b="889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1981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CA3CBD">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5BD0044F" w14:textId="087D43BD" w:rsidR="003F630D" w:rsidRPr="009124CF" w:rsidRDefault="00CA3CBD"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2 - </w:t>
    </w:r>
    <w:r w:rsidR="003F630D">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Battlefield Prim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20F54" w14:textId="77777777" w:rsidR="00D670AC" w:rsidRDefault="00D67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F49672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6096321" o:spid="_x0000_i1025" type="#_x0000_t75" style="width:9.75pt;height:9.75pt;visibility:visible;mso-wrap-style:square">
            <v:imagedata r:id="rId1" o:title=""/>
          </v:shape>
        </w:pict>
      </mc:Choice>
      <mc:Fallback>
        <w:drawing>
          <wp:inline distT="0" distB="0" distL="0" distR="0" wp14:anchorId="72B922DE" wp14:editId="437BA00D">
            <wp:extent cx="123825" cy="123825"/>
            <wp:effectExtent l="0" t="0" r="0" b="0"/>
            <wp:docPr id="376096321" name="Picture 376096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34383"/>
    <w:multiLevelType w:val="multilevel"/>
    <w:tmpl w:val="78329A5A"/>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634E4"/>
    <w:multiLevelType w:val="hybridMultilevel"/>
    <w:tmpl w:val="B6A20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96B7E"/>
    <w:multiLevelType w:val="hybridMultilevel"/>
    <w:tmpl w:val="2612C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8D9170C"/>
    <w:multiLevelType w:val="hybridMultilevel"/>
    <w:tmpl w:val="B4606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287600"/>
    <w:multiLevelType w:val="hybridMultilevel"/>
    <w:tmpl w:val="FEBE6E2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3E7A7E4D"/>
    <w:multiLevelType w:val="hybridMultilevel"/>
    <w:tmpl w:val="58063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D15515"/>
    <w:multiLevelType w:val="hybridMultilevel"/>
    <w:tmpl w:val="A8B6C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D62EB"/>
    <w:multiLevelType w:val="hybridMultilevel"/>
    <w:tmpl w:val="4816C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B526E8"/>
    <w:multiLevelType w:val="hybridMultilevel"/>
    <w:tmpl w:val="AE4C4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235BE1"/>
    <w:multiLevelType w:val="hybridMultilevel"/>
    <w:tmpl w:val="21B0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345007">
    <w:abstractNumId w:val="3"/>
  </w:num>
  <w:num w:numId="2" w16cid:durableId="1791242659">
    <w:abstractNumId w:val="25"/>
  </w:num>
  <w:num w:numId="3" w16cid:durableId="929850178">
    <w:abstractNumId w:val="24"/>
  </w:num>
  <w:num w:numId="4" w16cid:durableId="852650495">
    <w:abstractNumId w:val="15"/>
  </w:num>
  <w:num w:numId="5" w16cid:durableId="2056536659">
    <w:abstractNumId w:val="7"/>
  </w:num>
  <w:num w:numId="6" w16cid:durableId="1783112243">
    <w:abstractNumId w:val="27"/>
  </w:num>
  <w:num w:numId="7" w16cid:durableId="1145855979">
    <w:abstractNumId w:val="28"/>
  </w:num>
  <w:num w:numId="8" w16cid:durableId="45031594">
    <w:abstractNumId w:val="4"/>
  </w:num>
  <w:num w:numId="9" w16cid:durableId="1734506690">
    <w:abstractNumId w:val="35"/>
  </w:num>
  <w:num w:numId="10" w16cid:durableId="1406760565">
    <w:abstractNumId w:val="37"/>
  </w:num>
  <w:num w:numId="11" w16cid:durableId="1317219876">
    <w:abstractNumId w:val="39"/>
  </w:num>
  <w:num w:numId="12" w16cid:durableId="855584978">
    <w:abstractNumId w:val="14"/>
  </w:num>
  <w:num w:numId="13" w16cid:durableId="1715691114">
    <w:abstractNumId w:val="12"/>
  </w:num>
  <w:num w:numId="14" w16cid:durableId="1945919472">
    <w:abstractNumId w:val="8"/>
  </w:num>
  <w:num w:numId="15" w16cid:durableId="1483885095">
    <w:abstractNumId w:val="19"/>
  </w:num>
  <w:num w:numId="16" w16cid:durableId="1860268485">
    <w:abstractNumId w:val="34"/>
  </w:num>
  <w:num w:numId="17" w16cid:durableId="1132284946">
    <w:abstractNumId w:val="17"/>
  </w:num>
  <w:num w:numId="18" w16cid:durableId="141239385">
    <w:abstractNumId w:val="38"/>
  </w:num>
  <w:num w:numId="19" w16cid:durableId="738406064">
    <w:abstractNumId w:val="20"/>
  </w:num>
  <w:num w:numId="20" w16cid:durableId="1269971038">
    <w:abstractNumId w:val="2"/>
  </w:num>
  <w:num w:numId="21" w16cid:durableId="2137600111">
    <w:abstractNumId w:val="33"/>
  </w:num>
  <w:num w:numId="22" w16cid:durableId="1554348495">
    <w:abstractNumId w:val="11"/>
  </w:num>
  <w:num w:numId="23" w16cid:durableId="1249995525">
    <w:abstractNumId w:val="13"/>
  </w:num>
  <w:num w:numId="24" w16cid:durableId="1866747176">
    <w:abstractNumId w:val="9"/>
  </w:num>
  <w:num w:numId="25" w16cid:durableId="318731799">
    <w:abstractNumId w:val="29"/>
  </w:num>
  <w:num w:numId="26" w16cid:durableId="1956256114">
    <w:abstractNumId w:val="32"/>
  </w:num>
  <w:num w:numId="27" w16cid:durableId="1128205696">
    <w:abstractNumId w:val="18"/>
  </w:num>
  <w:num w:numId="28" w16cid:durableId="272372712">
    <w:abstractNumId w:val="16"/>
  </w:num>
  <w:num w:numId="29" w16cid:durableId="717245586">
    <w:abstractNumId w:val="5"/>
  </w:num>
  <w:num w:numId="30" w16cid:durableId="1218204672">
    <w:abstractNumId w:val="31"/>
  </w:num>
  <w:num w:numId="31" w16cid:durableId="1822229222">
    <w:abstractNumId w:val="22"/>
  </w:num>
  <w:num w:numId="32" w16cid:durableId="805046286">
    <w:abstractNumId w:val="0"/>
  </w:num>
  <w:num w:numId="33" w16cid:durableId="744841332">
    <w:abstractNumId w:val="1"/>
  </w:num>
  <w:num w:numId="34" w16cid:durableId="787436799">
    <w:abstractNumId w:val="40"/>
  </w:num>
  <w:num w:numId="35" w16cid:durableId="1273896683">
    <w:abstractNumId w:val="30"/>
  </w:num>
  <w:num w:numId="36" w16cid:durableId="1318849624">
    <w:abstractNumId w:val="23"/>
  </w:num>
  <w:num w:numId="37" w16cid:durableId="1401638482">
    <w:abstractNumId w:val="36"/>
  </w:num>
  <w:num w:numId="38" w16cid:durableId="221332475">
    <w:abstractNumId w:val="21"/>
  </w:num>
  <w:num w:numId="39" w16cid:durableId="1219394095">
    <w:abstractNumId w:val="10"/>
  </w:num>
  <w:num w:numId="40" w16cid:durableId="553009368">
    <w:abstractNumId w:val="26"/>
  </w:num>
  <w:num w:numId="41" w16cid:durableId="1365787329">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sqgFAIG9BLUtAAAA"/>
  </w:docVars>
  <w:rsids>
    <w:rsidRoot w:val="00D200FD"/>
    <w:rsid w:val="000011E6"/>
    <w:rsid w:val="00001CFB"/>
    <w:rsid w:val="00003085"/>
    <w:rsid w:val="00003C0C"/>
    <w:rsid w:val="0000591C"/>
    <w:rsid w:val="000120E6"/>
    <w:rsid w:val="000123E8"/>
    <w:rsid w:val="000125BC"/>
    <w:rsid w:val="000127E6"/>
    <w:rsid w:val="00013B22"/>
    <w:rsid w:val="000140E3"/>
    <w:rsid w:val="00017E33"/>
    <w:rsid w:val="00017EC8"/>
    <w:rsid w:val="00017EF9"/>
    <w:rsid w:val="000210F2"/>
    <w:rsid w:val="0002351D"/>
    <w:rsid w:val="000248CF"/>
    <w:rsid w:val="000253DF"/>
    <w:rsid w:val="000346A8"/>
    <w:rsid w:val="00040E90"/>
    <w:rsid w:val="000476A1"/>
    <w:rsid w:val="00057B00"/>
    <w:rsid w:val="00060135"/>
    <w:rsid w:val="00061EC0"/>
    <w:rsid w:val="000641D6"/>
    <w:rsid w:val="0006472D"/>
    <w:rsid w:val="0006539C"/>
    <w:rsid w:val="00070091"/>
    <w:rsid w:val="00070CCA"/>
    <w:rsid w:val="00071E08"/>
    <w:rsid w:val="0007692B"/>
    <w:rsid w:val="00085BC3"/>
    <w:rsid w:val="0009168D"/>
    <w:rsid w:val="00094223"/>
    <w:rsid w:val="0009458E"/>
    <w:rsid w:val="000951FA"/>
    <w:rsid w:val="000A5B93"/>
    <w:rsid w:val="000A6DFB"/>
    <w:rsid w:val="000B7310"/>
    <w:rsid w:val="000C0CBB"/>
    <w:rsid w:val="000C2C08"/>
    <w:rsid w:val="000C3940"/>
    <w:rsid w:val="000D019B"/>
    <w:rsid w:val="000D1692"/>
    <w:rsid w:val="000D257B"/>
    <w:rsid w:val="000D2F39"/>
    <w:rsid w:val="000D30F5"/>
    <w:rsid w:val="000E2BEA"/>
    <w:rsid w:val="000E58EA"/>
    <w:rsid w:val="000E6566"/>
    <w:rsid w:val="000E76FE"/>
    <w:rsid w:val="000F1CE2"/>
    <w:rsid w:val="000F2279"/>
    <w:rsid w:val="000F2A5B"/>
    <w:rsid w:val="000F4E94"/>
    <w:rsid w:val="000F6D65"/>
    <w:rsid w:val="00100ACE"/>
    <w:rsid w:val="00104DB3"/>
    <w:rsid w:val="00104F97"/>
    <w:rsid w:val="00113201"/>
    <w:rsid w:val="00113E44"/>
    <w:rsid w:val="001151C0"/>
    <w:rsid w:val="00117F9E"/>
    <w:rsid w:val="0012103F"/>
    <w:rsid w:val="0012176B"/>
    <w:rsid w:val="00121B0F"/>
    <w:rsid w:val="00121B83"/>
    <w:rsid w:val="00125CDD"/>
    <w:rsid w:val="0012694B"/>
    <w:rsid w:val="00126DD4"/>
    <w:rsid w:val="001272C8"/>
    <w:rsid w:val="00130D0B"/>
    <w:rsid w:val="001314FE"/>
    <w:rsid w:val="00131939"/>
    <w:rsid w:val="00132253"/>
    <w:rsid w:val="00133A09"/>
    <w:rsid w:val="001343E5"/>
    <w:rsid w:val="00134C21"/>
    <w:rsid w:val="00137B56"/>
    <w:rsid w:val="00144BE3"/>
    <w:rsid w:val="001520BC"/>
    <w:rsid w:val="0015303B"/>
    <w:rsid w:val="001607CD"/>
    <w:rsid w:val="00173375"/>
    <w:rsid w:val="0017470B"/>
    <w:rsid w:val="00174E37"/>
    <w:rsid w:val="0017587A"/>
    <w:rsid w:val="00175F42"/>
    <w:rsid w:val="00181D5F"/>
    <w:rsid w:val="00183E50"/>
    <w:rsid w:val="00190793"/>
    <w:rsid w:val="001939A0"/>
    <w:rsid w:val="001952A5"/>
    <w:rsid w:val="001A5B00"/>
    <w:rsid w:val="001A5D5E"/>
    <w:rsid w:val="001B3625"/>
    <w:rsid w:val="001C19CE"/>
    <w:rsid w:val="001C31D7"/>
    <w:rsid w:val="001C3705"/>
    <w:rsid w:val="001C6EDF"/>
    <w:rsid w:val="001D110E"/>
    <w:rsid w:val="001D4036"/>
    <w:rsid w:val="001D540B"/>
    <w:rsid w:val="001D6705"/>
    <w:rsid w:val="001E19B5"/>
    <w:rsid w:val="001E2893"/>
    <w:rsid w:val="001E2983"/>
    <w:rsid w:val="001E371A"/>
    <w:rsid w:val="001E72EA"/>
    <w:rsid w:val="001F1756"/>
    <w:rsid w:val="001F2E64"/>
    <w:rsid w:val="001F5B61"/>
    <w:rsid w:val="001F6BD8"/>
    <w:rsid w:val="00203242"/>
    <w:rsid w:val="00203DC7"/>
    <w:rsid w:val="0020430D"/>
    <w:rsid w:val="00205D3B"/>
    <w:rsid w:val="00206C0D"/>
    <w:rsid w:val="002112BB"/>
    <w:rsid w:val="00215188"/>
    <w:rsid w:val="002172DB"/>
    <w:rsid w:val="002176F5"/>
    <w:rsid w:val="00220329"/>
    <w:rsid w:val="002305F9"/>
    <w:rsid w:val="00242DFA"/>
    <w:rsid w:val="0024333C"/>
    <w:rsid w:val="00244E7C"/>
    <w:rsid w:val="00247FD7"/>
    <w:rsid w:val="002535E1"/>
    <w:rsid w:val="00253917"/>
    <w:rsid w:val="0025448B"/>
    <w:rsid w:val="002553B1"/>
    <w:rsid w:val="00260B8C"/>
    <w:rsid w:val="00260F69"/>
    <w:rsid w:val="00270652"/>
    <w:rsid w:val="002740E9"/>
    <w:rsid w:val="00274E17"/>
    <w:rsid w:val="00276FE9"/>
    <w:rsid w:val="00277DF4"/>
    <w:rsid w:val="00280F89"/>
    <w:rsid w:val="0028123E"/>
    <w:rsid w:val="002822CC"/>
    <w:rsid w:val="002830D2"/>
    <w:rsid w:val="00283ECC"/>
    <w:rsid w:val="00284336"/>
    <w:rsid w:val="00284F75"/>
    <w:rsid w:val="00287129"/>
    <w:rsid w:val="0029179D"/>
    <w:rsid w:val="0029266C"/>
    <w:rsid w:val="0029656B"/>
    <w:rsid w:val="002A3FE8"/>
    <w:rsid w:val="002A54CC"/>
    <w:rsid w:val="002A551E"/>
    <w:rsid w:val="002A771C"/>
    <w:rsid w:val="002B3787"/>
    <w:rsid w:val="002B5E00"/>
    <w:rsid w:val="002C0964"/>
    <w:rsid w:val="002C1ED3"/>
    <w:rsid w:val="002D100D"/>
    <w:rsid w:val="002D730A"/>
    <w:rsid w:val="002E34D9"/>
    <w:rsid w:val="002F32A0"/>
    <w:rsid w:val="002F3BD1"/>
    <w:rsid w:val="002F60BF"/>
    <w:rsid w:val="00305781"/>
    <w:rsid w:val="0031022E"/>
    <w:rsid w:val="00311438"/>
    <w:rsid w:val="003144EB"/>
    <w:rsid w:val="003153CE"/>
    <w:rsid w:val="003160D3"/>
    <w:rsid w:val="003170B9"/>
    <w:rsid w:val="003438A0"/>
    <w:rsid w:val="00344377"/>
    <w:rsid w:val="00345D13"/>
    <w:rsid w:val="0034644F"/>
    <w:rsid w:val="003507DD"/>
    <w:rsid w:val="003529AE"/>
    <w:rsid w:val="00354D90"/>
    <w:rsid w:val="00360EC1"/>
    <w:rsid w:val="00360FBE"/>
    <w:rsid w:val="003622DD"/>
    <w:rsid w:val="003640DA"/>
    <w:rsid w:val="00364E0D"/>
    <w:rsid w:val="0036653D"/>
    <w:rsid w:val="00367C06"/>
    <w:rsid w:val="00382722"/>
    <w:rsid w:val="00384CFE"/>
    <w:rsid w:val="00385E5A"/>
    <w:rsid w:val="00387B05"/>
    <w:rsid w:val="0039397D"/>
    <w:rsid w:val="003963B4"/>
    <w:rsid w:val="003A062E"/>
    <w:rsid w:val="003A0D2A"/>
    <w:rsid w:val="003A4BD4"/>
    <w:rsid w:val="003A66A3"/>
    <w:rsid w:val="003A7483"/>
    <w:rsid w:val="003B57EF"/>
    <w:rsid w:val="003B597A"/>
    <w:rsid w:val="003B5D49"/>
    <w:rsid w:val="003B6A22"/>
    <w:rsid w:val="003B6ECA"/>
    <w:rsid w:val="003B7F95"/>
    <w:rsid w:val="003D23B1"/>
    <w:rsid w:val="003D7B83"/>
    <w:rsid w:val="003D7B90"/>
    <w:rsid w:val="003E1002"/>
    <w:rsid w:val="003E7A4E"/>
    <w:rsid w:val="003F0A54"/>
    <w:rsid w:val="003F5B49"/>
    <w:rsid w:val="003F630D"/>
    <w:rsid w:val="00400145"/>
    <w:rsid w:val="00411477"/>
    <w:rsid w:val="00411ED4"/>
    <w:rsid w:val="004141ED"/>
    <w:rsid w:val="00416DE3"/>
    <w:rsid w:val="0042425A"/>
    <w:rsid w:val="00426B88"/>
    <w:rsid w:val="00427C7D"/>
    <w:rsid w:val="00432470"/>
    <w:rsid w:val="00434AF4"/>
    <w:rsid w:val="00435079"/>
    <w:rsid w:val="004401C1"/>
    <w:rsid w:val="00441124"/>
    <w:rsid w:val="0044178B"/>
    <w:rsid w:val="00443367"/>
    <w:rsid w:val="00443997"/>
    <w:rsid w:val="00451314"/>
    <w:rsid w:val="00461F13"/>
    <w:rsid w:val="00464A06"/>
    <w:rsid w:val="004652CE"/>
    <w:rsid w:val="004666FF"/>
    <w:rsid w:val="00466D92"/>
    <w:rsid w:val="00466EE6"/>
    <w:rsid w:val="00466F0B"/>
    <w:rsid w:val="00487273"/>
    <w:rsid w:val="00487CCE"/>
    <w:rsid w:val="00492AC7"/>
    <w:rsid w:val="00496B55"/>
    <w:rsid w:val="004A312C"/>
    <w:rsid w:val="004A42D9"/>
    <w:rsid w:val="004A6701"/>
    <w:rsid w:val="004A7C42"/>
    <w:rsid w:val="004B5942"/>
    <w:rsid w:val="004C0781"/>
    <w:rsid w:val="004C1527"/>
    <w:rsid w:val="004C3074"/>
    <w:rsid w:val="004C3A16"/>
    <w:rsid w:val="004C3B25"/>
    <w:rsid w:val="004C5FE6"/>
    <w:rsid w:val="004D3956"/>
    <w:rsid w:val="004D797B"/>
    <w:rsid w:val="004E0791"/>
    <w:rsid w:val="004E087A"/>
    <w:rsid w:val="004E21CC"/>
    <w:rsid w:val="004E453E"/>
    <w:rsid w:val="004E4C4A"/>
    <w:rsid w:val="004F265C"/>
    <w:rsid w:val="004F3064"/>
    <w:rsid w:val="004F6890"/>
    <w:rsid w:val="004F6FF7"/>
    <w:rsid w:val="004F7A05"/>
    <w:rsid w:val="00501F87"/>
    <w:rsid w:val="00505004"/>
    <w:rsid w:val="00506A97"/>
    <w:rsid w:val="005208EC"/>
    <w:rsid w:val="0052232B"/>
    <w:rsid w:val="00524D87"/>
    <w:rsid w:val="00527B1F"/>
    <w:rsid w:val="00532347"/>
    <w:rsid w:val="00535CDB"/>
    <w:rsid w:val="00537B74"/>
    <w:rsid w:val="00540457"/>
    <w:rsid w:val="00542892"/>
    <w:rsid w:val="00542F21"/>
    <w:rsid w:val="00545B3C"/>
    <w:rsid w:val="00546A67"/>
    <w:rsid w:val="00552A0D"/>
    <w:rsid w:val="005555D7"/>
    <w:rsid w:val="005603D8"/>
    <w:rsid w:val="00560B78"/>
    <w:rsid w:val="005651B2"/>
    <w:rsid w:val="00565A1D"/>
    <w:rsid w:val="005678D4"/>
    <w:rsid w:val="0057221D"/>
    <w:rsid w:val="00574D2A"/>
    <w:rsid w:val="0058151D"/>
    <w:rsid w:val="00586B82"/>
    <w:rsid w:val="00587388"/>
    <w:rsid w:val="00587B47"/>
    <w:rsid w:val="0059013E"/>
    <w:rsid w:val="00590F72"/>
    <w:rsid w:val="00591EB4"/>
    <w:rsid w:val="00592BB1"/>
    <w:rsid w:val="005971B1"/>
    <w:rsid w:val="005A021D"/>
    <w:rsid w:val="005A0681"/>
    <w:rsid w:val="005A090B"/>
    <w:rsid w:val="005A7930"/>
    <w:rsid w:val="005B0F39"/>
    <w:rsid w:val="005B167B"/>
    <w:rsid w:val="005B27E7"/>
    <w:rsid w:val="005B2E31"/>
    <w:rsid w:val="005B370C"/>
    <w:rsid w:val="005B3748"/>
    <w:rsid w:val="005B5CD6"/>
    <w:rsid w:val="005C500F"/>
    <w:rsid w:val="005C75E5"/>
    <w:rsid w:val="005D2AD7"/>
    <w:rsid w:val="005E0E16"/>
    <w:rsid w:val="005E32F2"/>
    <w:rsid w:val="005F0333"/>
    <w:rsid w:val="005F1455"/>
    <w:rsid w:val="005F19A4"/>
    <w:rsid w:val="005F29CD"/>
    <w:rsid w:val="005F2E37"/>
    <w:rsid w:val="005F3AE8"/>
    <w:rsid w:val="005F586E"/>
    <w:rsid w:val="005F7E53"/>
    <w:rsid w:val="006000DC"/>
    <w:rsid w:val="00611B02"/>
    <w:rsid w:val="00611B4B"/>
    <w:rsid w:val="006122B5"/>
    <w:rsid w:val="00613FEE"/>
    <w:rsid w:val="00616613"/>
    <w:rsid w:val="006238C1"/>
    <w:rsid w:val="00623A71"/>
    <w:rsid w:val="006247BD"/>
    <w:rsid w:val="006260BF"/>
    <w:rsid w:val="00630CA4"/>
    <w:rsid w:val="00633E38"/>
    <w:rsid w:val="00634FBD"/>
    <w:rsid w:val="00640C71"/>
    <w:rsid w:val="006412E4"/>
    <w:rsid w:val="00643748"/>
    <w:rsid w:val="00645FAE"/>
    <w:rsid w:val="0064637B"/>
    <w:rsid w:val="00647ECA"/>
    <w:rsid w:val="00654543"/>
    <w:rsid w:val="006545E3"/>
    <w:rsid w:val="006569EA"/>
    <w:rsid w:val="00657010"/>
    <w:rsid w:val="00657145"/>
    <w:rsid w:val="00660C35"/>
    <w:rsid w:val="00664E94"/>
    <w:rsid w:val="0066597F"/>
    <w:rsid w:val="00667383"/>
    <w:rsid w:val="006702B0"/>
    <w:rsid w:val="006715AB"/>
    <w:rsid w:val="0067241B"/>
    <w:rsid w:val="00672B85"/>
    <w:rsid w:val="00673BB4"/>
    <w:rsid w:val="00676AC8"/>
    <w:rsid w:val="00676E3D"/>
    <w:rsid w:val="00682016"/>
    <w:rsid w:val="00683F2A"/>
    <w:rsid w:val="00685E73"/>
    <w:rsid w:val="00690C47"/>
    <w:rsid w:val="0069188B"/>
    <w:rsid w:val="00693045"/>
    <w:rsid w:val="00695AA2"/>
    <w:rsid w:val="00696821"/>
    <w:rsid w:val="0069692F"/>
    <w:rsid w:val="00697033"/>
    <w:rsid w:val="006A1836"/>
    <w:rsid w:val="006A19FF"/>
    <w:rsid w:val="006B04DB"/>
    <w:rsid w:val="006B1B9A"/>
    <w:rsid w:val="006B4F8C"/>
    <w:rsid w:val="006B636D"/>
    <w:rsid w:val="006B7429"/>
    <w:rsid w:val="006C2B7D"/>
    <w:rsid w:val="006C4926"/>
    <w:rsid w:val="006D2BB3"/>
    <w:rsid w:val="006D5DC3"/>
    <w:rsid w:val="006E0195"/>
    <w:rsid w:val="006E17D3"/>
    <w:rsid w:val="006E1824"/>
    <w:rsid w:val="006E355A"/>
    <w:rsid w:val="006E558A"/>
    <w:rsid w:val="006E5F3E"/>
    <w:rsid w:val="006F10E2"/>
    <w:rsid w:val="006F439C"/>
    <w:rsid w:val="006F4DAF"/>
    <w:rsid w:val="006F4FFF"/>
    <w:rsid w:val="00703617"/>
    <w:rsid w:val="00705131"/>
    <w:rsid w:val="00705F78"/>
    <w:rsid w:val="00711309"/>
    <w:rsid w:val="00712E4A"/>
    <w:rsid w:val="00714B75"/>
    <w:rsid w:val="00720BDE"/>
    <w:rsid w:val="00726E03"/>
    <w:rsid w:val="00734E60"/>
    <w:rsid w:val="007404AC"/>
    <w:rsid w:val="00742CB1"/>
    <w:rsid w:val="0074645C"/>
    <w:rsid w:val="00747C9A"/>
    <w:rsid w:val="00751A2A"/>
    <w:rsid w:val="007530C3"/>
    <w:rsid w:val="00763C7B"/>
    <w:rsid w:val="00763F0D"/>
    <w:rsid w:val="00765C8C"/>
    <w:rsid w:val="007673F2"/>
    <w:rsid w:val="007753DE"/>
    <w:rsid w:val="0077783F"/>
    <w:rsid w:val="007877BD"/>
    <w:rsid w:val="007903DA"/>
    <w:rsid w:val="00791AAC"/>
    <w:rsid w:val="007A01F6"/>
    <w:rsid w:val="007A1A4C"/>
    <w:rsid w:val="007A652D"/>
    <w:rsid w:val="007B685E"/>
    <w:rsid w:val="007C084E"/>
    <w:rsid w:val="007C087C"/>
    <w:rsid w:val="007C2B88"/>
    <w:rsid w:val="007C5F1F"/>
    <w:rsid w:val="007D71E9"/>
    <w:rsid w:val="007E15B6"/>
    <w:rsid w:val="007E3144"/>
    <w:rsid w:val="007E44B6"/>
    <w:rsid w:val="007F1E5D"/>
    <w:rsid w:val="007F2B0A"/>
    <w:rsid w:val="007F332A"/>
    <w:rsid w:val="007F662C"/>
    <w:rsid w:val="00803124"/>
    <w:rsid w:val="008100F7"/>
    <w:rsid w:val="00810E39"/>
    <w:rsid w:val="0081567F"/>
    <w:rsid w:val="00815DA7"/>
    <w:rsid w:val="0081648A"/>
    <w:rsid w:val="00820445"/>
    <w:rsid w:val="00822E9B"/>
    <w:rsid w:val="00831E90"/>
    <w:rsid w:val="00832CC4"/>
    <w:rsid w:val="00834554"/>
    <w:rsid w:val="0083675F"/>
    <w:rsid w:val="00837428"/>
    <w:rsid w:val="0083792D"/>
    <w:rsid w:val="00840658"/>
    <w:rsid w:val="00844F06"/>
    <w:rsid w:val="008476D4"/>
    <w:rsid w:val="0084795A"/>
    <w:rsid w:val="00847AF7"/>
    <w:rsid w:val="008500F4"/>
    <w:rsid w:val="00850F57"/>
    <w:rsid w:val="00853711"/>
    <w:rsid w:val="0085489A"/>
    <w:rsid w:val="00862D5C"/>
    <w:rsid w:val="00863B54"/>
    <w:rsid w:val="00872488"/>
    <w:rsid w:val="00873334"/>
    <w:rsid w:val="00881388"/>
    <w:rsid w:val="00883C98"/>
    <w:rsid w:val="00883D03"/>
    <w:rsid w:val="00886FE0"/>
    <w:rsid w:val="008A09D6"/>
    <w:rsid w:val="008A26D1"/>
    <w:rsid w:val="008A3A37"/>
    <w:rsid w:val="008B0A4D"/>
    <w:rsid w:val="008B137E"/>
    <w:rsid w:val="008B5C6D"/>
    <w:rsid w:val="008B691E"/>
    <w:rsid w:val="008B7F32"/>
    <w:rsid w:val="008C1442"/>
    <w:rsid w:val="008C3519"/>
    <w:rsid w:val="008C4D51"/>
    <w:rsid w:val="008D0507"/>
    <w:rsid w:val="008D5047"/>
    <w:rsid w:val="008E194F"/>
    <w:rsid w:val="008E1B52"/>
    <w:rsid w:val="008E2202"/>
    <w:rsid w:val="008E28F5"/>
    <w:rsid w:val="008E4EFC"/>
    <w:rsid w:val="008E6710"/>
    <w:rsid w:val="008F156D"/>
    <w:rsid w:val="008F479F"/>
    <w:rsid w:val="008F5005"/>
    <w:rsid w:val="008F501E"/>
    <w:rsid w:val="008F7B50"/>
    <w:rsid w:val="00900B95"/>
    <w:rsid w:val="009039FB"/>
    <w:rsid w:val="009042B7"/>
    <w:rsid w:val="00905067"/>
    <w:rsid w:val="00905F03"/>
    <w:rsid w:val="00906775"/>
    <w:rsid w:val="009103AC"/>
    <w:rsid w:val="009124CF"/>
    <w:rsid w:val="0092038F"/>
    <w:rsid w:val="0092150F"/>
    <w:rsid w:val="00922803"/>
    <w:rsid w:val="009329FA"/>
    <w:rsid w:val="00934144"/>
    <w:rsid w:val="00935351"/>
    <w:rsid w:val="00935901"/>
    <w:rsid w:val="00941945"/>
    <w:rsid w:val="00942663"/>
    <w:rsid w:val="00943112"/>
    <w:rsid w:val="00943456"/>
    <w:rsid w:val="00945EAE"/>
    <w:rsid w:val="00947153"/>
    <w:rsid w:val="00961DDF"/>
    <w:rsid w:val="00962D6B"/>
    <w:rsid w:val="00963A5D"/>
    <w:rsid w:val="00967D35"/>
    <w:rsid w:val="00970100"/>
    <w:rsid w:val="00972AD5"/>
    <w:rsid w:val="00973225"/>
    <w:rsid w:val="009765EC"/>
    <w:rsid w:val="00976A1F"/>
    <w:rsid w:val="00976CA0"/>
    <w:rsid w:val="00990B95"/>
    <w:rsid w:val="00991275"/>
    <w:rsid w:val="0099191D"/>
    <w:rsid w:val="00994F40"/>
    <w:rsid w:val="00995C67"/>
    <w:rsid w:val="00996CA0"/>
    <w:rsid w:val="00997518"/>
    <w:rsid w:val="009A00B8"/>
    <w:rsid w:val="009A026E"/>
    <w:rsid w:val="009A46CA"/>
    <w:rsid w:val="009A563D"/>
    <w:rsid w:val="009A6CBC"/>
    <w:rsid w:val="009B17D3"/>
    <w:rsid w:val="009B1FF1"/>
    <w:rsid w:val="009B21A1"/>
    <w:rsid w:val="009B456D"/>
    <w:rsid w:val="009B52A1"/>
    <w:rsid w:val="009C3937"/>
    <w:rsid w:val="009D0441"/>
    <w:rsid w:val="009D1619"/>
    <w:rsid w:val="009D2997"/>
    <w:rsid w:val="009D3E8F"/>
    <w:rsid w:val="009D3F2F"/>
    <w:rsid w:val="009D44EF"/>
    <w:rsid w:val="009D7511"/>
    <w:rsid w:val="009E44C1"/>
    <w:rsid w:val="009E4B43"/>
    <w:rsid w:val="009E7EEB"/>
    <w:rsid w:val="009F2B9B"/>
    <w:rsid w:val="009F51F0"/>
    <w:rsid w:val="009F5ADB"/>
    <w:rsid w:val="009F7692"/>
    <w:rsid w:val="00A05819"/>
    <w:rsid w:val="00A13F7D"/>
    <w:rsid w:val="00A1541B"/>
    <w:rsid w:val="00A158CB"/>
    <w:rsid w:val="00A179F2"/>
    <w:rsid w:val="00A22D4A"/>
    <w:rsid w:val="00A24314"/>
    <w:rsid w:val="00A319F3"/>
    <w:rsid w:val="00A31AF5"/>
    <w:rsid w:val="00A32451"/>
    <w:rsid w:val="00A34247"/>
    <w:rsid w:val="00A34C53"/>
    <w:rsid w:val="00A359A3"/>
    <w:rsid w:val="00A35CB5"/>
    <w:rsid w:val="00A35EE4"/>
    <w:rsid w:val="00A3718E"/>
    <w:rsid w:val="00A376AB"/>
    <w:rsid w:val="00A3792B"/>
    <w:rsid w:val="00A40498"/>
    <w:rsid w:val="00A41ED7"/>
    <w:rsid w:val="00A42EC1"/>
    <w:rsid w:val="00A4438B"/>
    <w:rsid w:val="00A45D50"/>
    <w:rsid w:val="00A45EBD"/>
    <w:rsid w:val="00A51974"/>
    <w:rsid w:val="00A5221A"/>
    <w:rsid w:val="00A525A9"/>
    <w:rsid w:val="00A572A0"/>
    <w:rsid w:val="00A57EA9"/>
    <w:rsid w:val="00A606D4"/>
    <w:rsid w:val="00A607FC"/>
    <w:rsid w:val="00A62DBE"/>
    <w:rsid w:val="00A70994"/>
    <w:rsid w:val="00A73FF6"/>
    <w:rsid w:val="00A8165A"/>
    <w:rsid w:val="00A83AD2"/>
    <w:rsid w:val="00A83E8A"/>
    <w:rsid w:val="00A850FC"/>
    <w:rsid w:val="00A85622"/>
    <w:rsid w:val="00A8580B"/>
    <w:rsid w:val="00A85ABF"/>
    <w:rsid w:val="00A901D2"/>
    <w:rsid w:val="00A9157C"/>
    <w:rsid w:val="00A91FB6"/>
    <w:rsid w:val="00A93D42"/>
    <w:rsid w:val="00A95DC0"/>
    <w:rsid w:val="00A976B5"/>
    <w:rsid w:val="00A97A4F"/>
    <w:rsid w:val="00A97D97"/>
    <w:rsid w:val="00AA0FB6"/>
    <w:rsid w:val="00AA2AFF"/>
    <w:rsid w:val="00AA3417"/>
    <w:rsid w:val="00AA36A8"/>
    <w:rsid w:val="00AA5E83"/>
    <w:rsid w:val="00AB4448"/>
    <w:rsid w:val="00AB4509"/>
    <w:rsid w:val="00AB4AE5"/>
    <w:rsid w:val="00AC0752"/>
    <w:rsid w:val="00AC1160"/>
    <w:rsid w:val="00AC6365"/>
    <w:rsid w:val="00AC79BE"/>
    <w:rsid w:val="00AD13F4"/>
    <w:rsid w:val="00AD397D"/>
    <w:rsid w:val="00AD4D3A"/>
    <w:rsid w:val="00AD4DBD"/>
    <w:rsid w:val="00AD63A6"/>
    <w:rsid w:val="00AD64F1"/>
    <w:rsid w:val="00AE33DC"/>
    <w:rsid w:val="00AE4F09"/>
    <w:rsid w:val="00AE7729"/>
    <w:rsid w:val="00AF0907"/>
    <w:rsid w:val="00AF092B"/>
    <w:rsid w:val="00B03AC2"/>
    <w:rsid w:val="00B100EE"/>
    <w:rsid w:val="00B10704"/>
    <w:rsid w:val="00B1625C"/>
    <w:rsid w:val="00B16A88"/>
    <w:rsid w:val="00B22FEC"/>
    <w:rsid w:val="00B25370"/>
    <w:rsid w:val="00B27438"/>
    <w:rsid w:val="00B31F02"/>
    <w:rsid w:val="00B32483"/>
    <w:rsid w:val="00B331E4"/>
    <w:rsid w:val="00B335A1"/>
    <w:rsid w:val="00B36EFD"/>
    <w:rsid w:val="00B40F41"/>
    <w:rsid w:val="00B443B4"/>
    <w:rsid w:val="00B47AD6"/>
    <w:rsid w:val="00B5278A"/>
    <w:rsid w:val="00B52F51"/>
    <w:rsid w:val="00B7015B"/>
    <w:rsid w:val="00B713EE"/>
    <w:rsid w:val="00B71711"/>
    <w:rsid w:val="00B75CB3"/>
    <w:rsid w:val="00B76FD2"/>
    <w:rsid w:val="00B77426"/>
    <w:rsid w:val="00B82CDA"/>
    <w:rsid w:val="00B83716"/>
    <w:rsid w:val="00B84660"/>
    <w:rsid w:val="00B9226F"/>
    <w:rsid w:val="00BA11A1"/>
    <w:rsid w:val="00BA2BE8"/>
    <w:rsid w:val="00BA2E72"/>
    <w:rsid w:val="00BA500C"/>
    <w:rsid w:val="00BB0478"/>
    <w:rsid w:val="00BB0EB2"/>
    <w:rsid w:val="00BB4138"/>
    <w:rsid w:val="00BB6F8D"/>
    <w:rsid w:val="00BC0ED7"/>
    <w:rsid w:val="00BC1EBF"/>
    <w:rsid w:val="00BC1F43"/>
    <w:rsid w:val="00BC54DD"/>
    <w:rsid w:val="00BC6163"/>
    <w:rsid w:val="00BD65B1"/>
    <w:rsid w:val="00BD7735"/>
    <w:rsid w:val="00BE2F5F"/>
    <w:rsid w:val="00BE6382"/>
    <w:rsid w:val="00BF441D"/>
    <w:rsid w:val="00C0075D"/>
    <w:rsid w:val="00C018DA"/>
    <w:rsid w:val="00C07AA7"/>
    <w:rsid w:val="00C10719"/>
    <w:rsid w:val="00C108BE"/>
    <w:rsid w:val="00C1095C"/>
    <w:rsid w:val="00C10EF5"/>
    <w:rsid w:val="00C122DE"/>
    <w:rsid w:val="00C2370B"/>
    <w:rsid w:val="00C23743"/>
    <w:rsid w:val="00C23FF3"/>
    <w:rsid w:val="00C27EEC"/>
    <w:rsid w:val="00C302B3"/>
    <w:rsid w:val="00C32F3F"/>
    <w:rsid w:val="00C33E8E"/>
    <w:rsid w:val="00C36B76"/>
    <w:rsid w:val="00C37473"/>
    <w:rsid w:val="00C42743"/>
    <w:rsid w:val="00C4639C"/>
    <w:rsid w:val="00C51E78"/>
    <w:rsid w:val="00C546D9"/>
    <w:rsid w:val="00C60D8E"/>
    <w:rsid w:val="00C63969"/>
    <w:rsid w:val="00C644BF"/>
    <w:rsid w:val="00C65108"/>
    <w:rsid w:val="00C75699"/>
    <w:rsid w:val="00C84584"/>
    <w:rsid w:val="00C85DD1"/>
    <w:rsid w:val="00C913A8"/>
    <w:rsid w:val="00C929EC"/>
    <w:rsid w:val="00C9663E"/>
    <w:rsid w:val="00C96BBA"/>
    <w:rsid w:val="00CA03F7"/>
    <w:rsid w:val="00CA0E58"/>
    <w:rsid w:val="00CA302A"/>
    <w:rsid w:val="00CA3C43"/>
    <w:rsid w:val="00CA3CBD"/>
    <w:rsid w:val="00CA40A0"/>
    <w:rsid w:val="00CA51FE"/>
    <w:rsid w:val="00CA5407"/>
    <w:rsid w:val="00CA59CB"/>
    <w:rsid w:val="00CA5B33"/>
    <w:rsid w:val="00CA635B"/>
    <w:rsid w:val="00CA6679"/>
    <w:rsid w:val="00CA67BC"/>
    <w:rsid w:val="00CA6D23"/>
    <w:rsid w:val="00CA6DEC"/>
    <w:rsid w:val="00CB60C5"/>
    <w:rsid w:val="00CB7502"/>
    <w:rsid w:val="00CC3686"/>
    <w:rsid w:val="00CC3AF9"/>
    <w:rsid w:val="00CC4035"/>
    <w:rsid w:val="00CC4C41"/>
    <w:rsid w:val="00CC4D12"/>
    <w:rsid w:val="00CD03C9"/>
    <w:rsid w:val="00CD19FE"/>
    <w:rsid w:val="00CD4088"/>
    <w:rsid w:val="00CD5575"/>
    <w:rsid w:val="00CD5CAD"/>
    <w:rsid w:val="00CD684F"/>
    <w:rsid w:val="00CD6945"/>
    <w:rsid w:val="00CD6A9E"/>
    <w:rsid w:val="00CE594E"/>
    <w:rsid w:val="00CE6B0D"/>
    <w:rsid w:val="00CE7C43"/>
    <w:rsid w:val="00CF0A60"/>
    <w:rsid w:val="00CF1AD6"/>
    <w:rsid w:val="00CF3F5B"/>
    <w:rsid w:val="00CF6927"/>
    <w:rsid w:val="00CF735C"/>
    <w:rsid w:val="00CF7B78"/>
    <w:rsid w:val="00D04445"/>
    <w:rsid w:val="00D06CC0"/>
    <w:rsid w:val="00D13162"/>
    <w:rsid w:val="00D14648"/>
    <w:rsid w:val="00D16949"/>
    <w:rsid w:val="00D200FD"/>
    <w:rsid w:val="00D26A55"/>
    <w:rsid w:val="00D3023A"/>
    <w:rsid w:val="00D358CB"/>
    <w:rsid w:val="00D35CAE"/>
    <w:rsid w:val="00D402D3"/>
    <w:rsid w:val="00D50F50"/>
    <w:rsid w:val="00D6149B"/>
    <w:rsid w:val="00D670AC"/>
    <w:rsid w:val="00D71707"/>
    <w:rsid w:val="00D72FF5"/>
    <w:rsid w:val="00D76E08"/>
    <w:rsid w:val="00D81FA7"/>
    <w:rsid w:val="00D829F1"/>
    <w:rsid w:val="00D847E4"/>
    <w:rsid w:val="00D8513D"/>
    <w:rsid w:val="00D906AC"/>
    <w:rsid w:val="00D91571"/>
    <w:rsid w:val="00D93B0A"/>
    <w:rsid w:val="00D9493A"/>
    <w:rsid w:val="00D94DA7"/>
    <w:rsid w:val="00D962C6"/>
    <w:rsid w:val="00D964CF"/>
    <w:rsid w:val="00D968D1"/>
    <w:rsid w:val="00DA1F34"/>
    <w:rsid w:val="00DA39F3"/>
    <w:rsid w:val="00DA5503"/>
    <w:rsid w:val="00DA5E76"/>
    <w:rsid w:val="00DB7E4E"/>
    <w:rsid w:val="00DC14FB"/>
    <w:rsid w:val="00DC41BE"/>
    <w:rsid w:val="00DD1AD7"/>
    <w:rsid w:val="00DD2F36"/>
    <w:rsid w:val="00DD2FB8"/>
    <w:rsid w:val="00DD34AB"/>
    <w:rsid w:val="00DD4C85"/>
    <w:rsid w:val="00DD5AD0"/>
    <w:rsid w:val="00DD69F4"/>
    <w:rsid w:val="00DD78BB"/>
    <w:rsid w:val="00DD7B94"/>
    <w:rsid w:val="00DD7E74"/>
    <w:rsid w:val="00DE08BC"/>
    <w:rsid w:val="00DE0F1B"/>
    <w:rsid w:val="00DE5C94"/>
    <w:rsid w:val="00DF0AF4"/>
    <w:rsid w:val="00DF0FB5"/>
    <w:rsid w:val="00DF1B7F"/>
    <w:rsid w:val="00E0542A"/>
    <w:rsid w:val="00E07C44"/>
    <w:rsid w:val="00E1002B"/>
    <w:rsid w:val="00E1350B"/>
    <w:rsid w:val="00E1553C"/>
    <w:rsid w:val="00E174F5"/>
    <w:rsid w:val="00E314E4"/>
    <w:rsid w:val="00E320E7"/>
    <w:rsid w:val="00E365E7"/>
    <w:rsid w:val="00E4626C"/>
    <w:rsid w:val="00E46929"/>
    <w:rsid w:val="00E50884"/>
    <w:rsid w:val="00E53198"/>
    <w:rsid w:val="00E56037"/>
    <w:rsid w:val="00E60718"/>
    <w:rsid w:val="00E60EA3"/>
    <w:rsid w:val="00E65133"/>
    <w:rsid w:val="00E6772A"/>
    <w:rsid w:val="00E71093"/>
    <w:rsid w:val="00E750A7"/>
    <w:rsid w:val="00E758BF"/>
    <w:rsid w:val="00E76ABC"/>
    <w:rsid w:val="00E864E9"/>
    <w:rsid w:val="00E86DD5"/>
    <w:rsid w:val="00E86ED9"/>
    <w:rsid w:val="00E91986"/>
    <w:rsid w:val="00E97DE7"/>
    <w:rsid w:val="00EA09DB"/>
    <w:rsid w:val="00EA17E7"/>
    <w:rsid w:val="00EA6DAE"/>
    <w:rsid w:val="00EA7C8E"/>
    <w:rsid w:val="00EB17C4"/>
    <w:rsid w:val="00EB322F"/>
    <w:rsid w:val="00EB514B"/>
    <w:rsid w:val="00EB697D"/>
    <w:rsid w:val="00EC0864"/>
    <w:rsid w:val="00EC5DCB"/>
    <w:rsid w:val="00EC77EB"/>
    <w:rsid w:val="00ED0086"/>
    <w:rsid w:val="00ED3318"/>
    <w:rsid w:val="00ED3B92"/>
    <w:rsid w:val="00ED3DC3"/>
    <w:rsid w:val="00ED610E"/>
    <w:rsid w:val="00EE20F3"/>
    <w:rsid w:val="00EE2633"/>
    <w:rsid w:val="00EE2B10"/>
    <w:rsid w:val="00EE70B8"/>
    <w:rsid w:val="00EF181C"/>
    <w:rsid w:val="00EF299F"/>
    <w:rsid w:val="00EF3BFD"/>
    <w:rsid w:val="00EF4122"/>
    <w:rsid w:val="00EF43D8"/>
    <w:rsid w:val="00EF7FCE"/>
    <w:rsid w:val="00F00575"/>
    <w:rsid w:val="00F02877"/>
    <w:rsid w:val="00F02B37"/>
    <w:rsid w:val="00F06297"/>
    <w:rsid w:val="00F069D6"/>
    <w:rsid w:val="00F10A20"/>
    <w:rsid w:val="00F11468"/>
    <w:rsid w:val="00F16CD3"/>
    <w:rsid w:val="00F173D0"/>
    <w:rsid w:val="00F17A2B"/>
    <w:rsid w:val="00F20A0B"/>
    <w:rsid w:val="00F241AA"/>
    <w:rsid w:val="00F32C49"/>
    <w:rsid w:val="00F34BB0"/>
    <w:rsid w:val="00F35FCF"/>
    <w:rsid w:val="00F36885"/>
    <w:rsid w:val="00F3797D"/>
    <w:rsid w:val="00F40676"/>
    <w:rsid w:val="00F4286D"/>
    <w:rsid w:val="00F458BE"/>
    <w:rsid w:val="00F4683A"/>
    <w:rsid w:val="00F47878"/>
    <w:rsid w:val="00F53363"/>
    <w:rsid w:val="00F60BF6"/>
    <w:rsid w:val="00F7010D"/>
    <w:rsid w:val="00F71D3C"/>
    <w:rsid w:val="00F75D28"/>
    <w:rsid w:val="00F76D23"/>
    <w:rsid w:val="00F82512"/>
    <w:rsid w:val="00F84349"/>
    <w:rsid w:val="00F8731C"/>
    <w:rsid w:val="00F90FD7"/>
    <w:rsid w:val="00F92692"/>
    <w:rsid w:val="00F942D2"/>
    <w:rsid w:val="00F9677A"/>
    <w:rsid w:val="00F976FC"/>
    <w:rsid w:val="00FA29BD"/>
    <w:rsid w:val="00FA4D3D"/>
    <w:rsid w:val="00FA7A70"/>
    <w:rsid w:val="00FB1FAB"/>
    <w:rsid w:val="00FB2D58"/>
    <w:rsid w:val="00FB33D5"/>
    <w:rsid w:val="00FC136C"/>
    <w:rsid w:val="00FC3F0D"/>
    <w:rsid w:val="00FD27E2"/>
    <w:rsid w:val="00FD7C59"/>
    <w:rsid w:val="00FD7F3A"/>
    <w:rsid w:val="00FE1047"/>
    <w:rsid w:val="00FE4B62"/>
    <w:rsid w:val="00FE4E54"/>
    <w:rsid w:val="00FE7810"/>
    <w:rsid w:val="00FF01E2"/>
    <w:rsid w:val="00FF1969"/>
    <w:rsid w:val="00FF1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FB724"/>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681"/>
    <w:pPr>
      <w:widowControl w:val="0"/>
      <w:spacing w:after="120"/>
    </w:pPr>
    <w:rPr>
      <w:rFonts w:ascii="Tahoma" w:hAnsi="Tahoma" w:cs="Arial"/>
    </w:rPr>
  </w:style>
  <w:style w:type="paragraph" w:styleId="Heading1">
    <w:name w:val="heading 1"/>
    <w:basedOn w:val="Normal"/>
    <w:next w:val="Normal"/>
    <w:link w:val="Heading1Char"/>
    <w:qFormat/>
    <w:rsid w:val="005A7930"/>
    <w:pPr>
      <w:keepNext/>
      <w:keepLines/>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5A7930"/>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8D504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C42743"/>
    <w:pPr>
      <w:keepNext w:val="0"/>
      <w:keepLines w:val="0"/>
      <w:numPr>
        <w:ilvl w:val="3"/>
      </w:numPr>
      <w:outlineLvl w:val="3"/>
    </w:pPr>
    <w:rPr>
      <w:bCs/>
      <w:iCs/>
    </w:rPr>
  </w:style>
  <w:style w:type="paragraph" w:styleId="Heading5">
    <w:name w:val="heading 5"/>
    <w:basedOn w:val="Normal"/>
    <w:next w:val="Normal"/>
    <w:link w:val="Heading5Char"/>
    <w:qFormat/>
    <w:rsid w:val="005A7930"/>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7930"/>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5A7930"/>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8D5047"/>
    <w:rPr>
      <w:rFonts w:ascii="Eras Bold ITC" w:eastAsiaTheme="majorEastAsia" w:hAnsi="Eras Bold ITC" w:cstheme="majorBidi"/>
      <w:color w:val="600000" w:themeColor="accent1" w:themeShade="80"/>
      <w:sz w:val="28"/>
      <w:szCs w:val="26"/>
    </w:rPr>
  </w:style>
  <w:style w:type="character" w:customStyle="1" w:styleId="Heading4Char">
    <w:name w:val="Heading 4 Char"/>
    <w:basedOn w:val="DefaultParagraphFont"/>
    <w:link w:val="Heading4"/>
    <w:rsid w:val="00C42743"/>
    <w:rPr>
      <w:rFonts w:ascii="Eras Bold ITC" w:eastAsiaTheme="majorEastAsia" w:hAnsi="Eras Bold ITC" w:cstheme="majorBidi"/>
      <w:bCs/>
      <w:iCs/>
      <w:color w:val="600000" w:themeColor="accent1" w:themeShade="80"/>
      <w:sz w:val="28"/>
      <w:szCs w:val="26"/>
    </w:rPr>
  </w:style>
  <w:style w:type="character" w:customStyle="1" w:styleId="Heading5Char">
    <w:name w:val="Heading 5 Char"/>
    <w:basedOn w:val="DefaultParagraphFont"/>
    <w:link w:val="Heading5"/>
    <w:rsid w:val="005A7930"/>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C42743"/>
    <w:pPr>
      <w:tabs>
        <w:tab w:val="left" w:pos="400"/>
        <w:tab w:val="right" w:leader="dot" w:pos="6470"/>
      </w:tabs>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F5ADB"/>
    <w:rPr>
      <w:color w:val="605E5C"/>
      <w:shd w:val="clear" w:color="auto" w:fill="E1DFDD"/>
    </w:rPr>
  </w:style>
  <w:style w:type="table" w:styleId="ListTable1Light">
    <w:name w:val="List Table 1 Light"/>
    <w:basedOn w:val="TableNormal"/>
    <w:uiPriority w:val="46"/>
    <w:rsid w:val="0058151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B5942"/>
    <w:tblPr>
      <w:tblStyleRowBandSize w:val="1"/>
      <w:tblStyleColBandSize w:val="1"/>
      <w:tblBorders>
        <w:top w:val="single" w:sz="4" w:space="0" w:color="FF4040" w:themeColor="accent1" w:themeTint="99"/>
        <w:bottom w:val="single" w:sz="4" w:space="0" w:color="FF4040" w:themeColor="accent1" w:themeTint="99"/>
        <w:insideH w:val="single" w:sz="4" w:space="0" w:color="FF404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FBF" w:themeFill="accent1" w:themeFillTint="33"/>
      </w:tcPr>
    </w:tblStylePr>
    <w:tblStylePr w:type="band1Horz">
      <w:tblPr/>
      <w:tcPr>
        <w:shd w:val="clear" w:color="auto" w:fill="FFBFBF" w:themeFill="accent1" w:themeFillTint="33"/>
      </w:tcPr>
    </w:tblStylePr>
  </w:style>
  <w:style w:type="table" w:styleId="ListTable2">
    <w:name w:val="List Table 2"/>
    <w:basedOn w:val="TableNormal"/>
    <w:uiPriority w:val="47"/>
    <w:rsid w:val="004B59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9.png"/><Relationship Id="rId21" Type="http://schemas.openxmlformats.org/officeDocument/2006/relationships/hyperlink" Target="https://en.wikipedia.org/wiki/Germany" TargetMode="Externa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n.wikipedia.org/wiki/Warsaw_Pact" TargetMode="External"/><Relationship Id="rId33" Type="http://schemas.openxmlformats.org/officeDocument/2006/relationships/hyperlink" Target="https://discord.com/channels/911711314051739659/911711314257248331"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8.jpe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s://en.wikipedia.org/wiki/West_Germany" TargetMode="External"/><Relationship Id="rId32" Type="http://schemas.openxmlformats.org/officeDocument/2006/relationships/hyperlink" Target="https://www.matrixgames.com/forums/viewforum.php?f=10149"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en.wikipedia.org/wiki/Cold_War" TargetMode="External"/><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1.xml"/><Relationship Id="rId22" Type="http://schemas.openxmlformats.org/officeDocument/2006/relationships/hyperlink" Target="https://en.wikipedia.org/wiki/Military_exercise"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8.xml"/><Relationship Id="rId8" Type="http://schemas.openxmlformats.org/officeDocument/2006/relationships/image" Target="media/image3.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TS CW Docs">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1</Pages>
  <Words>11904</Words>
  <Characters>67853</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FCCW Battlefield Primer</vt:lpstr>
    </vt:vector>
  </TitlesOfParts>
  <Company>On Target Simulations, LTD</Company>
  <LinksUpToDate>false</LinksUpToDate>
  <CharactersWithSpaces>7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Battlefield Primer</dc:title>
  <dc:subject/>
  <dc:creator>Jim Snyder</dc:creator>
  <cp:keywords/>
  <dc:description/>
  <cp:lastModifiedBy>Jim Snyder</cp:lastModifiedBy>
  <cp:revision>20</cp:revision>
  <cp:lastPrinted>2023-11-04T01:32:00Z</cp:lastPrinted>
  <dcterms:created xsi:type="dcterms:W3CDTF">2023-11-04T01:29:00Z</dcterms:created>
  <dcterms:modified xsi:type="dcterms:W3CDTF">2025-06-01T18:26:00Z</dcterms:modified>
</cp:coreProperties>
</file>